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490F93" w:rsidR="00490F93" w:rsidP="00D467C7" w:rsidRDefault="00162E6D" w14:paraId="5FFF8AE9" w14:textId="4EE09986">
      <w:pPr>
        <w:rPr>
          <w:sz w:val="24"/>
          <w:szCs w:val="24"/>
        </w:rPr>
      </w:pPr>
      <w:r w:rsidRPr="7FE06562" w:rsidR="00162E6D">
        <w:rPr>
          <w:sz w:val="24"/>
          <w:szCs w:val="24"/>
        </w:rPr>
        <w:t xml:space="preserve"> - </w:t>
      </w:r>
      <w:r w:rsidRPr="7FE06562" w:rsidR="007E5A4C">
        <w:rPr>
          <w:sz w:val="24"/>
          <w:szCs w:val="24"/>
        </w:rPr>
        <w:t xml:space="preserve">Relatório </w:t>
      </w:r>
      <w:r w:rsidRPr="7FE06562" w:rsidR="700FF1F5">
        <w:rPr>
          <w:sz w:val="24"/>
          <w:szCs w:val="24"/>
        </w:rPr>
        <w:t xml:space="preserve">Final </w:t>
      </w:r>
      <w:r w:rsidRPr="7FE06562" w:rsidR="00162E6D">
        <w:rPr>
          <w:sz w:val="24"/>
          <w:szCs w:val="24"/>
        </w:rPr>
        <w:t>(</w:t>
      </w:r>
      <w:r w:rsidRPr="7FE06562" w:rsidR="00490F93">
        <w:rPr>
          <w:b w:val="1"/>
          <w:bCs w:val="1"/>
          <w:sz w:val="24"/>
          <w:szCs w:val="24"/>
        </w:rPr>
        <w:t>Iniciação Científica</w:t>
      </w:r>
      <w:r w:rsidRPr="7FE06562" w:rsidR="00162E6D">
        <w:rPr>
          <w:sz w:val="24"/>
          <w:szCs w:val="24"/>
        </w:rPr>
        <w:t>).</w:t>
      </w:r>
    </w:p>
    <w:p w:rsidR="00490F93" w:rsidP="00967EB1" w:rsidRDefault="00162E6D" w14:paraId="32A762B3" w14:textId="0BA0B50B">
      <w:pPr>
        <w:jc w:val="center"/>
        <w:rPr>
          <w:b/>
          <w:bCs/>
          <w:sz w:val="24"/>
          <w:szCs w:val="24"/>
        </w:rPr>
      </w:pPr>
      <w:r>
        <w:rPr>
          <w:sz w:val="24"/>
          <w:szCs w:val="24"/>
        </w:rPr>
        <w:t xml:space="preserve"> - Título: </w:t>
      </w:r>
      <w:r w:rsidR="00967EB1">
        <w:rPr>
          <w:b/>
          <w:bCs/>
          <w:sz w:val="24"/>
          <w:szCs w:val="24"/>
        </w:rPr>
        <w:t>ESTUDO E AVALIAÇÃO DE UM DISPOSITIVO ESTÁTICO PARA ABSORÇÃO DE IMPACTO DE MEMBROS SUPERIORES VISANDO CAPTAÇÃO DE FORÇA MOTORA POR MEIO DE SENSORES DE PRESSÃO E COMPENSAÇÃO DE MOVIMENTO</w:t>
      </w:r>
    </w:p>
    <w:p w:rsidR="00490F93" w:rsidP="00D467C7" w:rsidRDefault="00490F93" w14:paraId="2D5F7878" w14:textId="77777777">
      <w:pPr>
        <w:jc w:val="center"/>
        <w:rPr>
          <w:b/>
          <w:bCs/>
          <w:sz w:val="24"/>
          <w:szCs w:val="24"/>
        </w:rPr>
      </w:pPr>
    </w:p>
    <w:p w:rsidRPr="00162E6D" w:rsidR="00490F93" w:rsidP="00D467C7" w:rsidRDefault="00162E6D" w14:paraId="1670D029" w14:textId="6373631C">
      <w:pPr>
        <w:jc w:val="right"/>
        <w:rPr>
          <w:b/>
          <w:bCs/>
          <w:sz w:val="24"/>
          <w:szCs w:val="24"/>
        </w:rPr>
      </w:pPr>
      <w:r>
        <w:rPr>
          <w:sz w:val="24"/>
          <w:szCs w:val="24"/>
        </w:rPr>
        <w:t xml:space="preserve"> </w:t>
      </w:r>
      <w:r w:rsidR="004E0036">
        <w:rPr>
          <w:sz w:val="24"/>
          <w:szCs w:val="24"/>
        </w:rPr>
        <w:t xml:space="preserve">Proponente: </w:t>
      </w:r>
      <w:r w:rsidR="005635AE">
        <w:rPr>
          <w:b/>
          <w:bCs/>
          <w:sz w:val="24"/>
          <w:szCs w:val="24"/>
        </w:rPr>
        <w:t xml:space="preserve">André </w:t>
      </w:r>
      <w:r w:rsidR="00D63FBD">
        <w:rPr>
          <w:b/>
          <w:bCs/>
          <w:sz w:val="24"/>
          <w:szCs w:val="24"/>
        </w:rPr>
        <w:t xml:space="preserve">Augusto Bernabé da Costa Marques </w:t>
      </w:r>
      <w:r w:rsidRPr="00162E6D">
        <w:rPr>
          <w:sz w:val="24"/>
          <w:szCs w:val="24"/>
        </w:rPr>
        <w:t>(</w:t>
      </w:r>
      <w:r w:rsidR="00490F93">
        <w:rPr>
          <w:sz w:val="24"/>
          <w:szCs w:val="24"/>
        </w:rPr>
        <w:t xml:space="preserve">RA: </w:t>
      </w:r>
      <w:r w:rsidR="00AF2A30">
        <w:rPr>
          <w:sz w:val="24"/>
          <w:szCs w:val="24"/>
        </w:rPr>
        <w:t>22001640</w:t>
      </w:r>
      <w:r>
        <w:rPr>
          <w:sz w:val="24"/>
          <w:szCs w:val="24"/>
        </w:rPr>
        <w:t>).</w:t>
      </w:r>
    </w:p>
    <w:p w:rsidRPr="00490F93" w:rsidR="00490F93" w:rsidP="00D467C7" w:rsidRDefault="00162E6D" w14:paraId="586F7C05" w14:textId="6A869C11">
      <w:pPr>
        <w:jc w:val="right"/>
        <w:rPr>
          <w:b/>
          <w:bCs/>
          <w:sz w:val="24"/>
          <w:szCs w:val="24"/>
        </w:rPr>
      </w:pPr>
      <w:r>
        <w:rPr>
          <w:sz w:val="24"/>
          <w:szCs w:val="24"/>
        </w:rPr>
        <w:t xml:space="preserve"> </w:t>
      </w:r>
      <w:r w:rsidR="004E0036">
        <w:rPr>
          <w:sz w:val="24"/>
          <w:szCs w:val="24"/>
        </w:rPr>
        <w:t xml:space="preserve">Orientador: </w:t>
      </w:r>
      <w:r w:rsidRPr="00490F93" w:rsidR="00490F93">
        <w:rPr>
          <w:b/>
          <w:bCs/>
          <w:sz w:val="24"/>
          <w:szCs w:val="24"/>
        </w:rPr>
        <w:t>Prof. Dr. Alexandre Fonseca Brandão</w:t>
      </w:r>
      <w:r>
        <w:rPr>
          <w:b/>
          <w:bCs/>
          <w:sz w:val="24"/>
          <w:szCs w:val="24"/>
        </w:rPr>
        <w:t xml:space="preserve"> </w:t>
      </w:r>
      <w:r w:rsidRPr="00162E6D">
        <w:rPr>
          <w:sz w:val="24"/>
          <w:szCs w:val="24"/>
        </w:rPr>
        <w:t>(</w:t>
      </w:r>
      <w:r>
        <w:rPr>
          <w:sz w:val="24"/>
          <w:szCs w:val="24"/>
        </w:rPr>
        <w:t>P231036</w:t>
      </w:r>
      <w:r w:rsidRPr="00162E6D">
        <w:rPr>
          <w:sz w:val="24"/>
          <w:szCs w:val="24"/>
        </w:rPr>
        <w:t>)</w:t>
      </w:r>
      <w:r>
        <w:rPr>
          <w:sz w:val="24"/>
          <w:szCs w:val="24"/>
        </w:rPr>
        <w:t>.</w:t>
      </w:r>
    </w:p>
    <w:p w:rsidR="00490F93" w:rsidP="00D467C7" w:rsidRDefault="00490F93" w14:paraId="2F2D2387" w14:textId="77777777">
      <w:pPr>
        <w:jc w:val="center"/>
        <w:rPr>
          <w:sz w:val="24"/>
          <w:szCs w:val="24"/>
        </w:rPr>
      </w:pPr>
    </w:p>
    <w:p w:rsidRPr="00490F93" w:rsidR="007E5A4C" w:rsidP="007E5A4C" w:rsidRDefault="007E5A4C" w14:paraId="68E13525" w14:textId="77777777">
      <w:pPr>
        <w:jc w:val="both"/>
        <w:rPr>
          <w:rFonts w:cstheme="minorHAnsi"/>
          <w:b/>
          <w:bCs/>
          <w:sz w:val="24"/>
          <w:szCs w:val="24"/>
        </w:rPr>
      </w:pPr>
      <w:r>
        <w:rPr>
          <w:rFonts w:cstheme="minorHAnsi"/>
          <w:sz w:val="24"/>
          <w:szCs w:val="24"/>
        </w:rPr>
        <w:t xml:space="preserve">Projeto Institucionalizado: </w:t>
      </w:r>
      <w:r w:rsidRPr="00490F93">
        <w:rPr>
          <w:rFonts w:cstheme="minorHAnsi"/>
          <w:b/>
          <w:bCs/>
          <w:sz w:val="24"/>
          <w:szCs w:val="24"/>
        </w:rPr>
        <w:t>Desenvolvimento e aplicação de tecnologias assistivas digitais para interação humano-computador não convencional, estímulos neurofuncionais e quantificação do movimento</w:t>
      </w:r>
    </w:p>
    <w:p w:rsidRPr="00490F93" w:rsidR="00490F93" w:rsidP="00D467C7" w:rsidRDefault="004E0036" w14:paraId="7E5C6049" w14:textId="103E7C51">
      <w:pPr>
        <w:jc w:val="both"/>
        <w:rPr>
          <w:rFonts w:cstheme="minorHAnsi"/>
          <w:b/>
          <w:bCs/>
          <w:sz w:val="24"/>
          <w:szCs w:val="24"/>
        </w:rPr>
      </w:pPr>
      <w:r>
        <w:rPr>
          <w:rFonts w:cstheme="minorHAnsi"/>
          <w:sz w:val="24"/>
          <w:szCs w:val="24"/>
        </w:rPr>
        <w:t xml:space="preserve">Linha de Pesquisa: </w:t>
      </w:r>
      <w:r w:rsidRPr="00490F93" w:rsidR="00490F93">
        <w:rPr>
          <w:rFonts w:cstheme="minorHAnsi"/>
          <w:b/>
          <w:bCs/>
          <w:sz w:val="24"/>
          <w:szCs w:val="24"/>
        </w:rPr>
        <w:t>Tecnologia e Inovação em Saúde</w:t>
      </w:r>
    </w:p>
    <w:p w:rsidRPr="00490F93" w:rsidR="00490F93" w:rsidP="00D467C7" w:rsidRDefault="004E0036" w14:paraId="1ED177E5" w14:textId="200BE6C1">
      <w:pPr>
        <w:jc w:val="both"/>
        <w:rPr>
          <w:rFonts w:cstheme="minorHAnsi"/>
          <w:b/>
          <w:bCs/>
          <w:sz w:val="24"/>
          <w:szCs w:val="24"/>
        </w:rPr>
      </w:pPr>
      <w:r>
        <w:rPr>
          <w:rFonts w:cstheme="minorHAnsi"/>
          <w:sz w:val="24"/>
          <w:szCs w:val="24"/>
        </w:rPr>
        <w:t xml:space="preserve">Grupo de Pesquisa: </w:t>
      </w:r>
      <w:proofErr w:type="spellStart"/>
      <w:r w:rsidRPr="00490F93" w:rsidR="00490F93">
        <w:rPr>
          <w:rFonts w:cstheme="minorHAnsi"/>
          <w:b/>
          <w:bCs/>
          <w:sz w:val="24"/>
          <w:szCs w:val="24"/>
        </w:rPr>
        <w:t>Biossinais</w:t>
      </w:r>
      <w:proofErr w:type="spellEnd"/>
      <w:r w:rsidRPr="00490F93" w:rsidR="00490F93">
        <w:rPr>
          <w:rFonts w:cstheme="minorHAnsi"/>
          <w:b/>
          <w:bCs/>
          <w:sz w:val="24"/>
          <w:szCs w:val="24"/>
        </w:rPr>
        <w:t>, Tecnologias Assistivas e Inovação em Saúde</w:t>
      </w:r>
    </w:p>
    <w:p w:rsidR="00490F93" w:rsidP="00D467C7" w:rsidRDefault="00490F93" w14:paraId="3B6C9F07" w14:textId="77777777">
      <w:pPr>
        <w:jc w:val="center"/>
        <w:rPr>
          <w:rFonts w:cstheme="minorHAnsi"/>
          <w:sz w:val="24"/>
          <w:szCs w:val="24"/>
        </w:rPr>
      </w:pPr>
    </w:p>
    <w:p w:rsidR="00490F93" w:rsidP="00D467C7" w:rsidRDefault="004E0036" w14:paraId="768C9DB0" w14:textId="0407877A">
      <w:pPr>
        <w:jc w:val="right"/>
        <w:rPr>
          <w:rFonts w:cstheme="minorHAnsi"/>
          <w:sz w:val="24"/>
          <w:szCs w:val="24"/>
        </w:rPr>
      </w:pPr>
      <w:r>
        <w:rPr>
          <w:rFonts w:cstheme="minorHAnsi"/>
          <w:sz w:val="24"/>
          <w:szCs w:val="24"/>
        </w:rPr>
        <w:t xml:space="preserve">PUC-Campinas </w:t>
      </w:r>
      <w:r w:rsidR="00490F93">
        <w:rPr>
          <w:rFonts w:cstheme="minorHAnsi"/>
          <w:sz w:val="24"/>
          <w:szCs w:val="24"/>
        </w:rPr>
        <w:t>202</w:t>
      </w:r>
      <w:r w:rsidR="007E5A4C">
        <w:rPr>
          <w:rFonts w:cstheme="minorHAnsi"/>
          <w:sz w:val="24"/>
          <w:szCs w:val="24"/>
        </w:rPr>
        <w:t>4</w:t>
      </w:r>
      <w:r>
        <w:rPr>
          <w:rFonts w:cstheme="minorHAnsi"/>
          <w:sz w:val="24"/>
          <w:szCs w:val="24"/>
        </w:rPr>
        <w:t>/202</w:t>
      </w:r>
      <w:r w:rsidR="007E5A4C">
        <w:rPr>
          <w:rFonts w:cstheme="minorHAnsi"/>
          <w:sz w:val="24"/>
          <w:szCs w:val="24"/>
        </w:rPr>
        <w:t>5</w:t>
      </w:r>
    </w:p>
    <w:p w:rsidR="008756E0" w:rsidP="00D467C7" w:rsidRDefault="008756E0" w14:paraId="3B6FAAA8" w14:textId="77777777">
      <w:pPr>
        <w:jc w:val="both"/>
        <w:rPr>
          <w:rFonts w:cstheme="minorHAnsi"/>
          <w:b/>
          <w:bCs/>
          <w:sz w:val="24"/>
          <w:szCs w:val="24"/>
        </w:rPr>
      </w:pPr>
    </w:p>
    <w:p w:rsidR="00B67668" w:rsidP="00D467C7" w:rsidRDefault="00B67668" w14:paraId="132031FD" w14:textId="77777777">
      <w:pPr>
        <w:jc w:val="both"/>
        <w:rPr>
          <w:rFonts w:cstheme="minorHAnsi"/>
          <w:b/>
          <w:bCs/>
          <w:sz w:val="24"/>
          <w:szCs w:val="24"/>
        </w:rPr>
      </w:pPr>
    </w:p>
    <w:p w:rsidR="00B67668" w:rsidP="00D467C7" w:rsidRDefault="00B67668" w14:paraId="57F2619E" w14:textId="77777777">
      <w:pPr>
        <w:jc w:val="both"/>
        <w:rPr>
          <w:rFonts w:cstheme="minorHAnsi"/>
          <w:b/>
          <w:bCs/>
          <w:sz w:val="24"/>
          <w:szCs w:val="24"/>
        </w:rPr>
      </w:pPr>
    </w:p>
    <w:p w:rsidR="00B67668" w:rsidP="00D467C7" w:rsidRDefault="00B67668" w14:paraId="56CF5ADB" w14:textId="77777777">
      <w:pPr>
        <w:jc w:val="both"/>
        <w:rPr>
          <w:rFonts w:cstheme="minorHAnsi"/>
          <w:sz w:val="24"/>
          <w:szCs w:val="24"/>
        </w:rPr>
      </w:pPr>
    </w:p>
    <w:p w:rsidR="008756E0" w:rsidP="00D467C7" w:rsidRDefault="008756E0" w14:paraId="0BCC3ED0" w14:textId="77777777">
      <w:pPr>
        <w:jc w:val="both"/>
        <w:rPr>
          <w:rFonts w:cstheme="minorHAnsi"/>
          <w:sz w:val="24"/>
          <w:szCs w:val="24"/>
        </w:rPr>
      </w:pPr>
    </w:p>
    <w:p w:rsidR="008756E0" w:rsidP="00D467C7" w:rsidRDefault="008756E0" w14:paraId="4A6F16FF" w14:textId="77777777">
      <w:pPr>
        <w:jc w:val="both"/>
        <w:rPr>
          <w:rFonts w:cstheme="minorHAnsi"/>
          <w:sz w:val="24"/>
          <w:szCs w:val="24"/>
        </w:rPr>
      </w:pPr>
    </w:p>
    <w:p w:rsidR="008756E0" w:rsidP="00D467C7" w:rsidRDefault="008756E0" w14:paraId="7084E45A" w14:textId="77777777">
      <w:pPr>
        <w:jc w:val="both"/>
        <w:rPr>
          <w:rFonts w:cstheme="minorHAnsi"/>
          <w:sz w:val="24"/>
          <w:szCs w:val="24"/>
        </w:rPr>
      </w:pPr>
    </w:p>
    <w:p w:rsidR="008756E0" w:rsidP="00D467C7" w:rsidRDefault="008756E0" w14:paraId="6EF9064E" w14:textId="77777777">
      <w:pPr>
        <w:jc w:val="both"/>
        <w:rPr>
          <w:rFonts w:cstheme="minorHAnsi"/>
          <w:sz w:val="24"/>
          <w:szCs w:val="24"/>
        </w:rPr>
      </w:pPr>
    </w:p>
    <w:p w:rsidR="008756E0" w:rsidP="00D467C7" w:rsidRDefault="008756E0" w14:paraId="0F9AE393" w14:textId="77777777">
      <w:pPr>
        <w:jc w:val="both"/>
        <w:rPr>
          <w:rFonts w:cstheme="minorHAnsi"/>
          <w:sz w:val="24"/>
          <w:szCs w:val="24"/>
        </w:rPr>
      </w:pPr>
    </w:p>
    <w:p w:rsidR="008756E0" w:rsidP="00D467C7" w:rsidRDefault="008756E0" w14:paraId="155379A5" w14:textId="77777777">
      <w:pPr>
        <w:jc w:val="both"/>
        <w:rPr>
          <w:rFonts w:cstheme="minorHAnsi"/>
          <w:sz w:val="24"/>
          <w:szCs w:val="24"/>
        </w:rPr>
      </w:pPr>
    </w:p>
    <w:p w:rsidR="008756E0" w:rsidP="00D467C7" w:rsidRDefault="008756E0" w14:paraId="2FA227ED" w14:textId="77777777">
      <w:pPr>
        <w:jc w:val="both"/>
        <w:rPr>
          <w:rFonts w:cstheme="minorHAnsi"/>
          <w:sz w:val="24"/>
          <w:szCs w:val="24"/>
        </w:rPr>
      </w:pPr>
    </w:p>
    <w:p w:rsidR="008756E0" w:rsidP="64D1FEB5" w:rsidRDefault="008756E0" w14:paraId="5F41D5A5" w14:textId="77777777">
      <w:pPr>
        <w:jc w:val="both"/>
        <w:rPr>
          <w:sz w:val="24"/>
          <w:szCs w:val="24"/>
        </w:rPr>
      </w:pPr>
    </w:p>
    <w:p w:rsidR="64D1FEB5" w:rsidP="64D1FEB5" w:rsidRDefault="64D1FEB5" w14:paraId="0739C036" w14:textId="37B22D1F">
      <w:pPr>
        <w:jc w:val="both"/>
        <w:rPr>
          <w:sz w:val="24"/>
          <w:szCs w:val="24"/>
        </w:rPr>
      </w:pPr>
    </w:p>
    <w:p w:rsidR="008756E0" w:rsidP="00D467C7" w:rsidRDefault="008756E0" w14:paraId="5B60B0A8" w14:textId="77777777">
      <w:pPr>
        <w:jc w:val="both"/>
        <w:rPr>
          <w:rFonts w:cstheme="minorHAnsi"/>
          <w:sz w:val="24"/>
          <w:szCs w:val="24"/>
        </w:rPr>
      </w:pPr>
    </w:p>
    <w:p w:rsidR="00DD167A" w:rsidP="008756E0" w:rsidRDefault="00DD167A" w14:paraId="63219AD7" w14:textId="77777777">
      <w:pPr>
        <w:jc w:val="center"/>
        <w:rPr>
          <w:rFonts w:cstheme="minorHAnsi"/>
          <w:sz w:val="24"/>
          <w:szCs w:val="24"/>
        </w:rPr>
      </w:pPr>
    </w:p>
    <w:p w:rsidRPr="00D35782" w:rsidR="008756E0" w:rsidP="008756E0" w:rsidRDefault="008756E0" w14:paraId="70F111EE" w14:textId="5080D11C">
      <w:pPr>
        <w:jc w:val="center"/>
        <w:rPr>
          <w:sz w:val="24"/>
          <w:szCs w:val="24"/>
        </w:rPr>
      </w:pPr>
      <w:r w:rsidRPr="08B0AAAC" w:rsidR="008756E0">
        <w:rPr>
          <w:sz w:val="24"/>
          <w:szCs w:val="24"/>
        </w:rPr>
        <w:t xml:space="preserve">Campinas, </w:t>
      </w:r>
      <w:r w:rsidRPr="08B0AAAC" w:rsidR="5CB8B5CF">
        <w:rPr>
          <w:sz w:val="24"/>
          <w:szCs w:val="24"/>
        </w:rPr>
        <w:t xml:space="preserve">03 </w:t>
      </w:r>
      <w:r w:rsidRPr="08B0AAAC" w:rsidR="007E5A4C">
        <w:rPr>
          <w:sz w:val="24"/>
          <w:szCs w:val="24"/>
        </w:rPr>
        <w:t xml:space="preserve">de </w:t>
      </w:r>
      <w:r w:rsidRPr="08B0AAAC" w:rsidR="576401EF">
        <w:rPr>
          <w:sz w:val="24"/>
          <w:szCs w:val="24"/>
        </w:rPr>
        <w:t>setembro</w:t>
      </w:r>
      <w:r w:rsidRPr="08B0AAAC" w:rsidR="576401EF">
        <w:rPr>
          <w:sz w:val="24"/>
          <w:szCs w:val="24"/>
        </w:rPr>
        <w:t xml:space="preserve"> </w:t>
      </w:r>
      <w:r w:rsidRPr="08B0AAAC" w:rsidR="007E5A4C">
        <w:rPr>
          <w:sz w:val="24"/>
          <w:szCs w:val="24"/>
        </w:rPr>
        <w:t>de 2025.</w:t>
      </w:r>
    </w:p>
    <w:p w:rsidR="00D63FBD" w:rsidP="00D467C7" w:rsidRDefault="00D63FBD" w14:paraId="759B37D1" w14:textId="1DE55D40">
      <w:pPr>
        <w:jc w:val="both"/>
        <w:rPr>
          <w:b/>
          <w:bCs/>
          <w:sz w:val="24"/>
          <w:szCs w:val="24"/>
        </w:rPr>
      </w:pPr>
      <w:r w:rsidRPr="7FE06562" w:rsidR="00D63FBD">
        <w:rPr>
          <w:b w:val="1"/>
          <w:bCs w:val="1"/>
          <w:sz w:val="24"/>
          <w:szCs w:val="24"/>
        </w:rPr>
        <w:t>Introdução:</w:t>
      </w:r>
      <w:r w:rsidRPr="7FE06562" w:rsidR="00D0321C">
        <w:rPr>
          <w:b w:val="1"/>
          <w:bCs w:val="1"/>
          <w:sz w:val="24"/>
          <w:szCs w:val="24"/>
        </w:rPr>
        <w:t xml:space="preserve"> </w:t>
      </w:r>
    </w:p>
    <w:p w:rsidR="5A6C6E5E" w:rsidP="7FE06562" w:rsidRDefault="5A6C6E5E" w14:paraId="7C54FF67" w14:textId="695C240D">
      <w:pPr>
        <w:ind w:firstLine="708"/>
        <w:jc w:val="both"/>
        <w:rPr>
          <w:sz w:val="24"/>
          <w:szCs w:val="24"/>
        </w:rPr>
      </w:pPr>
      <w:r w:rsidRPr="7FE06562" w:rsidR="5A6C6E5E">
        <w:rPr>
          <w:sz w:val="24"/>
          <w:szCs w:val="24"/>
        </w:rPr>
        <w:t>A deficiência motora constitui-se como um dos principais fatores limitantes da funcionalidade global do paciente, comprometendo atividades de vida diária (AVDs), restringindo a autonomia e, em casos mais graves, até impossibilitando o acesso a serviços básicos essenciais à sobrevivência e inclusão social [1]. Entre as causas mais relevantes desse quadro está o Acidente Vascular Cerebral (AVC), caracterizado por lesões cerebrais decorrentes da interrupção ou redução do fluxo sanguíneo cerebral, que desencadeiam déficits neurológicos variáveis, sendo a perda de força motora um dos mais prevalentes [2]. A reabilitação desses pacientes, portanto, depende de estratégias que associem práticas fisioterapêuticas regulares ao uso de tecnologias capazes de ampliar a precisão diagnóstica, monitorar a evolução clínica e otimizar os protocolos terapêuticos.</w:t>
      </w:r>
    </w:p>
    <w:p w:rsidR="5A6C6E5E" w:rsidP="7FE06562" w:rsidRDefault="5A6C6E5E" w14:paraId="20006C76" w14:textId="0F02AD82">
      <w:pPr>
        <w:pStyle w:val="Normal"/>
        <w:ind w:firstLine="708"/>
        <w:jc w:val="both"/>
      </w:pPr>
      <w:r w:rsidRPr="7FE06562" w:rsidR="5A6C6E5E">
        <w:rPr>
          <w:sz w:val="24"/>
          <w:szCs w:val="24"/>
        </w:rPr>
        <w:t xml:space="preserve"> </w:t>
      </w:r>
      <w:r w:rsidRPr="7FE06562" w:rsidR="5A6C6E5E">
        <w:rPr>
          <w:sz w:val="24"/>
          <w:szCs w:val="24"/>
        </w:rPr>
        <w:t>Nas últimas décadas, o avanço da engenharia biomédica tem favorecido o surgimento de dispositivos que permitem a quantificação objetiva de parâmetros motores, especialmente por meio de sensores de pressão e deformação. Esses sensores, sejam resistivos, capacitivos ou piezoelétricos, geram variações de voltagem diretamente proporcionais à intensidade da força exercida, permitindo registrar dados de alta resolução e ampla faixa dinâmica [3]. Tal capacidade os torna ferramentas valiosas na avaliação clínica e no acompanhamento de terapias de reabilitação, especialmente em contextos de fisioterapia motora e neurológica.</w:t>
      </w:r>
    </w:p>
    <w:p w:rsidR="5A6C6E5E" w:rsidP="7FE06562" w:rsidRDefault="5A6C6E5E" w14:paraId="6CB96280" w14:textId="0D473C3D">
      <w:pPr>
        <w:pStyle w:val="Normal"/>
        <w:ind w:firstLine="708"/>
        <w:jc w:val="both"/>
      </w:pPr>
      <w:r w:rsidRPr="7FE06562" w:rsidR="5A6C6E5E">
        <w:rPr>
          <w:sz w:val="24"/>
          <w:szCs w:val="24"/>
        </w:rPr>
        <w:t xml:space="preserve"> </w:t>
      </w:r>
      <w:r w:rsidRPr="7FE06562" w:rsidR="5A6C6E5E">
        <w:rPr>
          <w:sz w:val="24"/>
          <w:szCs w:val="24"/>
        </w:rPr>
        <w:t>A literatura recente evidencia que, à medida que essas tecnologias são aperfeiçoadas e direcionadas para uso clínico, tanto em dispositivos estáticos [4] quanto vestíveis [5], sua aplicação na reabilitação de pacientes com déficit motor torna-se cada vez mais consolidada [6]. Isso ocorre porque o estímulo de força motora está diretamente associado à plasticidade neural e ao processo de recuperação funcional [7]. Nessa perspectiva, o uso de sensores de pressão para a captação de impacto e força motora torna-se não apenas uma alternativa tecnológica, mas uma necessidade clínica para a digitalização de dados e o desenvolvimento de soluções inteligentes de saúde. A integração desses sensores com sistemas computacionais embarcados, controladores eletrônicos e interfaces homem-máquina (IHM) viabiliza o surgimento de plataformas que associam monitoramento objetivo, feedback em tempo real e maior engajamento dos pacientes.</w:t>
      </w:r>
    </w:p>
    <w:p w:rsidR="5A6C6E5E" w:rsidP="7FE06562" w:rsidRDefault="5A6C6E5E" w14:paraId="740BB9A7" w14:textId="7DA9EBE7">
      <w:pPr>
        <w:pStyle w:val="Normal"/>
        <w:ind w:firstLine="708"/>
        <w:jc w:val="both"/>
      </w:pPr>
      <w:r w:rsidRPr="7FE06562" w:rsidR="5A6C6E5E">
        <w:rPr>
          <w:sz w:val="24"/>
          <w:szCs w:val="24"/>
        </w:rPr>
        <w:t xml:space="preserve"> </w:t>
      </w:r>
      <w:r w:rsidRPr="7FE06562" w:rsidR="5A6C6E5E">
        <w:rPr>
          <w:sz w:val="24"/>
          <w:szCs w:val="24"/>
        </w:rPr>
        <w:t xml:space="preserve">Outro aspecto fundamental na evolução das tecnologias assistivas é a incorporação da conectividade sem fio, especialmente com o uso do Bluetooth </w:t>
      </w:r>
      <w:r w:rsidRPr="7FE06562" w:rsidR="5A6C6E5E">
        <w:rPr>
          <w:sz w:val="24"/>
          <w:szCs w:val="24"/>
        </w:rPr>
        <w:t>Low</w:t>
      </w:r>
      <w:r w:rsidRPr="7FE06562" w:rsidR="5A6C6E5E">
        <w:rPr>
          <w:sz w:val="24"/>
          <w:szCs w:val="24"/>
        </w:rPr>
        <w:t xml:space="preserve"> Energy (BLE), que garante baixo consumo energético e permite comunicação contínua entre sensores e sistemas de análise. Associada a plataformas digitais como o </w:t>
      </w:r>
      <w:r w:rsidRPr="7FE06562" w:rsidR="5A6C6E5E">
        <w:rPr>
          <w:sz w:val="24"/>
          <w:szCs w:val="24"/>
        </w:rPr>
        <w:t>Flask</w:t>
      </w:r>
      <w:r w:rsidRPr="7FE06562" w:rsidR="5A6C6E5E">
        <w:rPr>
          <w:sz w:val="24"/>
          <w:szCs w:val="24"/>
        </w:rPr>
        <w:t>, essa conectividade possibilita que os dados coletados sejam processados, visualizados em tempo real e armazenados em bases de dados (ex.: arquivos CSV), permitindo análises estatísticas posteriores e a elaboração de relatórios clínicos personalizados [8]. Dessa forma, além de facilitar o acompanhamento do desempenho motor, tais sistemas reduzem a dependência de avaliações exclusivamente subjetivas, ampliando a confiabilidade e a precisão da reabilitação.</w:t>
      </w:r>
    </w:p>
    <w:p w:rsidR="5A6C6E5E" w:rsidP="7FE06562" w:rsidRDefault="5A6C6E5E" w14:paraId="12D08F0F" w14:textId="09D3FBDD">
      <w:pPr>
        <w:pStyle w:val="Normal"/>
        <w:ind w:firstLine="708"/>
        <w:jc w:val="both"/>
      </w:pPr>
      <w:r w:rsidRPr="7FE06562" w:rsidR="5A6C6E5E">
        <w:rPr>
          <w:sz w:val="24"/>
          <w:szCs w:val="24"/>
        </w:rPr>
        <w:t xml:space="preserve"> </w:t>
      </w:r>
      <w:r w:rsidRPr="7FE06562" w:rsidR="5A6C6E5E">
        <w:rPr>
          <w:sz w:val="24"/>
          <w:szCs w:val="24"/>
        </w:rPr>
        <w:t>Outro diferencial importante é a associação da mensuração objetiva com elementos de gamificação, uma vez que recursos interativos, como LEDs que respondem à intensidade e precisão dos movimentos, têm demonstrado impacto positivo na adesão dos pacientes a protocolos de fisioterapia [9]. A literatura aponta que a introdução de feedback imediato e estímulos visuais interativos pode melhorar o engajamento, reduzir a evasão terapêutica e otimizar os resultados clínicos em reabilitação motora [10]. Assim, a proposta do presente projeto não se limita apenas ao desenvolvimento de um dispositivo de medição de impacto, mas busca também transformar a prática da fisioterapia em uma experiência lúdica e motivadora.</w:t>
      </w:r>
    </w:p>
    <w:p w:rsidR="5A6C6E5E" w:rsidP="7FE06562" w:rsidRDefault="5A6C6E5E" w14:paraId="056E4425" w14:textId="3E15BF9C">
      <w:pPr>
        <w:pStyle w:val="Normal"/>
        <w:ind w:firstLine="708"/>
        <w:jc w:val="both"/>
        <w:rPr>
          <w:sz w:val="24"/>
          <w:szCs w:val="24"/>
        </w:rPr>
      </w:pPr>
      <w:r w:rsidRPr="7FE06562" w:rsidR="5A6C6E5E">
        <w:rPr>
          <w:sz w:val="24"/>
          <w:szCs w:val="24"/>
        </w:rPr>
        <w:t xml:space="preserve"> </w:t>
      </w:r>
      <w:r w:rsidRPr="7FE06562" w:rsidR="5A6C6E5E">
        <w:rPr>
          <w:sz w:val="24"/>
          <w:szCs w:val="24"/>
        </w:rPr>
        <w:t xml:space="preserve">No âmbito do desenvolvimento tecnológico, este projeto passou por três fases principais: </w:t>
      </w:r>
    </w:p>
    <w:p w:rsidR="5A6C6E5E" w:rsidP="7FE06562" w:rsidRDefault="5A6C6E5E" w14:paraId="04F4FDD7" w14:textId="1F3A17A9">
      <w:pPr>
        <w:pStyle w:val="Normal"/>
        <w:ind w:firstLine="708"/>
        <w:jc w:val="both"/>
        <w:rPr>
          <w:sz w:val="24"/>
          <w:szCs w:val="24"/>
        </w:rPr>
      </w:pPr>
      <w:r w:rsidRPr="7FE06562" w:rsidR="5A6C6E5E">
        <w:rPr>
          <w:sz w:val="24"/>
          <w:szCs w:val="24"/>
        </w:rPr>
        <w:t xml:space="preserve">(i) prototipação inicial com Arduino, utilizada para validar os princípios de funcionamento e facilitar o aprendizado das bases eletrônicas; </w:t>
      </w:r>
    </w:p>
    <w:p w:rsidR="5A6C6E5E" w:rsidP="7FE06562" w:rsidRDefault="5A6C6E5E" w14:paraId="06D8AAD8" w14:textId="791C9F0E">
      <w:pPr>
        <w:pStyle w:val="Normal"/>
        <w:ind w:firstLine="708"/>
        <w:jc w:val="both"/>
        <w:rPr>
          <w:sz w:val="24"/>
          <w:szCs w:val="24"/>
        </w:rPr>
      </w:pPr>
      <w:r w:rsidRPr="7FE06562" w:rsidR="5A6C6E5E">
        <w:rPr>
          <w:sz w:val="24"/>
          <w:szCs w:val="24"/>
        </w:rPr>
        <w:t>(</w:t>
      </w:r>
      <w:r w:rsidRPr="7FE06562" w:rsidR="5A6C6E5E">
        <w:rPr>
          <w:sz w:val="24"/>
          <w:szCs w:val="24"/>
        </w:rPr>
        <w:t>ii</w:t>
      </w:r>
      <w:r w:rsidRPr="7FE06562" w:rsidR="5A6C6E5E">
        <w:rPr>
          <w:sz w:val="24"/>
          <w:szCs w:val="24"/>
        </w:rPr>
        <w:t xml:space="preserve">) migração para o ESP32 em protoboard, explorando maior capacidade de processamento, conectividade BLE e integração com diferentes sensores; e </w:t>
      </w:r>
    </w:p>
    <w:p w:rsidR="5A6C6E5E" w:rsidP="7FE06562" w:rsidRDefault="5A6C6E5E" w14:paraId="7451A9E3" w14:textId="407F40DD">
      <w:pPr>
        <w:pStyle w:val="Normal"/>
        <w:ind w:firstLine="708"/>
        <w:jc w:val="both"/>
        <w:rPr>
          <w:sz w:val="24"/>
          <w:szCs w:val="24"/>
        </w:rPr>
      </w:pPr>
      <w:r w:rsidRPr="7FE06562" w:rsidR="5A6C6E5E">
        <w:rPr>
          <w:sz w:val="24"/>
          <w:szCs w:val="24"/>
        </w:rPr>
        <w:t>(</w:t>
      </w:r>
      <w:r w:rsidRPr="7FE06562" w:rsidR="5A6C6E5E">
        <w:rPr>
          <w:sz w:val="24"/>
          <w:szCs w:val="24"/>
        </w:rPr>
        <w:t>iii</w:t>
      </w:r>
      <w:r w:rsidRPr="7FE06562" w:rsidR="5A6C6E5E">
        <w:rPr>
          <w:sz w:val="24"/>
          <w:szCs w:val="24"/>
        </w:rPr>
        <w:t xml:space="preserve">) implementação de um circuito impresso (PCB), conferindo robustez, confiabilidade e escalabilidade ao dispositivo. </w:t>
      </w:r>
    </w:p>
    <w:p w:rsidR="5A6C6E5E" w:rsidP="7FE06562" w:rsidRDefault="5A6C6E5E" w14:paraId="24B40E67" w14:textId="53889A15">
      <w:pPr>
        <w:pStyle w:val="Normal"/>
        <w:ind w:firstLine="708"/>
        <w:jc w:val="both"/>
        <w:rPr>
          <w:sz w:val="24"/>
          <w:szCs w:val="24"/>
        </w:rPr>
      </w:pPr>
      <w:r w:rsidRPr="08B0AAAC" w:rsidR="5A6C6E5E">
        <w:rPr>
          <w:sz w:val="24"/>
          <w:szCs w:val="24"/>
        </w:rPr>
        <w:t xml:space="preserve">Atualmente, a versão final já contempla a captação da força aplicada no sensor, a exibição de estímulos luminosos por LEDs interativos e a integração com um sistema </w:t>
      </w:r>
      <w:r w:rsidRPr="08B0AAAC" w:rsidR="5A6C6E5E">
        <w:rPr>
          <w:sz w:val="24"/>
          <w:szCs w:val="24"/>
        </w:rPr>
        <w:t>Flask</w:t>
      </w:r>
      <w:r w:rsidRPr="08B0AAAC" w:rsidR="5A6C6E5E">
        <w:rPr>
          <w:sz w:val="24"/>
          <w:szCs w:val="24"/>
        </w:rPr>
        <w:t xml:space="preserve"> capaz de registrar e armazenar os dados em tempo real, juntamente de funcionalidades direcionadas aos profissionais </w:t>
      </w:r>
      <w:r w:rsidRPr="08B0AAAC" w:rsidR="5A6C6E5E">
        <w:rPr>
          <w:sz w:val="24"/>
          <w:szCs w:val="24"/>
        </w:rPr>
        <w:t>da</w:t>
      </w:r>
      <w:r w:rsidRPr="08B0AAAC" w:rsidR="5A6C6E5E">
        <w:rPr>
          <w:sz w:val="24"/>
          <w:szCs w:val="24"/>
        </w:rPr>
        <w:t xml:space="preserve">s diversas áreas de reabilitação motora. </w:t>
      </w:r>
      <w:r w:rsidRPr="08B0AAAC" w:rsidR="66212368">
        <w:rPr>
          <w:sz w:val="24"/>
          <w:szCs w:val="24"/>
        </w:rPr>
        <w:t xml:space="preserve">Todas as informações para reprodução do projeto e montagem do produto se encontram disponíveis em: </w:t>
      </w:r>
      <w:hyperlink r:id="Ra8dd119ba1b745fe">
        <w:r w:rsidRPr="08B0AAAC" w:rsidR="66212368">
          <w:rPr>
            <w:rStyle w:val="Hyperlink"/>
            <w:sz w:val="24"/>
            <w:szCs w:val="24"/>
          </w:rPr>
          <w:t>https://github.com/</w:t>
        </w:r>
        <w:r w:rsidRPr="08B0AAAC" w:rsidR="66212368">
          <w:rPr>
            <w:rStyle w:val="Hyperlink"/>
            <w:sz w:val="24"/>
            <w:szCs w:val="24"/>
          </w:rPr>
          <w:t>andrecostamarques</w:t>
        </w:r>
        <w:r w:rsidRPr="08B0AAAC" w:rsidR="66212368">
          <w:rPr>
            <w:rStyle w:val="Hyperlink"/>
            <w:sz w:val="24"/>
            <w:szCs w:val="24"/>
          </w:rPr>
          <w:t>/IC24-25</w:t>
        </w:r>
      </w:hyperlink>
      <w:r w:rsidRPr="08B0AAAC" w:rsidR="66212368">
        <w:rPr>
          <w:sz w:val="24"/>
          <w:szCs w:val="24"/>
        </w:rPr>
        <w:t xml:space="preserve">. </w:t>
      </w:r>
    </w:p>
    <w:p w:rsidR="5A6C6E5E" w:rsidP="7FE06562" w:rsidRDefault="5A6C6E5E" w14:paraId="56995E13" w14:textId="319CFC42">
      <w:pPr>
        <w:pStyle w:val="Normal"/>
        <w:ind w:firstLine="708"/>
        <w:jc w:val="both"/>
        <w:rPr>
          <w:sz w:val="24"/>
          <w:szCs w:val="24"/>
        </w:rPr>
      </w:pPr>
      <w:r w:rsidRPr="7FE06562" w:rsidR="5A6C6E5E">
        <w:rPr>
          <w:sz w:val="24"/>
          <w:szCs w:val="24"/>
        </w:rPr>
        <w:t>Esses avanços posicionam o projeto como uma solução inovadora e acessível para a reabilitação motora, alinhada às demandas crescentes por tecnologias assistivas de baixo custo e alto impacto clínico [11].</w:t>
      </w:r>
    </w:p>
    <w:p w:rsidRPr="00D0321C" w:rsidR="00340A99" w:rsidP="00614B11" w:rsidRDefault="00340A99" w14:paraId="0AC1650D" w14:textId="38D6A6D8">
      <w:pPr>
        <w:ind w:firstLine="708"/>
        <w:jc w:val="both"/>
        <w:rPr>
          <w:sz w:val="24"/>
          <w:szCs w:val="24"/>
        </w:rPr>
      </w:pPr>
      <w:r>
        <w:rPr>
          <w:sz w:val="24"/>
          <w:szCs w:val="24"/>
        </w:rPr>
        <w:tab/>
      </w:r>
    </w:p>
    <w:p w:rsidR="008E7197" w:rsidP="00D467C7" w:rsidRDefault="00C86E2D" w14:paraId="2B039919" w14:textId="1C763997">
      <w:pPr>
        <w:jc w:val="both"/>
        <w:rPr>
          <w:b/>
          <w:bCs/>
          <w:sz w:val="24"/>
          <w:szCs w:val="24"/>
        </w:rPr>
      </w:pPr>
      <w:r w:rsidRPr="7FE06562" w:rsidR="00C86E2D">
        <w:rPr>
          <w:b w:val="1"/>
          <w:bCs w:val="1"/>
          <w:sz w:val="24"/>
          <w:szCs w:val="24"/>
        </w:rPr>
        <w:t>Objetivos</w:t>
      </w:r>
      <w:r w:rsidRPr="7FE06562" w:rsidR="00D0321C">
        <w:rPr>
          <w:b w:val="1"/>
          <w:bCs w:val="1"/>
          <w:sz w:val="24"/>
          <w:szCs w:val="24"/>
        </w:rPr>
        <w:t>:</w:t>
      </w:r>
    </w:p>
    <w:p w:rsidR="6918EA19" w:rsidP="08B0AAAC" w:rsidRDefault="6918EA19" w14:paraId="25B1F250" w14:textId="64C35C37">
      <w:pPr>
        <w:pStyle w:val="Normal"/>
        <w:suppressLineNumbers w:val="0"/>
        <w:bidi w:val="0"/>
        <w:spacing w:before="0" w:beforeAutospacing="off" w:after="160" w:afterAutospacing="off" w:line="259" w:lineRule="auto"/>
        <w:ind w:left="0" w:right="0" w:firstLine="708"/>
        <w:jc w:val="left"/>
        <w:rPr>
          <w:sz w:val="24"/>
          <w:szCs w:val="24"/>
        </w:rPr>
      </w:pPr>
      <w:r w:rsidRPr="08B0AAAC" w:rsidR="6918EA19">
        <w:rPr>
          <w:sz w:val="24"/>
          <w:szCs w:val="24"/>
        </w:rPr>
        <w:t xml:space="preserve">Ao longo do desenvolvimento do projeto, os objetivos se tornaram mais cristalinos, podendo conclui-los como: </w:t>
      </w:r>
    </w:p>
    <w:p w:rsidR="003040EA" w:rsidP="7FE06562" w:rsidRDefault="003040EA" w14:paraId="2D7EB868" w14:textId="201BEF92">
      <w:pPr>
        <w:jc w:val="both"/>
        <w:rPr>
          <w:sz w:val="24"/>
          <w:szCs w:val="24"/>
        </w:rPr>
      </w:pPr>
      <w:r w:rsidRPr="7FE06562" w:rsidR="003040EA">
        <w:rPr>
          <w:sz w:val="24"/>
          <w:szCs w:val="24"/>
        </w:rPr>
        <w:t xml:space="preserve">a) </w:t>
      </w:r>
      <w:r w:rsidRPr="7FE06562" w:rsidR="0A56D1E6">
        <w:rPr>
          <w:sz w:val="24"/>
          <w:szCs w:val="24"/>
        </w:rPr>
        <w:t>Realizar revisão da literatura sobre dispositivos de sensoriamento aplicados à reabilitação motora, com ênfase em sensores de pressão e tecnologias assistivas digitais.</w:t>
      </w:r>
    </w:p>
    <w:p w:rsidR="003040EA" w:rsidP="7FE06562" w:rsidRDefault="003040EA" w14:paraId="040BF70A" w14:textId="0F3461C7">
      <w:pPr>
        <w:jc w:val="both"/>
        <w:rPr>
          <w:sz w:val="24"/>
          <w:szCs w:val="24"/>
        </w:rPr>
      </w:pPr>
      <w:r w:rsidRPr="7FE06562" w:rsidR="003040EA">
        <w:rPr>
          <w:sz w:val="24"/>
          <w:szCs w:val="24"/>
        </w:rPr>
        <w:t>b)</w:t>
      </w:r>
      <w:r w:rsidRPr="7FE06562" w:rsidR="5397195B">
        <w:rPr>
          <w:sz w:val="24"/>
          <w:szCs w:val="24"/>
        </w:rPr>
        <w:t xml:space="preserve"> Prototipar diferentes versões do dispositivo, evoluindo de soluções preliminares com Arduino até a adoção do ESP32, integrando conectividade BLE e testes funcionais iniciais.</w:t>
      </w:r>
    </w:p>
    <w:p w:rsidR="003040EA" w:rsidP="7FE06562" w:rsidRDefault="003040EA" w14:paraId="6F3DC8DF" w14:textId="39527002">
      <w:pPr>
        <w:jc w:val="both"/>
        <w:rPr>
          <w:sz w:val="24"/>
          <w:szCs w:val="24"/>
        </w:rPr>
      </w:pPr>
      <w:r w:rsidRPr="7FE06562" w:rsidR="003040EA">
        <w:rPr>
          <w:sz w:val="24"/>
          <w:szCs w:val="24"/>
        </w:rPr>
        <w:t xml:space="preserve">c) </w:t>
      </w:r>
      <w:r w:rsidRPr="7FE06562" w:rsidR="3B9D369A">
        <w:rPr>
          <w:sz w:val="24"/>
          <w:szCs w:val="24"/>
        </w:rPr>
        <w:t>Implementar uma interface digital em Python/</w:t>
      </w:r>
      <w:r w:rsidRPr="7FE06562" w:rsidR="3B9D369A">
        <w:rPr>
          <w:sz w:val="24"/>
          <w:szCs w:val="24"/>
        </w:rPr>
        <w:t>Flask</w:t>
      </w:r>
      <w:r w:rsidRPr="7FE06562" w:rsidR="3B9D369A">
        <w:rPr>
          <w:sz w:val="24"/>
          <w:szCs w:val="24"/>
        </w:rPr>
        <w:t>, permitindo visualização em tempo real dos dados coletados, feedback visual com LEDs interativos e armazenamento automático em arquivos CSV.</w:t>
      </w:r>
    </w:p>
    <w:p w:rsidR="3B9D369A" w:rsidP="7FE06562" w:rsidRDefault="3B9D369A" w14:paraId="6DC57157" w14:textId="512D5A6D">
      <w:pPr>
        <w:jc w:val="both"/>
        <w:rPr>
          <w:sz w:val="24"/>
          <w:szCs w:val="24"/>
        </w:rPr>
      </w:pPr>
      <w:r w:rsidRPr="08B0AAAC" w:rsidR="3B9D369A">
        <w:rPr>
          <w:sz w:val="24"/>
          <w:szCs w:val="24"/>
        </w:rPr>
        <w:t xml:space="preserve">d) </w:t>
      </w:r>
      <w:r w:rsidRPr="08B0AAAC" w:rsidR="3B9D369A">
        <w:rPr>
          <w:rFonts w:ascii="Calibri" w:hAnsi="Calibri" w:eastAsia="Calibri" w:cs="Calibri"/>
          <w:b w:val="0"/>
          <w:bCs w:val="0"/>
          <w:noProof w:val="0"/>
          <w:sz w:val="24"/>
          <w:szCs w:val="24"/>
          <w:lang w:val="pt-BR"/>
        </w:rPr>
        <w:t>Construir o protótipo físico final</w:t>
      </w:r>
      <w:r w:rsidRPr="08B0AAAC" w:rsidR="3B9D369A">
        <w:rPr>
          <w:rFonts w:ascii="Calibri" w:hAnsi="Calibri" w:eastAsia="Calibri" w:cs="Calibri"/>
          <w:b w:val="0"/>
          <w:bCs w:val="0"/>
          <w:noProof w:val="0"/>
          <w:sz w:val="24"/>
          <w:szCs w:val="24"/>
          <w:lang w:val="pt-BR"/>
        </w:rPr>
        <w:t>,</w:t>
      </w:r>
      <w:r w:rsidRPr="08B0AAAC" w:rsidR="3B9D369A">
        <w:rPr>
          <w:rFonts w:ascii="Calibri" w:hAnsi="Calibri" w:eastAsia="Calibri" w:cs="Calibri"/>
          <w:noProof w:val="0"/>
          <w:sz w:val="24"/>
          <w:szCs w:val="24"/>
          <w:lang w:val="pt-BR"/>
        </w:rPr>
        <w:t xml:space="preserve"> integrando o circuito em placa (PCB) e desenvolvendo </w:t>
      </w:r>
      <w:r w:rsidRPr="08B0AAAC" w:rsidR="3B9D369A">
        <w:rPr>
          <w:rFonts w:ascii="Calibri" w:hAnsi="Calibri" w:eastAsia="Calibri" w:cs="Calibri"/>
          <w:noProof w:val="0"/>
          <w:sz w:val="24"/>
          <w:szCs w:val="24"/>
          <w:lang w:val="pt-BR"/>
        </w:rPr>
        <w:t>casing</w:t>
      </w:r>
      <w:r w:rsidRPr="08B0AAAC" w:rsidR="3B9D369A">
        <w:rPr>
          <w:rFonts w:ascii="Calibri" w:hAnsi="Calibri" w:eastAsia="Calibri" w:cs="Calibri"/>
          <w:noProof w:val="0"/>
          <w:sz w:val="24"/>
          <w:szCs w:val="24"/>
          <w:lang w:val="pt-BR"/>
        </w:rPr>
        <w:t xml:space="preserve"> em impressão 3D para uso robusto e aplicabilidade prática.</w:t>
      </w:r>
    </w:p>
    <w:p w:rsidR="3B9D369A" w:rsidP="7FE06562" w:rsidRDefault="3B9D369A" w14:paraId="6C28FD46" w14:textId="067F90C8">
      <w:pPr>
        <w:pStyle w:val="Normal"/>
        <w:jc w:val="both"/>
        <w:rPr>
          <w:rFonts w:ascii="Calibri" w:hAnsi="Calibri" w:eastAsia="Calibri" w:cs="Calibri"/>
          <w:noProof w:val="0"/>
          <w:sz w:val="24"/>
          <w:szCs w:val="24"/>
          <w:lang w:val="pt-BR"/>
        </w:rPr>
      </w:pPr>
      <w:r w:rsidRPr="7FE06562" w:rsidR="3B9D369A">
        <w:rPr>
          <w:rFonts w:ascii="Calibri" w:hAnsi="Calibri" w:eastAsia="Calibri" w:cs="Calibri"/>
          <w:noProof w:val="0"/>
          <w:sz w:val="24"/>
          <w:szCs w:val="24"/>
          <w:lang w:val="pt-BR"/>
        </w:rPr>
        <w:t xml:space="preserve">Durante a seleção dos objetivos iniciais do projeto, foram </w:t>
      </w:r>
      <w:r w:rsidRPr="7FE06562" w:rsidR="509D4174">
        <w:rPr>
          <w:rFonts w:ascii="Calibri" w:hAnsi="Calibri" w:eastAsia="Calibri" w:cs="Calibri"/>
          <w:noProof w:val="0"/>
          <w:sz w:val="24"/>
          <w:szCs w:val="24"/>
          <w:lang w:val="pt-BR"/>
        </w:rPr>
        <w:t xml:space="preserve">escolhidos alguns </w:t>
      </w:r>
      <w:r w:rsidRPr="7FE06562" w:rsidR="3B9D369A">
        <w:rPr>
          <w:rFonts w:ascii="Calibri" w:hAnsi="Calibri" w:eastAsia="Calibri" w:cs="Calibri"/>
          <w:noProof w:val="0"/>
          <w:sz w:val="24"/>
          <w:szCs w:val="24"/>
          <w:lang w:val="pt-BR"/>
        </w:rPr>
        <w:t>pontos diferentes dos citados acima, são eles:</w:t>
      </w:r>
    </w:p>
    <w:p w:rsidR="3B9D369A" w:rsidP="7FE06562" w:rsidRDefault="3B9D369A" w14:paraId="0F732860" w14:textId="0FA2ED29">
      <w:pPr>
        <w:pStyle w:val="PargrafodaLista"/>
        <w:numPr>
          <w:ilvl w:val="0"/>
          <w:numId w:val="16"/>
        </w:numPr>
        <w:jc w:val="both"/>
        <w:rPr>
          <w:rFonts w:ascii="Calibri" w:hAnsi="Calibri" w:eastAsia="Calibri" w:cs="Calibri"/>
          <w:noProof w:val="0"/>
          <w:sz w:val="24"/>
          <w:szCs w:val="24"/>
          <w:lang w:val="pt-BR"/>
        </w:rPr>
      </w:pPr>
      <w:r w:rsidRPr="7FE06562" w:rsidR="3B9D369A">
        <w:rPr>
          <w:rFonts w:ascii="Calibri" w:hAnsi="Calibri" w:eastAsia="Calibri" w:cs="Calibri"/>
          <w:noProof w:val="0"/>
          <w:sz w:val="24"/>
          <w:szCs w:val="24"/>
          <w:lang w:val="pt-BR"/>
        </w:rPr>
        <w:t>Utilização de Matriz de Sensores;</w:t>
      </w:r>
    </w:p>
    <w:p w:rsidR="3B9D369A" w:rsidP="7FE06562" w:rsidRDefault="3B9D369A" w14:paraId="6249C7E0" w14:textId="4BB6DF46">
      <w:pPr>
        <w:pStyle w:val="PargrafodaLista"/>
        <w:numPr>
          <w:ilvl w:val="0"/>
          <w:numId w:val="16"/>
        </w:numPr>
        <w:jc w:val="both"/>
        <w:rPr>
          <w:rFonts w:ascii="Calibri" w:hAnsi="Calibri" w:eastAsia="Calibri" w:cs="Calibri"/>
          <w:noProof w:val="0"/>
          <w:sz w:val="24"/>
          <w:szCs w:val="24"/>
          <w:lang w:val="pt-BR"/>
        </w:rPr>
      </w:pPr>
      <w:r w:rsidRPr="7FE06562" w:rsidR="3B9D369A">
        <w:rPr>
          <w:rFonts w:ascii="Calibri" w:hAnsi="Calibri" w:eastAsia="Calibri" w:cs="Calibri"/>
          <w:noProof w:val="0"/>
          <w:sz w:val="24"/>
          <w:szCs w:val="24"/>
          <w:lang w:val="pt-BR"/>
        </w:rPr>
        <w:t>Criação de Interface Digital Dinâmica.</w:t>
      </w:r>
    </w:p>
    <w:p w:rsidR="01BFA482" w:rsidP="7FE06562" w:rsidRDefault="01BFA482" w14:paraId="162CA122" w14:textId="0CB0374C">
      <w:pPr>
        <w:pStyle w:val="Normal"/>
        <w:ind w:left="0" w:firstLine="708"/>
        <w:jc w:val="both"/>
        <w:rPr>
          <w:rFonts w:ascii="Calibri" w:hAnsi="Calibri" w:eastAsia="Calibri" w:cs="Calibri"/>
          <w:noProof w:val="0"/>
          <w:sz w:val="24"/>
          <w:szCs w:val="24"/>
          <w:lang w:val="pt-BR"/>
        </w:rPr>
      </w:pPr>
      <w:r w:rsidRPr="7FE06562" w:rsidR="01BFA482">
        <w:rPr>
          <w:rFonts w:ascii="Calibri" w:hAnsi="Calibri" w:eastAsia="Calibri" w:cs="Calibri"/>
          <w:noProof w:val="0"/>
          <w:sz w:val="24"/>
          <w:szCs w:val="24"/>
          <w:lang w:val="pt-BR"/>
        </w:rPr>
        <w:t xml:space="preserve">Sobre tais objetivos, ao longo do projeto, fora notado que a implementação da matriz de sensores não se mostrava viável nem necessária para os propósitos finais da pesquisa, sendo substituída por abordagens mais eficientes de captação de impacto e força motora, enquanto a interface digital foi reformulada para atender às demandas reais de integração com o sistema em </w:t>
      </w:r>
      <w:r w:rsidRPr="7FE06562" w:rsidR="01BFA482">
        <w:rPr>
          <w:rFonts w:ascii="Calibri" w:hAnsi="Calibri" w:eastAsia="Calibri" w:cs="Calibri"/>
          <w:noProof w:val="0"/>
          <w:sz w:val="24"/>
          <w:szCs w:val="24"/>
          <w:lang w:val="pt-BR"/>
        </w:rPr>
        <w:t>Flask</w:t>
      </w:r>
      <w:r w:rsidRPr="7FE06562" w:rsidR="01BFA482">
        <w:rPr>
          <w:rFonts w:ascii="Calibri" w:hAnsi="Calibri" w:eastAsia="Calibri" w:cs="Calibri"/>
          <w:noProof w:val="0"/>
          <w:sz w:val="24"/>
          <w:szCs w:val="24"/>
          <w:lang w:val="pt-BR"/>
        </w:rPr>
        <w:t xml:space="preserve">. </w:t>
      </w:r>
      <w:r>
        <w:tab/>
      </w:r>
    </w:p>
    <w:p w:rsidR="7C021C6F" w:rsidP="7FE06562" w:rsidRDefault="7C021C6F" w14:paraId="6BA78472" w14:textId="56374237">
      <w:pPr>
        <w:pStyle w:val="Normal"/>
        <w:ind w:left="0" w:firstLine="708"/>
        <w:jc w:val="both"/>
        <w:rPr>
          <w:rFonts w:ascii="Calibri" w:hAnsi="Calibri" w:eastAsia="Calibri" w:cs="Calibri"/>
          <w:noProof w:val="0"/>
          <w:sz w:val="24"/>
          <w:szCs w:val="24"/>
          <w:lang w:val="pt-BR"/>
        </w:rPr>
      </w:pPr>
      <w:r w:rsidRPr="08B0AAAC" w:rsidR="7C021C6F">
        <w:rPr>
          <w:rFonts w:ascii="Calibri" w:hAnsi="Calibri" w:eastAsia="Calibri" w:cs="Calibri"/>
          <w:noProof w:val="0"/>
          <w:sz w:val="24"/>
          <w:szCs w:val="24"/>
          <w:lang w:val="pt-BR"/>
        </w:rPr>
        <w:t xml:space="preserve">A seguir, será descrito no relatório, os principais pontos de desenvolvimento e metodologias aplicadas durante o </w:t>
      </w:r>
      <w:r w:rsidRPr="08B0AAAC" w:rsidR="7C021C6F">
        <w:rPr>
          <w:rFonts w:ascii="Calibri" w:hAnsi="Calibri" w:eastAsia="Calibri" w:cs="Calibri"/>
          <w:noProof w:val="0"/>
          <w:sz w:val="24"/>
          <w:szCs w:val="24"/>
          <w:lang w:val="pt-BR"/>
        </w:rPr>
        <w:t>periodo</w:t>
      </w:r>
      <w:r w:rsidRPr="08B0AAAC" w:rsidR="7C021C6F">
        <w:rPr>
          <w:rFonts w:ascii="Calibri" w:hAnsi="Calibri" w:eastAsia="Calibri" w:cs="Calibri"/>
          <w:noProof w:val="0"/>
          <w:sz w:val="24"/>
          <w:szCs w:val="24"/>
          <w:lang w:val="pt-BR"/>
        </w:rPr>
        <w:t xml:space="preserve"> de trabalho.</w:t>
      </w:r>
    </w:p>
    <w:p w:rsidR="08B0AAAC" w:rsidP="08B0AAAC" w:rsidRDefault="08B0AAAC" w14:paraId="406C82FB" w14:textId="15731F69">
      <w:pPr>
        <w:pStyle w:val="Normal"/>
        <w:ind w:left="0" w:firstLine="708"/>
        <w:jc w:val="both"/>
        <w:rPr>
          <w:rFonts w:ascii="Calibri" w:hAnsi="Calibri" w:eastAsia="Calibri" w:cs="Calibri"/>
          <w:noProof w:val="0"/>
          <w:sz w:val="24"/>
          <w:szCs w:val="24"/>
          <w:lang w:val="pt-BR"/>
        </w:rPr>
      </w:pPr>
    </w:p>
    <w:p w:rsidR="00B04954" w:rsidP="00D467C7" w:rsidRDefault="00B04954" w14:paraId="1D40C4F3" w14:textId="791A70EE">
      <w:pPr>
        <w:jc w:val="both"/>
        <w:rPr>
          <w:b/>
          <w:bCs/>
          <w:sz w:val="24"/>
          <w:szCs w:val="24"/>
        </w:rPr>
      </w:pPr>
      <w:r>
        <w:rPr>
          <w:b/>
          <w:bCs/>
          <w:sz w:val="24"/>
          <w:szCs w:val="24"/>
        </w:rPr>
        <w:t>Metodologia:</w:t>
      </w:r>
    </w:p>
    <w:p w:rsidR="00704889" w:rsidP="00D467C7" w:rsidRDefault="00B04954" w14:paraId="3DF2C4DB" w14:textId="35928713">
      <w:pPr>
        <w:jc w:val="both"/>
        <w:rPr>
          <w:sz w:val="24"/>
          <w:szCs w:val="24"/>
        </w:rPr>
      </w:pPr>
      <w:r>
        <w:rPr>
          <w:b/>
          <w:bCs/>
          <w:sz w:val="24"/>
          <w:szCs w:val="24"/>
        </w:rPr>
        <w:tab/>
      </w:r>
      <w:r w:rsidR="00C72AAF">
        <w:rPr>
          <w:sz w:val="24"/>
          <w:szCs w:val="24"/>
        </w:rPr>
        <w:t xml:space="preserve">Para a realização do projeto, </w:t>
      </w:r>
      <w:r w:rsidR="67C3B31A">
        <w:rPr>
          <w:sz w:val="24"/>
          <w:szCs w:val="24"/>
        </w:rPr>
        <w:t xml:space="preserve">fora planejado um cronograma de atividades, </w:t>
      </w:r>
      <w:r w:rsidR="67C3B31A">
        <w:rPr>
          <w:sz w:val="24"/>
          <w:szCs w:val="24"/>
        </w:rPr>
        <w:t>todavia, algumas mudanças de escopo que resultaram em uma modificação do cronograma foram necessárias. Dessa forma, segue abaixo o cronograma que foi seguido no desenvolvimento dessa pesquisa.</w:t>
      </w:r>
    </w:p>
    <w:p w:rsidRPr="00E67AEA" w:rsidR="00E67AEA" w:rsidP="00E67AEA" w:rsidRDefault="00E67AEA" w14:paraId="0D8FBB2F" w14:textId="08501DF4">
      <w:pPr>
        <w:jc w:val="both"/>
        <w:rPr>
          <w:sz w:val="24"/>
          <w:szCs w:val="24"/>
        </w:rPr>
      </w:pPr>
      <w:r w:rsidRPr="7FE06562" w:rsidR="00E67AEA">
        <w:rPr>
          <w:sz w:val="24"/>
          <w:szCs w:val="24"/>
        </w:rPr>
        <w:t xml:space="preserve">O trabalho </w:t>
      </w:r>
      <w:r w:rsidRPr="7FE06562" w:rsidR="58116FE4">
        <w:rPr>
          <w:sz w:val="24"/>
          <w:szCs w:val="24"/>
        </w:rPr>
        <w:t>foi</w:t>
      </w:r>
      <w:r w:rsidRPr="7FE06562" w:rsidR="00E67AEA">
        <w:rPr>
          <w:sz w:val="24"/>
          <w:szCs w:val="24"/>
        </w:rPr>
        <w:t xml:space="preserve"> divido nas seguintes etapas ao longo do tempo de desenvolvimento:</w:t>
      </w:r>
    </w:p>
    <w:p w:rsidRPr="00E67AEA" w:rsidR="00E67AEA" w:rsidP="00E67AEA" w:rsidRDefault="00E67AEA" w14:paraId="5E0CA5AE" w14:textId="44F4E910">
      <w:pPr>
        <w:jc w:val="both"/>
        <w:rPr>
          <w:sz w:val="24"/>
          <w:szCs w:val="24"/>
        </w:rPr>
      </w:pPr>
      <w:r w:rsidRPr="7FE06562" w:rsidR="00E67AEA">
        <w:rPr>
          <w:sz w:val="24"/>
          <w:szCs w:val="24"/>
        </w:rPr>
        <w:t>a) R</w:t>
      </w:r>
      <w:r w:rsidRPr="7FE06562" w:rsidR="7D4FAF89">
        <w:rPr>
          <w:sz w:val="24"/>
          <w:szCs w:val="24"/>
        </w:rPr>
        <w:t xml:space="preserve">evisão da literatura e aprendizado </w:t>
      </w:r>
      <w:r w:rsidRPr="7FE06562" w:rsidR="6B1A69A6">
        <w:rPr>
          <w:sz w:val="24"/>
          <w:szCs w:val="24"/>
        </w:rPr>
        <w:t>técnico</w:t>
      </w:r>
      <w:r w:rsidRPr="7FE06562" w:rsidR="7D4FAF89">
        <w:rPr>
          <w:sz w:val="24"/>
          <w:szCs w:val="24"/>
        </w:rPr>
        <w:t xml:space="preserve"> necess</w:t>
      </w:r>
      <w:r w:rsidRPr="7FE06562" w:rsidR="0D3764F2">
        <w:rPr>
          <w:sz w:val="24"/>
          <w:szCs w:val="24"/>
        </w:rPr>
        <w:t>ário.</w:t>
      </w:r>
    </w:p>
    <w:p w:rsidRPr="00E67AEA" w:rsidR="00E67AEA" w:rsidP="00E67AEA" w:rsidRDefault="00E67AEA" w14:paraId="263CF97A" w14:textId="348E2ED2">
      <w:pPr>
        <w:jc w:val="both"/>
        <w:rPr>
          <w:sz w:val="24"/>
          <w:szCs w:val="24"/>
        </w:rPr>
      </w:pPr>
      <w:r w:rsidRPr="08B0AAAC" w:rsidR="00E67AEA">
        <w:rPr>
          <w:sz w:val="24"/>
          <w:szCs w:val="24"/>
        </w:rPr>
        <w:t>b)</w:t>
      </w:r>
      <w:r w:rsidRPr="08B0AAAC" w:rsidR="27CECDED">
        <w:rPr>
          <w:sz w:val="24"/>
          <w:szCs w:val="24"/>
        </w:rPr>
        <w:t xml:space="preserve"> Definição e planejamento </w:t>
      </w:r>
      <w:r w:rsidRPr="08B0AAAC" w:rsidR="27CECDED">
        <w:rPr>
          <w:sz w:val="24"/>
          <w:szCs w:val="24"/>
        </w:rPr>
        <w:t>do</w:t>
      </w:r>
      <w:r w:rsidRPr="08B0AAAC" w:rsidR="27CECDED">
        <w:rPr>
          <w:sz w:val="24"/>
          <w:szCs w:val="24"/>
        </w:rPr>
        <w:t xml:space="preserve"> protótipo. </w:t>
      </w:r>
    </w:p>
    <w:p w:rsidR="3028C5EE" w:rsidP="08B0AAAC" w:rsidRDefault="3028C5EE" w14:paraId="66253601" w14:textId="59B484A7">
      <w:pPr>
        <w:jc w:val="both"/>
        <w:rPr>
          <w:sz w:val="24"/>
          <w:szCs w:val="24"/>
        </w:rPr>
      </w:pPr>
      <w:r w:rsidRPr="08B0AAAC" w:rsidR="3028C5EE">
        <w:rPr>
          <w:sz w:val="24"/>
          <w:szCs w:val="24"/>
        </w:rPr>
        <w:t>c) Desenvolvimento de protótipos.</w:t>
      </w:r>
    </w:p>
    <w:p w:rsidRPr="00A72106" w:rsidR="00A72106" w:rsidP="00A72106" w:rsidRDefault="00A72106" w14:paraId="55A47F8D" w14:textId="2DDA9E0D">
      <w:pPr>
        <w:jc w:val="both"/>
        <w:rPr>
          <w:sz w:val="24"/>
          <w:szCs w:val="24"/>
        </w:rPr>
      </w:pPr>
      <w:r w:rsidRPr="08B0AAAC" w:rsidR="4C14945E">
        <w:rPr>
          <w:sz w:val="24"/>
          <w:szCs w:val="24"/>
        </w:rPr>
        <w:t>d</w:t>
      </w:r>
      <w:r w:rsidRPr="08B0AAAC" w:rsidR="00A72106">
        <w:rPr>
          <w:sz w:val="24"/>
          <w:szCs w:val="24"/>
        </w:rPr>
        <w:t xml:space="preserve">) </w:t>
      </w:r>
      <w:r w:rsidRPr="08B0AAAC" w:rsidR="490216D7">
        <w:rPr>
          <w:sz w:val="24"/>
          <w:szCs w:val="24"/>
        </w:rPr>
        <w:t xml:space="preserve">Interface </w:t>
      </w:r>
      <w:r w:rsidRPr="08B0AAAC" w:rsidR="65A52E64">
        <w:rPr>
          <w:sz w:val="24"/>
          <w:szCs w:val="24"/>
        </w:rPr>
        <w:t>Digital</w:t>
      </w:r>
    </w:p>
    <w:p w:rsidR="00A72106" w:rsidP="00E67AEA" w:rsidRDefault="00A72106" w14:paraId="0C18B530" w14:textId="53FCE957">
      <w:pPr>
        <w:jc w:val="both"/>
        <w:rPr>
          <w:sz w:val="24"/>
          <w:szCs w:val="24"/>
        </w:rPr>
      </w:pPr>
      <w:r w:rsidRPr="08B0AAAC" w:rsidR="7256BA0A">
        <w:rPr>
          <w:sz w:val="24"/>
          <w:szCs w:val="24"/>
        </w:rPr>
        <w:t>e</w:t>
      </w:r>
      <w:r w:rsidRPr="08B0AAAC" w:rsidR="00A72106">
        <w:rPr>
          <w:sz w:val="24"/>
          <w:szCs w:val="24"/>
        </w:rPr>
        <w:t xml:space="preserve">) </w:t>
      </w:r>
      <w:r w:rsidRPr="08B0AAAC" w:rsidR="0C5798F8">
        <w:rPr>
          <w:sz w:val="24"/>
          <w:szCs w:val="24"/>
        </w:rPr>
        <w:t>Protótipo Físico final.</w:t>
      </w:r>
    </w:p>
    <w:tbl>
      <w:tblPr>
        <w:tblStyle w:val="Tabelacomgrade"/>
        <w:tblW w:w="0" w:type="auto"/>
        <w:tblInd w:w="740" w:type="dxa"/>
        <w:tblLook w:val="04A0" w:firstRow="1" w:lastRow="0" w:firstColumn="1" w:lastColumn="0" w:noHBand="0" w:noVBand="1"/>
      </w:tblPr>
      <w:tblGrid>
        <w:gridCol w:w="1446"/>
        <w:gridCol w:w="1097"/>
        <w:gridCol w:w="1098"/>
        <w:gridCol w:w="1098"/>
        <w:gridCol w:w="1100"/>
        <w:gridCol w:w="1172"/>
      </w:tblGrid>
      <w:tr w:rsidRPr="00750535" w:rsidR="00A72106" w:rsidTr="08B0AAAC" w14:paraId="0C6820EE" w14:textId="77777777">
        <w:trPr>
          <w:trHeight w:val="372"/>
        </w:trPr>
        <w:tc>
          <w:tcPr>
            <w:tcW w:w="1446" w:type="dxa"/>
            <w:tcBorders>
              <w:bottom w:val="nil"/>
            </w:tcBorders>
            <w:tcMar/>
          </w:tcPr>
          <w:p w:rsidRPr="00750535" w:rsidR="00A72106" w:rsidP="00750535" w:rsidRDefault="00A72106" w14:paraId="6BA64633" w14:textId="77777777">
            <w:pPr>
              <w:spacing w:after="160" w:line="259" w:lineRule="auto"/>
              <w:jc w:val="both"/>
              <w:rPr>
                <w:sz w:val="24"/>
                <w:szCs w:val="24"/>
              </w:rPr>
            </w:pPr>
            <w:r w:rsidRPr="00750535">
              <w:rPr>
                <w:sz w:val="24"/>
                <w:szCs w:val="24"/>
              </w:rPr>
              <w:t>Etapas</w:t>
            </w:r>
          </w:p>
        </w:tc>
        <w:tc>
          <w:tcPr>
            <w:tcW w:w="5565" w:type="dxa"/>
            <w:gridSpan w:val="5"/>
            <w:tcBorders>
              <w:right w:val="single" w:color="auto" w:sz="4" w:space="0"/>
            </w:tcBorders>
            <w:tcMar/>
          </w:tcPr>
          <w:p w:rsidRPr="00750535" w:rsidR="00A72106" w:rsidP="00A72106" w:rsidRDefault="00A72106" w14:paraId="79FBE8A5" w14:textId="3F76A867">
            <w:pPr>
              <w:spacing w:after="160" w:line="259" w:lineRule="auto"/>
              <w:jc w:val="center"/>
              <w:rPr>
                <w:sz w:val="24"/>
                <w:szCs w:val="24"/>
              </w:rPr>
            </w:pPr>
            <w:r w:rsidRPr="613ABA94" w:rsidR="03DCAA1C">
              <w:rPr>
                <w:sz w:val="24"/>
                <w:szCs w:val="24"/>
              </w:rPr>
              <w:t>Bimestre</w:t>
            </w:r>
            <w:r w:rsidRPr="613ABA94" w:rsidR="00A72106">
              <w:rPr>
                <w:sz w:val="24"/>
                <w:szCs w:val="24"/>
              </w:rPr>
              <w:t>.</w:t>
            </w:r>
          </w:p>
        </w:tc>
      </w:tr>
      <w:tr w:rsidRPr="00750535" w:rsidR="00750535" w:rsidTr="08B0AAAC" w14:paraId="46D72FFE" w14:textId="77777777">
        <w:trPr>
          <w:trHeight w:val="372"/>
        </w:trPr>
        <w:tc>
          <w:tcPr>
            <w:tcW w:w="1446" w:type="dxa"/>
            <w:tcBorders>
              <w:top w:val="nil"/>
            </w:tcBorders>
            <w:tcMar/>
          </w:tcPr>
          <w:p w:rsidRPr="00750535" w:rsidR="00750535" w:rsidP="00750535" w:rsidRDefault="00750535" w14:paraId="11C3F2C7" w14:textId="77777777">
            <w:pPr>
              <w:spacing w:after="160" w:line="259" w:lineRule="auto"/>
              <w:jc w:val="both"/>
              <w:rPr>
                <w:sz w:val="24"/>
                <w:szCs w:val="24"/>
              </w:rPr>
            </w:pPr>
          </w:p>
        </w:tc>
        <w:tc>
          <w:tcPr>
            <w:tcW w:w="1097" w:type="dxa"/>
            <w:tcMar/>
          </w:tcPr>
          <w:p w:rsidRPr="00750535" w:rsidR="00750535" w:rsidP="00750535" w:rsidRDefault="00750535" w14:paraId="25456521" w14:textId="77777777">
            <w:pPr>
              <w:spacing w:after="160" w:line="259" w:lineRule="auto"/>
              <w:jc w:val="both"/>
              <w:rPr>
                <w:sz w:val="24"/>
                <w:szCs w:val="24"/>
              </w:rPr>
            </w:pPr>
            <w:r w:rsidRPr="00750535">
              <w:rPr>
                <w:sz w:val="24"/>
                <w:szCs w:val="24"/>
              </w:rPr>
              <w:t>1</w:t>
            </w:r>
          </w:p>
        </w:tc>
        <w:tc>
          <w:tcPr>
            <w:tcW w:w="1098" w:type="dxa"/>
            <w:tcMar/>
          </w:tcPr>
          <w:p w:rsidRPr="00750535" w:rsidR="00750535" w:rsidP="00750535" w:rsidRDefault="00750535" w14:paraId="72457C9A" w14:textId="77777777">
            <w:pPr>
              <w:spacing w:after="160" w:line="259" w:lineRule="auto"/>
              <w:jc w:val="both"/>
              <w:rPr>
                <w:sz w:val="24"/>
                <w:szCs w:val="24"/>
              </w:rPr>
            </w:pPr>
            <w:r w:rsidRPr="00750535">
              <w:rPr>
                <w:sz w:val="24"/>
                <w:szCs w:val="24"/>
              </w:rPr>
              <w:t>2</w:t>
            </w:r>
          </w:p>
        </w:tc>
        <w:tc>
          <w:tcPr>
            <w:tcW w:w="1098" w:type="dxa"/>
            <w:tcMar/>
          </w:tcPr>
          <w:p w:rsidRPr="00750535" w:rsidR="00750535" w:rsidP="00750535" w:rsidRDefault="00750535" w14:paraId="6ECA0313" w14:textId="77777777">
            <w:pPr>
              <w:spacing w:after="160" w:line="259" w:lineRule="auto"/>
              <w:jc w:val="both"/>
              <w:rPr>
                <w:sz w:val="24"/>
                <w:szCs w:val="24"/>
              </w:rPr>
            </w:pPr>
            <w:r w:rsidRPr="00750535">
              <w:rPr>
                <w:sz w:val="24"/>
                <w:szCs w:val="24"/>
              </w:rPr>
              <w:t>3</w:t>
            </w:r>
          </w:p>
        </w:tc>
        <w:tc>
          <w:tcPr>
            <w:tcW w:w="1100" w:type="dxa"/>
            <w:tcMar/>
          </w:tcPr>
          <w:p w:rsidRPr="00750535" w:rsidR="00750535" w:rsidP="00750535" w:rsidRDefault="00750535" w14:paraId="56E4D5BB" w14:textId="77777777">
            <w:pPr>
              <w:spacing w:after="160" w:line="259" w:lineRule="auto"/>
              <w:jc w:val="both"/>
              <w:rPr>
                <w:sz w:val="24"/>
                <w:szCs w:val="24"/>
              </w:rPr>
            </w:pPr>
            <w:r w:rsidRPr="00750535">
              <w:rPr>
                <w:sz w:val="24"/>
                <w:szCs w:val="24"/>
              </w:rPr>
              <w:t>4</w:t>
            </w:r>
          </w:p>
        </w:tc>
        <w:tc>
          <w:tcPr>
            <w:tcW w:w="1172" w:type="dxa"/>
            <w:tcMar/>
          </w:tcPr>
          <w:p w:rsidRPr="00750535" w:rsidR="00750535" w:rsidP="00750535" w:rsidRDefault="00750535" w14:paraId="23E83B15" w14:textId="77777777">
            <w:pPr>
              <w:spacing w:after="160" w:line="259" w:lineRule="auto"/>
              <w:jc w:val="both"/>
              <w:rPr>
                <w:sz w:val="24"/>
                <w:szCs w:val="24"/>
              </w:rPr>
            </w:pPr>
            <w:r w:rsidRPr="00750535">
              <w:rPr>
                <w:sz w:val="24"/>
                <w:szCs w:val="24"/>
              </w:rPr>
              <w:t>5</w:t>
            </w:r>
          </w:p>
        </w:tc>
      </w:tr>
      <w:tr w:rsidRPr="00750535" w:rsidR="00750535" w:rsidTr="08B0AAAC" w14:paraId="6446F833" w14:textId="77777777">
        <w:trPr>
          <w:trHeight w:val="372"/>
        </w:trPr>
        <w:tc>
          <w:tcPr>
            <w:tcW w:w="1446" w:type="dxa"/>
            <w:tcMar/>
          </w:tcPr>
          <w:p w:rsidRPr="00750535" w:rsidR="00750535" w:rsidP="00750535" w:rsidRDefault="00750535" w14:paraId="4859014F" w14:textId="77777777">
            <w:pPr>
              <w:spacing w:after="160" w:line="259" w:lineRule="auto"/>
              <w:jc w:val="both"/>
              <w:rPr>
                <w:sz w:val="24"/>
                <w:szCs w:val="24"/>
              </w:rPr>
            </w:pPr>
            <w:r w:rsidRPr="00750535">
              <w:rPr>
                <w:sz w:val="24"/>
                <w:szCs w:val="24"/>
              </w:rPr>
              <w:t>a</w:t>
            </w:r>
          </w:p>
        </w:tc>
        <w:tc>
          <w:tcPr>
            <w:tcW w:w="1097" w:type="dxa"/>
            <w:tcMar/>
          </w:tcPr>
          <w:p w:rsidRPr="00750535" w:rsidR="00750535" w:rsidP="00750535" w:rsidRDefault="00750535" w14:paraId="19940BF8" w14:textId="77777777">
            <w:pPr>
              <w:spacing w:after="160" w:line="259" w:lineRule="auto"/>
              <w:jc w:val="both"/>
              <w:rPr>
                <w:sz w:val="24"/>
                <w:szCs w:val="24"/>
              </w:rPr>
            </w:pPr>
            <w:r w:rsidRPr="00750535">
              <w:rPr>
                <w:sz w:val="24"/>
                <w:szCs w:val="24"/>
              </w:rPr>
              <w:t>X</w:t>
            </w:r>
          </w:p>
        </w:tc>
        <w:tc>
          <w:tcPr>
            <w:tcW w:w="1098" w:type="dxa"/>
            <w:tcMar/>
          </w:tcPr>
          <w:p w:rsidRPr="00750535" w:rsidR="00750535" w:rsidP="00750535" w:rsidRDefault="00750535" w14:paraId="5F9BDB85" w14:textId="77777777">
            <w:pPr>
              <w:spacing w:after="160" w:line="259" w:lineRule="auto"/>
              <w:jc w:val="both"/>
              <w:rPr>
                <w:sz w:val="24"/>
                <w:szCs w:val="24"/>
              </w:rPr>
            </w:pPr>
            <w:r w:rsidRPr="00750535">
              <w:rPr>
                <w:sz w:val="24"/>
                <w:szCs w:val="24"/>
              </w:rPr>
              <w:t>X</w:t>
            </w:r>
          </w:p>
        </w:tc>
        <w:tc>
          <w:tcPr>
            <w:tcW w:w="1098" w:type="dxa"/>
            <w:tcMar/>
          </w:tcPr>
          <w:p w:rsidRPr="00750535" w:rsidR="00750535" w:rsidP="00750535" w:rsidRDefault="00750535" w14:paraId="79416085" w14:textId="77777777">
            <w:pPr>
              <w:spacing w:after="160" w:line="259" w:lineRule="auto"/>
              <w:jc w:val="both"/>
              <w:rPr>
                <w:sz w:val="24"/>
                <w:szCs w:val="24"/>
              </w:rPr>
            </w:pPr>
            <w:r w:rsidRPr="00750535">
              <w:rPr>
                <w:sz w:val="24"/>
                <w:szCs w:val="24"/>
              </w:rPr>
              <w:t>X</w:t>
            </w:r>
          </w:p>
        </w:tc>
        <w:tc>
          <w:tcPr>
            <w:tcW w:w="1100" w:type="dxa"/>
            <w:tcMar/>
          </w:tcPr>
          <w:p w:rsidRPr="00750535" w:rsidR="00750535" w:rsidP="00750535" w:rsidRDefault="00750535" w14:paraId="5C20BB09" w14:textId="77777777">
            <w:pPr>
              <w:spacing w:after="160" w:line="259" w:lineRule="auto"/>
              <w:jc w:val="both"/>
              <w:rPr>
                <w:sz w:val="24"/>
                <w:szCs w:val="24"/>
              </w:rPr>
            </w:pPr>
            <w:r w:rsidRPr="00750535">
              <w:rPr>
                <w:sz w:val="24"/>
                <w:szCs w:val="24"/>
              </w:rPr>
              <w:t>X</w:t>
            </w:r>
          </w:p>
        </w:tc>
        <w:tc>
          <w:tcPr>
            <w:tcW w:w="1172" w:type="dxa"/>
            <w:tcMar/>
          </w:tcPr>
          <w:p w:rsidRPr="00750535" w:rsidR="00750535" w:rsidP="00750535" w:rsidRDefault="00750535" w14:paraId="6EB437AF" w14:textId="77777777">
            <w:pPr>
              <w:spacing w:after="160" w:line="259" w:lineRule="auto"/>
              <w:jc w:val="both"/>
              <w:rPr>
                <w:sz w:val="24"/>
                <w:szCs w:val="24"/>
              </w:rPr>
            </w:pPr>
            <w:r w:rsidRPr="00750535">
              <w:rPr>
                <w:sz w:val="24"/>
                <w:szCs w:val="24"/>
              </w:rPr>
              <w:t>X</w:t>
            </w:r>
          </w:p>
        </w:tc>
      </w:tr>
      <w:tr w:rsidRPr="00750535" w:rsidR="00750535" w:rsidTr="08B0AAAC" w14:paraId="7240ED56" w14:textId="77777777">
        <w:trPr>
          <w:trHeight w:val="372"/>
        </w:trPr>
        <w:tc>
          <w:tcPr>
            <w:tcW w:w="1446" w:type="dxa"/>
            <w:tcMar/>
          </w:tcPr>
          <w:p w:rsidRPr="00750535" w:rsidR="00750535" w:rsidP="00750535" w:rsidRDefault="00750535" w14:paraId="11ACAD5F" w14:textId="77777777">
            <w:pPr>
              <w:spacing w:after="160" w:line="259" w:lineRule="auto"/>
              <w:jc w:val="both"/>
              <w:rPr>
                <w:sz w:val="24"/>
                <w:szCs w:val="24"/>
              </w:rPr>
            </w:pPr>
            <w:r w:rsidRPr="00750535">
              <w:rPr>
                <w:sz w:val="24"/>
                <w:szCs w:val="24"/>
              </w:rPr>
              <w:t>b</w:t>
            </w:r>
          </w:p>
        </w:tc>
        <w:tc>
          <w:tcPr>
            <w:tcW w:w="1097" w:type="dxa"/>
            <w:tcMar/>
          </w:tcPr>
          <w:p w:rsidRPr="00750535" w:rsidR="00750535" w:rsidP="00750535" w:rsidRDefault="00750535" w14:paraId="2883DE1E" w14:textId="77777777">
            <w:pPr>
              <w:spacing w:after="160" w:line="259" w:lineRule="auto"/>
              <w:jc w:val="both"/>
              <w:rPr>
                <w:sz w:val="24"/>
                <w:szCs w:val="24"/>
              </w:rPr>
            </w:pPr>
          </w:p>
        </w:tc>
        <w:tc>
          <w:tcPr>
            <w:tcW w:w="1098" w:type="dxa"/>
            <w:tcMar/>
          </w:tcPr>
          <w:p w:rsidRPr="00750535" w:rsidR="00750535" w:rsidP="00750535" w:rsidRDefault="00750535" w14:paraId="65ECFF1C" w14:textId="77777777">
            <w:pPr>
              <w:spacing w:after="160" w:line="259" w:lineRule="auto"/>
              <w:jc w:val="both"/>
              <w:rPr>
                <w:sz w:val="24"/>
                <w:szCs w:val="24"/>
              </w:rPr>
            </w:pPr>
            <w:r w:rsidRPr="00750535">
              <w:rPr>
                <w:sz w:val="24"/>
                <w:szCs w:val="24"/>
              </w:rPr>
              <w:t>X</w:t>
            </w:r>
          </w:p>
        </w:tc>
        <w:tc>
          <w:tcPr>
            <w:tcW w:w="1098" w:type="dxa"/>
            <w:tcMar/>
          </w:tcPr>
          <w:p w:rsidRPr="00750535" w:rsidR="00750535" w:rsidP="00750535" w:rsidRDefault="00750535" w14:paraId="5003C9AF" w14:textId="21A87DA2">
            <w:pPr>
              <w:spacing w:after="160" w:line="259" w:lineRule="auto"/>
              <w:jc w:val="both"/>
              <w:rPr>
                <w:sz w:val="24"/>
                <w:szCs w:val="24"/>
              </w:rPr>
            </w:pPr>
          </w:p>
        </w:tc>
        <w:tc>
          <w:tcPr>
            <w:tcW w:w="1100" w:type="dxa"/>
            <w:tcMar/>
          </w:tcPr>
          <w:p w:rsidRPr="00750535" w:rsidR="00750535" w:rsidP="00750535" w:rsidRDefault="00750535" w14:paraId="3C5D29B9" w14:textId="4F3BDF1F">
            <w:pPr>
              <w:spacing w:after="160" w:line="259" w:lineRule="auto"/>
              <w:jc w:val="both"/>
              <w:rPr>
                <w:sz w:val="24"/>
                <w:szCs w:val="24"/>
              </w:rPr>
            </w:pPr>
          </w:p>
        </w:tc>
        <w:tc>
          <w:tcPr>
            <w:tcW w:w="1172" w:type="dxa"/>
            <w:tcMar/>
          </w:tcPr>
          <w:p w:rsidRPr="00750535" w:rsidR="00750535" w:rsidP="00750535" w:rsidRDefault="00750535" w14:paraId="5D166E4E" w14:textId="77777777">
            <w:pPr>
              <w:spacing w:after="160" w:line="259" w:lineRule="auto"/>
              <w:jc w:val="both"/>
              <w:rPr>
                <w:sz w:val="24"/>
                <w:szCs w:val="24"/>
              </w:rPr>
            </w:pPr>
          </w:p>
        </w:tc>
      </w:tr>
      <w:tr w:rsidRPr="00750535" w:rsidR="00750535" w:rsidTr="08B0AAAC" w14:paraId="5F47A28F" w14:textId="77777777">
        <w:trPr>
          <w:trHeight w:val="372"/>
        </w:trPr>
        <w:tc>
          <w:tcPr>
            <w:tcW w:w="1446" w:type="dxa"/>
            <w:tcMar/>
          </w:tcPr>
          <w:p w:rsidRPr="00750535" w:rsidR="00750535" w:rsidP="00750535" w:rsidRDefault="00750535" w14:paraId="3FDDEA76" w14:textId="77777777">
            <w:pPr>
              <w:spacing w:after="160" w:line="259" w:lineRule="auto"/>
              <w:jc w:val="both"/>
              <w:rPr>
                <w:sz w:val="24"/>
                <w:szCs w:val="24"/>
              </w:rPr>
            </w:pPr>
            <w:r w:rsidRPr="00750535">
              <w:rPr>
                <w:sz w:val="24"/>
                <w:szCs w:val="24"/>
              </w:rPr>
              <w:t>c</w:t>
            </w:r>
          </w:p>
        </w:tc>
        <w:tc>
          <w:tcPr>
            <w:tcW w:w="1097" w:type="dxa"/>
            <w:tcMar/>
          </w:tcPr>
          <w:p w:rsidRPr="00750535" w:rsidR="00750535" w:rsidP="00750535" w:rsidRDefault="00750535" w14:paraId="3F789233" w14:textId="77777777">
            <w:pPr>
              <w:spacing w:after="160" w:line="259" w:lineRule="auto"/>
              <w:jc w:val="both"/>
              <w:rPr>
                <w:sz w:val="24"/>
                <w:szCs w:val="24"/>
              </w:rPr>
            </w:pPr>
          </w:p>
        </w:tc>
        <w:tc>
          <w:tcPr>
            <w:tcW w:w="1098" w:type="dxa"/>
            <w:tcMar/>
          </w:tcPr>
          <w:p w:rsidRPr="00750535" w:rsidR="00750535" w:rsidP="00750535" w:rsidRDefault="00750535" w14:paraId="0F8D867F" w14:textId="49B5A4F4">
            <w:pPr>
              <w:spacing w:after="160" w:line="259" w:lineRule="auto"/>
              <w:jc w:val="both"/>
              <w:rPr>
                <w:sz w:val="24"/>
                <w:szCs w:val="24"/>
              </w:rPr>
            </w:pPr>
            <w:r w:rsidRPr="08B0AAAC" w:rsidR="36A0BB1E">
              <w:rPr>
                <w:sz w:val="24"/>
                <w:szCs w:val="24"/>
              </w:rPr>
              <w:t>X</w:t>
            </w:r>
          </w:p>
        </w:tc>
        <w:tc>
          <w:tcPr>
            <w:tcW w:w="1098" w:type="dxa"/>
            <w:tcMar/>
          </w:tcPr>
          <w:p w:rsidRPr="00750535" w:rsidR="00750535" w:rsidP="00750535" w:rsidRDefault="00750535" w14:paraId="436D730E" w14:textId="033EA6D4">
            <w:pPr>
              <w:spacing w:after="160" w:line="259" w:lineRule="auto"/>
              <w:jc w:val="both"/>
              <w:rPr>
                <w:sz w:val="24"/>
                <w:szCs w:val="24"/>
              </w:rPr>
            </w:pPr>
            <w:r w:rsidRPr="08B0AAAC" w:rsidR="36A0BB1E">
              <w:rPr>
                <w:sz w:val="24"/>
                <w:szCs w:val="24"/>
              </w:rPr>
              <w:t>X</w:t>
            </w:r>
          </w:p>
        </w:tc>
        <w:tc>
          <w:tcPr>
            <w:tcW w:w="1100" w:type="dxa"/>
            <w:tcMar/>
          </w:tcPr>
          <w:p w:rsidRPr="00750535" w:rsidR="00750535" w:rsidP="00750535" w:rsidRDefault="00750535" w14:paraId="58E3AD69" w14:textId="2574536A">
            <w:pPr>
              <w:spacing w:after="160" w:line="259" w:lineRule="auto"/>
              <w:jc w:val="both"/>
              <w:rPr>
                <w:sz w:val="24"/>
                <w:szCs w:val="24"/>
              </w:rPr>
            </w:pPr>
            <w:r w:rsidRPr="08B0AAAC" w:rsidR="36A0BB1E">
              <w:rPr>
                <w:sz w:val="24"/>
                <w:szCs w:val="24"/>
              </w:rPr>
              <w:t>X</w:t>
            </w:r>
          </w:p>
        </w:tc>
        <w:tc>
          <w:tcPr>
            <w:tcW w:w="1172" w:type="dxa"/>
            <w:tcMar/>
          </w:tcPr>
          <w:p w:rsidRPr="00750535" w:rsidR="00750535" w:rsidP="00750535" w:rsidRDefault="00750535" w14:paraId="3180805E" w14:textId="2D4D582F">
            <w:pPr>
              <w:spacing w:after="160" w:line="259" w:lineRule="auto"/>
              <w:jc w:val="both"/>
              <w:rPr>
                <w:sz w:val="24"/>
                <w:szCs w:val="24"/>
              </w:rPr>
            </w:pPr>
          </w:p>
        </w:tc>
      </w:tr>
      <w:tr w:rsidRPr="00750535" w:rsidR="00750535" w:rsidTr="08B0AAAC" w14:paraId="06F1DD24" w14:textId="77777777">
        <w:trPr>
          <w:trHeight w:val="372"/>
        </w:trPr>
        <w:tc>
          <w:tcPr>
            <w:tcW w:w="1446" w:type="dxa"/>
            <w:tcMar/>
          </w:tcPr>
          <w:p w:rsidRPr="00750535" w:rsidR="00750535" w:rsidP="00750535" w:rsidRDefault="00750535" w14:paraId="5A342C21" w14:textId="77777777">
            <w:pPr>
              <w:spacing w:after="160" w:line="259" w:lineRule="auto"/>
              <w:jc w:val="both"/>
              <w:rPr>
                <w:sz w:val="24"/>
                <w:szCs w:val="24"/>
              </w:rPr>
            </w:pPr>
            <w:r w:rsidRPr="00750535">
              <w:rPr>
                <w:sz w:val="24"/>
                <w:szCs w:val="24"/>
              </w:rPr>
              <w:t>d</w:t>
            </w:r>
          </w:p>
        </w:tc>
        <w:tc>
          <w:tcPr>
            <w:tcW w:w="1097" w:type="dxa"/>
            <w:tcMar/>
          </w:tcPr>
          <w:p w:rsidRPr="00750535" w:rsidR="00750535" w:rsidP="00750535" w:rsidRDefault="00750535" w14:paraId="1E8DC236" w14:textId="77777777">
            <w:pPr>
              <w:spacing w:after="160" w:line="259" w:lineRule="auto"/>
              <w:jc w:val="both"/>
              <w:rPr>
                <w:sz w:val="24"/>
                <w:szCs w:val="24"/>
              </w:rPr>
            </w:pPr>
          </w:p>
        </w:tc>
        <w:tc>
          <w:tcPr>
            <w:tcW w:w="1098" w:type="dxa"/>
            <w:tcMar/>
          </w:tcPr>
          <w:p w:rsidRPr="00750535" w:rsidR="00750535" w:rsidP="00750535" w:rsidRDefault="00750535" w14:paraId="3F604B63" w14:textId="77777777">
            <w:pPr>
              <w:spacing w:after="160" w:line="259" w:lineRule="auto"/>
              <w:jc w:val="both"/>
              <w:rPr>
                <w:sz w:val="24"/>
                <w:szCs w:val="24"/>
              </w:rPr>
            </w:pPr>
          </w:p>
        </w:tc>
        <w:tc>
          <w:tcPr>
            <w:tcW w:w="1098" w:type="dxa"/>
            <w:tcMar/>
          </w:tcPr>
          <w:p w:rsidRPr="00750535" w:rsidR="00750535" w:rsidP="613ABA94" w:rsidRDefault="00750535" w14:paraId="6C38F086" w14:textId="7A061EBB">
            <w:pPr>
              <w:pStyle w:val="Normal"/>
              <w:suppressLineNumbers w:val="0"/>
              <w:bidi w:val="0"/>
              <w:spacing w:before="0" w:beforeAutospacing="off" w:after="160" w:afterAutospacing="off" w:line="259" w:lineRule="auto"/>
              <w:ind w:left="0" w:right="0"/>
              <w:jc w:val="both"/>
              <w:rPr>
                <w:sz w:val="24"/>
                <w:szCs w:val="24"/>
              </w:rPr>
            </w:pPr>
            <w:r w:rsidRPr="08B0AAAC" w:rsidR="5E2419E1">
              <w:rPr>
                <w:sz w:val="24"/>
                <w:szCs w:val="24"/>
              </w:rPr>
              <w:t>X</w:t>
            </w:r>
          </w:p>
        </w:tc>
        <w:tc>
          <w:tcPr>
            <w:tcW w:w="1100" w:type="dxa"/>
            <w:tcMar/>
          </w:tcPr>
          <w:p w:rsidRPr="00750535" w:rsidR="00750535" w:rsidP="00750535" w:rsidRDefault="00750535" w14:paraId="5F704388" w14:textId="3393CCBD">
            <w:pPr>
              <w:spacing w:after="160" w:line="259" w:lineRule="auto"/>
              <w:jc w:val="both"/>
              <w:rPr>
                <w:sz w:val="24"/>
                <w:szCs w:val="24"/>
              </w:rPr>
            </w:pPr>
            <w:r w:rsidRPr="08B0AAAC" w:rsidR="5E2419E1">
              <w:rPr>
                <w:sz w:val="24"/>
                <w:szCs w:val="24"/>
              </w:rPr>
              <w:t>X</w:t>
            </w:r>
          </w:p>
        </w:tc>
        <w:tc>
          <w:tcPr>
            <w:tcW w:w="1172" w:type="dxa"/>
            <w:tcMar/>
          </w:tcPr>
          <w:p w:rsidRPr="00750535" w:rsidR="00750535" w:rsidP="00750535" w:rsidRDefault="00750535" w14:paraId="70DBA62C" w14:textId="0B16FD5D">
            <w:pPr>
              <w:spacing w:after="160" w:line="259" w:lineRule="auto"/>
              <w:jc w:val="both"/>
              <w:rPr>
                <w:sz w:val="24"/>
                <w:szCs w:val="24"/>
              </w:rPr>
            </w:pPr>
            <w:r w:rsidRPr="08B0AAAC" w:rsidR="3630E209">
              <w:rPr>
                <w:sz w:val="24"/>
                <w:szCs w:val="24"/>
              </w:rPr>
              <w:t>X</w:t>
            </w:r>
          </w:p>
        </w:tc>
      </w:tr>
      <w:tr w:rsidR="08B0AAAC" w:rsidTr="08B0AAAC" w14:paraId="11091573">
        <w:trPr>
          <w:trHeight w:val="600"/>
        </w:trPr>
        <w:tc>
          <w:tcPr>
            <w:tcW w:w="1446" w:type="dxa"/>
            <w:tcMar/>
          </w:tcPr>
          <w:p w:rsidR="3F4A80EA" w:rsidP="08B0AAAC" w:rsidRDefault="3F4A80EA" w14:paraId="19D89C3E" w14:textId="157028FF">
            <w:pPr>
              <w:pStyle w:val="Normal"/>
              <w:spacing w:line="259" w:lineRule="auto"/>
              <w:jc w:val="both"/>
              <w:rPr>
                <w:sz w:val="24"/>
                <w:szCs w:val="24"/>
              </w:rPr>
            </w:pPr>
            <w:r w:rsidRPr="08B0AAAC" w:rsidR="3F4A80EA">
              <w:rPr>
                <w:sz w:val="24"/>
                <w:szCs w:val="24"/>
              </w:rPr>
              <w:t>e</w:t>
            </w:r>
          </w:p>
        </w:tc>
        <w:tc>
          <w:tcPr>
            <w:tcW w:w="1097" w:type="dxa"/>
            <w:tcMar/>
          </w:tcPr>
          <w:p w:rsidR="08B0AAAC" w:rsidP="08B0AAAC" w:rsidRDefault="08B0AAAC" w14:paraId="0BF6FC86" w14:textId="4FD7F26F">
            <w:pPr>
              <w:pStyle w:val="Normal"/>
              <w:spacing w:line="259" w:lineRule="auto"/>
              <w:jc w:val="both"/>
              <w:rPr>
                <w:sz w:val="24"/>
                <w:szCs w:val="24"/>
              </w:rPr>
            </w:pPr>
          </w:p>
        </w:tc>
        <w:tc>
          <w:tcPr>
            <w:tcW w:w="1098" w:type="dxa"/>
            <w:tcMar/>
          </w:tcPr>
          <w:p w:rsidR="08B0AAAC" w:rsidP="08B0AAAC" w:rsidRDefault="08B0AAAC" w14:paraId="1D6B6555" w14:textId="60CA570B">
            <w:pPr>
              <w:pStyle w:val="Normal"/>
              <w:spacing w:line="259" w:lineRule="auto"/>
              <w:jc w:val="both"/>
              <w:rPr>
                <w:sz w:val="24"/>
                <w:szCs w:val="24"/>
              </w:rPr>
            </w:pPr>
          </w:p>
        </w:tc>
        <w:tc>
          <w:tcPr>
            <w:tcW w:w="1098" w:type="dxa"/>
            <w:tcMar/>
          </w:tcPr>
          <w:p w:rsidR="08B0AAAC" w:rsidP="08B0AAAC" w:rsidRDefault="08B0AAAC" w14:paraId="4D97E157" w14:textId="68525A46">
            <w:pPr>
              <w:pStyle w:val="Normal"/>
              <w:spacing w:line="259" w:lineRule="auto"/>
              <w:jc w:val="both"/>
              <w:rPr>
                <w:sz w:val="24"/>
                <w:szCs w:val="24"/>
              </w:rPr>
            </w:pPr>
          </w:p>
        </w:tc>
        <w:tc>
          <w:tcPr>
            <w:tcW w:w="1100" w:type="dxa"/>
            <w:tcMar/>
          </w:tcPr>
          <w:p w:rsidR="08B0AAAC" w:rsidP="08B0AAAC" w:rsidRDefault="08B0AAAC" w14:paraId="17840F9A" w14:textId="60D2BA78">
            <w:pPr>
              <w:pStyle w:val="Normal"/>
              <w:spacing w:line="259" w:lineRule="auto"/>
              <w:jc w:val="both"/>
              <w:rPr>
                <w:sz w:val="24"/>
                <w:szCs w:val="24"/>
              </w:rPr>
            </w:pPr>
          </w:p>
        </w:tc>
        <w:tc>
          <w:tcPr>
            <w:tcW w:w="1172" w:type="dxa"/>
            <w:tcMar/>
          </w:tcPr>
          <w:p w:rsidR="3630E209" w:rsidP="08B0AAAC" w:rsidRDefault="3630E209" w14:paraId="5EA490AF" w14:textId="348086B7">
            <w:pPr>
              <w:pStyle w:val="Normal"/>
              <w:spacing w:line="259" w:lineRule="auto"/>
              <w:jc w:val="both"/>
              <w:rPr>
                <w:sz w:val="24"/>
                <w:szCs w:val="24"/>
              </w:rPr>
            </w:pPr>
            <w:r w:rsidRPr="08B0AAAC" w:rsidR="3630E209">
              <w:rPr>
                <w:sz w:val="24"/>
                <w:szCs w:val="24"/>
              </w:rPr>
              <w:t>X</w:t>
            </w:r>
          </w:p>
        </w:tc>
      </w:tr>
    </w:tbl>
    <w:p w:rsidR="613ABA94" w:rsidP="613ABA94" w:rsidRDefault="613ABA94" w14:paraId="4D06F8FC" w14:textId="7DAFF2B3">
      <w:pPr>
        <w:pStyle w:val="PargrafodaLista"/>
        <w:ind w:left="1080"/>
        <w:jc w:val="center"/>
        <w:rPr>
          <w:b w:val="1"/>
          <w:bCs w:val="1"/>
          <w:sz w:val="20"/>
          <w:szCs w:val="20"/>
        </w:rPr>
      </w:pPr>
      <w:r w:rsidRPr="08B0AAAC" w:rsidR="00750535">
        <w:rPr>
          <w:sz w:val="24"/>
          <w:szCs w:val="24"/>
        </w:rPr>
        <w:t xml:space="preserve">  </w:t>
      </w:r>
      <w:r w:rsidRPr="08B0AAAC" w:rsidR="00750535">
        <w:rPr>
          <w:b w:val="1"/>
          <w:bCs w:val="1"/>
          <w:sz w:val="20"/>
          <w:szCs w:val="20"/>
        </w:rPr>
        <w:t xml:space="preserve">Cronograma </w:t>
      </w:r>
      <w:r w:rsidRPr="08B0AAAC" w:rsidR="00750535">
        <w:rPr>
          <w:b w:val="1"/>
          <w:bCs w:val="1"/>
          <w:sz w:val="20"/>
          <w:szCs w:val="20"/>
        </w:rPr>
        <w:t>semestral</w:t>
      </w:r>
      <w:r w:rsidRPr="08B0AAAC" w:rsidR="00750535">
        <w:rPr>
          <w:b w:val="1"/>
          <w:bCs w:val="1"/>
          <w:sz w:val="20"/>
          <w:szCs w:val="20"/>
        </w:rPr>
        <w:t xml:space="preserve"> das atividades realizadas pelo aluno</w:t>
      </w:r>
      <w:r w:rsidRPr="08B0AAAC" w:rsidR="5DAFFE78">
        <w:rPr>
          <w:b w:val="1"/>
          <w:bCs w:val="1"/>
          <w:sz w:val="20"/>
          <w:szCs w:val="20"/>
        </w:rPr>
        <w:t>;</w:t>
      </w:r>
    </w:p>
    <w:p w:rsidRPr="0071656A" w:rsidR="0071656A" w:rsidP="0071656A" w:rsidRDefault="0071656A" w14:paraId="44049226" w14:textId="77777777">
      <w:pPr>
        <w:numPr>
          <w:ilvl w:val="0"/>
          <w:numId w:val="7"/>
        </w:numPr>
        <w:jc w:val="both"/>
        <w:rPr>
          <w:b/>
          <w:bCs/>
          <w:sz w:val="24"/>
          <w:szCs w:val="24"/>
        </w:rPr>
      </w:pPr>
      <w:r w:rsidRPr="0071656A">
        <w:rPr>
          <w:b/>
          <w:bCs/>
          <w:sz w:val="24"/>
          <w:szCs w:val="24"/>
        </w:rPr>
        <w:t>Revisão da Literatura;</w:t>
      </w:r>
    </w:p>
    <w:p w:rsidRPr="0071656A" w:rsidR="0071656A" w:rsidP="00983898" w:rsidRDefault="0071656A" w14:paraId="645DE9B6" w14:textId="483B5561">
      <w:pPr>
        <w:ind w:firstLine="708"/>
        <w:jc w:val="both"/>
        <w:rPr>
          <w:sz w:val="24"/>
          <w:szCs w:val="24"/>
        </w:rPr>
      </w:pPr>
      <w:r w:rsidRPr="613ABA94" w:rsidR="20AC84EF">
        <w:rPr>
          <w:sz w:val="24"/>
          <w:szCs w:val="24"/>
        </w:rPr>
        <w:t xml:space="preserve">Foi realizada uma busca estruturada no Google Scholar e bases correlatas, reunindo estudos que descrevem aplicações de sensores de pressão, plataformas embarcadas e interfaces digitais voltadas para reabilitação motora. Os principais trabalhos utilizados estão descritos nas referências deste relatório. </w:t>
      </w:r>
    </w:p>
    <w:p w:rsidR="20AC84EF" w:rsidP="613ABA94" w:rsidRDefault="20AC84EF" w14:paraId="0E385AF6" w14:textId="20CC9CBE">
      <w:pPr>
        <w:ind w:firstLine="708"/>
        <w:jc w:val="both"/>
        <w:rPr>
          <w:sz w:val="24"/>
          <w:szCs w:val="24"/>
        </w:rPr>
      </w:pPr>
      <w:r w:rsidRPr="08B0AAAC" w:rsidR="20AC84EF">
        <w:rPr>
          <w:sz w:val="24"/>
          <w:szCs w:val="24"/>
        </w:rPr>
        <w:t xml:space="preserve">Além disso, fora também realizada a busca </w:t>
      </w:r>
      <w:r w:rsidRPr="08B0AAAC" w:rsidR="2946ABE8">
        <w:rPr>
          <w:sz w:val="24"/>
          <w:szCs w:val="24"/>
        </w:rPr>
        <w:t>n</w:t>
      </w:r>
      <w:r w:rsidRPr="08B0AAAC" w:rsidR="20AC84EF">
        <w:rPr>
          <w:sz w:val="24"/>
          <w:szCs w:val="24"/>
        </w:rPr>
        <w:t xml:space="preserve">as bases de dados IEEE </w:t>
      </w:r>
      <w:r w:rsidRPr="08B0AAAC" w:rsidR="20AC84EF">
        <w:rPr>
          <w:sz w:val="24"/>
          <w:szCs w:val="24"/>
        </w:rPr>
        <w:t>Xplore</w:t>
      </w:r>
      <w:r w:rsidRPr="08B0AAAC" w:rsidR="20AC84EF">
        <w:rPr>
          <w:sz w:val="24"/>
          <w:szCs w:val="24"/>
        </w:rPr>
        <w:t xml:space="preserve"> (https://ieeexplore.ieee.org/) e </w:t>
      </w:r>
      <w:r w:rsidRPr="08B0AAAC" w:rsidR="20AC84EF">
        <w:rPr>
          <w:sz w:val="24"/>
          <w:szCs w:val="24"/>
        </w:rPr>
        <w:t>PubMed</w:t>
      </w:r>
      <w:r w:rsidRPr="08B0AAAC" w:rsidR="20AC84EF">
        <w:rPr>
          <w:sz w:val="24"/>
          <w:szCs w:val="24"/>
        </w:rPr>
        <w:t xml:space="preserve"> (</w:t>
      </w:r>
      <w:hyperlink r:id="R1200b9708ba7426b">
        <w:r w:rsidRPr="08B0AAAC" w:rsidR="20AC84EF">
          <w:rPr>
            <w:rStyle w:val="Hyperlink"/>
            <w:sz w:val="24"/>
            <w:szCs w:val="24"/>
          </w:rPr>
          <w:t>https://pubmed.ncbi.nlm.nih.gov/</w:t>
        </w:r>
      </w:hyperlink>
      <w:r w:rsidRPr="08B0AAAC" w:rsidR="20AC84EF">
        <w:rPr>
          <w:sz w:val="24"/>
          <w:szCs w:val="24"/>
        </w:rPr>
        <w:t>)</w:t>
      </w:r>
      <w:r w:rsidRPr="08B0AAAC" w:rsidR="377ED0FD">
        <w:rPr>
          <w:sz w:val="24"/>
          <w:szCs w:val="24"/>
        </w:rPr>
        <w:t>.</w:t>
      </w:r>
    </w:p>
    <w:p w:rsidR="08B0AAAC" w:rsidP="08B0AAAC" w:rsidRDefault="08B0AAAC" w14:paraId="582B4469" w14:textId="64A772CE">
      <w:pPr>
        <w:ind w:firstLine="708"/>
        <w:jc w:val="both"/>
        <w:rPr>
          <w:sz w:val="24"/>
          <w:szCs w:val="24"/>
        </w:rPr>
      </w:pPr>
    </w:p>
    <w:p w:rsidR="00A9C136" w:rsidP="08B0AAAC" w:rsidRDefault="00A9C136" w14:paraId="1A4D2C96" w14:textId="5A48F41C">
      <w:pPr>
        <w:pStyle w:val="PargrafodaLista"/>
        <w:numPr>
          <w:ilvl w:val="0"/>
          <w:numId w:val="7"/>
        </w:numPr>
        <w:jc w:val="both"/>
        <w:rPr>
          <w:b w:val="1"/>
          <w:bCs w:val="1"/>
          <w:sz w:val="24"/>
          <w:szCs w:val="24"/>
        </w:rPr>
      </w:pPr>
      <w:r w:rsidRPr="08B0AAAC" w:rsidR="00A9C136">
        <w:rPr>
          <w:b w:val="1"/>
          <w:bCs w:val="1"/>
          <w:sz w:val="24"/>
          <w:szCs w:val="24"/>
        </w:rPr>
        <w:t xml:space="preserve">Definição e planejamento do protótipo.  </w:t>
      </w:r>
    </w:p>
    <w:p w:rsidR="001F7399" w:rsidP="00983898" w:rsidRDefault="001F7399" w14:paraId="6BBB9265" w14:textId="07F0E479">
      <w:pPr>
        <w:ind w:firstLine="708"/>
        <w:jc w:val="both"/>
        <w:rPr>
          <w:sz w:val="24"/>
          <w:szCs w:val="24"/>
        </w:rPr>
      </w:pPr>
      <w:r w:rsidRPr="08B0AAAC" w:rsidR="5758683A">
        <w:rPr>
          <w:sz w:val="24"/>
          <w:szCs w:val="24"/>
        </w:rPr>
        <w:t xml:space="preserve">Juntamente da revisão, uma definição do protótipo foi feita. A visão geral do projeto consiste em estruturar um sistema integrado capaz de captar dados de biomecânicos e transformar em informações uteis para tanto o profissional da saúde, como o paciente. </w:t>
      </w:r>
      <w:proofErr w:type="spellStart"/>
      <w:proofErr w:type="spellEnd"/>
    </w:p>
    <w:p w:rsidR="2212255E" w:rsidP="08B0AAAC" w:rsidRDefault="2212255E" w14:paraId="616CFC04" w14:textId="355B3ED3">
      <w:pPr>
        <w:ind w:firstLine="708"/>
        <w:jc w:val="both"/>
        <w:rPr>
          <w:sz w:val="24"/>
          <w:szCs w:val="24"/>
        </w:rPr>
      </w:pPr>
      <w:r w:rsidRPr="08B0AAAC" w:rsidR="2212255E">
        <w:rPr>
          <w:sz w:val="24"/>
          <w:szCs w:val="24"/>
        </w:rPr>
        <w:t>Nesse contexto, três grandes áreas foram definidas: Hardware, Firmware e Software, sendo eles respectivamente, a área responsável por traduzir os impactos em sinais elétricos, o mediador entre informação eletrônica e digital e o espaço para interação e tratamento dos dados.</w:t>
      </w:r>
    </w:p>
    <w:p w:rsidR="2749BAE1" w:rsidP="08B0AAAC" w:rsidRDefault="2749BAE1" w14:paraId="1DCE5080" w14:textId="7A254183">
      <w:pPr>
        <w:ind w:firstLine="708"/>
        <w:jc w:val="both"/>
        <w:rPr>
          <w:sz w:val="24"/>
          <w:szCs w:val="24"/>
        </w:rPr>
      </w:pPr>
      <w:r w:rsidRPr="08B0AAAC" w:rsidR="2749BAE1">
        <w:rPr>
          <w:sz w:val="24"/>
          <w:szCs w:val="24"/>
        </w:rPr>
        <w:t>Com isso, uma visão geral do protótipo fora definida:</w:t>
      </w:r>
    </w:p>
    <w:p w:rsidR="2749BAE1" w:rsidP="08B0AAAC" w:rsidRDefault="2749BAE1" w14:paraId="2550600B" w14:textId="56B40063">
      <w:pPr>
        <w:ind w:firstLine="708"/>
        <w:jc w:val="both"/>
        <w:rPr>
          <w:sz w:val="24"/>
          <w:szCs w:val="24"/>
        </w:rPr>
      </w:pPr>
      <w:r w:rsidRPr="08B0AAAC" w:rsidR="2749BAE1">
        <w:rPr>
          <w:sz w:val="24"/>
          <w:szCs w:val="24"/>
        </w:rPr>
        <w:t>O Hardware, que será formado de um microcontrolador, sensores de pressão, dispositivos de input e output, será controlado pelo Firmware, que será codificado em um arquivo .</w:t>
      </w:r>
      <w:r w:rsidRPr="08B0AAAC" w:rsidR="2749BAE1">
        <w:rPr>
          <w:sz w:val="24"/>
          <w:szCs w:val="24"/>
        </w:rPr>
        <w:t>ino</w:t>
      </w:r>
      <w:r w:rsidRPr="08B0AAAC" w:rsidR="2749BAE1">
        <w:rPr>
          <w:sz w:val="24"/>
          <w:szCs w:val="24"/>
        </w:rPr>
        <w:t>, possibilitando o uso inteligente dos sensores, tudo isso cone</w:t>
      </w:r>
      <w:r w:rsidRPr="08B0AAAC" w:rsidR="2947D6F2">
        <w:rPr>
          <w:sz w:val="24"/>
          <w:szCs w:val="24"/>
        </w:rPr>
        <w:t>ctado à um ambiente externo (computador ou dispositivo móvel) para acesso às informações.</w:t>
      </w:r>
    </w:p>
    <w:p w:rsidR="2947D6F2" w:rsidP="08B0AAAC" w:rsidRDefault="2947D6F2" w14:paraId="5E50A1F0" w14:textId="1F642C68">
      <w:pPr>
        <w:ind w:firstLine="708"/>
        <w:jc w:val="both"/>
        <w:rPr>
          <w:sz w:val="24"/>
          <w:szCs w:val="24"/>
        </w:rPr>
      </w:pPr>
      <w:r w:rsidRPr="08B0AAAC" w:rsidR="2947D6F2">
        <w:rPr>
          <w:sz w:val="24"/>
          <w:szCs w:val="24"/>
        </w:rPr>
        <w:t>Esse fluxo contínuo garante não apenas a quantificação objetiva da força motora, mas também a criação de uma experiência interativa capaz de estimular o engajamento do usuário e uma melhor utilização para o profissional.</w:t>
      </w:r>
    </w:p>
    <w:p w:rsidR="1568C56B" w:rsidP="08B0AAAC" w:rsidRDefault="1568C56B" w14:paraId="23FD51AD" w14:textId="0BF07090">
      <w:pPr>
        <w:ind w:firstLine="0"/>
        <w:jc w:val="both"/>
        <w:rPr>
          <w:sz w:val="24"/>
          <w:szCs w:val="24"/>
        </w:rPr>
      </w:pPr>
      <w:r w:rsidR="1568C56B">
        <w:drawing>
          <wp:inline wp14:editId="0AE4004E" wp14:anchorId="4F617612">
            <wp:extent cx="5836761" cy="1321334"/>
            <wp:effectExtent l="0" t="0" r="0" b="0"/>
            <wp:docPr id="117432167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74321673" name=""/>
                    <pic:cNvPicPr/>
                  </pic:nvPicPr>
                  <pic:blipFill>
                    <a:blip xmlns:r="http://schemas.openxmlformats.org/officeDocument/2006/relationships" r:embed="rId2122895584">
                      <a:extLst>
                        <a:ext uri="{28A0092B-C50C-407E-A947-70E740481C1C}">
                          <a14:useLocalDpi xmlns:a14="http://schemas.microsoft.com/office/drawing/2010/main"/>
                        </a:ext>
                      </a:extLst>
                    </a:blip>
                    <a:stretch>
                      <a:fillRect/>
                    </a:stretch>
                  </pic:blipFill>
                  <pic:spPr>
                    <a:xfrm rot="0">
                      <a:off x="0" y="0"/>
                      <a:ext cx="5836761" cy="1321334"/>
                    </a:xfrm>
                    <a:prstGeom prst="rect">
                      <a:avLst/>
                    </a:prstGeom>
                  </pic:spPr>
                </pic:pic>
              </a:graphicData>
            </a:graphic>
          </wp:inline>
        </w:drawing>
      </w:r>
      <w:r w:rsidRPr="08B0AAAC" w:rsidR="61E0D155">
        <w:rPr>
          <w:sz w:val="18"/>
          <w:szCs w:val="18"/>
        </w:rPr>
        <w:t>Figur</w:t>
      </w:r>
      <w:r w:rsidRPr="08B0AAAC" w:rsidR="1568C56B">
        <w:rPr>
          <w:sz w:val="18"/>
          <w:szCs w:val="18"/>
        </w:rPr>
        <w:t>a 1: Planejamento do Protótipo.</w:t>
      </w:r>
    </w:p>
    <w:p w:rsidR="08B0AAAC" w:rsidP="08B0AAAC" w:rsidRDefault="08B0AAAC" w14:paraId="7E26CBA5" w14:textId="411443E7">
      <w:pPr>
        <w:ind w:firstLine="0"/>
        <w:jc w:val="both"/>
        <w:rPr>
          <w:sz w:val="18"/>
          <w:szCs w:val="18"/>
        </w:rPr>
      </w:pPr>
    </w:p>
    <w:p w:rsidR="1F8BA1CA" w:rsidP="08B0AAAC" w:rsidRDefault="1F8BA1CA" w14:paraId="24C9E3A0" w14:textId="745AFE51">
      <w:pPr>
        <w:pStyle w:val="PargrafodaLista"/>
        <w:numPr>
          <w:ilvl w:val="0"/>
          <w:numId w:val="7"/>
        </w:numPr>
        <w:jc w:val="both"/>
        <w:rPr>
          <w:b w:val="1"/>
          <w:bCs w:val="1"/>
          <w:sz w:val="24"/>
          <w:szCs w:val="24"/>
        </w:rPr>
      </w:pPr>
      <w:r w:rsidRPr="08B0AAAC" w:rsidR="1F8BA1CA">
        <w:rPr>
          <w:b w:val="1"/>
          <w:bCs w:val="1"/>
          <w:sz w:val="24"/>
          <w:szCs w:val="24"/>
        </w:rPr>
        <w:t>Desenvolvimento de protótipos.</w:t>
      </w:r>
    </w:p>
    <w:p w:rsidR="00620A60" w:rsidP="08B0AAAC" w:rsidRDefault="00983898" w14:paraId="79C17EAC" w14:textId="313EBBFE">
      <w:pPr>
        <w:ind w:firstLine="708"/>
        <w:jc w:val="both"/>
        <w:rPr>
          <w:sz w:val="24"/>
          <w:szCs w:val="24"/>
        </w:rPr>
      </w:pPr>
      <w:r w:rsidRPr="08B0AAAC" w:rsidR="329545AE">
        <w:rPr>
          <w:sz w:val="24"/>
          <w:szCs w:val="24"/>
        </w:rPr>
        <w:t>O desenvolvimento do dispositivo ocorreu em três protótipos principais, cada um representando uma etapa distinta de aprendizado, validação e refinamento do projeto.</w:t>
      </w:r>
    </w:p>
    <w:p w:rsidR="00620A60" w:rsidP="08B0AAAC" w:rsidRDefault="00983898" w14:paraId="47083476" w14:textId="1984651B">
      <w:pPr>
        <w:ind w:firstLine="708"/>
        <w:jc w:val="both"/>
        <w:rPr>
          <w:sz w:val="24"/>
          <w:szCs w:val="24"/>
        </w:rPr>
      </w:pPr>
    </w:p>
    <w:p w:rsidR="00620A60" w:rsidP="08B0AAAC" w:rsidRDefault="00983898" w14:paraId="3B42A298" w14:textId="3A6A874F">
      <w:pPr>
        <w:ind w:firstLine="708"/>
        <w:jc w:val="both"/>
        <w:rPr>
          <w:sz w:val="24"/>
          <w:szCs w:val="24"/>
        </w:rPr>
      </w:pPr>
    </w:p>
    <w:p w:rsidR="00620A60" w:rsidP="08B0AAAC" w:rsidRDefault="00983898" w14:paraId="4C17E0FE" w14:textId="5E4F76B8">
      <w:pPr>
        <w:pStyle w:val="Normal"/>
        <w:ind w:firstLine="708"/>
        <w:jc w:val="both"/>
        <w:rPr>
          <w:b w:val="1"/>
          <w:bCs w:val="1"/>
          <w:sz w:val="24"/>
          <w:szCs w:val="24"/>
        </w:rPr>
      </w:pPr>
      <w:r w:rsidRPr="08B0AAAC" w:rsidR="329545AE">
        <w:rPr>
          <w:b w:val="1"/>
          <w:bCs w:val="1"/>
          <w:sz w:val="24"/>
          <w:szCs w:val="24"/>
        </w:rPr>
        <w:t>Protótipo 1 — Etapa de Aprendizado e Exploração Inicial</w:t>
      </w:r>
    </w:p>
    <w:p w:rsidR="00620A60" w:rsidP="08B0AAAC" w:rsidRDefault="00983898" w14:paraId="4A970292" w14:textId="5E11BA5D">
      <w:pPr>
        <w:pStyle w:val="Normal"/>
        <w:ind w:firstLine="708"/>
        <w:jc w:val="both"/>
      </w:pPr>
      <w:r w:rsidRPr="08B0AAAC" w:rsidR="329545AE">
        <w:rPr>
          <w:sz w:val="24"/>
          <w:szCs w:val="24"/>
        </w:rPr>
        <w:t>O primeiro protótipo foi construído com base na plataforma Arduino UNO, tendo como principal objetivo a aquisição de conhecimentos práticos em eletrônica e sistemas embarcados. Nesta fase, explorou-se o conceito de matriz de sensores de pressão, estratégia que buscava otimizar a leitura de múltiplos pontos de impacto utilizando menos conexões diretas. Embora essa abordagem tenha se mostrado pouco viável para os objetivos finais, ela permitiu a consolidação de fundamentos em lógica matricial, organização de circuitos e programação embarcada.</w:t>
      </w:r>
    </w:p>
    <w:p w:rsidR="00620A60" w:rsidP="08B0AAAC" w:rsidRDefault="00983898" w14:paraId="41AB5AF8" w14:textId="16BCCBF4">
      <w:pPr>
        <w:pStyle w:val="Normal"/>
        <w:ind w:firstLine="708"/>
        <w:jc w:val="both"/>
      </w:pPr>
      <w:r w:rsidRPr="08B0AAAC" w:rsidR="329545AE">
        <w:rPr>
          <w:sz w:val="24"/>
          <w:szCs w:val="24"/>
        </w:rPr>
        <w:t>Os testes nesta etapa foram realizados de forma exploratória, ainda sem a utilização dos sensores piezoelétricos definitivos. Assim, o protótipo 1 cumpriu papel essencial como laboratório de aprendizado, fornecendo a base necessária para o desenvolvimento posterior</w:t>
      </w:r>
    </w:p>
    <w:p w:rsidR="00620A60" w:rsidP="08B0AAAC" w:rsidRDefault="00983898" w14:paraId="7BD4BBD8" w14:textId="284FC2F4">
      <w:pPr>
        <w:ind w:firstLine="708"/>
        <w:jc w:val="both"/>
      </w:pPr>
      <w:r w:rsidR="587A8F41">
        <w:drawing>
          <wp:inline wp14:editId="27FEC72C" wp14:anchorId="1D7071A9">
            <wp:extent cx="3400000" cy="3876190"/>
            <wp:effectExtent l="0" t="0" r="0" b="0"/>
            <wp:docPr id="68539768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85397688" name=""/>
                    <pic:cNvPicPr/>
                  </pic:nvPicPr>
                  <pic:blipFill>
                    <a:blip xmlns:r="http://schemas.openxmlformats.org/officeDocument/2006/relationships" r:embed="rId1175892434">
                      <a:extLst>
                        <a:ext xmlns:a="http://schemas.openxmlformats.org/drawingml/2006/main" uri="{28A0092B-C50C-407E-A947-70E740481C1C}">
                          <a14:useLocalDpi xmlns:a14="http://schemas.microsoft.com/office/drawing/2010/main" val="0"/>
                        </a:ext>
                      </a:extLst>
                    </a:blip>
                    <a:stretch>
                      <a:fillRect/>
                    </a:stretch>
                  </pic:blipFill>
                  <pic:spPr>
                    <a:xfrm>
                      <a:off x="0" y="0"/>
                      <a:ext cx="3400000" cy="3876190"/>
                    </a:xfrm>
                    <a:prstGeom prst="rect">
                      <a:avLst/>
                    </a:prstGeom>
                  </pic:spPr>
                </pic:pic>
              </a:graphicData>
            </a:graphic>
          </wp:inline>
        </w:drawing>
      </w:r>
    </w:p>
    <w:p w:rsidR="00620A60" w:rsidP="08B0AAAC" w:rsidRDefault="00983898" w14:paraId="49508D14" w14:textId="68A87C67">
      <w:pPr>
        <w:pStyle w:val="Normal"/>
        <w:suppressLineNumbers w:val="0"/>
        <w:bidi w:val="0"/>
        <w:spacing w:before="0" w:beforeAutospacing="off" w:after="160" w:afterAutospacing="off" w:line="259" w:lineRule="auto"/>
        <w:ind w:left="0" w:right="0" w:firstLine="708"/>
        <w:jc w:val="both"/>
        <w:rPr>
          <w:sz w:val="18"/>
          <w:szCs w:val="18"/>
        </w:rPr>
      </w:pPr>
      <w:r w:rsidRPr="08B0AAAC" w:rsidR="587A8F41">
        <w:rPr>
          <w:sz w:val="18"/>
          <w:szCs w:val="18"/>
        </w:rPr>
        <w:t xml:space="preserve">Figura </w:t>
      </w:r>
      <w:r w:rsidRPr="08B0AAAC" w:rsidR="2534957B">
        <w:rPr>
          <w:sz w:val="18"/>
          <w:szCs w:val="18"/>
        </w:rPr>
        <w:t>2</w:t>
      </w:r>
      <w:r w:rsidRPr="08B0AAAC" w:rsidR="587A8F41">
        <w:rPr>
          <w:sz w:val="18"/>
          <w:szCs w:val="18"/>
        </w:rPr>
        <w:t xml:space="preserve">: Primeiro contato com Arduino, tentando reproduzir uma matriz de sensores com botões </w:t>
      </w:r>
      <w:r w:rsidRPr="08B0AAAC" w:rsidR="587A8F41">
        <w:rPr>
          <w:sz w:val="18"/>
          <w:szCs w:val="18"/>
        </w:rPr>
        <w:t>push</w:t>
      </w:r>
      <w:r w:rsidRPr="08B0AAAC" w:rsidR="587A8F41">
        <w:rPr>
          <w:sz w:val="18"/>
          <w:szCs w:val="18"/>
        </w:rPr>
        <w:t>.</w:t>
      </w:r>
    </w:p>
    <w:p w:rsidR="00620A60" w:rsidP="08B0AAAC" w:rsidRDefault="00983898" w14:paraId="743CFE99" w14:textId="1C9F1641">
      <w:pPr>
        <w:pStyle w:val="Normal"/>
        <w:suppressLineNumbers w:val="0"/>
        <w:bidi w:val="0"/>
        <w:spacing w:before="0" w:beforeAutospacing="off" w:after="160" w:afterAutospacing="off" w:line="259" w:lineRule="auto"/>
        <w:ind w:left="0" w:right="0" w:firstLine="708"/>
        <w:jc w:val="both"/>
        <w:rPr>
          <w:sz w:val="18"/>
          <w:szCs w:val="18"/>
        </w:rPr>
      </w:pPr>
    </w:p>
    <w:p w:rsidR="00620A60" w:rsidP="08B0AAAC" w:rsidRDefault="00983898" w14:paraId="103E902A" w14:textId="6DE78826">
      <w:pPr>
        <w:pStyle w:val="Normal"/>
        <w:ind w:firstLine="708"/>
        <w:jc w:val="both"/>
        <w:rPr>
          <w:b w:val="1"/>
          <w:bCs w:val="1"/>
          <w:sz w:val="24"/>
          <w:szCs w:val="24"/>
        </w:rPr>
      </w:pPr>
      <w:r w:rsidRPr="08B0AAAC" w:rsidR="329545AE">
        <w:rPr>
          <w:b w:val="1"/>
          <w:bCs w:val="1"/>
          <w:sz w:val="24"/>
          <w:szCs w:val="24"/>
        </w:rPr>
        <w:t>Protótipo 2 — Consolidação na Plataforma ESP32</w:t>
      </w:r>
    </w:p>
    <w:p w:rsidR="00620A60" w:rsidP="08B0AAAC" w:rsidRDefault="00983898" w14:paraId="1C4406C2" w14:textId="299393EA">
      <w:pPr>
        <w:pStyle w:val="Normal"/>
        <w:ind w:firstLine="708"/>
        <w:jc w:val="both"/>
      </w:pPr>
      <w:r w:rsidRPr="08B0AAAC" w:rsidR="329545AE">
        <w:rPr>
          <w:sz w:val="24"/>
          <w:szCs w:val="24"/>
        </w:rPr>
        <w:t xml:space="preserve">O segundo protótipo representou a transição para o ESP32 </w:t>
      </w:r>
      <w:r w:rsidRPr="08B0AAAC" w:rsidR="329545AE">
        <w:rPr>
          <w:sz w:val="24"/>
          <w:szCs w:val="24"/>
        </w:rPr>
        <w:t>DevKit</w:t>
      </w:r>
      <w:r w:rsidRPr="08B0AAAC" w:rsidR="329545AE">
        <w:rPr>
          <w:sz w:val="24"/>
          <w:szCs w:val="24"/>
        </w:rPr>
        <w:t xml:space="preserve">, definido como núcleo do sistema devido à sua maior capacidade de processamento, múltiplos canais ADC e integração nativa com Bluetooth </w:t>
      </w:r>
      <w:r w:rsidRPr="08B0AAAC" w:rsidR="329545AE">
        <w:rPr>
          <w:sz w:val="24"/>
          <w:szCs w:val="24"/>
        </w:rPr>
        <w:t>Low</w:t>
      </w:r>
      <w:r w:rsidRPr="08B0AAAC" w:rsidR="329545AE">
        <w:rPr>
          <w:sz w:val="24"/>
          <w:szCs w:val="24"/>
        </w:rPr>
        <w:t xml:space="preserve"> Energy (BLE). Nesta etapa, o dispositivo foi montado em protoboard, permitindo iterações rápidas e ajustes orgânicos durante o desenvolvimento.</w:t>
      </w:r>
    </w:p>
    <w:p w:rsidR="00620A60" w:rsidP="08B0AAAC" w:rsidRDefault="00983898" w14:paraId="04DF94D4" w14:textId="703A48A8">
      <w:pPr>
        <w:pStyle w:val="Normal"/>
        <w:ind w:firstLine="708"/>
        <w:jc w:val="both"/>
      </w:pPr>
      <w:r w:rsidRPr="08B0AAAC" w:rsidR="329545AE">
        <w:rPr>
          <w:sz w:val="24"/>
          <w:szCs w:val="24"/>
        </w:rPr>
        <w:t>Foi também o momento em que os sensores piezoelétricos DF9-40 passaram a ser utilizados como elementos centrais do sistema, permitindo a captação real de impactos e forças. Para complementar a captura e fornecer feedback visual, foram adicionados LEDs de indicação (com resistores de 330 Ω para proteção), além de circuitos simples de condicionamento de sinal.</w:t>
      </w:r>
    </w:p>
    <w:p w:rsidR="00620A60" w:rsidP="08B0AAAC" w:rsidRDefault="00983898" w14:paraId="37DEF6BE" w14:textId="36EA40E9">
      <w:pPr>
        <w:pStyle w:val="Normal"/>
        <w:ind w:firstLine="708"/>
        <w:jc w:val="both"/>
      </w:pPr>
      <w:r w:rsidRPr="08B0AAAC" w:rsidR="329545AE">
        <w:rPr>
          <w:sz w:val="24"/>
          <w:szCs w:val="24"/>
        </w:rPr>
        <w:t>O desenvolvimento ocorreu de forma incremental: iniciou-se pela leitura simples dos sensores, seguida da implementação de botões de controle para funções de gravação e envio de dados. Essa evolução permitiu identificar limitações, como o uso excessivo de pinos digitais, apontando a necessidade de uma arquitetura mais eficiente, que seria consolidada no protótipo seguinte.</w:t>
      </w:r>
    </w:p>
    <w:p w:rsidR="00620A60" w:rsidP="08B0AAAC" w:rsidRDefault="00983898" w14:paraId="03CD799F" w14:textId="246F72EA">
      <w:pPr>
        <w:ind w:firstLine="0"/>
        <w:jc w:val="both"/>
      </w:pPr>
      <w:r w:rsidR="4E7A6F52">
        <w:drawing>
          <wp:inline wp14:editId="4770978B" wp14:anchorId="0ECE3D4F">
            <wp:extent cx="2605028" cy="2969878"/>
            <wp:effectExtent l="0" t="0" r="0" b="0"/>
            <wp:docPr id="83313452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33134527" name=""/>
                    <pic:cNvPicPr/>
                  </pic:nvPicPr>
                  <pic:blipFill>
                    <a:blip xmlns:r="http://schemas.openxmlformats.org/officeDocument/2006/relationships" r:embed="rId352750891">
                      <a:extLst>
                        <a:ext uri="{28A0092B-C50C-407E-A947-70E740481C1C}">
                          <a14:useLocalDpi xmlns:a14="http://schemas.microsoft.com/office/drawing/2010/main"/>
                        </a:ext>
                      </a:extLst>
                    </a:blip>
                    <a:stretch>
                      <a:fillRect/>
                    </a:stretch>
                  </pic:blipFill>
                  <pic:spPr>
                    <a:xfrm rot="0">
                      <a:off x="0" y="0"/>
                      <a:ext cx="2605028" cy="2969878"/>
                    </a:xfrm>
                    <a:prstGeom prst="rect">
                      <a:avLst/>
                    </a:prstGeom>
                  </pic:spPr>
                </pic:pic>
              </a:graphicData>
            </a:graphic>
          </wp:inline>
        </w:drawing>
      </w:r>
      <w:r w:rsidR="4E7A6F52">
        <w:drawing>
          <wp:inline wp14:editId="47EAAFE8" wp14:anchorId="6AAEF3CA">
            <wp:extent cx="2612808" cy="2978747"/>
            <wp:effectExtent l="0" t="0" r="0" b="0"/>
            <wp:docPr id="91143658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11436586" name=""/>
                    <pic:cNvPicPr/>
                  </pic:nvPicPr>
                  <pic:blipFill>
                    <a:blip xmlns:r="http://schemas.openxmlformats.org/officeDocument/2006/relationships" r:embed="rId331295416">
                      <a:extLst>
                        <a:ext uri="{28A0092B-C50C-407E-A947-70E740481C1C}">
                          <a14:useLocalDpi xmlns:a14="http://schemas.microsoft.com/office/drawing/2010/main"/>
                        </a:ext>
                      </a:extLst>
                    </a:blip>
                    <a:stretch>
                      <a:fillRect/>
                    </a:stretch>
                  </pic:blipFill>
                  <pic:spPr>
                    <a:xfrm rot="0">
                      <a:off x="0" y="0"/>
                      <a:ext cx="2612808" cy="2978747"/>
                    </a:xfrm>
                    <a:prstGeom prst="rect">
                      <a:avLst/>
                    </a:prstGeom>
                  </pic:spPr>
                </pic:pic>
              </a:graphicData>
            </a:graphic>
          </wp:inline>
        </w:drawing>
      </w:r>
    </w:p>
    <w:p w:rsidR="00620A60" w:rsidP="08B0AAAC" w:rsidRDefault="00983898" w14:paraId="5F0E487E" w14:textId="60B4AAF5">
      <w:pPr>
        <w:pStyle w:val="Normal"/>
        <w:suppressLineNumbers w:val="0"/>
        <w:bidi w:val="0"/>
        <w:spacing w:before="0" w:beforeAutospacing="off" w:after="160" w:afterAutospacing="off" w:line="259" w:lineRule="auto"/>
        <w:ind w:left="0" w:right="0" w:firstLine="708"/>
        <w:jc w:val="both"/>
      </w:pPr>
      <w:r w:rsidRPr="08B0AAAC" w:rsidR="09C0E02D">
        <w:rPr>
          <w:sz w:val="18"/>
          <w:szCs w:val="18"/>
        </w:rPr>
        <w:t>Figura 3</w:t>
      </w:r>
      <w:r w:rsidRPr="08B0AAAC" w:rsidR="4E7A6F52">
        <w:rPr>
          <w:sz w:val="18"/>
          <w:szCs w:val="18"/>
        </w:rPr>
        <w:t>: Segunda Versão do Protótipo, utilização de ESP32 com sensores e Leds.</w:t>
      </w:r>
    </w:p>
    <w:p w:rsidR="00620A60" w:rsidP="08B0AAAC" w:rsidRDefault="00983898" w14:paraId="15110AE1" w14:textId="39108D0A">
      <w:pPr>
        <w:pStyle w:val="Normal"/>
        <w:ind w:firstLine="708"/>
        <w:jc w:val="both"/>
      </w:pPr>
      <w:r w:rsidRPr="08B0AAAC" w:rsidR="329545AE">
        <w:rPr>
          <w:sz w:val="24"/>
          <w:szCs w:val="24"/>
        </w:rPr>
        <w:t xml:space="preserve"> </w:t>
      </w:r>
    </w:p>
    <w:p w:rsidR="00620A60" w:rsidP="08B0AAAC" w:rsidRDefault="00983898" w14:paraId="3DCFB49C" w14:textId="37FAA052">
      <w:pPr>
        <w:pStyle w:val="Normal"/>
        <w:ind w:firstLine="708"/>
        <w:jc w:val="both"/>
        <w:rPr>
          <w:b w:val="1"/>
          <w:bCs w:val="1"/>
          <w:sz w:val="24"/>
          <w:szCs w:val="24"/>
        </w:rPr>
      </w:pPr>
      <w:r w:rsidRPr="08B0AAAC" w:rsidR="329545AE">
        <w:rPr>
          <w:b w:val="1"/>
          <w:bCs w:val="1"/>
          <w:sz w:val="24"/>
          <w:szCs w:val="24"/>
        </w:rPr>
        <w:t>Protótipo 3 — Refatoração e Incorporação de Funcionalidades Avançada</w:t>
      </w:r>
    </w:p>
    <w:p w:rsidR="00620A60" w:rsidP="08B0AAAC" w:rsidRDefault="00983898" w14:paraId="7B4EAF02" w14:textId="43D7F89C">
      <w:pPr>
        <w:pStyle w:val="Normal"/>
        <w:ind w:firstLine="708"/>
        <w:jc w:val="both"/>
        <w:rPr>
          <w:sz w:val="24"/>
          <w:szCs w:val="24"/>
        </w:rPr>
      </w:pPr>
      <w:r w:rsidRPr="08B0AAAC" w:rsidR="329545AE">
        <w:rPr>
          <w:sz w:val="24"/>
          <w:szCs w:val="24"/>
        </w:rPr>
        <w:t>O terceiro protótipo foi desenvolvido como uma refatoração do Protótipo 2, com foco na eficiência e na expansão de funcionalidades</w:t>
      </w:r>
      <w:r w:rsidRPr="08B0AAAC" w:rsidR="329545AE">
        <w:rPr>
          <w:sz w:val="24"/>
          <w:szCs w:val="24"/>
        </w:rPr>
        <w:t xml:space="preserve">. Nesta versão, buscou-se resolver os problemas relacionados ao excesso de conexões e ao desperdício de pinos de I/O. A principal solução adotada foi a inclusão de um </w:t>
      </w:r>
      <w:r w:rsidRPr="08B0AAAC" w:rsidR="329545AE">
        <w:rPr>
          <w:sz w:val="24"/>
          <w:szCs w:val="24"/>
        </w:rPr>
        <w:t>demultiplexador</w:t>
      </w:r>
      <w:r w:rsidRPr="08B0AAAC" w:rsidR="329545AE">
        <w:rPr>
          <w:sz w:val="24"/>
          <w:szCs w:val="24"/>
        </w:rPr>
        <w:t xml:space="preserve"> CD4051BP (DEMUX 451), que permitiu reduzir o número de pinos de controle de oito para apenas três, otimizando de forma significativa os recursos do microcontrolador.</w:t>
      </w:r>
      <w:r w:rsidRPr="08B0AAAC" w:rsidR="7AE696BA">
        <w:rPr>
          <w:sz w:val="24"/>
          <w:szCs w:val="24"/>
        </w:rPr>
        <w:t xml:space="preserve"> Também foi implementado um sistema de módulos, onde há um servidor/placa mãe e cada módulo respectivo à um sensor de força.</w:t>
      </w:r>
    </w:p>
    <w:p w:rsidR="00620A60" w:rsidP="08B0AAAC" w:rsidRDefault="00983898" w14:paraId="3E8D78E6" w14:textId="2DA87945">
      <w:pPr>
        <w:pStyle w:val="Normal"/>
        <w:ind w:firstLine="708"/>
        <w:jc w:val="both"/>
      </w:pPr>
      <w:r w:rsidRPr="08B0AAAC" w:rsidR="329545AE">
        <w:rPr>
          <w:sz w:val="24"/>
          <w:szCs w:val="24"/>
        </w:rPr>
        <w:t>Além disso, novas funcionalidades foram incorporadas de maneira estável, incluindo:</w:t>
      </w:r>
    </w:p>
    <w:p w:rsidR="00620A60" w:rsidP="08B0AAAC" w:rsidRDefault="00983898" w14:paraId="01115C6C" w14:textId="6D3D5CF9">
      <w:pPr>
        <w:pStyle w:val="PargrafodaLista"/>
        <w:numPr>
          <w:ilvl w:val="0"/>
          <w:numId w:val="19"/>
        </w:numPr>
        <w:jc w:val="both"/>
        <w:rPr>
          <w:sz w:val="22"/>
          <w:szCs w:val="22"/>
        </w:rPr>
      </w:pPr>
      <w:r w:rsidRPr="08B0AAAC" w:rsidR="329545AE">
        <w:rPr>
          <w:sz w:val="24"/>
          <w:szCs w:val="24"/>
        </w:rPr>
        <w:t>LED de status, para indicar o funcionamento do dispositivo;</w:t>
      </w:r>
    </w:p>
    <w:p w:rsidR="00620A60" w:rsidP="08B0AAAC" w:rsidRDefault="00983898" w14:paraId="4B5294E1" w14:textId="38FE822E">
      <w:pPr>
        <w:pStyle w:val="PargrafodaLista"/>
        <w:numPr>
          <w:ilvl w:val="0"/>
          <w:numId w:val="20"/>
        </w:numPr>
        <w:jc w:val="both"/>
        <w:rPr>
          <w:sz w:val="22"/>
          <w:szCs w:val="22"/>
        </w:rPr>
      </w:pPr>
      <w:r w:rsidRPr="08B0AAAC" w:rsidR="4F6049F2">
        <w:rPr>
          <w:sz w:val="24"/>
          <w:szCs w:val="24"/>
        </w:rPr>
        <w:t>P</w:t>
      </w:r>
      <w:r w:rsidRPr="08B0AAAC" w:rsidR="329545AE">
        <w:rPr>
          <w:sz w:val="24"/>
          <w:szCs w:val="24"/>
        </w:rPr>
        <w:t>otenciômetro, permitindo ajustes dinâmicos de parâmetros;</w:t>
      </w:r>
    </w:p>
    <w:p w:rsidR="00620A60" w:rsidP="08B0AAAC" w:rsidRDefault="00983898" w14:paraId="25A932FA" w14:textId="61D68946">
      <w:pPr>
        <w:pStyle w:val="PargrafodaLista"/>
        <w:numPr>
          <w:ilvl w:val="0"/>
          <w:numId w:val="21"/>
        </w:numPr>
        <w:jc w:val="both"/>
        <w:rPr>
          <w:sz w:val="22"/>
          <w:szCs w:val="22"/>
        </w:rPr>
      </w:pPr>
      <w:r w:rsidRPr="08B0AAAC" w:rsidR="6FDAB732">
        <w:rPr>
          <w:sz w:val="24"/>
          <w:szCs w:val="24"/>
        </w:rPr>
        <w:t>A</w:t>
      </w:r>
      <w:r w:rsidRPr="08B0AAAC" w:rsidR="329545AE">
        <w:rPr>
          <w:sz w:val="24"/>
          <w:szCs w:val="24"/>
        </w:rPr>
        <w:t>perfeiçoamento dos botões de gravação e envio de dados;</w:t>
      </w:r>
    </w:p>
    <w:p w:rsidR="00620A60" w:rsidP="08B0AAAC" w:rsidRDefault="00983898" w14:paraId="434ED78A" w14:textId="504CDE59">
      <w:pPr>
        <w:pStyle w:val="PargrafodaLista"/>
        <w:numPr>
          <w:ilvl w:val="0"/>
          <w:numId w:val="22"/>
        </w:numPr>
        <w:jc w:val="both"/>
        <w:rPr>
          <w:sz w:val="22"/>
          <w:szCs w:val="22"/>
        </w:rPr>
      </w:pPr>
      <w:r w:rsidRPr="08B0AAAC" w:rsidR="1AAC51D3">
        <w:rPr>
          <w:sz w:val="24"/>
          <w:szCs w:val="24"/>
        </w:rPr>
        <w:t>I</w:t>
      </w:r>
      <w:r w:rsidRPr="08B0AAAC" w:rsidR="329545AE">
        <w:rPr>
          <w:sz w:val="24"/>
          <w:szCs w:val="24"/>
        </w:rPr>
        <w:t xml:space="preserve">mplementação efetiva da comunicação via Bluetooth </w:t>
      </w:r>
      <w:r w:rsidRPr="08B0AAAC" w:rsidR="329545AE">
        <w:rPr>
          <w:sz w:val="24"/>
          <w:szCs w:val="24"/>
        </w:rPr>
        <w:t>Low</w:t>
      </w:r>
      <w:r w:rsidRPr="08B0AAAC" w:rsidR="329545AE">
        <w:rPr>
          <w:sz w:val="24"/>
          <w:szCs w:val="24"/>
        </w:rPr>
        <w:t xml:space="preserve"> Energy (BLE), garantindo transmissão contínua para o sistema de software.</w:t>
      </w:r>
    </w:p>
    <w:p w:rsidR="00620A60" w:rsidP="08B0AAAC" w:rsidRDefault="00983898" w14:paraId="78C7C9B6" w14:textId="5945A354">
      <w:pPr>
        <w:pStyle w:val="Normal"/>
        <w:ind w:firstLine="708"/>
        <w:jc w:val="both"/>
      </w:pPr>
      <w:r w:rsidRPr="08B0AAAC" w:rsidR="329545AE">
        <w:rPr>
          <w:sz w:val="24"/>
          <w:szCs w:val="24"/>
        </w:rPr>
        <w:t>Ainda mantido em protoboard, o protótipo 3 consolidou-se como uma versão quase final do sistema, já permitindo não apenas a leitura confiável dos sensores DF9-40, mas também a comunicação sem fio e o feedback visual em tempo real.</w:t>
      </w:r>
    </w:p>
    <w:p w:rsidR="00620A60" w:rsidP="08B0AAAC" w:rsidRDefault="00983898" w14:paraId="0B971C0B" w14:textId="606E6B9F">
      <w:pPr>
        <w:pStyle w:val="Normal"/>
        <w:ind w:firstLine="0"/>
        <w:jc w:val="center"/>
      </w:pPr>
      <w:r w:rsidR="0B1D8F20">
        <w:drawing>
          <wp:inline wp14:editId="7F322372" wp14:anchorId="25018ABA">
            <wp:extent cx="3108223" cy="4922799"/>
            <wp:effectExtent l="0" t="0" r="0" b="0"/>
            <wp:docPr id="20860381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8603818" name=""/>
                    <pic:cNvPicPr/>
                  </pic:nvPicPr>
                  <pic:blipFill>
                    <a:blip xmlns:r="http://schemas.openxmlformats.org/officeDocument/2006/relationships" r:embed="rId1152657254">
                      <a:extLst>
                        <a:ext uri="{28A0092B-C50C-407E-A947-70E740481C1C}">
                          <a14:useLocalDpi xmlns:a14="http://schemas.microsoft.com/office/drawing/2010/main"/>
                        </a:ext>
                      </a:extLst>
                    </a:blip>
                    <a:stretch>
                      <a:fillRect/>
                    </a:stretch>
                  </pic:blipFill>
                  <pic:spPr>
                    <a:xfrm rot="16200000">
                      <a:off x="0" y="0"/>
                      <a:ext cx="3108223" cy="4922799"/>
                    </a:xfrm>
                    <a:prstGeom prst="rect">
                      <a:avLst/>
                    </a:prstGeom>
                  </pic:spPr>
                </pic:pic>
              </a:graphicData>
            </a:graphic>
          </wp:inline>
        </w:drawing>
      </w:r>
    </w:p>
    <w:p w:rsidR="00620A60" w:rsidP="08B0AAAC" w:rsidRDefault="00983898" w14:paraId="1CF28C1D" w14:textId="112AA0D4">
      <w:pPr>
        <w:pStyle w:val="Normal"/>
        <w:ind w:firstLine="708"/>
        <w:jc w:val="both"/>
        <w:rPr>
          <w:sz w:val="18"/>
          <w:szCs w:val="18"/>
        </w:rPr>
      </w:pPr>
      <w:r w:rsidRPr="08B0AAAC" w:rsidR="358B1673">
        <w:rPr>
          <w:sz w:val="18"/>
          <w:szCs w:val="18"/>
        </w:rPr>
        <w:t>Figura 4</w:t>
      </w:r>
      <w:r w:rsidRPr="08B0AAAC" w:rsidR="29AC8F2D">
        <w:rPr>
          <w:sz w:val="18"/>
          <w:szCs w:val="18"/>
        </w:rPr>
        <w:t xml:space="preserve">: </w:t>
      </w:r>
      <w:r w:rsidRPr="08B0AAAC" w:rsidR="29AC8F2D">
        <w:rPr>
          <w:sz w:val="18"/>
          <w:szCs w:val="18"/>
        </w:rPr>
        <w:t>Protótipo</w:t>
      </w:r>
      <w:r w:rsidRPr="08B0AAAC" w:rsidR="29AC8F2D">
        <w:rPr>
          <w:sz w:val="18"/>
          <w:szCs w:val="18"/>
        </w:rPr>
        <w:t xml:space="preserve"> 3, o modulo </w:t>
      </w:r>
      <w:r w:rsidRPr="08B0AAAC" w:rsidR="29AC8F2D">
        <w:rPr>
          <w:sz w:val="18"/>
          <w:szCs w:val="18"/>
        </w:rPr>
        <w:t>Oled</w:t>
      </w:r>
      <w:r w:rsidRPr="08B0AAAC" w:rsidR="29AC8F2D">
        <w:rPr>
          <w:sz w:val="18"/>
          <w:szCs w:val="18"/>
        </w:rPr>
        <w:t xml:space="preserve"> foi removido pouco tempo depois da foto tirada.</w:t>
      </w:r>
    </w:p>
    <w:p w:rsidR="00620A60" w:rsidP="08B0AAAC" w:rsidRDefault="00983898" w14:paraId="530F293A" w14:textId="3B78B339">
      <w:pPr>
        <w:ind w:firstLine="0"/>
        <w:jc w:val="center"/>
      </w:pPr>
      <w:r w:rsidR="19A8C699">
        <w:drawing>
          <wp:inline wp14:editId="6E9F8A1F" wp14:anchorId="7DB7A281">
            <wp:extent cx="4440683" cy="2772491"/>
            <wp:effectExtent l="0" t="0" r="0" b="0"/>
            <wp:docPr id="113527498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35274986" name=""/>
                    <pic:cNvPicPr/>
                  </pic:nvPicPr>
                  <pic:blipFill>
                    <a:blip xmlns:r="http://schemas.openxmlformats.org/officeDocument/2006/relationships" r:embed="rId1620931442">
                      <a:extLst>
                        <a:ext uri="{28A0092B-C50C-407E-A947-70E740481C1C}">
                          <a14:useLocalDpi xmlns:a14="http://schemas.microsoft.com/office/drawing/2010/main"/>
                        </a:ext>
                      </a:extLst>
                    </a:blip>
                    <a:stretch>
                      <a:fillRect/>
                    </a:stretch>
                  </pic:blipFill>
                  <pic:spPr>
                    <a:xfrm rot="0">
                      <a:off x="0" y="0"/>
                      <a:ext cx="4440683" cy="2772491"/>
                    </a:xfrm>
                    <a:prstGeom prst="rect">
                      <a:avLst/>
                    </a:prstGeom>
                  </pic:spPr>
                </pic:pic>
              </a:graphicData>
            </a:graphic>
          </wp:inline>
        </w:drawing>
      </w:r>
    </w:p>
    <w:p w:rsidR="00620A60" w:rsidP="08B0AAAC" w:rsidRDefault="00983898" w14:paraId="1C6E6E3D" w14:textId="379DBF6B">
      <w:pPr>
        <w:ind w:firstLine="0"/>
        <w:jc w:val="center"/>
        <w:rPr>
          <w:sz w:val="18"/>
          <w:szCs w:val="18"/>
        </w:rPr>
      </w:pPr>
      <w:r w:rsidRPr="08B0AAAC" w:rsidR="1D861075">
        <w:rPr>
          <w:sz w:val="18"/>
          <w:szCs w:val="18"/>
        </w:rPr>
        <w:t>Figura 5</w:t>
      </w:r>
      <w:r w:rsidRPr="08B0AAAC" w:rsidR="4D1C10A3">
        <w:rPr>
          <w:sz w:val="18"/>
          <w:szCs w:val="18"/>
        </w:rPr>
        <w:t>: Sistema eletrônico de ambos os módulos do Protótipo 3.</w:t>
      </w:r>
    </w:p>
    <w:p w:rsidR="00620A60" w:rsidP="08B0AAAC" w:rsidRDefault="00983898" w14:paraId="61B558F4" w14:textId="0BEA4F25">
      <w:pPr>
        <w:ind w:firstLine="0"/>
        <w:jc w:val="both"/>
      </w:pPr>
    </w:p>
    <w:p w:rsidR="00620A60" w:rsidP="08B0AAAC" w:rsidRDefault="00983898" w14:paraId="373F972C" w14:textId="7413BA73">
      <w:pPr>
        <w:ind w:firstLine="0"/>
        <w:jc w:val="center"/>
      </w:pPr>
      <w:r w:rsidR="23277F99">
        <w:drawing>
          <wp:inline wp14:editId="49939644" wp14:anchorId="13B3DA6B">
            <wp:extent cx="4684301" cy="2461943"/>
            <wp:effectExtent l="0" t="0" r="0" b="0"/>
            <wp:docPr id="8153458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1534589" name=""/>
                    <pic:cNvPicPr/>
                  </pic:nvPicPr>
                  <pic:blipFill>
                    <a:blip xmlns:r="http://schemas.openxmlformats.org/officeDocument/2006/relationships" r:embed="rId1032729712">
                      <a:extLst>
                        <a:ext uri="{28A0092B-C50C-407E-A947-70E740481C1C}">
                          <a14:useLocalDpi xmlns:a14="http://schemas.microsoft.com/office/drawing/2010/main"/>
                        </a:ext>
                      </a:extLst>
                    </a:blip>
                    <a:stretch>
                      <a:fillRect/>
                    </a:stretch>
                  </pic:blipFill>
                  <pic:spPr>
                    <a:xfrm rot="0">
                      <a:off x="0" y="0"/>
                      <a:ext cx="4684301" cy="2461943"/>
                    </a:xfrm>
                    <a:prstGeom prst="rect">
                      <a:avLst/>
                    </a:prstGeom>
                  </pic:spPr>
                </pic:pic>
              </a:graphicData>
            </a:graphic>
          </wp:inline>
        </w:drawing>
      </w:r>
    </w:p>
    <w:p w:rsidR="00620A60" w:rsidP="08B0AAAC" w:rsidRDefault="00983898" w14:paraId="5280FB48" w14:textId="22DF2814">
      <w:pPr>
        <w:ind w:firstLine="0"/>
        <w:jc w:val="center"/>
        <w:rPr>
          <w:sz w:val="18"/>
          <w:szCs w:val="18"/>
        </w:rPr>
      </w:pPr>
      <w:r w:rsidRPr="08B0AAAC" w:rsidR="4471B5F3">
        <w:rPr>
          <w:sz w:val="18"/>
          <w:szCs w:val="18"/>
        </w:rPr>
        <w:t>Figura 6</w:t>
      </w:r>
      <w:r w:rsidRPr="08B0AAAC" w:rsidR="23277F99">
        <w:rPr>
          <w:sz w:val="18"/>
          <w:szCs w:val="18"/>
        </w:rPr>
        <w:t>: Sistema eletrônico de ambos os módulos do Protótipo 3</w:t>
      </w:r>
      <w:r w:rsidRPr="08B0AAAC" w:rsidR="4416EEC3">
        <w:rPr>
          <w:sz w:val="18"/>
          <w:szCs w:val="18"/>
        </w:rPr>
        <w:t>.</w:t>
      </w:r>
      <w:r w:rsidRPr="08B0AAAC" w:rsidR="329545AE">
        <w:rPr>
          <w:sz w:val="24"/>
          <w:szCs w:val="24"/>
        </w:rPr>
        <w:t xml:space="preserve"> </w:t>
      </w:r>
    </w:p>
    <w:p w:rsidR="00620A60" w:rsidP="08B0AAAC" w:rsidRDefault="00983898" w14:paraId="1C432464" w14:textId="3AF8D278">
      <w:pPr>
        <w:pStyle w:val="Normal"/>
        <w:ind w:firstLine="708"/>
        <w:jc w:val="both"/>
        <w:rPr>
          <w:sz w:val="24"/>
          <w:szCs w:val="24"/>
        </w:rPr>
      </w:pPr>
      <w:r w:rsidRPr="08B0AAAC" w:rsidR="581FF3F1">
        <w:rPr>
          <w:sz w:val="24"/>
          <w:szCs w:val="24"/>
        </w:rPr>
        <w:t>Em síntese,</w:t>
      </w:r>
      <w:r w:rsidRPr="08B0AAAC" w:rsidR="329545AE">
        <w:rPr>
          <w:sz w:val="24"/>
          <w:szCs w:val="24"/>
        </w:rPr>
        <w:t xml:space="preserve"> </w:t>
      </w:r>
      <w:r w:rsidRPr="08B0AAAC" w:rsidR="581FF3F1">
        <w:rPr>
          <w:sz w:val="24"/>
          <w:szCs w:val="24"/>
        </w:rPr>
        <w:t>o</w:t>
      </w:r>
      <w:r w:rsidRPr="08B0AAAC" w:rsidR="329545AE">
        <w:rPr>
          <w:sz w:val="24"/>
          <w:szCs w:val="24"/>
        </w:rPr>
        <w:t xml:space="preserve"> Protótipo 1 foi um exercício de aprendizado, explorando a eletrônica básica e a lógica de matrizes; o Protótipo 2 consolidou o uso do ESP32 e introduziu os sensores DF9-40, LEDs e resistores, dando início ao desenvolvimento funcional; e o Protótipo 3 representou a maturação do projeto, incorporando o DEMUX 45</w:t>
      </w:r>
      <w:r w:rsidRPr="08B0AAAC" w:rsidR="73D53E42">
        <w:rPr>
          <w:sz w:val="24"/>
          <w:szCs w:val="24"/>
        </w:rPr>
        <w:t>0</w:t>
      </w:r>
      <w:r w:rsidRPr="08B0AAAC" w:rsidR="329545AE">
        <w:rPr>
          <w:sz w:val="24"/>
          <w:szCs w:val="24"/>
        </w:rPr>
        <w:t>1, otimizações de hardware</w:t>
      </w:r>
      <w:r w:rsidRPr="08B0AAAC" w:rsidR="33CA811B">
        <w:rPr>
          <w:sz w:val="24"/>
          <w:szCs w:val="24"/>
        </w:rPr>
        <w:t>, modularização</w:t>
      </w:r>
      <w:r w:rsidRPr="08B0AAAC" w:rsidR="329545AE">
        <w:rPr>
          <w:sz w:val="24"/>
          <w:szCs w:val="24"/>
        </w:rPr>
        <w:t xml:space="preserve"> e a implementação da comunicação BLE, estabelecendo a base para o protótipo físico final.</w:t>
      </w:r>
    </w:p>
    <w:p w:rsidR="08B0AAAC" w:rsidP="08B0AAAC" w:rsidRDefault="08B0AAAC" w14:paraId="65234670" w14:textId="0387321A">
      <w:pPr>
        <w:pStyle w:val="Normal"/>
        <w:ind w:firstLine="708"/>
        <w:jc w:val="both"/>
        <w:rPr>
          <w:sz w:val="24"/>
          <w:szCs w:val="24"/>
        </w:rPr>
      </w:pPr>
    </w:p>
    <w:p w:rsidRPr="009D3830" w:rsidR="00884013" w:rsidP="00884013" w:rsidRDefault="00884013" w14:paraId="35ADCC3F" w14:textId="4F881660">
      <w:pPr>
        <w:pStyle w:val="PargrafodaLista"/>
        <w:numPr>
          <w:ilvl w:val="0"/>
          <w:numId w:val="7"/>
        </w:numPr>
        <w:jc w:val="both"/>
        <w:rPr>
          <w:b w:val="1"/>
          <w:bCs w:val="1"/>
          <w:sz w:val="24"/>
          <w:szCs w:val="24"/>
        </w:rPr>
      </w:pPr>
      <w:r w:rsidRPr="08B0AAAC" w:rsidR="41BBFFD2">
        <w:rPr>
          <w:b w:val="1"/>
          <w:bCs w:val="1"/>
          <w:sz w:val="24"/>
          <w:szCs w:val="24"/>
        </w:rPr>
        <w:t>Interface Digital</w:t>
      </w:r>
      <w:r w:rsidRPr="08B0AAAC" w:rsidR="009D3830">
        <w:rPr>
          <w:b w:val="1"/>
          <w:bCs w:val="1"/>
          <w:sz w:val="24"/>
          <w:szCs w:val="24"/>
        </w:rPr>
        <w:t>;</w:t>
      </w:r>
    </w:p>
    <w:p w:rsidR="1C6612AC" w:rsidP="08B0AAAC" w:rsidRDefault="1C6612AC" w14:paraId="714E93E6" w14:textId="7A0F4FB3">
      <w:pPr>
        <w:ind w:firstLine="708"/>
        <w:jc w:val="both"/>
        <w:rPr>
          <w:sz w:val="24"/>
          <w:szCs w:val="24"/>
        </w:rPr>
      </w:pPr>
      <w:r w:rsidRPr="08B0AAAC" w:rsidR="1C6612AC">
        <w:rPr>
          <w:sz w:val="24"/>
          <w:szCs w:val="24"/>
        </w:rPr>
        <w:t>A interface digital do sistema foi desenvolvida em Python/</w:t>
      </w:r>
      <w:r w:rsidRPr="08B0AAAC" w:rsidR="1C6612AC">
        <w:rPr>
          <w:sz w:val="24"/>
          <w:szCs w:val="24"/>
        </w:rPr>
        <w:t>Flask</w:t>
      </w:r>
      <w:r w:rsidRPr="08B0AAAC" w:rsidR="1C6612AC">
        <w:rPr>
          <w:sz w:val="24"/>
          <w:szCs w:val="24"/>
        </w:rPr>
        <w:t>, consolidando a camada responsável pela interação entre o dispositivo físico e o usuário. Sua função central é receber, processar e organizar os dados captados pelos módulos sensores, permitindo que informações clínicas relevantes sejam apresentadas de forma acessível e estruturada.</w:t>
      </w:r>
    </w:p>
    <w:p w:rsidR="1C6612AC" w:rsidP="08B0AAAC" w:rsidRDefault="1C6612AC" w14:paraId="3EC5FD5D" w14:textId="3205C16B">
      <w:pPr>
        <w:pStyle w:val="Normal"/>
        <w:ind w:firstLine="708"/>
        <w:jc w:val="both"/>
      </w:pPr>
      <w:r w:rsidRPr="08B0AAAC" w:rsidR="1C6612AC">
        <w:rPr>
          <w:sz w:val="24"/>
          <w:szCs w:val="24"/>
        </w:rPr>
        <w:t>O fluxo de funcionamento ocorre em três etapas principais:</w:t>
      </w:r>
    </w:p>
    <w:p w:rsidR="1C6612AC" w:rsidP="08B0AAAC" w:rsidRDefault="1C6612AC" w14:paraId="1B19EF6C" w14:textId="0A88D2D2">
      <w:pPr>
        <w:pStyle w:val="Normal"/>
        <w:ind w:firstLine="708"/>
        <w:jc w:val="both"/>
      </w:pPr>
      <w:r w:rsidRPr="08B0AAAC" w:rsidR="1C6612AC">
        <w:rPr>
          <w:sz w:val="24"/>
          <w:szCs w:val="24"/>
        </w:rPr>
        <w:t xml:space="preserve">O microcontrolador central organiza os dados provenientes dos módulos de sensores em um pacote binário, transmitido via Bluetooth </w:t>
      </w:r>
      <w:r w:rsidRPr="08B0AAAC" w:rsidR="1C6612AC">
        <w:rPr>
          <w:sz w:val="24"/>
          <w:szCs w:val="24"/>
        </w:rPr>
        <w:t>Low</w:t>
      </w:r>
      <w:r w:rsidRPr="08B0AAAC" w:rsidR="1C6612AC">
        <w:rPr>
          <w:sz w:val="24"/>
          <w:szCs w:val="24"/>
        </w:rPr>
        <w:t xml:space="preserve"> Energy (BLE).</w:t>
      </w:r>
    </w:p>
    <w:p w:rsidR="1C6612AC" w:rsidP="08B0AAAC" w:rsidRDefault="1C6612AC" w14:paraId="4A68DDCD" w14:textId="0EB2F72B">
      <w:pPr>
        <w:pStyle w:val="Normal"/>
        <w:ind w:firstLine="708"/>
        <w:jc w:val="both"/>
      </w:pPr>
      <w:r w:rsidRPr="08B0AAAC" w:rsidR="1C6612AC">
        <w:rPr>
          <w:sz w:val="24"/>
          <w:szCs w:val="24"/>
        </w:rPr>
        <w:t xml:space="preserve">O servidor </w:t>
      </w:r>
      <w:r w:rsidRPr="08B0AAAC" w:rsidR="1C6612AC">
        <w:rPr>
          <w:sz w:val="24"/>
          <w:szCs w:val="24"/>
        </w:rPr>
        <w:t>Flask</w:t>
      </w:r>
      <w:r w:rsidRPr="08B0AAAC" w:rsidR="1C6612AC">
        <w:rPr>
          <w:sz w:val="24"/>
          <w:szCs w:val="24"/>
        </w:rPr>
        <w:t xml:space="preserve"> estabelece a conexão com o dispositivo, recebe o pacote e realiza sua desmontagem em um vetor estruturado, preservando as leituras individuais de cada sensor e o carimbo temporal.</w:t>
      </w:r>
    </w:p>
    <w:p w:rsidR="1C6612AC" w:rsidP="08B0AAAC" w:rsidRDefault="1C6612AC" w14:paraId="43DB434F" w14:textId="119EB300">
      <w:pPr>
        <w:pStyle w:val="Normal"/>
        <w:ind w:firstLine="708"/>
        <w:jc w:val="both"/>
      </w:pPr>
      <w:r w:rsidRPr="08B0AAAC" w:rsidR="1C6612AC">
        <w:rPr>
          <w:sz w:val="24"/>
          <w:szCs w:val="24"/>
        </w:rPr>
        <w:t>A partir desses vetores, o sistema gera automaticamente um arquivo CSV, garantindo que todas as sessões de captação sejam registradas de forma padronizada e passíveis de análise posterior.</w:t>
      </w:r>
    </w:p>
    <w:p w:rsidR="1C6612AC" w:rsidP="08B0AAAC" w:rsidRDefault="1C6612AC" w14:paraId="37AC3CB1" w14:textId="35B13405">
      <w:pPr>
        <w:pStyle w:val="Normal"/>
        <w:ind w:firstLine="708"/>
        <w:jc w:val="both"/>
      </w:pPr>
      <w:r w:rsidRPr="08B0AAAC" w:rsidR="1C6612AC">
        <w:rPr>
          <w:sz w:val="24"/>
          <w:szCs w:val="24"/>
        </w:rPr>
        <w:t>Além da gravação e exportação dos dados, a interface inclui recursos voltados à visualização em tempo real e à organização das informações, ampliando a qualidade de vida do usuário e facilitando a interpretação dos resultados. Tais elementos, no entanto, não constituem apenas complementos estéticos, mas ferramentas que aumentam a confiabilidade e a aplicabilidade clínica do sistema, uma vez que permitem acompanhar instantaneamente a evolução do desempenho motor.</w:t>
      </w:r>
    </w:p>
    <w:p w:rsidR="1C6612AC" w:rsidP="08B0AAAC" w:rsidRDefault="1C6612AC" w14:paraId="6991488F" w14:textId="25C83646">
      <w:pPr>
        <w:pStyle w:val="Normal"/>
        <w:ind w:firstLine="708"/>
        <w:jc w:val="both"/>
      </w:pPr>
      <w:r w:rsidRPr="08B0AAAC" w:rsidR="1C6612AC">
        <w:rPr>
          <w:sz w:val="24"/>
          <w:szCs w:val="24"/>
        </w:rPr>
        <w:t>Esse processo de integração, do sinal físico convertido em dados digitais, transmitido pelo microcontrolador e finalmente acessado via interface web, caracteriza a ponte entre hardware, firmware e usuário, estabelecendo o elo fundamental que transforma medições em informações úteis para a reabilitação motora.</w:t>
      </w:r>
    </w:p>
    <w:p w:rsidR="1C6612AC" w:rsidP="08B0AAAC" w:rsidRDefault="1C6612AC" w14:paraId="455DB7F3" w14:textId="20729D9E">
      <w:pPr>
        <w:ind w:firstLine="0"/>
        <w:jc w:val="center"/>
      </w:pPr>
      <w:r w:rsidR="1C6612AC">
        <w:drawing>
          <wp:inline wp14:editId="7F61C2A3" wp14:anchorId="165D8031">
            <wp:extent cx="5400675" cy="2638425"/>
            <wp:effectExtent l="0" t="0" r="0" b="0"/>
            <wp:docPr id="40837047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08370476" name=""/>
                    <pic:cNvPicPr/>
                  </pic:nvPicPr>
                  <pic:blipFill>
                    <a:blip xmlns:r="http://schemas.openxmlformats.org/officeDocument/2006/relationships" r:embed="rId219135884">
                      <a:extLst>
                        <a:ext xmlns:a="http://schemas.openxmlformats.org/drawingml/2006/main" uri="{28A0092B-C50C-407E-A947-70E740481C1C}">
                          <a14:useLocalDpi xmlns:a14="http://schemas.microsoft.com/office/drawing/2010/main" val="0"/>
                        </a:ext>
                      </a:extLst>
                    </a:blip>
                    <a:stretch>
                      <a:fillRect/>
                    </a:stretch>
                  </pic:blipFill>
                  <pic:spPr>
                    <a:xfrm>
                      <a:off x="0" y="0"/>
                      <a:ext cx="5400675" cy="2638425"/>
                    </a:xfrm>
                    <a:prstGeom prst="rect">
                      <a:avLst/>
                    </a:prstGeom>
                  </pic:spPr>
                </pic:pic>
              </a:graphicData>
            </a:graphic>
          </wp:inline>
        </w:drawing>
      </w:r>
      <w:r w:rsidRPr="08B0AAAC" w:rsidR="413F1747">
        <w:rPr>
          <w:sz w:val="18"/>
          <w:szCs w:val="18"/>
        </w:rPr>
        <w:t>Figura 7</w:t>
      </w:r>
      <w:r w:rsidRPr="08B0AAAC" w:rsidR="1C6612AC">
        <w:rPr>
          <w:sz w:val="18"/>
          <w:szCs w:val="18"/>
        </w:rPr>
        <w:t xml:space="preserve">: Breve visualização do sistema </w:t>
      </w:r>
      <w:r w:rsidRPr="08B0AAAC" w:rsidR="1C6612AC">
        <w:rPr>
          <w:sz w:val="18"/>
          <w:szCs w:val="18"/>
        </w:rPr>
        <w:t>Flask</w:t>
      </w:r>
      <w:r w:rsidRPr="08B0AAAC" w:rsidR="1C6612AC">
        <w:rPr>
          <w:sz w:val="18"/>
          <w:szCs w:val="18"/>
        </w:rPr>
        <w:t xml:space="preserve"> em funcionamento.</w:t>
      </w:r>
    </w:p>
    <w:p w:rsidR="00983898" w:rsidP="00757F46" w:rsidRDefault="00757F46" w14:paraId="4773690A" w14:textId="7E87A816">
      <w:pPr>
        <w:pStyle w:val="PargrafodaLista"/>
        <w:numPr>
          <w:ilvl w:val="0"/>
          <w:numId w:val="7"/>
        </w:numPr>
        <w:jc w:val="both"/>
        <w:rPr>
          <w:b w:val="1"/>
          <w:bCs w:val="1"/>
          <w:sz w:val="24"/>
          <w:szCs w:val="24"/>
        </w:rPr>
      </w:pPr>
      <w:r w:rsidRPr="08B0AAAC" w:rsidR="223288DD">
        <w:rPr>
          <w:b w:val="1"/>
          <w:bCs w:val="1"/>
          <w:sz w:val="24"/>
          <w:szCs w:val="24"/>
        </w:rPr>
        <w:t>Protótipo Físico Final</w:t>
      </w:r>
      <w:r w:rsidRPr="08B0AAAC" w:rsidR="0076777A">
        <w:rPr>
          <w:b w:val="1"/>
          <w:bCs w:val="1"/>
          <w:sz w:val="24"/>
          <w:szCs w:val="24"/>
        </w:rPr>
        <w:t>.</w:t>
      </w:r>
    </w:p>
    <w:p w:rsidR="7D1B59CF" w:rsidP="08B0AAAC" w:rsidRDefault="7D1B59CF" w14:paraId="6ADFAC21" w14:textId="5B6E46A6">
      <w:pPr>
        <w:ind w:firstLine="708"/>
        <w:jc w:val="both"/>
        <w:rPr>
          <w:sz w:val="24"/>
          <w:szCs w:val="24"/>
        </w:rPr>
      </w:pPr>
      <w:r w:rsidRPr="08B0AAAC" w:rsidR="7D1B59CF">
        <w:rPr>
          <w:sz w:val="24"/>
          <w:szCs w:val="24"/>
        </w:rPr>
        <w:t>O desenvolvimento do protótipo físico final constituiu a etapa mais trabalhosa e complexa de toda a pesquisa, pois demandou a transição do ambiente de prototipagem em protoboard para um dispositivo robusto, modular e fisicamente consolidado</w:t>
      </w:r>
      <w:r w:rsidRPr="08B0AAAC" w:rsidR="0AF15F42">
        <w:rPr>
          <w:sz w:val="24"/>
          <w:szCs w:val="24"/>
        </w:rPr>
        <w:t xml:space="preserve">, além da necessidade de aprendizado do aluno para as novas dificuldades </w:t>
      </w:r>
      <w:r w:rsidRPr="08B0AAAC" w:rsidR="1F5A2682">
        <w:rPr>
          <w:sz w:val="24"/>
          <w:szCs w:val="24"/>
        </w:rPr>
        <w:t>intrínsecas</w:t>
      </w:r>
      <w:r w:rsidRPr="08B0AAAC" w:rsidR="7D1B59CF">
        <w:rPr>
          <w:sz w:val="24"/>
          <w:szCs w:val="24"/>
        </w:rPr>
        <w:t xml:space="preserve">. Essa fase envolveu o </w:t>
      </w:r>
      <w:r w:rsidRPr="08B0AAAC" w:rsidR="6ACFA364">
        <w:rPr>
          <w:sz w:val="24"/>
          <w:szCs w:val="24"/>
        </w:rPr>
        <w:t xml:space="preserve">desenvolvimento, </w:t>
      </w:r>
      <w:r w:rsidRPr="08B0AAAC" w:rsidR="7D1B59CF">
        <w:rPr>
          <w:sz w:val="24"/>
          <w:szCs w:val="24"/>
        </w:rPr>
        <w:t>recebimento, montagem e integração de placas de circuito impresso (</w:t>
      </w:r>
      <w:r w:rsidRPr="08B0AAAC" w:rsidR="7D1B59CF">
        <w:rPr>
          <w:sz w:val="24"/>
          <w:szCs w:val="24"/>
        </w:rPr>
        <w:t>PCBs</w:t>
      </w:r>
      <w:r w:rsidRPr="08B0AAAC" w:rsidR="7D1B59CF">
        <w:rPr>
          <w:sz w:val="24"/>
          <w:szCs w:val="24"/>
        </w:rPr>
        <w:t>), a criação de carcaças em impressão 3D, e a solução de diversos problemas práticos que surgiram durante a implementação.</w:t>
      </w:r>
    </w:p>
    <w:p w:rsidR="7D1B59CF" w:rsidP="08B0AAAC" w:rsidRDefault="7D1B59CF" w14:paraId="22526043" w14:textId="3DAA1150">
      <w:pPr>
        <w:pStyle w:val="Normal"/>
        <w:ind w:firstLine="708"/>
        <w:jc w:val="both"/>
        <w:rPr>
          <w:b w:val="1"/>
          <w:bCs w:val="1"/>
          <w:sz w:val="24"/>
          <w:szCs w:val="24"/>
        </w:rPr>
      </w:pPr>
      <w:r w:rsidRPr="08B0AAAC" w:rsidR="7D1B59CF">
        <w:rPr>
          <w:b w:val="1"/>
          <w:bCs w:val="1"/>
          <w:sz w:val="24"/>
          <w:szCs w:val="24"/>
        </w:rPr>
        <w:t xml:space="preserve">Recebimento e Montagem das </w:t>
      </w:r>
      <w:r w:rsidRPr="08B0AAAC" w:rsidR="7D1B59CF">
        <w:rPr>
          <w:b w:val="1"/>
          <w:bCs w:val="1"/>
          <w:sz w:val="24"/>
          <w:szCs w:val="24"/>
        </w:rPr>
        <w:t>PCBs</w:t>
      </w:r>
      <w:r w:rsidRPr="08B0AAAC" w:rsidR="7D1B59CF">
        <w:rPr>
          <w:b w:val="1"/>
          <w:bCs w:val="1"/>
          <w:sz w:val="24"/>
          <w:szCs w:val="24"/>
        </w:rPr>
        <w:t>:</w:t>
      </w:r>
    </w:p>
    <w:p w:rsidR="7D1B59CF" w:rsidP="08B0AAAC" w:rsidRDefault="7D1B59CF" w14:paraId="29A2FB98" w14:textId="3DDCFC8A">
      <w:pPr>
        <w:pStyle w:val="Normal"/>
        <w:ind w:firstLine="708"/>
        <w:jc w:val="both"/>
      </w:pPr>
      <w:r w:rsidRPr="08B0AAAC" w:rsidR="7D1B59CF">
        <w:rPr>
          <w:sz w:val="24"/>
          <w:szCs w:val="24"/>
        </w:rPr>
        <w:t>As placas de circuito impresso foram encomendadas junto a uma fabricante especializada, seguindo os diagramas desenvolvidos previamente. Foram confeccionados dois tipos de placas:</w:t>
      </w:r>
    </w:p>
    <w:p w:rsidR="7D1B59CF" w:rsidP="08B0AAAC" w:rsidRDefault="7D1B59CF" w14:paraId="5C27C845" w14:textId="717CB9D7">
      <w:pPr>
        <w:pStyle w:val="PargrafodaLista"/>
        <w:numPr>
          <w:ilvl w:val="0"/>
          <w:numId w:val="23"/>
        </w:numPr>
        <w:jc w:val="both"/>
        <w:rPr>
          <w:sz w:val="22"/>
          <w:szCs w:val="22"/>
        </w:rPr>
      </w:pPr>
      <w:r w:rsidRPr="08B0AAAC" w:rsidR="7D1B59CF">
        <w:rPr>
          <w:sz w:val="24"/>
          <w:szCs w:val="24"/>
        </w:rPr>
        <w:t>MOBO (placa principal), que concentra os elementos de controle e comunicação.</w:t>
      </w:r>
    </w:p>
    <w:p w:rsidR="7D1B59CF" w:rsidP="08B0AAAC" w:rsidRDefault="7D1B59CF" w14:paraId="2A06DBE5" w14:textId="366A08D6">
      <w:pPr>
        <w:pStyle w:val="PargrafodaLista"/>
        <w:numPr>
          <w:ilvl w:val="0"/>
          <w:numId w:val="24"/>
        </w:numPr>
        <w:jc w:val="both"/>
        <w:rPr>
          <w:sz w:val="22"/>
          <w:szCs w:val="22"/>
        </w:rPr>
      </w:pPr>
      <w:r w:rsidRPr="08B0AAAC" w:rsidR="7D1B59CF">
        <w:rPr>
          <w:sz w:val="24"/>
          <w:szCs w:val="24"/>
        </w:rPr>
        <w:t>Módulos sensores, cada um dedicado a um único sensor e ao seu respectivo circuito de condicionamento.</w:t>
      </w:r>
    </w:p>
    <w:p w:rsidR="7D1B59CF" w:rsidP="08B0AAAC" w:rsidRDefault="7D1B59CF" w14:paraId="077C8E1F" w14:textId="5A99C8BD">
      <w:pPr>
        <w:pStyle w:val="Normal"/>
        <w:ind w:firstLine="708"/>
        <w:jc w:val="both"/>
      </w:pPr>
      <w:r w:rsidRPr="08B0AAAC" w:rsidR="7D1B59CF">
        <w:rPr>
          <w:sz w:val="24"/>
          <w:szCs w:val="24"/>
        </w:rPr>
        <w:t>Após o recebimento, foi necessário realizar a soldagem de todos os componentes PTH (</w:t>
      </w:r>
      <w:r w:rsidRPr="08B0AAAC" w:rsidR="7D1B59CF">
        <w:rPr>
          <w:sz w:val="24"/>
          <w:szCs w:val="24"/>
        </w:rPr>
        <w:t>through-hole</w:t>
      </w:r>
      <w:r w:rsidRPr="08B0AAAC" w:rsidR="7D1B59CF">
        <w:rPr>
          <w:sz w:val="24"/>
          <w:szCs w:val="24"/>
        </w:rPr>
        <w:t>), incluindo conectores, resistores, transistores, capacitores e LEDs. Esse processo exigiu atenção redobrada para garantir a correta orientação dos componentes e a integridade das trilhas. Durante a montagem, houve a necessidade de substituição de um dos ESP32, que apresentou curto-circuito após a soldagem inicial. Esse contratempo atrasou a progressão, mas foi solucionado com a instalação de um novo microcontrolador, sem comprometer o andamento do projeto.</w:t>
      </w:r>
    </w:p>
    <w:p w:rsidR="0D699699" w:rsidP="08B0AAAC" w:rsidRDefault="0D699699" w14:paraId="1E72F2D4" w14:textId="19616ECF">
      <w:pPr>
        <w:ind w:firstLine="0"/>
        <w:jc w:val="center"/>
        <w:rPr>
          <w:sz w:val="18"/>
          <w:szCs w:val="18"/>
        </w:rPr>
      </w:pPr>
      <w:r w:rsidR="0D699699">
        <w:drawing>
          <wp:inline wp14:editId="41267DEF" wp14:anchorId="027F5D7B">
            <wp:extent cx="2695575" cy="2015738"/>
            <wp:effectExtent l="0" t="0" r="0" b="0"/>
            <wp:docPr id="199631000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96310003" name=""/>
                    <pic:cNvPicPr/>
                  </pic:nvPicPr>
                  <pic:blipFill>
                    <a:blip xmlns:r="http://schemas.openxmlformats.org/officeDocument/2006/relationships" r:embed="rId1140051811">
                      <a:extLst>
                        <a:ext uri="{28A0092B-C50C-407E-A947-70E740481C1C}">
                          <a14:useLocalDpi xmlns:a14="http://schemas.microsoft.com/office/drawing/2010/main"/>
                        </a:ext>
                      </a:extLst>
                    </a:blip>
                    <a:stretch>
                      <a:fillRect/>
                    </a:stretch>
                  </pic:blipFill>
                  <pic:spPr>
                    <a:xfrm rot="0">
                      <a:off x="0" y="0"/>
                      <a:ext cx="2695575" cy="2015738"/>
                    </a:xfrm>
                    <a:prstGeom prst="rect">
                      <a:avLst/>
                    </a:prstGeom>
                  </pic:spPr>
                </pic:pic>
              </a:graphicData>
            </a:graphic>
          </wp:inline>
        </w:drawing>
      </w:r>
      <w:r w:rsidR="5A1FCB7E">
        <w:drawing>
          <wp:inline wp14:editId="5503164A" wp14:anchorId="7F5F9105">
            <wp:extent cx="2058437" cy="2456204"/>
            <wp:effectExtent l="0" t="1" r="0" b="0"/>
            <wp:docPr id="135435781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23977385" name=""/>
                    <pic:cNvPicPr/>
                  </pic:nvPicPr>
                  <pic:blipFill>
                    <a:blip xmlns:r="http://schemas.openxmlformats.org/officeDocument/2006/relationships" r:embed="rId1569322213">
                      <a:extLst>
                        <a:ext uri="{28A0092B-C50C-407E-A947-70E740481C1C}">
                          <a14:useLocalDpi xmlns:a14="http://schemas.microsoft.com/office/drawing/2010/main"/>
                        </a:ext>
                      </a:extLst>
                    </a:blip>
                    <a:stretch>
                      <a:fillRect/>
                    </a:stretch>
                  </pic:blipFill>
                  <pic:spPr>
                    <a:xfrm rot="5400000">
                      <a:off x="0" y="0"/>
                      <a:ext cx="2058437" cy="2456204"/>
                    </a:xfrm>
                    <a:prstGeom prst="rect">
                      <a:avLst/>
                    </a:prstGeom>
                  </pic:spPr>
                </pic:pic>
              </a:graphicData>
            </a:graphic>
          </wp:inline>
        </w:drawing>
      </w:r>
      <w:r>
        <w:br/>
      </w:r>
      <w:r w:rsidRPr="08B0AAAC" w:rsidR="0D699699">
        <w:rPr>
          <w:sz w:val="20"/>
          <w:szCs w:val="20"/>
        </w:rPr>
        <w:t xml:space="preserve">Figura </w:t>
      </w:r>
      <w:r w:rsidRPr="08B0AAAC" w:rsidR="0D699699">
        <w:rPr>
          <w:sz w:val="18"/>
          <w:szCs w:val="18"/>
        </w:rPr>
        <w:t>8: Placas desenvolvidas após recebimento</w:t>
      </w:r>
      <w:r w:rsidRPr="08B0AAAC" w:rsidR="153BEC29">
        <w:rPr>
          <w:sz w:val="18"/>
          <w:szCs w:val="18"/>
        </w:rPr>
        <w:t xml:space="preserve"> || </w:t>
      </w:r>
      <w:r w:rsidRPr="08B0AAAC" w:rsidR="153BEC29">
        <w:rPr>
          <w:sz w:val="18"/>
          <w:szCs w:val="18"/>
        </w:rPr>
        <w:t>Mobos</w:t>
      </w:r>
      <w:r w:rsidRPr="08B0AAAC" w:rsidR="153BEC29">
        <w:rPr>
          <w:sz w:val="18"/>
          <w:szCs w:val="18"/>
        </w:rPr>
        <w:t xml:space="preserve"> sendo soldadas.</w:t>
      </w:r>
    </w:p>
    <w:p w:rsidR="153BEC29" w:rsidP="08B0AAAC" w:rsidRDefault="153BEC29" w14:paraId="5CC1783C" w14:textId="7FBF6DF9">
      <w:pPr>
        <w:ind w:firstLine="0"/>
        <w:jc w:val="center"/>
        <w:rPr>
          <w:sz w:val="18"/>
          <w:szCs w:val="18"/>
        </w:rPr>
      </w:pPr>
      <w:r w:rsidR="153BEC29">
        <w:drawing>
          <wp:inline wp14:editId="7534A436" wp14:anchorId="3AEAD638">
            <wp:extent cx="3406221" cy="5276850"/>
            <wp:effectExtent l="0" t="1" r="0" b="0"/>
            <wp:docPr id="111429896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14298962" name=""/>
                    <pic:cNvPicPr/>
                  </pic:nvPicPr>
                  <pic:blipFill>
                    <a:blip xmlns:r="http://schemas.openxmlformats.org/officeDocument/2006/relationships" r:embed="rId892527434">
                      <a:extLst>
                        <a:ext uri="{28A0092B-C50C-407E-A947-70E740481C1C}">
                          <a14:useLocalDpi xmlns:a14="http://schemas.microsoft.com/office/drawing/2010/main"/>
                        </a:ext>
                      </a:extLst>
                    </a:blip>
                    <a:stretch>
                      <a:fillRect/>
                    </a:stretch>
                  </pic:blipFill>
                  <pic:spPr>
                    <a:xfrm rot="5400000">
                      <a:off x="0" y="0"/>
                      <a:ext cx="3406221" cy="5276850"/>
                    </a:xfrm>
                    <a:prstGeom prst="rect">
                      <a:avLst/>
                    </a:prstGeom>
                  </pic:spPr>
                </pic:pic>
              </a:graphicData>
            </a:graphic>
          </wp:inline>
        </w:drawing>
      </w:r>
      <w:r>
        <w:br/>
      </w:r>
      <w:r w:rsidRPr="08B0AAAC" w:rsidR="100981CD">
        <w:rPr>
          <w:sz w:val="18"/>
          <w:szCs w:val="18"/>
        </w:rPr>
        <w:t xml:space="preserve">Figura 9: </w:t>
      </w:r>
      <w:r w:rsidRPr="08B0AAAC" w:rsidR="100981CD">
        <w:rPr>
          <w:sz w:val="18"/>
          <w:szCs w:val="18"/>
        </w:rPr>
        <w:t>Mobo</w:t>
      </w:r>
      <w:r w:rsidRPr="08B0AAAC" w:rsidR="100981CD">
        <w:rPr>
          <w:sz w:val="18"/>
          <w:szCs w:val="18"/>
        </w:rPr>
        <w:t xml:space="preserve"> e Módulo durante processo de finalização.</w:t>
      </w:r>
    </w:p>
    <w:p w:rsidR="08B0AAAC" w:rsidP="08B0AAAC" w:rsidRDefault="08B0AAAC" w14:paraId="244AB13E" w14:textId="7600772D">
      <w:pPr>
        <w:pStyle w:val="Normal"/>
        <w:ind w:firstLine="708"/>
        <w:jc w:val="both"/>
        <w:rPr>
          <w:b w:val="1"/>
          <w:bCs w:val="1"/>
          <w:sz w:val="24"/>
          <w:szCs w:val="24"/>
        </w:rPr>
      </w:pPr>
    </w:p>
    <w:p w:rsidR="7D1B59CF" w:rsidP="08B0AAAC" w:rsidRDefault="7D1B59CF" w14:paraId="20A07E47" w14:textId="67ECA5D8">
      <w:pPr>
        <w:pStyle w:val="Normal"/>
        <w:ind w:firstLine="708"/>
        <w:jc w:val="both"/>
        <w:rPr>
          <w:b w:val="1"/>
          <w:bCs w:val="1"/>
          <w:sz w:val="24"/>
          <w:szCs w:val="24"/>
        </w:rPr>
      </w:pPr>
      <w:r w:rsidRPr="08B0AAAC" w:rsidR="7D1B59CF">
        <w:rPr>
          <w:b w:val="1"/>
          <w:bCs w:val="1"/>
          <w:sz w:val="24"/>
          <w:szCs w:val="24"/>
        </w:rPr>
        <w:t>Modularização Definitiva</w:t>
      </w:r>
    </w:p>
    <w:p w:rsidR="7D1B59CF" w:rsidP="08B0AAAC" w:rsidRDefault="7D1B59CF" w14:paraId="5519AA01" w14:textId="2BE79595">
      <w:pPr>
        <w:pStyle w:val="Normal"/>
        <w:ind w:firstLine="708"/>
        <w:jc w:val="both"/>
      </w:pPr>
      <w:r w:rsidRPr="08B0AAAC" w:rsidR="7D1B59CF">
        <w:rPr>
          <w:sz w:val="24"/>
          <w:szCs w:val="24"/>
        </w:rPr>
        <w:t>O protótipo final consolidou a arquitetura modular. A MOBO funciona como servidor central, equipada com conectores fêmeas de quatro vias, enquanto cada módulo é ligado a ela por cabos padronizados (4 fios: 3V3, GND, GH, OUT), finalizados em macho-fêmea. Essa abordagem trouxe escalabilidade, permitindo que novos módulos sejam facilmente adicionados ou substituídos.</w:t>
      </w:r>
    </w:p>
    <w:p w:rsidR="7D1B59CF" w:rsidP="08B0AAAC" w:rsidRDefault="7D1B59CF" w14:paraId="2914FF0A" w14:textId="798FA233">
      <w:pPr>
        <w:pStyle w:val="Normal"/>
        <w:ind w:firstLine="0"/>
        <w:jc w:val="both"/>
      </w:pPr>
      <w:r w:rsidRPr="08B0AAAC" w:rsidR="7D1B59CF">
        <w:rPr>
          <w:sz w:val="24"/>
          <w:szCs w:val="24"/>
        </w:rPr>
        <w:t>Componentes da MOBO (</w:t>
      </w:r>
      <w:r w:rsidRPr="08B0AAAC" w:rsidR="7D1B59CF">
        <w:rPr>
          <w:sz w:val="24"/>
          <w:szCs w:val="24"/>
        </w:rPr>
        <w:t>server</w:t>
      </w:r>
      <w:r w:rsidRPr="08B0AAAC" w:rsidR="7D1B59CF">
        <w:rPr>
          <w:sz w:val="24"/>
          <w:szCs w:val="24"/>
        </w:rPr>
        <w:t xml:space="preserve"> board):</w:t>
      </w:r>
    </w:p>
    <w:p w:rsidR="7D1B59CF" w:rsidP="08B0AAAC" w:rsidRDefault="7D1B59CF" w14:paraId="702095D3" w14:textId="3B4CBE4C">
      <w:pPr>
        <w:pStyle w:val="PargrafodaLista"/>
        <w:numPr>
          <w:ilvl w:val="0"/>
          <w:numId w:val="25"/>
        </w:numPr>
        <w:jc w:val="both"/>
        <w:rPr>
          <w:sz w:val="22"/>
          <w:szCs w:val="22"/>
        </w:rPr>
      </w:pPr>
      <w:r w:rsidRPr="08B0AAAC" w:rsidR="7D1B59CF">
        <w:rPr>
          <w:sz w:val="24"/>
          <w:szCs w:val="24"/>
        </w:rPr>
        <w:t xml:space="preserve">ESP32 </w:t>
      </w:r>
      <w:r w:rsidRPr="08B0AAAC" w:rsidR="7D1B59CF">
        <w:rPr>
          <w:sz w:val="24"/>
          <w:szCs w:val="24"/>
        </w:rPr>
        <w:t>DevKit</w:t>
      </w:r>
      <w:r w:rsidRPr="08B0AAAC" w:rsidR="7D1B59CF">
        <w:rPr>
          <w:sz w:val="24"/>
          <w:szCs w:val="24"/>
        </w:rPr>
        <w:t xml:space="preserve"> (microcontrolador principal)</w:t>
      </w:r>
    </w:p>
    <w:p w:rsidR="7D1B59CF" w:rsidP="08B0AAAC" w:rsidRDefault="7D1B59CF" w14:paraId="74F57DC1" w14:textId="330280BC">
      <w:pPr>
        <w:pStyle w:val="PargrafodaLista"/>
        <w:numPr>
          <w:ilvl w:val="0"/>
          <w:numId w:val="26"/>
        </w:numPr>
        <w:jc w:val="both"/>
        <w:rPr>
          <w:sz w:val="22"/>
          <w:szCs w:val="22"/>
        </w:rPr>
      </w:pPr>
      <w:r w:rsidRPr="08B0AAAC" w:rsidR="7D1B59CF">
        <w:rPr>
          <w:sz w:val="24"/>
          <w:szCs w:val="24"/>
        </w:rPr>
        <w:t>Multiplexador CD4051BP</w:t>
      </w:r>
    </w:p>
    <w:p w:rsidR="7D1B59CF" w:rsidP="08B0AAAC" w:rsidRDefault="7D1B59CF" w14:paraId="494A9ACE" w14:textId="6F0C4550">
      <w:pPr>
        <w:pStyle w:val="PargrafodaLista"/>
        <w:numPr>
          <w:ilvl w:val="0"/>
          <w:numId w:val="27"/>
        </w:numPr>
        <w:jc w:val="both"/>
        <w:rPr>
          <w:sz w:val="22"/>
          <w:szCs w:val="22"/>
        </w:rPr>
      </w:pPr>
      <w:r w:rsidRPr="08B0AAAC" w:rsidR="7D1B59CF">
        <w:rPr>
          <w:sz w:val="24"/>
          <w:szCs w:val="24"/>
        </w:rPr>
        <w:t>Botões de controle (</w:t>
      </w:r>
      <w:r w:rsidRPr="08B0AAAC" w:rsidR="7D1B59CF">
        <w:rPr>
          <w:sz w:val="24"/>
          <w:szCs w:val="24"/>
        </w:rPr>
        <w:t>record</w:t>
      </w:r>
      <w:r w:rsidRPr="08B0AAAC" w:rsidR="7D1B59CF">
        <w:rPr>
          <w:sz w:val="24"/>
          <w:szCs w:val="24"/>
        </w:rPr>
        <w:t>/</w:t>
      </w:r>
      <w:r w:rsidRPr="08B0AAAC" w:rsidR="7D1B59CF">
        <w:rPr>
          <w:sz w:val="24"/>
          <w:szCs w:val="24"/>
        </w:rPr>
        <w:t>send</w:t>
      </w:r>
      <w:r w:rsidRPr="08B0AAAC" w:rsidR="7D1B59CF">
        <w:rPr>
          <w:sz w:val="24"/>
          <w:szCs w:val="24"/>
        </w:rPr>
        <w:t>)</w:t>
      </w:r>
    </w:p>
    <w:p w:rsidR="7D1B59CF" w:rsidP="08B0AAAC" w:rsidRDefault="7D1B59CF" w14:paraId="2BA13BD9" w14:textId="605E6DA8">
      <w:pPr>
        <w:pStyle w:val="PargrafodaLista"/>
        <w:numPr>
          <w:ilvl w:val="0"/>
          <w:numId w:val="28"/>
        </w:numPr>
        <w:jc w:val="both"/>
        <w:rPr>
          <w:sz w:val="22"/>
          <w:szCs w:val="22"/>
        </w:rPr>
      </w:pPr>
      <w:r w:rsidRPr="08B0AAAC" w:rsidR="7D1B59CF">
        <w:rPr>
          <w:sz w:val="24"/>
          <w:szCs w:val="24"/>
        </w:rPr>
        <w:t>Potenciômetro para ajuste dinâmico</w:t>
      </w:r>
    </w:p>
    <w:p w:rsidR="7D1B59CF" w:rsidP="08B0AAAC" w:rsidRDefault="7D1B59CF" w14:paraId="20A237EE" w14:textId="54F67981">
      <w:pPr>
        <w:pStyle w:val="PargrafodaLista"/>
        <w:numPr>
          <w:ilvl w:val="0"/>
          <w:numId w:val="29"/>
        </w:numPr>
        <w:jc w:val="both"/>
        <w:rPr>
          <w:sz w:val="22"/>
          <w:szCs w:val="22"/>
        </w:rPr>
      </w:pPr>
      <w:r w:rsidRPr="08B0AAAC" w:rsidR="7D1B59CF">
        <w:rPr>
          <w:sz w:val="24"/>
          <w:szCs w:val="24"/>
        </w:rPr>
        <w:t>LED de status geral</w:t>
      </w:r>
    </w:p>
    <w:p w:rsidR="7D1B59CF" w:rsidP="08B0AAAC" w:rsidRDefault="7D1B59CF" w14:paraId="0C6710C9" w14:textId="2EBBB6CF">
      <w:pPr>
        <w:pStyle w:val="PargrafodaLista"/>
        <w:numPr>
          <w:ilvl w:val="0"/>
          <w:numId w:val="30"/>
        </w:numPr>
        <w:jc w:val="both"/>
        <w:rPr>
          <w:sz w:val="22"/>
          <w:szCs w:val="22"/>
        </w:rPr>
      </w:pPr>
      <w:r w:rsidRPr="08B0AAAC" w:rsidR="7D1B59CF">
        <w:rPr>
          <w:sz w:val="24"/>
          <w:szCs w:val="24"/>
        </w:rPr>
        <w:t>Conectores fêmeas de 4 vias (para até quatro módulos)</w:t>
      </w:r>
    </w:p>
    <w:p w:rsidR="7D1B59CF" w:rsidP="08B0AAAC" w:rsidRDefault="7D1B59CF" w14:paraId="56DE5332" w14:textId="6294D686">
      <w:pPr>
        <w:pStyle w:val="Normal"/>
        <w:ind w:firstLine="0"/>
        <w:jc w:val="both"/>
      </w:pPr>
      <w:r w:rsidRPr="08B0AAAC" w:rsidR="7D1B59CF">
        <w:rPr>
          <w:sz w:val="24"/>
          <w:szCs w:val="24"/>
        </w:rPr>
        <w:t>Componentes de cada módulo sensor:</w:t>
      </w:r>
    </w:p>
    <w:p w:rsidR="7D1B59CF" w:rsidP="08B0AAAC" w:rsidRDefault="7D1B59CF" w14:paraId="4444F747" w14:textId="7663838C">
      <w:pPr>
        <w:pStyle w:val="PargrafodaLista"/>
        <w:numPr>
          <w:ilvl w:val="0"/>
          <w:numId w:val="31"/>
        </w:numPr>
        <w:jc w:val="both"/>
        <w:rPr>
          <w:sz w:val="22"/>
          <w:szCs w:val="22"/>
        </w:rPr>
      </w:pPr>
      <w:r w:rsidRPr="08B0AAAC" w:rsidR="7D1B59CF">
        <w:rPr>
          <w:sz w:val="24"/>
          <w:szCs w:val="24"/>
        </w:rPr>
        <w:t>Sensor piezoelétrico DF9-40</w:t>
      </w:r>
    </w:p>
    <w:p w:rsidR="7D1B59CF" w:rsidP="08B0AAAC" w:rsidRDefault="7D1B59CF" w14:paraId="14BEEE3C" w14:textId="26DF5939">
      <w:pPr>
        <w:pStyle w:val="PargrafodaLista"/>
        <w:numPr>
          <w:ilvl w:val="0"/>
          <w:numId w:val="32"/>
        </w:numPr>
        <w:jc w:val="both"/>
        <w:rPr>
          <w:sz w:val="22"/>
          <w:szCs w:val="22"/>
        </w:rPr>
      </w:pPr>
      <w:r w:rsidRPr="08B0AAAC" w:rsidR="7D1B59CF">
        <w:rPr>
          <w:sz w:val="24"/>
          <w:szCs w:val="24"/>
        </w:rPr>
        <w:t>Transistor BC237 (condicionamento)</w:t>
      </w:r>
    </w:p>
    <w:p w:rsidR="7D1B59CF" w:rsidP="08B0AAAC" w:rsidRDefault="7D1B59CF" w14:paraId="23C9B627" w14:textId="7D59F01D">
      <w:pPr>
        <w:pStyle w:val="PargrafodaLista"/>
        <w:numPr>
          <w:ilvl w:val="0"/>
          <w:numId w:val="33"/>
        </w:numPr>
        <w:jc w:val="both"/>
        <w:rPr>
          <w:sz w:val="22"/>
          <w:szCs w:val="22"/>
        </w:rPr>
      </w:pPr>
      <w:r w:rsidRPr="08B0AAAC" w:rsidR="7D1B59CF">
        <w:rPr>
          <w:sz w:val="24"/>
          <w:szCs w:val="24"/>
        </w:rPr>
        <w:t xml:space="preserve">Capacitor cerâmico 100 </w:t>
      </w:r>
      <w:r w:rsidRPr="08B0AAAC" w:rsidR="7D1B59CF">
        <w:rPr>
          <w:sz w:val="24"/>
          <w:szCs w:val="24"/>
        </w:rPr>
        <w:t>nF</w:t>
      </w:r>
    </w:p>
    <w:p w:rsidR="7D1B59CF" w:rsidP="08B0AAAC" w:rsidRDefault="7D1B59CF" w14:paraId="01B05589" w14:textId="3918ADFF">
      <w:pPr>
        <w:pStyle w:val="PargrafodaLista"/>
        <w:numPr>
          <w:ilvl w:val="0"/>
          <w:numId w:val="34"/>
        </w:numPr>
        <w:jc w:val="both"/>
        <w:rPr>
          <w:sz w:val="22"/>
          <w:szCs w:val="22"/>
        </w:rPr>
      </w:pPr>
      <w:r w:rsidRPr="08B0AAAC" w:rsidR="7D1B59CF">
        <w:rPr>
          <w:sz w:val="24"/>
          <w:szCs w:val="24"/>
        </w:rPr>
        <w:t xml:space="preserve">Resistor de 10 </w:t>
      </w:r>
      <w:r w:rsidRPr="08B0AAAC" w:rsidR="7D1B59CF">
        <w:rPr>
          <w:sz w:val="24"/>
          <w:szCs w:val="24"/>
        </w:rPr>
        <w:t>kΩ</w:t>
      </w:r>
      <w:r w:rsidRPr="08B0AAAC" w:rsidR="7D1B59CF">
        <w:rPr>
          <w:sz w:val="24"/>
          <w:szCs w:val="24"/>
        </w:rPr>
        <w:t xml:space="preserve"> (polarização)</w:t>
      </w:r>
    </w:p>
    <w:p w:rsidR="7D1B59CF" w:rsidP="08B0AAAC" w:rsidRDefault="7D1B59CF" w14:paraId="5D372BC3" w14:textId="4F4E65BE">
      <w:pPr>
        <w:pStyle w:val="PargrafodaLista"/>
        <w:numPr>
          <w:ilvl w:val="0"/>
          <w:numId w:val="35"/>
        </w:numPr>
        <w:jc w:val="both"/>
        <w:rPr>
          <w:sz w:val="24"/>
          <w:szCs w:val="24"/>
        </w:rPr>
      </w:pPr>
      <w:r w:rsidRPr="08B0AAAC" w:rsidR="7D1B59CF">
        <w:rPr>
          <w:sz w:val="24"/>
          <w:szCs w:val="24"/>
        </w:rPr>
        <w:t>2 LEDs (feedback local) com resistores de 330 Ω</w:t>
      </w:r>
    </w:p>
    <w:p w:rsidR="7D1B59CF" w:rsidP="08B0AAAC" w:rsidRDefault="7D1B59CF" w14:paraId="6644BEE3" w14:textId="4CAD0366">
      <w:pPr>
        <w:pStyle w:val="PargrafodaLista"/>
        <w:ind w:left="1068"/>
        <w:jc w:val="both"/>
        <w:rPr>
          <w:sz w:val="22"/>
          <w:szCs w:val="22"/>
        </w:rPr>
      </w:pPr>
      <w:r w:rsidRPr="08B0AAAC" w:rsidR="7D1B59CF">
        <w:rPr>
          <w:sz w:val="24"/>
          <w:szCs w:val="24"/>
        </w:rPr>
        <w:t xml:space="preserve"> </w:t>
      </w:r>
    </w:p>
    <w:p w:rsidR="7D1B59CF" w:rsidP="08B0AAAC" w:rsidRDefault="7D1B59CF" w14:paraId="54CFE0B9" w14:textId="7A76CBC3">
      <w:pPr>
        <w:pStyle w:val="Normal"/>
        <w:ind w:firstLine="708"/>
        <w:jc w:val="both"/>
        <w:rPr>
          <w:b w:val="1"/>
          <w:bCs w:val="1"/>
          <w:sz w:val="24"/>
          <w:szCs w:val="24"/>
        </w:rPr>
      </w:pPr>
      <w:r w:rsidRPr="08B0AAAC" w:rsidR="7D1B59CF">
        <w:rPr>
          <w:b w:val="1"/>
          <w:bCs w:val="1"/>
          <w:sz w:val="24"/>
          <w:szCs w:val="24"/>
        </w:rPr>
        <w:t>Carcaça em Impressão 3D</w:t>
      </w:r>
    </w:p>
    <w:p w:rsidR="7D1B59CF" w:rsidP="08B0AAAC" w:rsidRDefault="7D1B59CF" w14:paraId="09E24E9B" w14:textId="3C4607C0">
      <w:pPr>
        <w:pStyle w:val="Normal"/>
        <w:ind w:firstLine="708"/>
        <w:jc w:val="both"/>
        <w:rPr>
          <w:b w:val="1"/>
          <w:bCs w:val="1"/>
          <w:sz w:val="24"/>
          <w:szCs w:val="24"/>
        </w:rPr>
      </w:pPr>
      <w:r w:rsidRPr="08B0AAAC" w:rsidR="7D1B59CF">
        <w:rPr>
          <w:sz w:val="24"/>
          <w:szCs w:val="24"/>
        </w:rPr>
        <w:t>A proteção física da MOBO foi realizada por meio de uma carcaça impressa em 3D, especialmente projetada para abrigar todos os componentes já soldados. Esse processo foi particularmente desafiador: foram necessárias sete tentativas de impressão até que a geometria final atingisse o ajuste adequado para o ESP32, conectores e demais componentes. A sétima versão foi a primeira a apresentar estabilidade estrutural e espaço interno suficiente.</w:t>
      </w:r>
    </w:p>
    <w:p w:rsidR="7D1B59CF" w:rsidP="08B0AAAC" w:rsidRDefault="7D1B59CF" w14:paraId="22C59219" w14:textId="21395A13">
      <w:pPr>
        <w:pStyle w:val="Normal"/>
        <w:ind w:firstLine="708"/>
        <w:jc w:val="both"/>
      </w:pPr>
      <w:r w:rsidRPr="08B0AAAC" w:rsidR="7D1B59CF">
        <w:rPr>
          <w:sz w:val="24"/>
          <w:szCs w:val="24"/>
        </w:rPr>
        <w:t>Importante ressaltar que a carcaça foi projetada apenas para a MOBO, de modo que os módulos sensores permaneceram soltos, garantindo maior flexibilidade e praticidade na conexão e no posicionamento durante os testes.</w:t>
      </w:r>
    </w:p>
    <w:p w:rsidR="4DE66438" w:rsidP="08B0AAAC" w:rsidRDefault="4DE66438" w14:paraId="723067EB" w14:textId="6C542495">
      <w:pPr>
        <w:pStyle w:val="Normal"/>
        <w:ind w:firstLine="0"/>
        <w:jc w:val="both"/>
      </w:pPr>
      <w:r w:rsidR="4DE66438">
        <w:drawing>
          <wp:inline wp14:editId="09D61959" wp14:anchorId="0EA5D91B">
            <wp:extent cx="2808714" cy="1832672"/>
            <wp:effectExtent l="0" t="0" r="0" b="0"/>
            <wp:docPr id="49586666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95866669" name=""/>
                    <pic:cNvPicPr/>
                  </pic:nvPicPr>
                  <pic:blipFill>
                    <a:blip xmlns:r="http://schemas.openxmlformats.org/officeDocument/2006/relationships" r:embed="rId3366335">
                      <a:extLst>
                        <a:ext uri="{28A0092B-C50C-407E-A947-70E740481C1C}">
                          <a14:useLocalDpi xmlns:a14="http://schemas.microsoft.com/office/drawing/2010/main"/>
                        </a:ext>
                      </a:extLst>
                    </a:blip>
                    <a:stretch>
                      <a:fillRect/>
                    </a:stretch>
                  </pic:blipFill>
                  <pic:spPr>
                    <a:xfrm rot="0">
                      <a:off x="0" y="0"/>
                      <a:ext cx="2808714" cy="1832672"/>
                    </a:xfrm>
                    <a:prstGeom prst="rect">
                      <a:avLst/>
                    </a:prstGeom>
                  </pic:spPr>
                </pic:pic>
              </a:graphicData>
            </a:graphic>
          </wp:inline>
        </w:drawing>
      </w:r>
      <w:r w:rsidRPr="08B0AAAC" w:rsidR="7D1B59CF">
        <w:rPr>
          <w:sz w:val="24"/>
          <w:szCs w:val="24"/>
        </w:rPr>
        <w:t xml:space="preserve"> </w:t>
      </w:r>
      <w:r w:rsidR="35FE5CC6">
        <w:drawing>
          <wp:inline wp14:editId="0EF2EEA4" wp14:anchorId="6069CDDC">
            <wp:extent cx="2438557" cy="1853647"/>
            <wp:effectExtent l="0" t="0" r="0" b="0"/>
            <wp:docPr id="121934040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19340400" name=""/>
                    <pic:cNvPicPr/>
                  </pic:nvPicPr>
                  <pic:blipFill>
                    <a:blip xmlns:r="http://schemas.openxmlformats.org/officeDocument/2006/relationships" r:embed="rId815718391">
                      <a:extLst>
                        <a:ext uri="{28A0092B-C50C-407E-A947-70E740481C1C}">
                          <a14:useLocalDpi xmlns:a14="http://schemas.microsoft.com/office/drawing/2010/main"/>
                        </a:ext>
                      </a:extLst>
                    </a:blip>
                    <a:stretch>
                      <a:fillRect/>
                    </a:stretch>
                  </pic:blipFill>
                  <pic:spPr>
                    <a:xfrm rot="0">
                      <a:off x="0" y="0"/>
                      <a:ext cx="2438557" cy="1853647"/>
                    </a:xfrm>
                    <a:prstGeom prst="rect">
                      <a:avLst/>
                    </a:prstGeom>
                  </pic:spPr>
                </pic:pic>
              </a:graphicData>
            </a:graphic>
          </wp:inline>
        </w:drawing>
      </w:r>
    </w:p>
    <w:p w:rsidR="35FE5CC6" w:rsidP="08B0AAAC" w:rsidRDefault="35FE5CC6" w14:paraId="1BEA8BC5" w14:textId="2AFABA7A">
      <w:pPr>
        <w:pStyle w:val="Normal"/>
        <w:ind w:firstLine="0"/>
        <w:jc w:val="center"/>
        <w:rPr>
          <w:sz w:val="18"/>
          <w:szCs w:val="18"/>
        </w:rPr>
      </w:pPr>
      <w:r w:rsidRPr="08B0AAAC" w:rsidR="35FE5CC6">
        <w:rPr>
          <w:sz w:val="18"/>
          <w:szCs w:val="18"/>
        </w:rPr>
        <w:t xml:space="preserve">Figura 10: Renderização 3D da case da </w:t>
      </w:r>
      <w:r w:rsidRPr="08B0AAAC" w:rsidR="35FE5CC6">
        <w:rPr>
          <w:sz w:val="18"/>
          <w:szCs w:val="18"/>
        </w:rPr>
        <w:t>Mobo</w:t>
      </w:r>
      <w:r w:rsidRPr="08B0AAAC" w:rsidR="35FE5CC6">
        <w:rPr>
          <w:sz w:val="18"/>
          <w:szCs w:val="18"/>
        </w:rPr>
        <w:t xml:space="preserve"> || Impressão 3D da case funcional.</w:t>
      </w:r>
    </w:p>
    <w:p w:rsidR="7D1B59CF" w:rsidP="08B0AAAC" w:rsidRDefault="7D1B59CF" w14:paraId="429D9DA0" w14:textId="6D491377">
      <w:pPr>
        <w:pStyle w:val="Normal"/>
        <w:ind w:firstLine="708"/>
        <w:jc w:val="both"/>
        <w:rPr>
          <w:b w:val="1"/>
          <w:bCs w:val="1"/>
          <w:sz w:val="24"/>
          <w:szCs w:val="24"/>
        </w:rPr>
      </w:pPr>
      <w:r w:rsidRPr="08B0AAAC" w:rsidR="7D1B59CF">
        <w:rPr>
          <w:b w:val="1"/>
          <w:bCs w:val="1"/>
          <w:sz w:val="24"/>
          <w:szCs w:val="24"/>
        </w:rPr>
        <w:t>Continuidade e Reprodutibilidade</w:t>
      </w:r>
    </w:p>
    <w:p w:rsidR="7D1B59CF" w:rsidP="08B0AAAC" w:rsidRDefault="7D1B59CF" w14:paraId="1FE31182" w14:textId="67D2F303">
      <w:pPr>
        <w:pStyle w:val="Normal"/>
        <w:ind w:firstLine="708"/>
        <w:jc w:val="both"/>
        <w:rPr>
          <w:sz w:val="24"/>
          <w:szCs w:val="24"/>
        </w:rPr>
      </w:pPr>
      <w:r w:rsidRPr="08B0AAAC" w:rsidR="7D1B59CF">
        <w:rPr>
          <w:sz w:val="24"/>
          <w:szCs w:val="24"/>
        </w:rPr>
        <w:t xml:space="preserve">Além da versão final montada, sobraram unidades adicionais de </w:t>
      </w:r>
      <w:r w:rsidRPr="08B0AAAC" w:rsidR="7D1B59CF">
        <w:rPr>
          <w:sz w:val="24"/>
          <w:szCs w:val="24"/>
        </w:rPr>
        <w:t>PCBs</w:t>
      </w:r>
      <w:r w:rsidRPr="08B0AAAC" w:rsidR="7D1B59CF">
        <w:rPr>
          <w:sz w:val="24"/>
          <w:szCs w:val="24"/>
        </w:rPr>
        <w:t>, tanto da MOBO quanto dos módulos sensores, assegurando a continuidade do projeto e permitindo futuras expansões. Essa documentação detalhada dos componentes em cada subsistema (MOBO e módulos) reforça a reprodutibilidade da pesquisa, permitindo que outros laboratórios ou grupos de estudo repliquem a arquitetura com base nos mesmos materiais e processos</w:t>
      </w:r>
      <w:r w:rsidRPr="08B0AAAC" w:rsidR="62F7B657">
        <w:rPr>
          <w:sz w:val="24"/>
          <w:szCs w:val="24"/>
        </w:rPr>
        <w:t xml:space="preserve">, juntamente com o repositório online, que contém o passo a passo da reprodução do produto em: </w:t>
      </w:r>
      <w:hyperlink r:id="R3e1ba18831834c85">
        <w:r w:rsidRPr="08B0AAAC" w:rsidR="62F7B657">
          <w:rPr>
            <w:rStyle w:val="Hyperlink"/>
            <w:sz w:val="24"/>
            <w:szCs w:val="24"/>
          </w:rPr>
          <w:t>https://github.com/andrecostamarques/IC24-25.</w:t>
        </w:r>
      </w:hyperlink>
    </w:p>
    <w:p w:rsidR="00DF0F6F" w:rsidP="00DF0F6F" w:rsidRDefault="00DF0F6F" w14:paraId="0B86805D" w14:textId="77777777">
      <w:pPr>
        <w:jc w:val="both"/>
        <w:rPr>
          <w:sz w:val="24"/>
          <w:szCs w:val="24"/>
        </w:rPr>
      </w:pPr>
    </w:p>
    <w:p w:rsidR="00976CF8" w:rsidP="00DF0F6F" w:rsidRDefault="00976CF8" w14:paraId="219B8D8E" w14:textId="08A7B439">
      <w:pPr>
        <w:jc w:val="both"/>
        <w:rPr>
          <w:b w:val="1"/>
          <w:bCs w:val="1"/>
          <w:sz w:val="24"/>
          <w:szCs w:val="24"/>
        </w:rPr>
      </w:pPr>
      <w:r w:rsidRPr="08B0AAAC" w:rsidR="00976CF8">
        <w:rPr>
          <w:b w:val="1"/>
          <w:bCs w:val="1"/>
          <w:sz w:val="24"/>
          <w:szCs w:val="24"/>
        </w:rPr>
        <w:t>Resultados</w:t>
      </w:r>
      <w:r w:rsidRPr="08B0AAAC" w:rsidR="62697D5F">
        <w:rPr>
          <w:b w:val="1"/>
          <w:bCs w:val="1"/>
          <w:sz w:val="24"/>
          <w:szCs w:val="24"/>
        </w:rPr>
        <w:t xml:space="preserve"> Obtidos</w:t>
      </w:r>
      <w:r w:rsidRPr="08B0AAAC" w:rsidR="00976CF8">
        <w:rPr>
          <w:b w:val="1"/>
          <w:bCs w:val="1"/>
          <w:sz w:val="24"/>
          <w:szCs w:val="24"/>
        </w:rPr>
        <w:t>.</w:t>
      </w:r>
    </w:p>
    <w:p w:rsidR="0051393B" w:rsidP="08B0AAAC" w:rsidRDefault="0051393B" w14:paraId="65CDD5A7" w14:textId="63DA09CF">
      <w:pPr>
        <w:jc w:val="both"/>
        <w:rPr>
          <w:sz w:val="24"/>
          <w:szCs w:val="24"/>
        </w:rPr>
      </w:pPr>
      <w:r>
        <w:rPr>
          <w:sz w:val="24"/>
          <w:szCs w:val="24"/>
        </w:rPr>
        <w:tab/>
      </w:r>
      <w:r w:rsidRPr="08B0AAAC" w:rsidR="62F42E13">
        <w:rPr>
          <w:sz w:val="24"/>
          <w:szCs w:val="24"/>
        </w:rPr>
        <w:t>O desenvolvimento do projeto culminou na construção de um protótipo físico funcional, modular e plenamente integrado ao sistema digital. Todos os objetivos estabelecidos no início da pesquisa foram alcançados, resultando em um dispositivo capaz de captar impactos em membros superiores, processar as informações em tempo real, transmitir os dados via BLE e disponibilizá-los em uma interface digital interativa.</w:t>
      </w:r>
    </w:p>
    <w:p w:rsidR="0051393B" w:rsidP="08B0AAAC" w:rsidRDefault="0051393B" w14:paraId="131787D7" w14:textId="1DD3F610">
      <w:pPr>
        <w:pStyle w:val="Normal"/>
        <w:ind w:firstLine="708"/>
        <w:jc w:val="both"/>
      </w:pPr>
      <w:r w:rsidRPr="08B0AAAC" w:rsidR="62F42E13">
        <w:rPr>
          <w:sz w:val="24"/>
          <w:szCs w:val="24"/>
        </w:rPr>
        <w:t>A versão final demonstrou estabilidade de funcionamento e confiabilidade na coleta de dados, permitindo:</w:t>
      </w:r>
    </w:p>
    <w:p w:rsidR="0051393B" w:rsidP="08B0AAAC" w:rsidRDefault="0051393B" w14:paraId="68CFAA47" w14:textId="0BC7088B">
      <w:pPr>
        <w:pStyle w:val="PargrafodaLista"/>
        <w:numPr>
          <w:ilvl w:val="0"/>
          <w:numId w:val="36"/>
        </w:numPr>
        <w:jc w:val="both"/>
        <w:rPr>
          <w:sz w:val="22"/>
          <w:szCs w:val="22"/>
        </w:rPr>
      </w:pPr>
      <w:r w:rsidRPr="08B0AAAC" w:rsidR="62F42E13">
        <w:rPr>
          <w:sz w:val="24"/>
          <w:szCs w:val="24"/>
        </w:rPr>
        <w:t>Captação eficiente dos sinais provenientes dos sensores piezoelétricos, com resposta imediata a impactos aplicados nos módulos.</w:t>
      </w:r>
    </w:p>
    <w:p w:rsidR="0051393B" w:rsidP="08B0AAAC" w:rsidRDefault="0051393B" w14:paraId="6F2FC1CF" w14:textId="37377A23">
      <w:pPr>
        <w:pStyle w:val="PargrafodaLista"/>
        <w:numPr>
          <w:ilvl w:val="0"/>
          <w:numId w:val="37"/>
        </w:numPr>
        <w:jc w:val="both"/>
        <w:rPr>
          <w:sz w:val="22"/>
          <w:szCs w:val="22"/>
        </w:rPr>
      </w:pPr>
      <w:r w:rsidRPr="08B0AAAC" w:rsidR="62F42E13">
        <w:rPr>
          <w:sz w:val="24"/>
          <w:szCs w:val="24"/>
        </w:rPr>
        <w:t xml:space="preserve">Comunicação estável via Bluetooth </w:t>
      </w:r>
      <w:r w:rsidRPr="08B0AAAC" w:rsidR="62F42E13">
        <w:rPr>
          <w:sz w:val="24"/>
          <w:szCs w:val="24"/>
        </w:rPr>
        <w:t>Low</w:t>
      </w:r>
      <w:r w:rsidRPr="08B0AAAC" w:rsidR="62F42E13">
        <w:rPr>
          <w:sz w:val="24"/>
          <w:szCs w:val="24"/>
        </w:rPr>
        <w:t xml:space="preserve"> Energy, com transmissão contínua dos pacotes binários para o servidor </w:t>
      </w:r>
      <w:r w:rsidRPr="08B0AAAC" w:rsidR="62F42E13">
        <w:rPr>
          <w:sz w:val="24"/>
          <w:szCs w:val="24"/>
        </w:rPr>
        <w:t>Flask</w:t>
      </w:r>
      <w:r w:rsidRPr="08B0AAAC" w:rsidR="62F42E13">
        <w:rPr>
          <w:sz w:val="24"/>
          <w:szCs w:val="24"/>
        </w:rPr>
        <w:t>.</w:t>
      </w:r>
    </w:p>
    <w:p w:rsidR="0051393B" w:rsidP="08B0AAAC" w:rsidRDefault="0051393B" w14:paraId="5E9256F3" w14:textId="236E83B5">
      <w:pPr>
        <w:pStyle w:val="PargrafodaLista"/>
        <w:numPr>
          <w:ilvl w:val="0"/>
          <w:numId w:val="38"/>
        </w:numPr>
        <w:jc w:val="both"/>
        <w:rPr>
          <w:sz w:val="22"/>
          <w:szCs w:val="22"/>
        </w:rPr>
      </w:pPr>
      <w:r w:rsidRPr="08B0AAAC" w:rsidR="62F42E13">
        <w:rPr>
          <w:sz w:val="24"/>
          <w:szCs w:val="24"/>
        </w:rPr>
        <w:t>Processamento e visualização em tempo real, com gráficos dinâmicos exibindo a intensidade e a variação dos sinais captados.</w:t>
      </w:r>
    </w:p>
    <w:p w:rsidR="0051393B" w:rsidP="08B0AAAC" w:rsidRDefault="0051393B" w14:paraId="6DAC9D3B" w14:textId="16F361CE">
      <w:pPr>
        <w:pStyle w:val="PargrafodaLista"/>
        <w:numPr>
          <w:ilvl w:val="0"/>
          <w:numId w:val="39"/>
        </w:numPr>
        <w:jc w:val="both"/>
        <w:rPr>
          <w:sz w:val="22"/>
          <w:szCs w:val="22"/>
        </w:rPr>
      </w:pPr>
      <w:r w:rsidRPr="08B0AAAC" w:rsidR="62F42E13">
        <w:rPr>
          <w:sz w:val="24"/>
          <w:szCs w:val="24"/>
        </w:rPr>
        <w:t>Registro automático dos dados em arquivos CSV, assegurando a persistência das informações e a possibilidade de análises posteriores.</w:t>
      </w:r>
    </w:p>
    <w:p w:rsidR="0051393B" w:rsidP="08B0AAAC" w:rsidRDefault="0051393B" w14:paraId="36C8FD05" w14:textId="373100E6">
      <w:pPr>
        <w:pStyle w:val="PargrafodaLista"/>
        <w:numPr>
          <w:ilvl w:val="0"/>
          <w:numId w:val="40"/>
        </w:numPr>
        <w:jc w:val="both"/>
        <w:rPr>
          <w:sz w:val="22"/>
          <w:szCs w:val="22"/>
        </w:rPr>
      </w:pPr>
      <w:r w:rsidRPr="08B0AAAC" w:rsidR="62F42E13">
        <w:rPr>
          <w:sz w:val="24"/>
          <w:szCs w:val="24"/>
        </w:rPr>
        <w:t>Interface amigável para o usuário, permitindo executar funções essenciais como iniciar ou encerrar a conexão, acompanhar os gráficos em tempo real, limpar dados de sessões e exportar registros.</w:t>
      </w:r>
    </w:p>
    <w:p w:rsidR="0051393B" w:rsidP="08B0AAAC" w:rsidRDefault="0051393B" w14:paraId="0DFB8B78" w14:textId="6DA2C0AE">
      <w:pPr>
        <w:pStyle w:val="Normal"/>
        <w:ind w:firstLine="708"/>
        <w:jc w:val="both"/>
      </w:pPr>
      <w:r w:rsidRPr="08B0AAAC" w:rsidR="62F42E13">
        <w:rPr>
          <w:sz w:val="24"/>
          <w:szCs w:val="24"/>
        </w:rPr>
        <w:t>Além disso, a modularidade do sistema comprovou-se eficaz, viabilizando a conexão de múltiplos módulos sensores de forma simples e estável. A utilização de conectores padrão facilitou a montagem e desmontagem, o que favorece a reprodutibilidade e a manutenção do protótipo.</w:t>
      </w:r>
    </w:p>
    <w:p w:rsidR="0051393B" w:rsidP="08B0AAAC" w:rsidRDefault="0051393B" w14:paraId="10B78F52" w14:textId="48413E11">
      <w:pPr>
        <w:jc w:val="center"/>
        <w:rPr>
          <w:sz w:val="18"/>
          <w:szCs w:val="18"/>
        </w:rPr>
      </w:pPr>
      <w:r w:rsidR="12A08533">
        <w:drawing>
          <wp:inline wp14:editId="72BAA618" wp14:anchorId="39D85D0B">
            <wp:extent cx="2922719" cy="2190750"/>
            <wp:effectExtent l="0" t="0" r="0" b="0"/>
            <wp:docPr id="23561415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35614155" name=""/>
                    <pic:cNvPicPr/>
                  </pic:nvPicPr>
                  <pic:blipFill>
                    <a:blip xmlns:r="http://schemas.openxmlformats.org/officeDocument/2006/relationships" r:embed="rId75457802">
                      <a:extLst>
                        <a:ext uri="{28A0092B-C50C-407E-A947-70E740481C1C}">
                          <a14:useLocalDpi xmlns:a14="http://schemas.microsoft.com/office/drawing/2010/main"/>
                        </a:ext>
                      </a:extLst>
                    </a:blip>
                    <a:stretch>
                      <a:fillRect/>
                    </a:stretch>
                  </pic:blipFill>
                  <pic:spPr>
                    <a:xfrm rot="0">
                      <a:off x="0" y="0"/>
                      <a:ext cx="2922719" cy="2190750"/>
                    </a:xfrm>
                    <a:prstGeom prst="rect">
                      <a:avLst/>
                    </a:prstGeom>
                  </pic:spPr>
                </pic:pic>
              </a:graphicData>
            </a:graphic>
          </wp:inline>
        </w:drawing>
      </w:r>
      <w:r>
        <w:br/>
      </w:r>
      <w:r w:rsidRPr="08B0AAAC" w:rsidR="29F0CB41">
        <w:rPr>
          <w:sz w:val="18"/>
          <w:szCs w:val="18"/>
        </w:rPr>
        <w:t>Figura 11: Prototipo finalizado e funcionando.</w:t>
      </w:r>
    </w:p>
    <w:p w:rsidR="0051393B" w:rsidP="08B0AAAC" w:rsidRDefault="0051393B" w14:paraId="10ED653D" w14:textId="5E958C9D">
      <w:pPr>
        <w:jc w:val="center"/>
        <w:rPr>
          <w:sz w:val="18"/>
          <w:szCs w:val="18"/>
        </w:rPr>
      </w:pPr>
      <w:r w:rsidR="29F0CB41">
        <w:drawing>
          <wp:inline wp14:editId="2E2664EA" wp14:anchorId="5714931F">
            <wp:extent cx="5400675" cy="2638425"/>
            <wp:effectExtent l="0" t="0" r="0" b="0"/>
            <wp:docPr id="210263521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02635219" name=""/>
                    <pic:cNvPicPr/>
                  </pic:nvPicPr>
                  <pic:blipFill>
                    <a:blip xmlns:r="http://schemas.openxmlformats.org/officeDocument/2006/relationships" r:embed="rId2049791429">
                      <a:extLst>
                        <a:ext xmlns:a="http://schemas.openxmlformats.org/drawingml/2006/main" uri="{28A0092B-C50C-407E-A947-70E740481C1C}">
                          <a14:useLocalDpi xmlns:a14="http://schemas.microsoft.com/office/drawing/2010/main" val="0"/>
                        </a:ext>
                      </a:extLst>
                    </a:blip>
                    <a:stretch>
                      <a:fillRect/>
                    </a:stretch>
                  </pic:blipFill>
                  <pic:spPr>
                    <a:xfrm>
                      <a:off x="0" y="0"/>
                      <a:ext cx="5400675" cy="2638425"/>
                    </a:xfrm>
                    <a:prstGeom prst="rect">
                      <a:avLst/>
                    </a:prstGeom>
                  </pic:spPr>
                </pic:pic>
              </a:graphicData>
            </a:graphic>
          </wp:inline>
        </w:drawing>
      </w:r>
      <w:r>
        <w:br/>
      </w:r>
      <w:r w:rsidRPr="08B0AAAC" w:rsidR="0FE60E77">
        <w:rPr>
          <w:sz w:val="18"/>
          <w:szCs w:val="18"/>
        </w:rPr>
        <w:t xml:space="preserve">Figura 12: Sistema </w:t>
      </w:r>
      <w:r w:rsidRPr="08B0AAAC" w:rsidR="0FE60E77">
        <w:rPr>
          <w:sz w:val="18"/>
          <w:szCs w:val="18"/>
        </w:rPr>
        <w:t>Flask</w:t>
      </w:r>
      <w:r w:rsidRPr="08B0AAAC" w:rsidR="0FE60E77">
        <w:rPr>
          <w:sz w:val="18"/>
          <w:szCs w:val="18"/>
        </w:rPr>
        <w:t xml:space="preserve"> exibindo gráfico ao vivo dos dados coletados.</w:t>
      </w:r>
    </w:p>
    <w:p w:rsidR="0051393B" w:rsidP="08B0AAAC" w:rsidRDefault="0051393B" w14:paraId="43D3BC76" w14:textId="60F88CBE">
      <w:pPr>
        <w:jc w:val="center"/>
        <w:rPr>
          <w:sz w:val="18"/>
          <w:szCs w:val="18"/>
        </w:rPr>
      </w:pPr>
      <w:r w:rsidR="0FE60E77">
        <w:drawing>
          <wp:inline wp14:editId="27BD5C6C" wp14:anchorId="0BD2E3E1">
            <wp:extent cx="5400675" cy="2638425"/>
            <wp:effectExtent l="0" t="0" r="0" b="0"/>
            <wp:docPr id="128581635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85816358" name=""/>
                    <pic:cNvPicPr/>
                  </pic:nvPicPr>
                  <pic:blipFill>
                    <a:blip xmlns:r="http://schemas.openxmlformats.org/officeDocument/2006/relationships" r:embed="rId1978726708">
                      <a:extLst>
                        <a:ext xmlns:a="http://schemas.openxmlformats.org/drawingml/2006/main" uri="{28A0092B-C50C-407E-A947-70E740481C1C}">
                          <a14:useLocalDpi xmlns:a14="http://schemas.microsoft.com/office/drawing/2010/main" val="0"/>
                        </a:ext>
                      </a:extLst>
                    </a:blip>
                    <a:stretch>
                      <a:fillRect/>
                    </a:stretch>
                  </pic:blipFill>
                  <pic:spPr>
                    <a:xfrm>
                      <a:off x="0" y="0"/>
                      <a:ext cx="5400675" cy="2638425"/>
                    </a:xfrm>
                    <a:prstGeom prst="rect">
                      <a:avLst/>
                    </a:prstGeom>
                  </pic:spPr>
                </pic:pic>
              </a:graphicData>
            </a:graphic>
          </wp:inline>
        </w:drawing>
      </w:r>
      <w:r>
        <w:br/>
      </w:r>
      <w:r w:rsidRPr="08B0AAAC" w:rsidR="06316E77">
        <w:rPr>
          <w:sz w:val="18"/>
          <w:szCs w:val="18"/>
        </w:rPr>
        <w:t>Figura 13: Exibição das conexões do Sistema com o BLE da MOBO.</w:t>
      </w:r>
    </w:p>
    <w:p w:rsidR="0051393B" w:rsidP="08B0AAAC" w:rsidRDefault="0051393B" w14:paraId="0A40086C" w14:textId="5994E93E">
      <w:pPr>
        <w:jc w:val="center"/>
        <w:rPr>
          <w:sz w:val="18"/>
          <w:szCs w:val="18"/>
        </w:rPr>
      </w:pPr>
      <w:r w:rsidR="06316E77">
        <w:drawing>
          <wp:inline wp14:editId="659EF708" wp14:anchorId="27245405">
            <wp:extent cx="2657752" cy="2376508"/>
            <wp:effectExtent l="0" t="0" r="0" b="0"/>
            <wp:docPr id="100426803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04268030" name=""/>
                    <pic:cNvPicPr/>
                  </pic:nvPicPr>
                  <pic:blipFill>
                    <a:blip xmlns:r="http://schemas.openxmlformats.org/officeDocument/2006/relationships" r:embed="rId1038483468">
                      <a:extLst>
                        <a:ext uri="{28A0092B-C50C-407E-A947-70E740481C1C}">
                          <a14:useLocalDpi xmlns:a14="http://schemas.microsoft.com/office/drawing/2010/main"/>
                        </a:ext>
                      </a:extLst>
                    </a:blip>
                    <a:stretch>
                      <a:fillRect/>
                    </a:stretch>
                  </pic:blipFill>
                  <pic:spPr>
                    <a:xfrm rot="0">
                      <a:off x="0" y="0"/>
                      <a:ext cx="2657752" cy="2376508"/>
                    </a:xfrm>
                    <a:prstGeom prst="rect">
                      <a:avLst/>
                    </a:prstGeom>
                  </pic:spPr>
                </pic:pic>
              </a:graphicData>
            </a:graphic>
          </wp:inline>
        </w:drawing>
      </w:r>
      <w:r>
        <w:br/>
      </w:r>
      <w:r w:rsidRPr="08B0AAAC" w:rsidR="7B2859FA">
        <w:rPr>
          <w:sz w:val="18"/>
          <w:szCs w:val="18"/>
        </w:rPr>
        <w:t>Figura 14: Exemplo de CSV retornando dados de impacto.</w:t>
      </w:r>
    </w:p>
    <w:p w:rsidR="0051393B" w:rsidP="08B0AAAC" w:rsidRDefault="0051393B" w14:paraId="35C37DAB" w14:textId="43FC0E34">
      <w:pPr>
        <w:ind w:firstLine="708"/>
        <w:jc w:val="both"/>
        <w:rPr>
          <w:sz w:val="18"/>
          <w:szCs w:val="18"/>
        </w:rPr>
      </w:pPr>
      <w:r w:rsidRPr="08B0AAAC" w:rsidR="62F42E13">
        <w:rPr>
          <w:sz w:val="24"/>
          <w:szCs w:val="24"/>
        </w:rPr>
        <w:t>Em termos de confiabilidade, o sistema demonstrou desempenho consistente durante os testes: os dados foram capturados e registrados sem perdas significativas, a transmissão BLE manteve-se estável, e os arquivos CSV gerados seguiram o padrão esperado (</w:t>
      </w:r>
      <w:r w:rsidRPr="08B0AAAC" w:rsidR="62F42E13">
        <w:rPr>
          <w:sz w:val="24"/>
          <w:szCs w:val="24"/>
        </w:rPr>
        <w:t>sLed</w:t>
      </w:r>
      <w:r w:rsidRPr="08B0AAAC" w:rsidR="62F42E13">
        <w:rPr>
          <w:sz w:val="24"/>
          <w:szCs w:val="24"/>
        </w:rPr>
        <w:t>, rSensor</w:t>
      </w:r>
      <w:r w:rsidRPr="08B0AAAC" w:rsidR="62F42E13">
        <w:rPr>
          <w:sz w:val="24"/>
          <w:szCs w:val="24"/>
        </w:rPr>
        <w:t>1..</w:t>
      </w:r>
      <w:r w:rsidRPr="08B0AAAC" w:rsidR="62F42E13">
        <w:rPr>
          <w:sz w:val="24"/>
          <w:szCs w:val="24"/>
        </w:rPr>
        <w:t xml:space="preserve">4, </w:t>
      </w:r>
      <w:r w:rsidRPr="08B0AAAC" w:rsidR="62F42E13">
        <w:rPr>
          <w:sz w:val="24"/>
          <w:szCs w:val="24"/>
        </w:rPr>
        <w:t>timeStamp</w:t>
      </w:r>
      <w:r w:rsidRPr="08B0AAAC" w:rsidR="62F42E13">
        <w:rPr>
          <w:sz w:val="24"/>
          <w:szCs w:val="24"/>
        </w:rPr>
        <w:t xml:space="preserve">, </w:t>
      </w:r>
      <w:r w:rsidRPr="08B0AAAC" w:rsidR="62F42E13">
        <w:rPr>
          <w:sz w:val="24"/>
          <w:szCs w:val="24"/>
        </w:rPr>
        <w:t>interval_ms</w:t>
      </w:r>
      <w:r w:rsidRPr="08B0AAAC" w:rsidR="62F42E13">
        <w:rPr>
          <w:sz w:val="24"/>
          <w:szCs w:val="24"/>
        </w:rPr>
        <w:t>). A interface web respondeu de forma adequada às ações do usuário, confirmando sua aplicabilidade em cenários práticos de monitoramento motor.</w:t>
      </w:r>
    </w:p>
    <w:p w:rsidR="0051393B" w:rsidP="08B0AAAC" w:rsidRDefault="0051393B" w14:paraId="5DCA31CB" w14:textId="0A39C54E">
      <w:pPr>
        <w:pStyle w:val="Normal"/>
        <w:ind w:firstLine="360"/>
        <w:jc w:val="both"/>
        <w:rPr>
          <w:sz w:val="24"/>
          <w:szCs w:val="24"/>
        </w:rPr>
      </w:pPr>
      <w:r w:rsidRPr="08B0AAAC" w:rsidR="62F42E13">
        <w:rPr>
          <w:sz w:val="24"/>
          <w:szCs w:val="24"/>
        </w:rPr>
        <w:t xml:space="preserve">O </w:t>
      </w:r>
      <w:r w:rsidRPr="08B0AAAC" w:rsidR="3C7B3600">
        <w:rPr>
          <w:sz w:val="24"/>
          <w:szCs w:val="24"/>
        </w:rPr>
        <w:t>resultado</w:t>
      </w:r>
      <w:r w:rsidRPr="08B0AAAC" w:rsidR="62F42E13">
        <w:rPr>
          <w:sz w:val="24"/>
          <w:szCs w:val="24"/>
        </w:rPr>
        <w:t xml:space="preserve">, portanto, materializa a proposta inicial do projeto: um dispositivo de baixo custo, open </w:t>
      </w:r>
      <w:r w:rsidRPr="08B0AAAC" w:rsidR="62F42E13">
        <w:rPr>
          <w:sz w:val="24"/>
          <w:szCs w:val="24"/>
        </w:rPr>
        <w:t>source</w:t>
      </w:r>
      <w:r w:rsidRPr="08B0AAAC" w:rsidR="62F42E13">
        <w:rPr>
          <w:sz w:val="24"/>
          <w:szCs w:val="24"/>
        </w:rPr>
        <w:t>, modular e aplicável à reabilitação motora, que alia precisão técnica à acessibilidade tecnológica.</w:t>
      </w:r>
      <w:r w:rsidR="62F42E13">
        <w:rPr>
          <w:sz w:val="24"/>
          <w:szCs w:val="24"/>
        </w:rPr>
        <w:t xml:space="preserve"> </w:t>
      </w:r>
    </w:p>
    <w:p w:rsidRPr="000D4E2F" w:rsidR="000D4E2F" w:rsidP="000D4E2F" w:rsidRDefault="000D4E2F" w14:paraId="7CBB61D5" w14:textId="19B3E50D">
      <w:pPr>
        <w:ind w:left="360" w:firstLine="360"/>
        <w:jc w:val="center"/>
        <w:rPr>
          <w:sz w:val="20"/>
          <w:szCs w:val="20"/>
        </w:rPr>
      </w:pPr>
    </w:p>
    <w:p w:rsidR="00D64BC8" w:rsidP="00D64BC8" w:rsidRDefault="00B04954" w14:paraId="2AD92FC5" w14:textId="7C5D6B22">
      <w:pPr>
        <w:jc w:val="both"/>
        <w:rPr>
          <w:b/>
          <w:bCs/>
          <w:sz w:val="24"/>
          <w:szCs w:val="24"/>
        </w:rPr>
      </w:pPr>
      <w:r w:rsidRPr="08B0AAAC" w:rsidR="00B04954">
        <w:rPr>
          <w:b w:val="1"/>
          <w:bCs w:val="1"/>
          <w:sz w:val="24"/>
          <w:szCs w:val="24"/>
        </w:rPr>
        <w:t>Discussão:</w:t>
      </w:r>
    </w:p>
    <w:p w:rsidRPr="00283CFF" w:rsidR="00283CFF" w:rsidP="08B0AAAC" w:rsidRDefault="00283CFF" w14:paraId="167AABE5" w14:textId="1E347006">
      <w:pPr>
        <w:ind w:firstLine="708"/>
        <w:jc w:val="both"/>
        <w:rPr>
          <w:sz w:val="24"/>
          <w:szCs w:val="24"/>
        </w:rPr>
      </w:pPr>
      <w:r w:rsidRPr="08B0AAAC" w:rsidR="7E20D1C8">
        <w:rPr>
          <w:sz w:val="24"/>
          <w:szCs w:val="24"/>
        </w:rPr>
        <w:t xml:space="preserve">O desenvolvimento deste projeto resultou em um protótipo funcional de baixo custo, modular e acessível, que se diferencia por seu caráter open </w:t>
      </w:r>
      <w:r w:rsidRPr="08B0AAAC" w:rsidR="7E20D1C8">
        <w:rPr>
          <w:sz w:val="24"/>
          <w:szCs w:val="24"/>
        </w:rPr>
        <w:t>source</w:t>
      </w:r>
      <w:r w:rsidRPr="08B0AAAC" w:rsidR="7E20D1C8">
        <w:rPr>
          <w:sz w:val="24"/>
          <w:szCs w:val="24"/>
        </w:rPr>
        <w:t>. Todo o código-fonte e documentação técnica estão disponíveis publicamente no repositório GitHub do projeto, permitindo que outros pesquisadores, estudantes e profissionais da saúde possam não apenas reproduzir a solução, mas também expandi-la e adaptá-la a diferentes contextos de reabilitação. Essa abertura é estratégica: mais do que apresentar um dispositivo fechado, a proposta é fornecer uma infraestrutura aberta que possa servir de base para novas pesquisas e aplicações na área de tecnologias assistivas digitais.</w:t>
      </w:r>
    </w:p>
    <w:p w:rsidRPr="00283CFF" w:rsidR="00283CFF" w:rsidP="08B0AAAC" w:rsidRDefault="00283CFF" w14:paraId="7F06A760" w14:textId="68BB6F25">
      <w:pPr>
        <w:pStyle w:val="Normal"/>
        <w:ind w:firstLine="708"/>
        <w:jc w:val="both"/>
      </w:pPr>
      <w:r w:rsidRPr="08B0AAAC" w:rsidR="7E20D1C8">
        <w:rPr>
          <w:sz w:val="24"/>
          <w:szCs w:val="24"/>
        </w:rPr>
        <w:t xml:space="preserve">É importante destacar que, nesta etapa de desenvolvimento, não foram realizados testes clínicos. O protótipo encontra-se em um nível de maturidade tecnológica que possibilita o seu uso em ambientes experimentais e laboratoriais, mas sua aplicação direta em pacientes ainda requer protocolos de validação clínica, aprovações éticas e estudos adicionais. Nesse sentido, o caráter open </w:t>
      </w:r>
      <w:r w:rsidRPr="08B0AAAC" w:rsidR="7E20D1C8">
        <w:rPr>
          <w:sz w:val="24"/>
          <w:szCs w:val="24"/>
        </w:rPr>
        <w:t>source</w:t>
      </w:r>
      <w:r w:rsidRPr="08B0AAAC" w:rsidR="7E20D1C8">
        <w:rPr>
          <w:sz w:val="24"/>
          <w:szCs w:val="24"/>
        </w:rPr>
        <w:t xml:space="preserve"> e documentado do projeto busca justamente possibilitar que outros grupos interessados possam conduzir tais testes em diferentes cenários, garantindo assim maior impacto científico e social.</w:t>
      </w:r>
    </w:p>
    <w:p w:rsidRPr="00283CFF" w:rsidR="00283CFF" w:rsidP="08B0AAAC" w:rsidRDefault="00283CFF" w14:paraId="6A326DB8" w14:textId="3958CABF">
      <w:pPr>
        <w:pStyle w:val="Normal"/>
        <w:ind w:firstLine="708"/>
        <w:jc w:val="both"/>
      </w:pPr>
      <w:r w:rsidRPr="08B0AAAC" w:rsidR="7E20D1C8">
        <w:rPr>
          <w:sz w:val="24"/>
          <w:szCs w:val="24"/>
        </w:rPr>
        <w:t xml:space="preserve">Outro ponto fundamental a ser discutido é o papel da gamificação no processo de reabilitação motora. A introdução de feedbacks visuais e interativos, como LEDs que respondem em tempo real à intensidade do impacto, alinha-se com evidências recentes de que elementos lúdicos podem melhorar significativamente a adesão dos pacientes a programas de fisioterapia. Estudos como </w:t>
      </w:r>
      <w:r w:rsidRPr="08B0AAAC" w:rsidR="60F867E9">
        <w:rPr>
          <w:sz w:val="24"/>
          <w:szCs w:val="24"/>
        </w:rPr>
        <w:t>[7]</w:t>
      </w:r>
      <w:r w:rsidRPr="08B0AAAC" w:rsidR="7E20D1C8">
        <w:rPr>
          <w:sz w:val="24"/>
          <w:szCs w:val="24"/>
        </w:rPr>
        <w:t xml:space="preserve"> demonstram que o engajamento é um fator crítico para a recuperação funcional após um Acidente Vascular Cerebral (AVC). Da mesma forma, </w:t>
      </w:r>
      <w:r w:rsidRPr="08B0AAAC" w:rsidR="1FF62623">
        <w:rPr>
          <w:sz w:val="24"/>
          <w:szCs w:val="24"/>
        </w:rPr>
        <w:t>[9]</w:t>
      </w:r>
      <w:r w:rsidRPr="08B0AAAC" w:rsidR="7E20D1C8">
        <w:rPr>
          <w:sz w:val="24"/>
          <w:szCs w:val="24"/>
        </w:rPr>
        <w:t xml:space="preserve"> apresentaram o sistema </w:t>
      </w:r>
      <w:r w:rsidRPr="08B0AAAC" w:rsidR="7E20D1C8">
        <w:rPr>
          <w:sz w:val="24"/>
          <w:szCs w:val="24"/>
        </w:rPr>
        <w:t>KinesiOS</w:t>
      </w:r>
      <w:r w:rsidRPr="08B0AAAC" w:rsidR="7E20D1C8">
        <w:rPr>
          <w:sz w:val="24"/>
          <w:szCs w:val="24"/>
        </w:rPr>
        <w:t xml:space="preserve">, que integra sensores e </w:t>
      </w:r>
      <w:r w:rsidRPr="08B0AAAC" w:rsidR="7E20D1C8">
        <w:rPr>
          <w:sz w:val="24"/>
          <w:szCs w:val="24"/>
        </w:rPr>
        <w:t>telereabilitação</w:t>
      </w:r>
      <w:r w:rsidRPr="08B0AAAC" w:rsidR="7E20D1C8">
        <w:rPr>
          <w:sz w:val="24"/>
          <w:szCs w:val="24"/>
        </w:rPr>
        <w:t xml:space="preserve"> com estímulos interativos, reforçando que a combinação de monitoramento objetivo e gamificação pode aumentar tanto a motivação quanto a plasticidade neural dos pacientes.</w:t>
      </w:r>
    </w:p>
    <w:p w:rsidRPr="00283CFF" w:rsidR="00283CFF" w:rsidP="08B0AAAC" w:rsidRDefault="00283CFF" w14:paraId="50AFB4D3" w14:textId="0C5A4900">
      <w:pPr>
        <w:pStyle w:val="Normal"/>
        <w:suppressLineNumbers w:val="0"/>
        <w:bidi w:val="0"/>
        <w:spacing w:before="0" w:beforeAutospacing="off" w:after="160" w:afterAutospacing="off" w:line="259" w:lineRule="auto"/>
        <w:ind w:left="0" w:right="0" w:firstLine="708"/>
        <w:jc w:val="both"/>
      </w:pPr>
      <w:r w:rsidRPr="08B0AAAC" w:rsidR="7E20D1C8">
        <w:rPr>
          <w:sz w:val="24"/>
          <w:szCs w:val="24"/>
        </w:rPr>
        <w:t xml:space="preserve">Além disso, pesquisas como as de </w:t>
      </w:r>
      <w:r w:rsidRPr="08B0AAAC" w:rsidR="30FFB0EE">
        <w:rPr>
          <w:sz w:val="24"/>
          <w:szCs w:val="24"/>
        </w:rPr>
        <w:t xml:space="preserve">[8] </w:t>
      </w:r>
      <w:r w:rsidRPr="08B0AAAC" w:rsidR="7E20D1C8">
        <w:rPr>
          <w:sz w:val="24"/>
          <w:szCs w:val="24"/>
        </w:rPr>
        <w:t>mostram que a utilização de câmeras RGB e rastreamento corporal em reabilitação digital pode alcançar resultados satisfatórios mesmo em ambientes de baixo custo, reforçando a importância de soluções acessíveis. Nesse contexto, o presente projeto amplia as possibilidades ao oferecer uma plataforma baseada em sensores físicos modulares, que além da visualização digital, permite capturar dados de força com alta resolução, fornecendo métricas mais objetivas e confiáveis para análise da evolução clínica.</w:t>
      </w:r>
    </w:p>
    <w:p w:rsidRPr="00283CFF" w:rsidR="00283CFF" w:rsidP="08B0AAAC" w:rsidRDefault="00283CFF" w14:paraId="082895B2" w14:textId="3BF5C731">
      <w:pPr>
        <w:pStyle w:val="Normal"/>
        <w:ind w:firstLine="708"/>
        <w:jc w:val="both"/>
      </w:pPr>
      <w:r w:rsidRPr="08B0AAAC" w:rsidR="7E20D1C8">
        <w:rPr>
          <w:sz w:val="24"/>
          <w:szCs w:val="24"/>
        </w:rPr>
        <w:t xml:space="preserve">A literatura também aponta para a relevância da acessibilidade e reprodutibilidade científica. </w:t>
      </w:r>
      <w:r w:rsidRPr="08B0AAAC" w:rsidR="4CD4443E">
        <w:rPr>
          <w:sz w:val="24"/>
          <w:szCs w:val="24"/>
        </w:rPr>
        <w:t>[6,4]</w:t>
      </w:r>
      <w:r w:rsidRPr="08B0AAAC" w:rsidR="7E20D1C8">
        <w:rPr>
          <w:sz w:val="24"/>
          <w:szCs w:val="24"/>
        </w:rPr>
        <w:t xml:space="preserve"> destacam que sistemas de captura de movimento precisam não apenas ser precisos, mas também passíveis de replicação em diferentes ambientes, para garantir sua utilidade em contextos clínicos reais. O projeto aqui descrito atende a essa demanda ao fornecer não apenas o dispositivo físico, mas também toda a documentação, esquemas de montagem e código aberto, garantindo que o conhecimento gerado não fique restrito a um único laboratório.</w:t>
      </w:r>
    </w:p>
    <w:p w:rsidRPr="00283CFF" w:rsidR="00283CFF" w:rsidP="08B0AAAC" w:rsidRDefault="00283CFF" w14:paraId="1520785C" w14:textId="3A3A638F">
      <w:pPr>
        <w:pStyle w:val="Normal"/>
        <w:ind w:firstLine="708"/>
        <w:jc w:val="both"/>
      </w:pPr>
      <w:r w:rsidRPr="08B0AAAC" w:rsidR="7E20D1C8">
        <w:rPr>
          <w:sz w:val="24"/>
          <w:szCs w:val="24"/>
        </w:rPr>
        <w:t>Assim, os resultados obtidos devem ser compreendidos não como um ponto final, mas como uma prova de conceito bem-sucedida, cujo maior valor está em sua abertura para expansão e validação por diferentes grupos de pesquisa. O dispositivo já se mostra capaz de capturar, transmitir e registrar dados de forma estável, mas seu verdadeiro impacto virá da adoção e adaptação por outros pesquisadores, profissionais e instituições que possam conduzir estudos clínicos e explorar novas aplicações da plataforma.</w:t>
      </w:r>
    </w:p>
    <w:p w:rsidR="00E51EBC" w:rsidP="08B0AAAC" w:rsidRDefault="00CD1337" w14:paraId="5F235B79" w14:textId="6371521E">
      <w:pPr>
        <w:pStyle w:val="Normal"/>
        <w:ind w:firstLine="708"/>
        <w:jc w:val="both"/>
        <w:rPr>
          <w:sz w:val="24"/>
          <w:szCs w:val="24"/>
        </w:rPr>
      </w:pPr>
    </w:p>
    <w:p w:rsidR="00E51EBC" w:rsidP="08B0AAAC" w:rsidRDefault="00CD1337" w14:paraId="03648057" w14:textId="5C197E92">
      <w:pPr>
        <w:jc w:val="both"/>
        <w:rPr>
          <w:b w:val="1"/>
          <w:bCs w:val="1"/>
          <w:sz w:val="24"/>
          <w:szCs w:val="24"/>
        </w:rPr>
      </w:pPr>
      <w:r w:rsidRPr="08B0AAAC" w:rsidR="6911B946">
        <w:rPr>
          <w:b w:val="1"/>
          <w:bCs w:val="1"/>
          <w:sz w:val="24"/>
          <w:szCs w:val="24"/>
        </w:rPr>
        <w:t>Conclusão:</w:t>
      </w:r>
    </w:p>
    <w:p w:rsidR="00E51EBC" w:rsidP="08B0AAAC" w:rsidRDefault="00CD1337" w14:paraId="000614A1" w14:textId="0873747D">
      <w:pPr>
        <w:jc w:val="both"/>
        <w:rPr>
          <w:sz w:val="24"/>
          <w:szCs w:val="24"/>
        </w:rPr>
      </w:pPr>
      <w:r w:rsidRPr="08B0AAAC" w:rsidR="6911B946">
        <w:rPr>
          <w:sz w:val="24"/>
          <w:szCs w:val="24"/>
        </w:rPr>
        <w:t xml:space="preserve">O presente trabalho descreveu o desenvolvimento completo de um dispositivo modular para captação de impactos em membros superiores, concebido como ferramenta de apoio à reabilitação motora. O percurso metodológico foi dividido em etapas progressivas, iniciando com protótipos de aprendizado, passando pela consolidação em protoboards e culminando na produção de </w:t>
      </w:r>
      <w:r w:rsidRPr="08B0AAAC" w:rsidR="6911B946">
        <w:rPr>
          <w:sz w:val="24"/>
          <w:szCs w:val="24"/>
        </w:rPr>
        <w:t>PCBs</w:t>
      </w:r>
      <w:r w:rsidRPr="08B0AAAC" w:rsidR="6911B946">
        <w:rPr>
          <w:sz w:val="24"/>
          <w:szCs w:val="24"/>
        </w:rPr>
        <w:t xml:space="preserve"> dedicadas e carcaças em impressão 3D, resultando em um sistema robusto e funcional.</w:t>
      </w:r>
    </w:p>
    <w:p w:rsidR="00E51EBC" w:rsidP="08B0AAAC" w:rsidRDefault="00CD1337" w14:paraId="46F55275" w14:textId="562A1277">
      <w:pPr>
        <w:pStyle w:val="Normal"/>
        <w:ind w:firstLine="708"/>
        <w:jc w:val="both"/>
      </w:pPr>
      <w:r w:rsidRPr="08B0AAAC" w:rsidR="6911B946">
        <w:rPr>
          <w:sz w:val="24"/>
          <w:szCs w:val="24"/>
        </w:rPr>
        <w:t xml:space="preserve">O Protótipo 1 teve caráter exploratório e serviu para a familiarização com conceitos básicos de eletrônica e sensoriamento. O Protótipo 2 consolidou o uso do ESP32 e dos sensores piezoelétricos, introduzindo funcionalidades essenciais como gravação e envio de dados. O Protótipo 3 marcou a transição para a arquitetura modular, com a introdução do multiplexador CD4051BP e a implementação da comunicação via Bluetooth </w:t>
      </w:r>
      <w:r w:rsidRPr="08B0AAAC" w:rsidR="6911B946">
        <w:rPr>
          <w:sz w:val="24"/>
          <w:szCs w:val="24"/>
        </w:rPr>
        <w:t>Low</w:t>
      </w:r>
      <w:r w:rsidRPr="08B0AAAC" w:rsidR="6911B946">
        <w:rPr>
          <w:sz w:val="24"/>
          <w:szCs w:val="24"/>
        </w:rPr>
        <w:t xml:space="preserve"> Energy (BLE), preparando o terreno para o protótipo físico final. Este último consolidou a modularidade definitiva, com uma MOBO central conectada a módulos sensores independentes, todos devidamente protegidos por uma case em 3D.</w:t>
      </w:r>
    </w:p>
    <w:p w:rsidR="00E51EBC" w:rsidP="08B0AAAC" w:rsidRDefault="00CD1337" w14:paraId="055D6BAB" w14:textId="3CEB7EE3">
      <w:pPr>
        <w:pStyle w:val="Normal"/>
        <w:ind w:firstLine="708"/>
        <w:jc w:val="both"/>
      </w:pPr>
      <w:r w:rsidRPr="08B0AAAC" w:rsidR="6911B946">
        <w:rPr>
          <w:sz w:val="24"/>
          <w:szCs w:val="24"/>
        </w:rPr>
        <w:t xml:space="preserve">A interface digital, implementada em </w:t>
      </w:r>
      <w:r w:rsidRPr="08B0AAAC" w:rsidR="6911B946">
        <w:rPr>
          <w:sz w:val="24"/>
          <w:szCs w:val="24"/>
        </w:rPr>
        <w:t>Flask</w:t>
      </w:r>
      <w:r w:rsidRPr="08B0AAAC" w:rsidR="6911B946">
        <w:rPr>
          <w:sz w:val="24"/>
          <w:szCs w:val="24"/>
        </w:rPr>
        <w:t>, demonstrou capacidade de receber os pacotes binários transmitidos pelo ESP32, desempacotá-los, registrá-los em arquivos CSV e disponibilizá-los em gráficos interativos em tempo real. Esse fluxo assegura não apenas a confiabilidade na coleta, mas também a facilidade de interpretação dos dados por profissionais da saúde.</w:t>
      </w:r>
      <w:r w:rsidRPr="08B0AAAC" w:rsidR="6911B946">
        <w:rPr>
          <w:sz w:val="24"/>
          <w:szCs w:val="24"/>
        </w:rPr>
        <w:t xml:space="preserve"> </w:t>
      </w:r>
    </w:p>
    <w:p w:rsidR="00E51EBC" w:rsidP="08B0AAAC" w:rsidRDefault="00CD1337" w14:paraId="4DEB69EE" w14:textId="452D2895">
      <w:pPr>
        <w:pStyle w:val="Normal"/>
        <w:ind w:firstLine="708"/>
        <w:jc w:val="both"/>
      </w:pPr>
      <w:r w:rsidRPr="08B0AAAC" w:rsidR="6911B946">
        <w:rPr>
          <w:sz w:val="24"/>
          <w:szCs w:val="24"/>
        </w:rPr>
        <w:t xml:space="preserve">Os resultados confirmaram que o sistema é funcional, estável e alinhado aos objetivos propostos: captar, transmitir e registrar impactos motores de forma simples e acessível. Sua característica open </w:t>
      </w:r>
      <w:r w:rsidRPr="08B0AAAC" w:rsidR="6911B946">
        <w:rPr>
          <w:sz w:val="24"/>
          <w:szCs w:val="24"/>
        </w:rPr>
        <w:t>source</w:t>
      </w:r>
      <w:r w:rsidRPr="08B0AAAC" w:rsidR="6911B946">
        <w:rPr>
          <w:sz w:val="24"/>
          <w:szCs w:val="24"/>
        </w:rPr>
        <w:t xml:space="preserve"> garante que o projeto possa ser reproduzido, expandido e validado por outros pesquisadores e instituições, transformando-o em uma infraestrutura aberta para o avanço de tecnologias assistivas digitais.</w:t>
      </w:r>
    </w:p>
    <w:p w:rsidR="00E51EBC" w:rsidP="08B0AAAC" w:rsidRDefault="00CD1337" w14:paraId="6E99AA95" w14:textId="43C29B47">
      <w:pPr>
        <w:pStyle w:val="Normal"/>
        <w:ind w:firstLine="708"/>
        <w:jc w:val="both"/>
      </w:pPr>
      <w:r w:rsidRPr="08B0AAAC" w:rsidR="6911B946">
        <w:rPr>
          <w:sz w:val="24"/>
          <w:szCs w:val="24"/>
        </w:rPr>
        <w:t>Algumas limitações permanecem, como a ausência de testes clínicos nesta etapa. No entanto, esse aspecto reforça a vocação do projeto para ser uma plataforma aberta de pesquisa, incentivando sua adoção em diferentes ambientes para validação e exploração em contextos reais de saúde</w:t>
      </w:r>
    </w:p>
    <w:p w:rsidR="00E51EBC" w:rsidP="08B0AAAC" w:rsidRDefault="00CD1337" w14:paraId="789E7E13" w14:textId="7236885D">
      <w:pPr>
        <w:pStyle w:val="Normal"/>
        <w:ind w:firstLine="708"/>
        <w:jc w:val="both"/>
      </w:pPr>
      <w:r w:rsidRPr="08B0AAAC" w:rsidR="6911B946">
        <w:rPr>
          <w:sz w:val="24"/>
          <w:szCs w:val="24"/>
        </w:rPr>
        <w:t>Entre os próximos passos, destacam-se:</w:t>
      </w:r>
    </w:p>
    <w:p w:rsidR="00E51EBC" w:rsidP="08B0AAAC" w:rsidRDefault="00CD1337" w14:paraId="78A353FC" w14:textId="3670A773">
      <w:pPr>
        <w:pStyle w:val="PargrafodaLista"/>
        <w:numPr>
          <w:ilvl w:val="0"/>
          <w:numId w:val="41"/>
        </w:numPr>
        <w:jc w:val="both"/>
        <w:rPr>
          <w:sz w:val="22"/>
          <w:szCs w:val="22"/>
        </w:rPr>
      </w:pPr>
      <w:r w:rsidRPr="08B0AAAC" w:rsidR="6911B946">
        <w:rPr>
          <w:sz w:val="24"/>
          <w:szCs w:val="24"/>
        </w:rPr>
        <w:t>A expansão do sistema para seis sensores, aproveitando a arquitetura já preparada para essa escala;</w:t>
      </w:r>
    </w:p>
    <w:p w:rsidR="00E51EBC" w:rsidP="08B0AAAC" w:rsidRDefault="00CD1337" w14:paraId="0ABF435D" w14:textId="382FE61E">
      <w:pPr>
        <w:pStyle w:val="PargrafodaLista"/>
        <w:numPr>
          <w:ilvl w:val="0"/>
          <w:numId w:val="42"/>
        </w:numPr>
        <w:jc w:val="both"/>
        <w:rPr>
          <w:sz w:val="22"/>
          <w:szCs w:val="22"/>
        </w:rPr>
      </w:pPr>
      <w:r w:rsidRPr="08B0AAAC" w:rsidR="6911B946">
        <w:rPr>
          <w:sz w:val="24"/>
          <w:szCs w:val="24"/>
        </w:rPr>
        <w:t>A realização de estudos clínicos, fundamentais para validar o dispositivo em populações reais de pacientes;</w:t>
      </w:r>
    </w:p>
    <w:p w:rsidR="00E51EBC" w:rsidP="08B0AAAC" w:rsidRDefault="00CD1337" w14:paraId="6FEEB57A" w14:textId="2989073A">
      <w:pPr>
        <w:pStyle w:val="PargrafodaLista"/>
        <w:numPr>
          <w:ilvl w:val="0"/>
          <w:numId w:val="43"/>
        </w:numPr>
        <w:jc w:val="both"/>
        <w:rPr>
          <w:sz w:val="22"/>
          <w:szCs w:val="22"/>
        </w:rPr>
      </w:pPr>
      <w:r w:rsidRPr="08B0AAAC" w:rsidR="6911B946">
        <w:rPr>
          <w:sz w:val="24"/>
          <w:szCs w:val="24"/>
        </w:rPr>
        <w:t>A possível integração com métodos de análise avançada, como algoritmos de inteligência artificial para extração automática de métricas de impacto e desempenho motor.</w:t>
      </w:r>
    </w:p>
    <w:p w:rsidR="00E51EBC" w:rsidP="08B0AAAC" w:rsidRDefault="00CD1337" w14:paraId="32945A52" w14:textId="742AED46">
      <w:pPr>
        <w:pStyle w:val="Normal"/>
        <w:jc w:val="both"/>
      </w:pPr>
      <w:r w:rsidRPr="08B0AAAC" w:rsidR="6911B946">
        <w:rPr>
          <w:sz w:val="24"/>
          <w:szCs w:val="24"/>
        </w:rPr>
        <w:t>Conclui-se, portanto, que o projeto atingiu seu objetivo central ao oferecer uma solução modular, acessível e reprodutível para captação e análise de impactos, com potencial de contribuir de maneira significativa para a área de Tecnologia e Inovação em Saúde.</w:t>
      </w:r>
    </w:p>
    <w:p w:rsidR="08B0AAAC" w:rsidP="08B0AAAC" w:rsidRDefault="08B0AAAC" w14:paraId="4BD84AF6" w14:textId="5E17A6A7">
      <w:pPr>
        <w:jc w:val="both"/>
        <w:rPr>
          <w:sz w:val="24"/>
          <w:szCs w:val="24"/>
        </w:rPr>
      </w:pPr>
    </w:p>
    <w:p w:rsidR="00A947F2" w:rsidP="0001115F" w:rsidRDefault="00A947F2" w14:paraId="39CB7916" w14:textId="6CEB4BCE">
      <w:pPr>
        <w:jc w:val="both"/>
        <w:rPr>
          <w:b/>
          <w:bCs/>
          <w:sz w:val="24"/>
          <w:szCs w:val="24"/>
        </w:rPr>
      </w:pPr>
      <w:r w:rsidRPr="08B0AAAC" w:rsidR="00A947F2">
        <w:rPr>
          <w:b w:val="1"/>
          <w:bCs w:val="1"/>
          <w:sz w:val="24"/>
          <w:szCs w:val="24"/>
        </w:rPr>
        <w:t>Referências Bibliográficas:</w:t>
      </w:r>
    </w:p>
    <w:p w:rsidR="41BFB2C7" w:rsidP="08B0AAAC" w:rsidRDefault="41BFB2C7" w14:paraId="713A006C" w14:textId="56C8E038">
      <w:pPr>
        <w:pStyle w:val="Normal"/>
        <w:jc w:val="both"/>
      </w:pPr>
      <w:r w:rsidRPr="08B0AAAC" w:rsidR="41BFB2C7">
        <w:rPr>
          <w:sz w:val="24"/>
          <w:szCs w:val="24"/>
          <w:lang w:val="en-US"/>
        </w:rPr>
        <w:t>o</w:t>
      </w:r>
      <w:r w:rsidRPr="08B0AAAC" w:rsidR="41BFB2C7">
        <w:rPr>
          <w:sz w:val="24"/>
          <w:szCs w:val="24"/>
          <w:lang w:val="en-US"/>
        </w:rPr>
        <w:t xml:space="preserve"> [1] Hendricks HT, van </w:t>
      </w:r>
      <w:r w:rsidRPr="08B0AAAC" w:rsidR="41BFB2C7">
        <w:rPr>
          <w:sz w:val="24"/>
          <w:szCs w:val="24"/>
          <w:lang w:val="en-US"/>
        </w:rPr>
        <w:t>Limbeek</w:t>
      </w:r>
      <w:r w:rsidRPr="08B0AAAC" w:rsidR="41BFB2C7">
        <w:rPr>
          <w:sz w:val="24"/>
          <w:szCs w:val="24"/>
          <w:lang w:val="en-US"/>
        </w:rPr>
        <w:t xml:space="preserve"> J, </w:t>
      </w:r>
      <w:r w:rsidRPr="08B0AAAC" w:rsidR="41BFB2C7">
        <w:rPr>
          <w:sz w:val="24"/>
          <w:szCs w:val="24"/>
          <w:lang w:val="en-US"/>
        </w:rPr>
        <w:t>Geurts</w:t>
      </w:r>
      <w:r w:rsidRPr="08B0AAAC" w:rsidR="41BFB2C7">
        <w:rPr>
          <w:sz w:val="24"/>
          <w:szCs w:val="24"/>
          <w:lang w:val="en-US"/>
        </w:rPr>
        <w:t xml:space="preserve"> AC, </w:t>
      </w:r>
      <w:r w:rsidRPr="08B0AAAC" w:rsidR="41BFB2C7">
        <w:rPr>
          <w:sz w:val="24"/>
          <w:szCs w:val="24"/>
          <w:lang w:val="en-US"/>
        </w:rPr>
        <w:t>Zwarts</w:t>
      </w:r>
      <w:r w:rsidRPr="08B0AAAC" w:rsidR="41BFB2C7">
        <w:rPr>
          <w:sz w:val="24"/>
          <w:szCs w:val="24"/>
          <w:lang w:val="en-US"/>
        </w:rPr>
        <w:t xml:space="preserve"> MJ. Motor </w:t>
      </w:r>
      <w:r w:rsidRPr="08B0AAAC" w:rsidR="41BFB2C7">
        <w:rPr>
          <w:sz w:val="24"/>
          <w:szCs w:val="24"/>
          <w:lang w:val="en-US"/>
        </w:rPr>
        <w:t>recovery</w:t>
      </w:r>
      <w:r w:rsidRPr="08B0AAAC" w:rsidR="41BFB2C7">
        <w:rPr>
          <w:sz w:val="24"/>
          <w:szCs w:val="24"/>
          <w:lang w:val="en-US"/>
        </w:rPr>
        <w:t xml:space="preserve"> </w:t>
      </w:r>
      <w:r w:rsidRPr="08B0AAAC" w:rsidR="41BFB2C7">
        <w:rPr>
          <w:sz w:val="24"/>
          <w:szCs w:val="24"/>
          <w:lang w:val="en-US"/>
        </w:rPr>
        <w:t>afte</w:t>
      </w:r>
      <w:r w:rsidRPr="08B0AAAC" w:rsidR="41BFB2C7">
        <w:rPr>
          <w:sz w:val="24"/>
          <w:szCs w:val="24"/>
          <w:lang w:val="en-US"/>
        </w:rPr>
        <w:t>r</w:t>
      </w:r>
      <w:r w:rsidRPr="08B0AAAC" w:rsidR="41BFB2C7">
        <w:rPr>
          <w:sz w:val="24"/>
          <w:szCs w:val="24"/>
          <w:lang w:val="en-US"/>
        </w:rPr>
        <w:t xml:space="preserve"> </w:t>
      </w:r>
      <w:r w:rsidRPr="08B0AAAC" w:rsidR="41BFB2C7">
        <w:rPr>
          <w:sz w:val="24"/>
          <w:szCs w:val="24"/>
          <w:lang w:val="en-US"/>
        </w:rPr>
        <w:t>strok</w:t>
      </w:r>
      <w:r w:rsidRPr="08B0AAAC" w:rsidR="41BFB2C7">
        <w:rPr>
          <w:sz w:val="24"/>
          <w:szCs w:val="24"/>
          <w:lang w:val="en-US"/>
        </w:rPr>
        <w:t>e</w:t>
      </w:r>
      <w:r w:rsidRPr="08B0AAAC" w:rsidR="41BFB2C7">
        <w:rPr>
          <w:sz w:val="24"/>
          <w:szCs w:val="24"/>
          <w:lang w:val="en-US"/>
        </w:rPr>
        <w:t xml:space="preserve">: a </w:t>
      </w:r>
      <w:r w:rsidRPr="08B0AAAC" w:rsidR="41BFB2C7">
        <w:rPr>
          <w:sz w:val="24"/>
          <w:szCs w:val="24"/>
          <w:lang w:val="en-US"/>
        </w:rPr>
        <w:t>systematic</w:t>
      </w:r>
      <w:r w:rsidRPr="08B0AAAC" w:rsidR="41BFB2C7">
        <w:rPr>
          <w:sz w:val="24"/>
          <w:szCs w:val="24"/>
          <w:lang w:val="en-US"/>
        </w:rPr>
        <w:t xml:space="preserve"> review </w:t>
      </w:r>
      <w:r w:rsidRPr="08B0AAAC" w:rsidR="41BFB2C7">
        <w:rPr>
          <w:sz w:val="24"/>
          <w:szCs w:val="24"/>
          <w:lang w:val="en-US"/>
        </w:rPr>
        <w:t>of</w:t>
      </w:r>
      <w:r w:rsidRPr="08B0AAAC" w:rsidR="41BFB2C7">
        <w:rPr>
          <w:sz w:val="24"/>
          <w:szCs w:val="24"/>
          <w:lang w:val="en-US"/>
        </w:rPr>
        <w:t xml:space="preserve"> </w:t>
      </w:r>
      <w:r w:rsidRPr="08B0AAAC" w:rsidR="41BFB2C7">
        <w:rPr>
          <w:sz w:val="24"/>
          <w:szCs w:val="24"/>
          <w:lang w:val="en-US"/>
        </w:rPr>
        <w:t>the</w:t>
      </w:r>
      <w:r w:rsidRPr="08B0AAAC" w:rsidR="41BFB2C7">
        <w:rPr>
          <w:sz w:val="24"/>
          <w:szCs w:val="24"/>
          <w:lang w:val="en-US"/>
        </w:rPr>
        <w:t xml:space="preserve"> </w:t>
      </w:r>
      <w:r w:rsidRPr="08B0AAAC" w:rsidR="41BFB2C7">
        <w:rPr>
          <w:sz w:val="24"/>
          <w:szCs w:val="24"/>
          <w:lang w:val="en-US"/>
        </w:rPr>
        <w:t>literature</w:t>
      </w:r>
      <w:r w:rsidRPr="08B0AAAC" w:rsidR="41BFB2C7">
        <w:rPr>
          <w:sz w:val="24"/>
          <w:szCs w:val="24"/>
          <w:lang w:val="en-US"/>
        </w:rPr>
        <w:t xml:space="preserve">. Arch </w:t>
      </w:r>
      <w:r w:rsidRPr="08B0AAAC" w:rsidR="41BFB2C7">
        <w:rPr>
          <w:sz w:val="24"/>
          <w:szCs w:val="24"/>
          <w:lang w:val="en-US"/>
        </w:rPr>
        <w:t>Phys</w:t>
      </w:r>
      <w:r w:rsidRPr="08B0AAAC" w:rsidR="41BFB2C7">
        <w:rPr>
          <w:sz w:val="24"/>
          <w:szCs w:val="24"/>
          <w:lang w:val="en-US"/>
        </w:rPr>
        <w:t xml:space="preserve"> Med </w:t>
      </w:r>
      <w:r w:rsidRPr="08B0AAAC" w:rsidR="41BFB2C7">
        <w:rPr>
          <w:sz w:val="24"/>
          <w:szCs w:val="24"/>
          <w:lang w:val="en-US"/>
        </w:rPr>
        <w:t>Rehabil</w:t>
      </w:r>
      <w:r w:rsidRPr="08B0AAAC" w:rsidR="41BFB2C7">
        <w:rPr>
          <w:sz w:val="24"/>
          <w:szCs w:val="24"/>
          <w:lang w:val="en-US"/>
        </w:rPr>
        <w:t>. 2002;83(11):1629-37.</w:t>
      </w:r>
    </w:p>
    <w:p w:rsidR="41BFB2C7" w:rsidP="08B0AAAC" w:rsidRDefault="41BFB2C7" w14:paraId="59A758F3" w14:textId="2E623849">
      <w:pPr>
        <w:pStyle w:val="Normal"/>
        <w:jc w:val="both"/>
      </w:pPr>
      <w:r w:rsidRPr="08B0AAAC" w:rsidR="41BFB2C7">
        <w:rPr>
          <w:sz w:val="24"/>
          <w:szCs w:val="24"/>
        </w:rPr>
        <w:t xml:space="preserve">[2] </w:t>
      </w:r>
      <w:r w:rsidRPr="08B0AAAC" w:rsidR="41BFB2C7">
        <w:rPr>
          <w:sz w:val="24"/>
          <w:szCs w:val="24"/>
        </w:rPr>
        <w:t>Mausner</w:t>
      </w:r>
      <w:r w:rsidRPr="08B0AAAC" w:rsidR="41BFB2C7">
        <w:rPr>
          <w:sz w:val="24"/>
          <w:szCs w:val="24"/>
        </w:rPr>
        <w:t xml:space="preserve"> J, Bath A. Introdução à Epidemiologia. Fundação Calouste Gulbenkian; 1999.</w:t>
      </w:r>
    </w:p>
    <w:p w:rsidR="41BFB2C7" w:rsidP="08B0AAAC" w:rsidRDefault="41BFB2C7" w14:paraId="7908B435" w14:textId="33365E88">
      <w:pPr>
        <w:pStyle w:val="Normal"/>
        <w:jc w:val="both"/>
      </w:pPr>
      <w:r w:rsidRPr="08B0AAAC" w:rsidR="41BFB2C7">
        <w:rPr>
          <w:sz w:val="24"/>
          <w:szCs w:val="24"/>
          <w:lang w:val="en-US"/>
        </w:rPr>
        <w:t xml:space="preserve">[3] Brandão AF, Dias DR, Castellano G, Parizotto NA, </w:t>
      </w:r>
      <w:r w:rsidRPr="08B0AAAC" w:rsidR="41BFB2C7">
        <w:rPr>
          <w:sz w:val="24"/>
          <w:szCs w:val="24"/>
          <w:lang w:val="en-US"/>
        </w:rPr>
        <w:t>Trevelin</w:t>
      </w:r>
      <w:r w:rsidRPr="08B0AAAC" w:rsidR="41BFB2C7">
        <w:rPr>
          <w:sz w:val="24"/>
          <w:szCs w:val="24"/>
          <w:lang w:val="en-US"/>
        </w:rPr>
        <w:t xml:space="preserve"> LC. </w:t>
      </w:r>
      <w:r w:rsidRPr="08B0AAAC" w:rsidR="41BFB2C7">
        <w:rPr>
          <w:sz w:val="24"/>
          <w:szCs w:val="24"/>
          <w:lang w:val="en-US"/>
        </w:rPr>
        <w:t>RehabGesture</w:t>
      </w:r>
      <w:r w:rsidRPr="08B0AAAC" w:rsidR="41BFB2C7">
        <w:rPr>
          <w:sz w:val="24"/>
          <w:szCs w:val="24"/>
          <w:lang w:val="en-US"/>
        </w:rPr>
        <w:t xml:space="preserve">: </w:t>
      </w:r>
      <w:r w:rsidRPr="08B0AAAC" w:rsidR="41BFB2C7">
        <w:rPr>
          <w:sz w:val="24"/>
          <w:szCs w:val="24"/>
          <w:lang w:val="en-US"/>
        </w:rPr>
        <w:t>An</w:t>
      </w:r>
      <w:r w:rsidRPr="08B0AAAC" w:rsidR="41BFB2C7">
        <w:rPr>
          <w:sz w:val="24"/>
          <w:szCs w:val="24"/>
          <w:lang w:val="en-US"/>
        </w:rPr>
        <w:t xml:space="preserve"> </w:t>
      </w:r>
      <w:r w:rsidRPr="08B0AAAC" w:rsidR="41BFB2C7">
        <w:rPr>
          <w:sz w:val="24"/>
          <w:szCs w:val="24"/>
          <w:lang w:val="en-US"/>
        </w:rPr>
        <w:t>Alternative</w:t>
      </w:r>
      <w:r w:rsidRPr="08B0AAAC" w:rsidR="41BFB2C7">
        <w:rPr>
          <w:sz w:val="24"/>
          <w:szCs w:val="24"/>
          <w:lang w:val="en-US"/>
        </w:rPr>
        <w:t xml:space="preserve"> Tool for </w:t>
      </w:r>
      <w:r w:rsidRPr="08B0AAAC" w:rsidR="41BFB2C7">
        <w:rPr>
          <w:sz w:val="24"/>
          <w:szCs w:val="24"/>
          <w:lang w:val="en-US"/>
        </w:rPr>
        <w:t>Measuring</w:t>
      </w:r>
      <w:r w:rsidRPr="08B0AAAC" w:rsidR="41BFB2C7">
        <w:rPr>
          <w:sz w:val="24"/>
          <w:szCs w:val="24"/>
          <w:lang w:val="en-US"/>
        </w:rPr>
        <w:t xml:space="preserve"> </w:t>
      </w:r>
      <w:r w:rsidRPr="08B0AAAC" w:rsidR="41BFB2C7">
        <w:rPr>
          <w:sz w:val="24"/>
          <w:szCs w:val="24"/>
          <w:lang w:val="en-US"/>
        </w:rPr>
        <w:t>Human</w:t>
      </w:r>
      <w:r w:rsidRPr="08B0AAAC" w:rsidR="41BFB2C7">
        <w:rPr>
          <w:sz w:val="24"/>
          <w:szCs w:val="24"/>
          <w:lang w:val="en-US"/>
        </w:rPr>
        <w:t xml:space="preserve"> Movement. </w:t>
      </w:r>
      <w:r w:rsidRPr="08B0AAAC" w:rsidR="41BFB2C7">
        <w:rPr>
          <w:sz w:val="24"/>
          <w:szCs w:val="24"/>
          <w:lang w:val="en-US"/>
        </w:rPr>
        <w:t>Telemed</w:t>
      </w:r>
      <w:r w:rsidRPr="08B0AAAC" w:rsidR="41BFB2C7">
        <w:rPr>
          <w:sz w:val="24"/>
          <w:szCs w:val="24"/>
          <w:lang w:val="en-US"/>
        </w:rPr>
        <w:t xml:space="preserve"> J E Health. 2016;22(7):584-</w:t>
      </w:r>
    </w:p>
    <w:p w:rsidR="41BFB2C7" w:rsidP="08B0AAAC" w:rsidRDefault="41BFB2C7" w14:paraId="697FD32C" w14:textId="022AB3EB">
      <w:pPr>
        <w:pStyle w:val="Normal"/>
        <w:jc w:val="both"/>
      </w:pPr>
      <w:r w:rsidRPr="08B0AAAC" w:rsidR="41BFB2C7">
        <w:rPr>
          <w:sz w:val="24"/>
          <w:szCs w:val="24"/>
        </w:rPr>
        <w:t xml:space="preserve">[4] </w:t>
      </w:r>
      <w:r w:rsidRPr="08B0AAAC" w:rsidR="41BFB2C7">
        <w:rPr>
          <w:sz w:val="24"/>
          <w:szCs w:val="24"/>
        </w:rPr>
        <w:t>Guan</w:t>
      </w:r>
      <w:r w:rsidRPr="08B0AAAC" w:rsidR="41BFB2C7">
        <w:rPr>
          <w:sz w:val="24"/>
          <w:szCs w:val="24"/>
        </w:rPr>
        <w:t xml:space="preserve"> L, et al. Design </w:t>
      </w:r>
      <w:r w:rsidRPr="08B0AAAC" w:rsidR="41BFB2C7">
        <w:rPr>
          <w:sz w:val="24"/>
          <w:szCs w:val="24"/>
        </w:rPr>
        <w:t>of</w:t>
      </w:r>
      <w:r w:rsidRPr="08B0AAAC" w:rsidR="41BFB2C7">
        <w:rPr>
          <w:sz w:val="24"/>
          <w:szCs w:val="24"/>
        </w:rPr>
        <w:t xml:space="preserve"> data </w:t>
      </w:r>
      <w:r w:rsidRPr="08B0AAAC" w:rsidR="41BFB2C7">
        <w:rPr>
          <w:sz w:val="24"/>
          <w:szCs w:val="24"/>
        </w:rPr>
        <w:t>acquisition</w:t>
      </w:r>
      <w:r w:rsidRPr="08B0AAAC" w:rsidR="41BFB2C7">
        <w:rPr>
          <w:sz w:val="24"/>
          <w:szCs w:val="24"/>
        </w:rPr>
        <w:t xml:space="preserve"> system for surface </w:t>
      </w:r>
      <w:r w:rsidRPr="08B0AAAC" w:rsidR="41BFB2C7">
        <w:rPr>
          <w:sz w:val="24"/>
          <w:szCs w:val="24"/>
        </w:rPr>
        <w:t>pressure</w:t>
      </w:r>
      <w:r w:rsidRPr="08B0AAAC" w:rsidR="41BFB2C7">
        <w:rPr>
          <w:sz w:val="24"/>
          <w:szCs w:val="24"/>
        </w:rPr>
        <w:t xml:space="preserve"> </w:t>
      </w:r>
      <w:r w:rsidRPr="08B0AAAC" w:rsidR="41BFB2C7">
        <w:rPr>
          <w:sz w:val="24"/>
          <w:szCs w:val="24"/>
        </w:rPr>
        <w:t>perception</w:t>
      </w:r>
      <w:r w:rsidRPr="08B0AAAC" w:rsidR="41BFB2C7">
        <w:rPr>
          <w:sz w:val="24"/>
          <w:szCs w:val="24"/>
        </w:rPr>
        <w:t xml:space="preserve"> </w:t>
      </w:r>
      <w:r w:rsidRPr="08B0AAAC" w:rsidR="41BFB2C7">
        <w:rPr>
          <w:sz w:val="24"/>
          <w:szCs w:val="24"/>
        </w:rPr>
        <w:t>matrix</w:t>
      </w:r>
      <w:r w:rsidRPr="08B0AAAC" w:rsidR="41BFB2C7">
        <w:rPr>
          <w:sz w:val="24"/>
          <w:szCs w:val="24"/>
        </w:rPr>
        <w:t xml:space="preserve">. </w:t>
      </w:r>
      <w:r w:rsidRPr="08B0AAAC" w:rsidR="41BFB2C7">
        <w:rPr>
          <w:sz w:val="24"/>
          <w:szCs w:val="24"/>
        </w:rPr>
        <w:t>Proc</w:t>
      </w:r>
      <w:r w:rsidRPr="08B0AAAC" w:rsidR="41BFB2C7">
        <w:rPr>
          <w:sz w:val="24"/>
          <w:szCs w:val="24"/>
        </w:rPr>
        <w:t xml:space="preserve"> </w:t>
      </w:r>
      <w:r w:rsidRPr="08B0AAAC" w:rsidR="41BFB2C7">
        <w:rPr>
          <w:sz w:val="24"/>
          <w:szCs w:val="24"/>
        </w:rPr>
        <w:t>Int</w:t>
      </w:r>
      <w:r w:rsidRPr="08B0AAAC" w:rsidR="41BFB2C7">
        <w:rPr>
          <w:sz w:val="24"/>
          <w:szCs w:val="24"/>
        </w:rPr>
        <w:t xml:space="preserve"> </w:t>
      </w:r>
      <w:r w:rsidRPr="08B0AAAC" w:rsidR="41BFB2C7">
        <w:rPr>
          <w:sz w:val="24"/>
          <w:szCs w:val="24"/>
        </w:rPr>
        <w:t>Conf</w:t>
      </w:r>
      <w:r w:rsidRPr="08B0AAAC" w:rsidR="41BFB2C7">
        <w:rPr>
          <w:sz w:val="24"/>
          <w:szCs w:val="24"/>
        </w:rPr>
        <w:t xml:space="preserve"> </w:t>
      </w:r>
      <w:r w:rsidRPr="08B0AAAC" w:rsidR="41BFB2C7">
        <w:rPr>
          <w:sz w:val="24"/>
          <w:szCs w:val="24"/>
        </w:rPr>
        <w:t>Robot</w:t>
      </w:r>
      <w:r w:rsidRPr="08B0AAAC" w:rsidR="41BFB2C7">
        <w:rPr>
          <w:sz w:val="24"/>
          <w:szCs w:val="24"/>
        </w:rPr>
        <w:t xml:space="preserve"> </w:t>
      </w:r>
      <w:r w:rsidRPr="08B0AAAC" w:rsidR="41BFB2C7">
        <w:rPr>
          <w:sz w:val="24"/>
          <w:szCs w:val="24"/>
        </w:rPr>
        <w:t>Autom</w:t>
      </w:r>
      <w:r w:rsidRPr="08B0AAAC" w:rsidR="41BFB2C7">
        <w:rPr>
          <w:sz w:val="24"/>
          <w:szCs w:val="24"/>
        </w:rPr>
        <w:t xml:space="preserve"> </w:t>
      </w:r>
      <w:r w:rsidRPr="08B0AAAC" w:rsidR="41BFB2C7">
        <w:rPr>
          <w:sz w:val="24"/>
          <w:szCs w:val="24"/>
        </w:rPr>
        <w:t>Eng</w:t>
      </w:r>
      <w:r w:rsidRPr="08B0AAAC" w:rsidR="41BFB2C7">
        <w:rPr>
          <w:sz w:val="24"/>
          <w:szCs w:val="24"/>
        </w:rPr>
        <w:t xml:space="preserve"> (ICRAE). 2017;491-495.</w:t>
      </w:r>
    </w:p>
    <w:p w:rsidR="41BFB2C7" w:rsidP="08B0AAAC" w:rsidRDefault="41BFB2C7" w14:paraId="4DACE384" w14:textId="1831C616">
      <w:pPr>
        <w:pStyle w:val="Normal"/>
        <w:jc w:val="both"/>
      </w:pPr>
      <w:r w:rsidRPr="08B0AAAC" w:rsidR="41BFB2C7">
        <w:rPr>
          <w:sz w:val="24"/>
          <w:szCs w:val="24"/>
        </w:rPr>
        <w:t xml:space="preserve">[5] Yu Q, Zhang P, Chen Y. </w:t>
      </w:r>
      <w:r w:rsidRPr="08B0AAAC" w:rsidR="41BFB2C7">
        <w:rPr>
          <w:sz w:val="24"/>
          <w:szCs w:val="24"/>
        </w:rPr>
        <w:t>Human</w:t>
      </w:r>
      <w:r w:rsidRPr="08B0AAAC" w:rsidR="41BFB2C7">
        <w:rPr>
          <w:sz w:val="24"/>
          <w:szCs w:val="24"/>
        </w:rPr>
        <w:t xml:space="preserve"> Motion </w:t>
      </w:r>
      <w:r w:rsidRPr="08B0AAAC" w:rsidR="41BFB2C7">
        <w:rPr>
          <w:sz w:val="24"/>
          <w:szCs w:val="24"/>
        </w:rPr>
        <w:t>State</w:t>
      </w:r>
      <w:r w:rsidRPr="08B0AAAC" w:rsidR="41BFB2C7">
        <w:rPr>
          <w:sz w:val="24"/>
          <w:szCs w:val="24"/>
        </w:rPr>
        <w:t xml:space="preserve"> </w:t>
      </w:r>
      <w:r w:rsidRPr="08B0AAAC" w:rsidR="41BFB2C7">
        <w:rPr>
          <w:sz w:val="24"/>
          <w:szCs w:val="24"/>
        </w:rPr>
        <w:t>Recognition</w:t>
      </w:r>
      <w:r w:rsidRPr="08B0AAAC" w:rsidR="41BFB2C7">
        <w:rPr>
          <w:sz w:val="24"/>
          <w:szCs w:val="24"/>
        </w:rPr>
        <w:t xml:space="preserve"> </w:t>
      </w:r>
      <w:r w:rsidRPr="08B0AAAC" w:rsidR="41BFB2C7">
        <w:rPr>
          <w:sz w:val="24"/>
          <w:szCs w:val="24"/>
        </w:rPr>
        <w:t>Based</w:t>
      </w:r>
      <w:r w:rsidRPr="08B0AAAC" w:rsidR="41BFB2C7">
        <w:rPr>
          <w:sz w:val="24"/>
          <w:szCs w:val="24"/>
        </w:rPr>
        <w:t xml:space="preserve"> </w:t>
      </w:r>
      <w:r w:rsidRPr="08B0AAAC" w:rsidR="41BFB2C7">
        <w:rPr>
          <w:sz w:val="24"/>
          <w:szCs w:val="24"/>
        </w:rPr>
        <w:t>on</w:t>
      </w:r>
      <w:r w:rsidRPr="08B0AAAC" w:rsidR="41BFB2C7">
        <w:rPr>
          <w:sz w:val="24"/>
          <w:szCs w:val="24"/>
        </w:rPr>
        <w:t xml:space="preserve"> </w:t>
      </w:r>
      <w:r w:rsidRPr="08B0AAAC" w:rsidR="41BFB2C7">
        <w:rPr>
          <w:sz w:val="24"/>
          <w:szCs w:val="24"/>
        </w:rPr>
        <w:t>Flexible</w:t>
      </w:r>
      <w:r w:rsidRPr="08B0AAAC" w:rsidR="41BFB2C7">
        <w:rPr>
          <w:sz w:val="24"/>
          <w:szCs w:val="24"/>
        </w:rPr>
        <w:t xml:space="preserve">, </w:t>
      </w:r>
      <w:r w:rsidRPr="08B0AAAC" w:rsidR="41BFB2C7">
        <w:rPr>
          <w:sz w:val="24"/>
          <w:szCs w:val="24"/>
        </w:rPr>
        <w:t>Wearable</w:t>
      </w:r>
      <w:r w:rsidRPr="08B0AAAC" w:rsidR="41BFB2C7">
        <w:rPr>
          <w:sz w:val="24"/>
          <w:szCs w:val="24"/>
        </w:rPr>
        <w:t xml:space="preserve"> </w:t>
      </w:r>
      <w:r w:rsidRPr="08B0AAAC" w:rsidR="41BFB2C7">
        <w:rPr>
          <w:sz w:val="24"/>
          <w:szCs w:val="24"/>
        </w:rPr>
        <w:t>Capacitive</w:t>
      </w:r>
      <w:r w:rsidRPr="08B0AAAC" w:rsidR="41BFB2C7">
        <w:rPr>
          <w:sz w:val="24"/>
          <w:szCs w:val="24"/>
        </w:rPr>
        <w:t xml:space="preserve"> </w:t>
      </w:r>
      <w:r w:rsidRPr="08B0AAAC" w:rsidR="41BFB2C7">
        <w:rPr>
          <w:sz w:val="24"/>
          <w:szCs w:val="24"/>
        </w:rPr>
        <w:t>Pressure</w:t>
      </w:r>
      <w:r w:rsidRPr="08B0AAAC" w:rsidR="41BFB2C7">
        <w:rPr>
          <w:sz w:val="24"/>
          <w:szCs w:val="24"/>
        </w:rPr>
        <w:t xml:space="preserve"> </w:t>
      </w:r>
      <w:r w:rsidRPr="08B0AAAC" w:rsidR="41BFB2C7">
        <w:rPr>
          <w:sz w:val="24"/>
          <w:szCs w:val="24"/>
        </w:rPr>
        <w:t>Sensors</w:t>
      </w:r>
      <w:r w:rsidRPr="08B0AAAC" w:rsidR="41BFB2C7">
        <w:rPr>
          <w:sz w:val="24"/>
          <w:szCs w:val="24"/>
        </w:rPr>
        <w:t xml:space="preserve">. </w:t>
      </w:r>
      <w:r w:rsidRPr="08B0AAAC" w:rsidR="41BFB2C7">
        <w:rPr>
          <w:sz w:val="24"/>
          <w:szCs w:val="24"/>
        </w:rPr>
        <w:t>Micromachines</w:t>
      </w:r>
      <w:r w:rsidRPr="08B0AAAC" w:rsidR="41BFB2C7">
        <w:rPr>
          <w:sz w:val="24"/>
          <w:szCs w:val="24"/>
        </w:rPr>
        <w:t>. 2021;12(10):1219.</w:t>
      </w:r>
    </w:p>
    <w:p w:rsidR="41BFB2C7" w:rsidP="08B0AAAC" w:rsidRDefault="41BFB2C7" w14:paraId="6DA94517" w14:textId="42FFFDBE">
      <w:pPr>
        <w:pStyle w:val="Normal"/>
        <w:jc w:val="both"/>
      </w:pPr>
      <w:r w:rsidRPr="08B0AAAC" w:rsidR="41BFB2C7">
        <w:rPr>
          <w:sz w:val="24"/>
          <w:szCs w:val="24"/>
        </w:rPr>
        <w:t xml:space="preserve">[6] Brandão AF, et al. </w:t>
      </w:r>
      <w:r w:rsidRPr="08B0AAAC" w:rsidR="41BFB2C7">
        <w:rPr>
          <w:sz w:val="24"/>
          <w:szCs w:val="24"/>
        </w:rPr>
        <w:t>GestureCollection</w:t>
      </w:r>
      <w:r w:rsidRPr="08B0AAAC" w:rsidR="41BFB2C7">
        <w:rPr>
          <w:sz w:val="24"/>
          <w:szCs w:val="24"/>
        </w:rPr>
        <w:t xml:space="preserve"> </w:t>
      </w:r>
      <w:r w:rsidRPr="08B0AAAC" w:rsidR="41BFB2C7">
        <w:rPr>
          <w:sz w:val="24"/>
          <w:szCs w:val="24"/>
        </w:rPr>
        <w:t>for Motor</w:t>
      </w:r>
      <w:r w:rsidRPr="08B0AAAC" w:rsidR="41BFB2C7">
        <w:rPr>
          <w:sz w:val="24"/>
          <w:szCs w:val="24"/>
        </w:rPr>
        <w:t xml:space="preserve"> </w:t>
      </w:r>
      <w:r w:rsidRPr="08B0AAAC" w:rsidR="41BFB2C7">
        <w:rPr>
          <w:sz w:val="24"/>
          <w:szCs w:val="24"/>
        </w:rPr>
        <w:t>and</w:t>
      </w:r>
      <w:r w:rsidRPr="08B0AAAC" w:rsidR="41BFB2C7">
        <w:rPr>
          <w:sz w:val="24"/>
          <w:szCs w:val="24"/>
        </w:rPr>
        <w:t xml:space="preserve"> </w:t>
      </w:r>
      <w:r w:rsidRPr="08B0AAAC" w:rsidR="41BFB2C7">
        <w:rPr>
          <w:sz w:val="24"/>
          <w:szCs w:val="24"/>
        </w:rPr>
        <w:t>Cognitive</w:t>
      </w:r>
      <w:r w:rsidRPr="08B0AAAC" w:rsidR="41BFB2C7">
        <w:rPr>
          <w:sz w:val="24"/>
          <w:szCs w:val="24"/>
        </w:rPr>
        <w:t xml:space="preserve"> </w:t>
      </w:r>
      <w:r w:rsidRPr="08B0AAAC" w:rsidR="41BFB2C7">
        <w:rPr>
          <w:sz w:val="24"/>
          <w:szCs w:val="24"/>
        </w:rPr>
        <w:t>Stimuli</w:t>
      </w:r>
      <w:r w:rsidRPr="08B0AAAC" w:rsidR="41BFB2C7">
        <w:rPr>
          <w:sz w:val="24"/>
          <w:szCs w:val="24"/>
        </w:rPr>
        <w:t xml:space="preserve">: Virtual Reality </w:t>
      </w:r>
      <w:r w:rsidRPr="08B0AAAC" w:rsidR="41BFB2C7">
        <w:rPr>
          <w:sz w:val="24"/>
          <w:szCs w:val="24"/>
        </w:rPr>
        <w:t>and</w:t>
      </w:r>
      <w:r w:rsidRPr="08B0AAAC" w:rsidR="41BFB2C7">
        <w:rPr>
          <w:sz w:val="24"/>
          <w:szCs w:val="24"/>
        </w:rPr>
        <w:t xml:space="preserve"> e-Health prospects. J Health </w:t>
      </w:r>
      <w:r w:rsidRPr="08B0AAAC" w:rsidR="41BFB2C7">
        <w:rPr>
          <w:sz w:val="24"/>
          <w:szCs w:val="24"/>
        </w:rPr>
        <w:t>Informatics</w:t>
      </w:r>
      <w:r w:rsidRPr="08B0AAAC" w:rsidR="41BFB2C7">
        <w:rPr>
          <w:sz w:val="24"/>
          <w:szCs w:val="24"/>
        </w:rPr>
        <w:t>. 2018;10(1).</w:t>
      </w:r>
    </w:p>
    <w:p w:rsidR="41BFB2C7" w:rsidP="08B0AAAC" w:rsidRDefault="41BFB2C7" w14:paraId="206253ED" w14:textId="55659439">
      <w:pPr>
        <w:pStyle w:val="Normal"/>
        <w:jc w:val="both"/>
      </w:pPr>
      <w:r w:rsidRPr="08B0AAAC" w:rsidR="41BFB2C7">
        <w:rPr>
          <w:sz w:val="24"/>
          <w:szCs w:val="24"/>
        </w:rPr>
        <w:t xml:space="preserve">[7] Taylor-Cooke PA, et al. </w:t>
      </w:r>
      <w:r w:rsidRPr="08B0AAAC" w:rsidR="41BFB2C7">
        <w:rPr>
          <w:sz w:val="24"/>
          <w:szCs w:val="24"/>
        </w:rPr>
        <w:t>Perception</w:t>
      </w:r>
      <w:r w:rsidRPr="08B0AAAC" w:rsidR="41BFB2C7">
        <w:rPr>
          <w:sz w:val="24"/>
          <w:szCs w:val="24"/>
        </w:rPr>
        <w:t xml:space="preserve"> </w:t>
      </w:r>
      <w:r w:rsidRPr="08B0AAAC" w:rsidR="41BFB2C7">
        <w:rPr>
          <w:sz w:val="24"/>
          <w:szCs w:val="24"/>
        </w:rPr>
        <w:t>of</w:t>
      </w:r>
      <w:r w:rsidRPr="08B0AAAC" w:rsidR="41BFB2C7">
        <w:rPr>
          <w:sz w:val="24"/>
          <w:szCs w:val="24"/>
        </w:rPr>
        <w:t xml:space="preserve"> motor </w:t>
      </w:r>
      <w:r w:rsidRPr="08B0AAAC" w:rsidR="41BFB2C7">
        <w:rPr>
          <w:sz w:val="24"/>
          <w:szCs w:val="24"/>
        </w:rPr>
        <w:t>strength</w:t>
      </w:r>
      <w:r w:rsidRPr="08B0AAAC" w:rsidR="41BFB2C7">
        <w:rPr>
          <w:sz w:val="24"/>
          <w:szCs w:val="24"/>
        </w:rPr>
        <w:t xml:space="preserve"> </w:t>
      </w:r>
      <w:r w:rsidRPr="08B0AAAC" w:rsidR="41BFB2C7">
        <w:rPr>
          <w:sz w:val="24"/>
          <w:szCs w:val="24"/>
        </w:rPr>
        <w:t>and</w:t>
      </w:r>
      <w:r w:rsidRPr="08B0AAAC" w:rsidR="41BFB2C7">
        <w:rPr>
          <w:sz w:val="24"/>
          <w:szCs w:val="24"/>
        </w:rPr>
        <w:t xml:space="preserve"> </w:t>
      </w:r>
      <w:r w:rsidRPr="08B0AAAC" w:rsidR="41BFB2C7">
        <w:rPr>
          <w:sz w:val="24"/>
          <w:szCs w:val="24"/>
        </w:rPr>
        <w:t>stimulus</w:t>
      </w:r>
      <w:r w:rsidRPr="08B0AAAC" w:rsidR="41BFB2C7">
        <w:rPr>
          <w:sz w:val="24"/>
          <w:szCs w:val="24"/>
        </w:rPr>
        <w:t xml:space="preserve"> magnitude in </w:t>
      </w:r>
      <w:r w:rsidRPr="08B0AAAC" w:rsidR="41BFB2C7">
        <w:rPr>
          <w:sz w:val="24"/>
          <w:szCs w:val="24"/>
        </w:rPr>
        <w:t>stroke</w:t>
      </w:r>
      <w:r w:rsidRPr="08B0AAAC" w:rsidR="41BFB2C7">
        <w:rPr>
          <w:sz w:val="24"/>
          <w:szCs w:val="24"/>
        </w:rPr>
        <w:t xml:space="preserve"> </w:t>
      </w:r>
      <w:r w:rsidRPr="08B0AAAC" w:rsidR="41BFB2C7">
        <w:rPr>
          <w:sz w:val="24"/>
          <w:szCs w:val="24"/>
        </w:rPr>
        <w:t>patients</w:t>
      </w:r>
      <w:r w:rsidRPr="08B0AAAC" w:rsidR="41BFB2C7">
        <w:rPr>
          <w:sz w:val="24"/>
          <w:szCs w:val="24"/>
        </w:rPr>
        <w:t xml:space="preserve">. </w:t>
      </w:r>
      <w:r w:rsidRPr="08B0AAAC" w:rsidR="41BFB2C7">
        <w:rPr>
          <w:sz w:val="24"/>
          <w:szCs w:val="24"/>
        </w:rPr>
        <w:t>Neurology</w:t>
      </w:r>
      <w:r w:rsidRPr="08B0AAAC" w:rsidR="41BFB2C7">
        <w:rPr>
          <w:sz w:val="24"/>
          <w:szCs w:val="24"/>
        </w:rPr>
        <w:t>. 2006;66(9):1444-56.</w:t>
      </w:r>
    </w:p>
    <w:p w:rsidR="41BFB2C7" w:rsidP="08B0AAAC" w:rsidRDefault="41BFB2C7" w14:paraId="40D13C83" w14:textId="3054ACF6">
      <w:pPr>
        <w:pStyle w:val="Normal"/>
        <w:jc w:val="both"/>
      </w:pPr>
      <w:r w:rsidRPr="08B0AAAC" w:rsidR="41BFB2C7">
        <w:rPr>
          <w:sz w:val="24"/>
          <w:szCs w:val="24"/>
        </w:rPr>
        <w:t xml:space="preserve">[8] Rodrigues LGS, et al. </w:t>
      </w:r>
      <w:r w:rsidRPr="08B0AAAC" w:rsidR="41BFB2C7">
        <w:rPr>
          <w:sz w:val="24"/>
          <w:szCs w:val="24"/>
        </w:rPr>
        <w:t>Supervised</w:t>
      </w:r>
      <w:r w:rsidRPr="08B0AAAC" w:rsidR="41BFB2C7">
        <w:rPr>
          <w:sz w:val="24"/>
          <w:szCs w:val="24"/>
        </w:rPr>
        <w:t xml:space="preserve"> </w:t>
      </w:r>
      <w:r w:rsidRPr="08B0AAAC" w:rsidR="41BFB2C7">
        <w:rPr>
          <w:sz w:val="24"/>
          <w:szCs w:val="24"/>
        </w:rPr>
        <w:t>classification</w:t>
      </w:r>
      <w:r w:rsidRPr="08B0AAAC" w:rsidR="41BFB2C7">
        <w:rPr>
          <w:sz w:val="24"/>
          <w:szCs w:val="24"/>
        </w:rPr>
        <w:t xml:space="preserve"> </w:t>
      </w:r>
      <w:r w:rsidRPr="08B0AAAC" w:rsidR="41BFB2C7">
        <w:rPr>
          <w:sz w:val="24"/>
          <w:szCs w:val="24"/>
        </w:rPr>
        <w:t>of</w:t>
      </w:r>
      <w:r w:rsidRPr="08B0AAAC" w:rsidR="41BFB2C7">
        <w:rPr>
          <w:sz w:val="24"/>
          <w:szCs w:val="24"/>
        </w:rPr>
        <w:t xml:space="preserve"> motor-</w:t>
      </w:r>
      <w:r w:rsidRPr="08B0AAAC" w:rsidR="41BFB2C7">
        <w:rPr>
          <w:sz w:val="24"/>
          <w:szCs w:val="24"/>
        </w:rPr>
        <w:t>rehabilitation</w:t>
      </w:r>
      <w:r w:rsidRPr="08B0AAAC" w:rsidR="41BFB2C7">
        <w:rPr>
          <w:sz w:val="24"/>
          <w:szCs w:val="24"/>
        </w:rPr>
        <w:t xml:space="preserve"> body </w:t>
      </w:r>
      <w:r w:rsidRPr="08B0AAAC" w:rsidR="41BFB2C7">
        <w:rPr>
          <w:sz w:val="24"/>
          <w:szCs w:val="24"/>
        </w:rPr>
        <w:t>movements</w:t>
      </w:r>
      <w:r w:rsidRPr="08B0AAAC" w:rsidR="41BFB2C7">
        <w:rPr>
          <w:sz w:val="24"/>
          <w:szCs w:val="24"/>
        </w:rPr>
        <w:t xml:space="preserve"> </w:t>
      </w:r>
      <w:r w:rsidRPr="08B0AAAC" w:rsidR="41BFB2C7">
        <w:rPr>
          <w:sz w:val="24"/>
          <w:szCs w:val="24"/>
        </w:rPr>
        <w:t>with</w:t>
      </w:r>
      <w:r w:rsidRPr="08B0AAAC" w:rsidR="41BFB2C7">
        <w:rPr>
          <w:sz w:val="24"/>
          <w:szCs w:val="24"/>
        </w:rPr>
        <w:t xml:space="preserve"> RGB </w:t>
      </w:r>
      <w:r w:rsidRPr="08B0AAAC" w:rsidR="41BFB2C7">
        <w:rPr>
          <w:sz w:val="24"/>
          <w:szCs w:val="24"/>
        </w:rPr>
        <w:t>cameras</w:t>
      </w:r>
      <w:r w:rsidRPr="08B0AAAC" w:rsidR="41BFB2C7">
        <w:rPr>
          <w:sz w:val="24"/>
          <w:szCs w:val="24"/>
        </w:rPr>
        <w:t xml:space="preserve"> </w:t>
      </w:r>
      <w:r w:rsidRPr="08B0AAAC" w:rsidR="41BFB2C7">
        <w:rPr>
          <w:sz w:val="24"/>
          <w:szCs w:val="24"/>
        </w:rPr>
        <w:t>and</w:t>
      </w:r>
      <w:r w:rsidRPr="08B0AAAC" w:rsidR="41BFB2C7">
        <w:rPr>
          <w:sz w:val="24"/>
          <w:szCs w:val="24"/>
        </w:rPr>
        <w:t xml:space="preserve"> pose tracking data. J Interact </w:t>
      </w:r>
      <w:r w:rsidRPr="08B0AAAC" w:rsidR="41BFB2C7">
        <w:rPr>
          <w:sz w:val="24"/>
          <w:szCs w:val="24"/>
        </w:rPr>
        <w:t>Syst</w:t>
      </w:r>
      <w:r w:rsidRPr="08B0AAAC" w:rsidR="41BFB2C7">
        <w:rPr>
          <w:sz w:val="24"/>
          <w:szCs w:val="24"/>
        </w:rPr>
        <w:t>. 2022;13(1):221–231</w:t>
      </w:r>
    </w:p>
    <w:p w:rsidR="41BFB2C7" w:rsidP="08B0AAAC" w:rsidRDefault="41BFB2C7" w14:paraId="795B9D1F" w14:textId="7F68E618">
      <w:pPr>
        <w:pStyle w:val="Normal"/>
        <w:jc w:val="both"/>
      </w:pPr>
      <w:r w:rsidRPr="08B0AAAC" w:rsidR="41BFB2C7">
        <w:rPr>
          <w:sz w:val="24"/>
          <w:szCs w:val="24"/>
          <w:lang w:val="en-US"/>
        </w:rPr>
        <w:t xml:space="preserve">[9] </w:t>
      </w:r>
      <w:r w:rsidRPr="08B0AAAC" w:rsidR="41BFB2C7">
        <w:rPr>
          <w:sz w:val="24"/>
          <w:szCs w:val="24"/>
          <w:lang w:val="en-US"/>
        </w:rPr>
        <w:t>Scudeletti</w:t>
      </w:r>
      <w:r w:rsidRPr="08B0AAAC" w:rsidR="41BFB2C7">
        <w:rPr>
          <w:sz w:val="24"/>
          <w:szCs w:val="24"/>
          <w:lang w:val="en-US"/>
        </w:rPr>
        <w:t xml:space="preserve"> LR, et al. </w:t>
      </w:r>
      <w:r w:rsidRPr="08B0AAAC" w:rsidR="41BFB2C7">
        <w:rPr>
          <w:sz w:val="24"/>
          <w:szCs w:val="24"/>
          <w:lang w:val="en-US"/>
        </w:rPr>
        <w:t>KinesiOS</w:t>
      </w:r>
      <w:r w:rsidRPr="08B0AAAC" w:rsidR="41BFB2C7">
        <w:rPr>
          <w:sz w:val="24"/>
          <w:szCs w:val="24"/>
          <w:lang w:val="en-US"/>
        </w:rPr>
        <w:t xml:space="preserve">: A </w:t>
      </w:r>
      <w:r w:rsidRPr="08B0AAAC" w:rsidR="41BFB2C7">
        <w:rPr>
          <w:sz w:val="24"/>
          <w:szCs w:val="24"/>
          <w:lang w:val="en-US"/>
        </w:rPr>
        <w:t>telerehabilitation</w:t>
      </w:r>
      <w:r w:rsidRPr="08B0AAAC" w:rsidR="41BFB2C7">
        <w:rPr>
          <w:sz w:val="24"/>
          <w:szCs w:val="24"/>
          <w:lang w:val="en-US"/>
        </w:rPr>
        <w:t xml:space="preserve"> </w:t>
      </w:r>
      <w:r w:rsidRPr="08B0AAAC" w:rsidR="41BFB2C7">
        <w:rPr>
          <w:sz w:val="24"/>
          <w:szCs w:val="24"/>
          <w:lang w:val="en-US"/>
        </w:rPr>
        <w:t>and</w:t>
      </w:r>
      <w:r w:rsidRPr="08B0AAAC" w:rsidR="41BFB2C7">
        <w:rPr>
          <w:sz w:val="24"/>
          <w:szCs w:val="24"/>
          <w:lang w:val="en-US"/>
        </w:rPr>
        <w:t xml:space="preserve"> </w:t>
      </w:r>
      <w:r w:rsidRPr="08B0AAAC" w:rsidR="41BFB2C7">
        <w:rPr>
          <w:sz w:val="24"/>
          <w:szCs w:val="24"/>
          <w:lang w:val="en-US"/>
        </w:rPr>
        <w:t>functional</w:t>
      </w:r>
      <w:r w:rsidRPr="08B0AAAC" w:rsidR="41BFB2C7">
        <w:rPr>
          <w:sz w:val="24"/>
          <w:szCs w:val="24"/>
          <w:lang w:val="en-US"/>
        </w:rPr>
        <w:t xml:space="preserve"> </w:t>
      </w:r>
      <w:r w:rsidRPr="08B0AAAC" w:rsidR="41BFB2C7">
        <w:rPr>
          <w:sz w:val="24"/>
          <w:szCs w:val="24"/>
          <w:lang w:val="en-US"/>
        </w:rPr>
        <w:t>analysis</w:t>
      </w:r>
      <w:r w:rsidRPr="08B0AAAC" w:rsidR="41BFB2C7">
        <w:rPr>
          <w:sz w:val="24"/>
          <w:szCs w:val="24"/>
          <w:lang w:val="en-US"/>
        </w:rPr>
        <w:t xml:space="preserve"> system for post-</w:t>
      </w:r>
      <w:r w:rsidRPr="08B0AAAC" w:rsidR="41BFB2C7">
        <w:rPr>
          <w:sz w:val="24"/>
          <w:szCs w:val="24"/>
          <w:lang w:val="en-US"/>
        </w:rPr>
        <w:t>stroke</w:t>
      </w:r>
      <w:r w:rsidRPr="08B0AAAC" w:rsidR="41BFB2C7">
        <w:rPr>
          <w:sz w:val="24"/>
          <w:szCs w:val="24"/>
          <w:lang w:val="en-US"/>
        </w:rPr>
        <w:t xml:space="preserve"> </w:t>
      </w:r>
      <w:r w:rsidRPr="08B0AAAC" w:rsidR="41BFB2C7">
        <w:rPr>
          <w:sz w:val="24"/>
          <w:szCs w:val="24"/>
          <w:lang w:val="en-US"/>
        </w:rPr>
        <w:t>physical</w:t>
      </w:r>
      <w:r w:rsidRPr="08B0AAAC" w:rsidR="41BFB2C7">
        <w:rPr>
          <w:sz w:val="24"/>
          <w:szCs w:val="24"/>
          <w:lang w:val="en-US"/>
        </w:rPr>
        <w:t xml:space="preserve"> </w:t>
      </w:r>
      <w:r w:rsidRPr="08B0AAAC" w:rsidR="41BFB2C7">
        <w:rPr>
          <w:sz w:val="24"/>
          <w:szCs w:val="24"/>
          <w:lang w:val="en-US"/>
        </w:rPr>
        <w:t>rehabilitation</w:t>
      </w:r>
      <w:r w:rsidRPr="08B0AAAC" w:rsidR="41BFB2C7">
        <w:rPr>
          <w:sz w:val="24"/>
          <w:szCs w:val="24"/>
          <w:lang w:val="en-US"/>
        </w:rPr>
        <w:t xml:space="preserve"> </w:t>
      </w:r>
      <w:r w:rsidRPr="08B0AAAC" w:rsidR="41BFB2C7">
        <w:rPr>
          <w:sz w:val="24"/>
          <w:szCs w:val="24"/>
          <w:lang w:val="en-US"/>
        </w:rPr>
        <w:t>therapies</w:t>
      </w:r>
      <w:r w:rsidRPr="08B0AAAC" w:rsidR="41BFB2C7">
        <w:rPr>
          <w:sz w:val="24"/>
          <w:szCs w:val="24"/>
          <w:lang w:val="en-US"/>
        </w:rPr>
        <w:t xml:space="preserve">. </w:t>
      </w:r>
      <w:r w:rsidRPr="08B0AAAC" w:rsidR="41BFB2C7">
        <w:rPr>
          <w:sz w:val="24"/>
          <w:szCs w:val="24"/>
          <w:lang w:val="en-US"/>
        </w:rPr>
        <w:t>Proc</w:t>
      </w:r>
      <w:r w:rsidRPr="08B0AAAC" w:rsidR="41BFB2C7">
        <w:rPr>
          <w:sz w:val="24"/>
          <w:szCs w:val="24"/>
          <w:lang w:val="en-US"/>
        </w:rPr>
        <w:t xml:space="preserve"> </w:t>
      </w:r>
      <w:r w:rsidRPr="08B0AAAC" w:rsidR="41BFB2C7">
        <w:rPr>
          <w:sz w:val="24"/>
          <w:szCs w:val="24"/>
          <w:lang w:val="en-US"/>
        </w:rPr>
        <w:t>Int</w:t>
      </w:r>
      <w:r w:rsidRPr="08B0AAAC" w:rsidR="41BFB2C7">
        <w:rPr>
          <w:sz w:val="24"/>
          <w:szCs w:val="24"/>
          <w:lang w:val="en-US"/>
        </w:rPr>
        <w:t xml:space="preserve"> </w:t>
      </w:r>
      <w:r w:rsidRPr="08B0AAAC" w:rsidR="41BFB2C7">
        <w:rPr>
          <w:sz w:val="24"/>
          <w:szCs w:val="24"/>
          <w:lang w:val="en-US"/>
        </w:rPr>
        <w:t>Conf</w:t>
      </w:r>
      <w:r w:rsidRPr="08B0AAAC" w:rsidR="41BFB2C7">
        <w:rPr>
          <w:sz w:val="24"/>
          <w:szCs w:val="24"/>
          <w:lang w:val="en-US"/>
        </w:rPr>
        <w:t xml:space="preserve"> </w:t>
      </w:r>
      <w:r w:rsidRPr="08B0AAAC" w:rsidR="41BFB2C7">
        <w:rPr>
          <w:sz w:val="24"/>
          <w:szCs w:val="24"/>
          <w:lang w:val="en-US"/>
        </w:rPr>
        <w:t>Comput</w:t>
      </w:r>
      <w:r w:rsidRPr="08B0AAAC" w:rsidR="41BFB2C7">
        <w:rPr>
          <w:sz w:val="24"/>
          <w:szCs w:val="24"/>
          <w:lang w:val="en-US"/>
        </w:rPr>
        <w:t xml:space="preserve"> </w:t>
      </w:r>
      <w:r w:rsidRPr="08B0AAAC" w:rsidR="41BFB2C7">
        <w:rPr>
          <w:sz w:val="24"/>
          <w:szCs w:val="24"/>
          <w:lang w:val="en-US"/>
        </w:rPr>
        <w:t>Sci</w:t>
      </w:r>
      <w:r w:rsidRPr="08B0AAAC" w:rsidR="41BFB2C7">
        <w:rPr>
          <w:sz w:val="24"/>
          <w:szCs w:val="24"/>
          <w:lang w:val="en-US"/>
        </w:rPr>
        <w:t xml:space="preserve"> </w:t>
      </w:r>
      <w:r w:rsidRPr="08B0AAAC" w:rsidR="41BFB2C7">
        <w:rPr>
          <w:sz w:val="24"/>
          <w:szCs w:val="24"/>
          <w:lang w:val="en-US"/>
        </w:rPr>
        <w:t>Appl</w:t>
      </w:r>
      <w:r w:rsidRPr="08B0AAAC" w:rsidR="41BFB2C7">
        <w:rPr>
          <w:sz w:val="24"/>
          <w:szCs w:val="24"/>
          <w:lang w:val="en-US"/>
        </w:rPr>
        <w:t xml:space="preserve"> (ICCSA). 2021</w:t>
      </w:r>
    </w:p>
    <w:p w:rsidR="41BFB2C7" w:rsidP="08B0AAAC" w:rsidRDefault="41BFB2C7" w14:paraId="630E3B5A" w14:textId="39945E6C">
      <w:pPr>
        <w:pStyle w:val="Normal"/>
        <w:jc w:val="both"/>
      </w:pPr>
      <w:r w:rsidRPr="08B0AAAC" w:rsidR="41BFB2C7">
        <w:rPr>
          <w:sz w:val="24"/>
          <w:szCs w:val="24"/>
        </w:rPr>
        <w:t xml:space="preserve">[10] </w:t>
      </w:r>
      <w:r w:rsidRPr="08B0AAAC" w:rsidR="41BFB2C7">
        <w:rPr>
          <w:sz w:val="24"/>
          <w:szCs w:val="24"/>
        </w:rPr>
        <w:t>Sriram</w:t>
      </w:r>
      <w:r w:rsidRPr="08B0AAAC" w:rsidR="41BFB2C7">
        <w:rPr>
          <w:sz w:val="24"/>
          <w:szCs w:val="24"/>
        </w:rPr>
        <w:t xml:space="preserve"> K, et al. </w:t>
      </w:r>
      <w:r w:rsidRPr="08B0AAAC" w:rsidR="41BFB2C7">
        <w:rPr>
          <w:sz w:val="24"/>
          <w:szCs w:val="24"/>
        </w:rPr>
        <w:t>Gamification</w:t>
      </w:r>
      <w:r w:rsidRPr="08B0AAAC" w:rsidR="41BFB2C7">
        <w:rPr>
          <w:sz w:val="24"/>
          <w:szCs w:val="24"/>
        </w:rPr>
        <w:t xml:space="preserve"> in </w:t>
      </w:r>
      <w:r w:rsidRPr="08B0AAAC" w:rsidR="41BFB2C7">
        <w:rPr>
          <w:sz w:val="24"/>
          <w:szCs w:val="24"/>
        </w:rPr>
        <w:t>rehabilitation</w:t>
      </w:r>
      <w:r w:rsidRPr="08B0AAAC" w:rsidR="41BFB2C7">
        <w:rPr>
          <w:sz w:val="24"/>
          <w:szCs w:val="24"/>
        </w:rPr>
        <w:t xml:space="preserve">: A </w:t>
      </w:r>
      <w:r w:rsidRPr="08B0AAAC" w:rsidR="41BFB2C7">
        <w:rPr>
          <w:sz w:val="24"/>
          <w:szCs w:val="24"/>
        </w:rPr>
        <w:t>systematic</w:t>
      </w:r>
      <w:r w:rsidRPr="08B0AAAC" w:rsidR="41BFB2C7">
        <w:rPr>
          <w:sz w:val="24"/>
          <w:szCs w:val="24"/>
        </w:rPr>
        <w:t xml:space="preserve"> review </w:t>
      </w:r>
      <w:r w:rsidRPr="08B0AAAC" w:rsidR="41BFB2C7">
        <w:rPr>
          <w:sz w:val="24"/>
          <w:szCs w:val="24"/>
        </w:rPr>
        <w:t>of</w:t>
      </w:r>
      <w:r w:rsidRPr="08B0AAAC" w:rsidR="41BFB2C7">
        <w:rPr>
          <w:sz w:val="24"/>
          <w:szCs w:val="24"/>
        </w:rPr>
        <w:t xml:space="preserve"> </w:t>
      </w:r>
      <w:r w:rsidRPr="08B0AAAC" w:rsidR="41BFB2C7">
        <w:rPr>
          <w:sz w:val="24"/>
          <w:szCs w:val="24"/>
        </w:rPr>
        <w:t>current</w:t>
      </w:r>
      <w:r w:rsidRPr="08B0AAAC" w:rsidR="41BFB2C7">
        <w:rPr>
          <w:sz w:val="24"/>
          <w:szCs w:val="24"/>
        </w:rPr>
        <w:t xml:space="preserve"> trends </w:t>
      </w:r>
      <w:r w:rsidRPr="08B0AAAC" w:rsidR="41BFB2C7">
        <w:rPr>
          <w:sz w:val="24"/>
          <w:szCs w:val="24"/>
        </w:rPr>
        <w:t>and</w:t>
      </w:r>
      <w:r w:rsidRPr="08B0AAAC" w:rsidR="41BFB2C7">
        <w:rPr>
          <w:sz w:val="24"/>
          <w:szCs w:val="24"/>
        </w:rPr>
        <w:t xml:space="preserve"> </w:t>
      </w:r>
      <w:r w:rsidRPr="08B0AAAC" w:rsidR="41BFB2C7">
        <w:rPr>
          <w:sz w:val="24"/>
          <w:szCs w:val="24"/>
        </w:rPr>
        <w:t>applications</w:t>
      </w:r>
      <w:r w:rsidRPr="08B0AAAC" w:rsidR="41BFB2C7">
        <w:rPr>
          <w:sz w:val="24"/>
          <w:szCs w:val="24"/>
        </w:rPr>
        <w:t xml:space="preserve">. Front </w:t>
      </w:r>
      <w:r w:rsidRPr="08B0AAAC" w:rsidR="41BFB2C7">
        <w:rPr>
          <w:sz w:val="24"/>
          <w:szCs w:val="24"/>
        </w:rPr>
        <w:t>Psychol</w:t>
      </w:r>
      <w:r w:rsidRPr="08B0AAAC" w:rsidR="41BFB2C7">
        <w:rPr>
          <w:sz w:val="24"/>
          <w:szCs w:val="24"/>
        </w:rPr>
        <w:t xml:space="preserve">. </w:t>
      </w:r>
      <w:r w:rsidRPr="08B0AAAC" w:rsidR="41BFB2C7">
        <w:rPr>
          <w:sz w:val="24"/>
          <w:szCs w:val="24"/>
        </w:rPr>
        <w:t>2022;13:897465</w:t>
      </w:r>
      <w:r w:rsidRPr="08B0AAAC" w:rsidR="41BFB2C7">
        <w:rPr>
          <w:sz w:val="24"/>
          <w:szCs w:val="24"/>
        </w:rPr>
        <w:t>.</w:t>
      </w:r>
    </w:p>
    <w:p w:rsidR="41BFB2C7" w:rsidP="08B0AAAC" w:rsidRDefault="41BFB2C7" w14:paraId="411BE9B7" w14:textId="7C64E8BA">
      <w:pPr>
        <w:pStyle w:val="Normal"/>
        <w:jc w:val="both"/>
      </w:pPr>
      <w:r w:rsidRPr="08B0AAAC" w:rsidR="41BFB2C7">
        <w:rPr>
          <w:sz w:val="24"/>
          <w:szCs w:val="24"/>
        </w:rPr>
        <w:t xml:space="preserve">[11] Chen Y, Yu Q, Zhang P. </w:t>
      </w:r>
      <w:r w:rsidRPr="08B0AAAC" w:rsidR="41BFB2C7">
        <w:rPr>
          <w:sz w:val="24"/>
          <w:szCs w:val="24"/>
        </w:rPr>
        <w:t>Wearable</w:t>
      </w:r>
      <w:r w:rsidRPr="08B0AAAC" w:rsidR="41BFB2C7">
        <w:rPr>
          <w:sz w:val="24"/>
          <w:szCs w:val="24"/>
        </w:rPr>
        <w:t xml:space="preserve"> </w:t>
      </w:r>
      <w:r w:rsidRPr="08B0AAAC" w:rsidR="41BFB2C7">
        <w:rPr>
          <w:sz w:val="24"/>
          <w:szCs w:val="24"/>
        </w:rPr>
        <w:t>capacitive</w:t>
      </w:r>
      <w:r w:rsidRPr="08B0AAAC" w:rsidR="41BFB2C7">
        <w:rPr>
          <w:sz w:val="24"/>
          <w:szCs w:val="24"/>
        </w:rPr>
        <w:t xml:space="preserve"> </w:t>
      </w:r>
      <w:r w:rsidRPr="08B0AAAC" w:rsidR="41BFB2C7">
        <w:rPr>
          <w:sz w:val="24"/>
          <w:szCs w:val="24"/>
        </w:rPr>
        <w:t>pressure</w:t>
      </w:r>
      <w:r w:rsidRPr="08B0AAAC" w:rsidR="41BFB2C7">
        <w:rPr>
          <w:sz w:val="24"/>
          <w:szCs w:val="24"/>
        </w:rPr>
        <w:t xml:space="preserve"> </w:t>
      </w:r>
      <w:r w:rsidRPr="08B0AAAC" w:rsidR="41BFB2C7">
        <w:rPr>
          <w:sz w:val="24"/>
          <w:szCs w:val="24"/>
        </w:rPr>
        <w:t>sensors</w:t>
      </w:r>
      <w:r w:rsidRPr="08B0AAAC" w:rsidR="41BFB2C7">
        <w:rPr>
          <w:sz w:val="24"/>
          <w:szCs w:val="24"/>
        </w:rPr>
        <w:t xml:space="preserve"> for </w:t>
      </w:r>
      <w:r w:rsidRPr="08B0AAAC" w:rsidR="41BFB2C7">
        <w:rPr>
          <w:sz w:val="24"/>
          <w:szCs w:val="24"/>
        </w:rPr>
        <w:t>monitoring</w:t>
      </w:r>
      <w:r w:rsidRPr="08B0AAAC" w:rsidR="41BFB2C7">
        <w:rPr>
          <w:sz w:val="24"/>
          <w:szCs w:val="24"/>
        </w:rPr>
        <w:t xml:space="preserve"> </w:t>
      </w:r>
      <w:r w:rsidRPr="08B0AAAC" w:rsidR="41BFB2C7">
        <w:rPr>
          <w:sz w:val="24"/>
          <w:szCs w:val="24"/>
        </w:rPr>
        <w:t>human</w:t>
      </w:r>
      <w:r w:rsidRPr="08B0AAAC" w:rsidR="41BFB2C7">
        <w:rPr>
          <w:sz w:val="24"/>
          <w:szCs w:val="24"/>
        </w:rPr>
        <w:t xml:space="preserve"> </w:t>
      </w:r>
      <w:r w:rsidRPr="08B0AAAC" w:rsidR="41BFB2C7">
        <w:rPr>
          <w:sz w:val="24"/>
          <w:szCs w:val="24"/>
        </w:rPr>
        <w:t>motion</w:t>
      </w:r>
      <w:r w:rsidRPr="08B0AAAC" w:rsidR="41BFB2C7">
        <w:rPr>
          <w:sz w:val="24"/>
          <w:szCs w:val="24"/>
        </w:rPr>
        <w:t xml:space="preserve">. </w:t>
      </w:r>
      <w:r w:rsidRPr="08B0AAAC" w:rsidR="41BFB2C7">
        <w:rPr>
          <w:sz w:val="24"/>
          <w:szCs w:val="24"/>
        </w:rPr>
        <w:t>Micromachines</w:t>
      </w:r>
      <w:r w:rsidRPr="08B0AAAC" w:rsidR="41BFB2C7">
        <w:rPr>
          <w:sz w:val="24"/>
          <w:szCs w:val="24"/>
        </w:rPr>
        <w:t>. 2021;12(10):1219.</w:t>
      </w:r>
    </w:p>
    <w:p w:rsidR="08B0AAAC" w:rsidP="08B0AAAC" w:rsidRDefault="08B0AAAC" w14:paraId="7414597F" w14:textId="7C353C84">
      <w:pPr>
        <w:pStyle w:val="Normal"/>
        <w:jc w:val="both"/>
        <w:rPr>
          <w:sz w:val="24"/>
          <w:szCs w:val="24"/>
        </w:rPr>
      </w:pPr>
    </w:p>
    <w:p w:rsidR="08B0AAAC" w:rsidP="08B0AAAC" w:rsidRDefault="08B0AAAC" w14:paraId="2D6EBCE6" w14:textId="44E04F5D">
      <w:pPr>
        <w:pStyle w:val="Normal"/>
        <w:jc w:val="both"/>
        <w:rPr>
          <w:sz w:val="24"/>
          <w:szCs w:val="24"/>
        </w:rPr>
      </w:pPr>
    </w:p>
    <w:p w:rsidR="6799B117" w:rsidP="08B0AAAC" w:rsidRDefault="6799B117" w14:paraId="313AC29F" w14:textId="1D95C5DE">
      <w:pPr>
        <w:pStyle w:val="Normal"/>
        <w:jc w:val="both"/>
        <w:rPr>
          <w:b w:val="1"/>
          <w:bCs w:val="1"/>
          <w:sz w:val="24"/>
          <w:szCs w:val="24"/>
        </w:rPr>
      </w:pPr>
      <w:r w:rsidRPr="08B0AAAC" w:rsidR="6799B117">
        <w:rPr>
          <w:b w:val="1"/>
          <w:bCs w:val="1"/>
          <w:sz w:val="24"/>
          <w:szCs w:val="24"/>
        </w:rPr>
        <w:t xml:space="preserve">Apêndice A — Repositório Open </w:t>
      </w:r>
      <w:r w:rsidRPr="08B0AAAC" w:rsidR="6799B117">
        <w:rPr>
          <w:b w:val="1"/>
          <w:bCs w:val="1"/>
          <w:sz w:val="24"/>
          <w:szCs w:val="24"/>
        </w:rPr>
        <w:t>Source</w:t>
      </w:r>
      <w:r w:rsidRPr="08B0AAAC" w:rsidR="6799B117">
        <w:rPr>
          <w:b w:val="1"/>
          <w:bCs w:val="1"/>
          <w:sz w:val="24"/>
          <w:szCs w:val="24"/>
        </w:rPr>
        <w:t xml:space="preserve"> do Projeto</w:t>
      </w:r>
    </w:p>
    <w:p w:rsidR="6799B117" w:rsidP="08B0AAAC" w:rsidRDefault="6799B117" w14:paraId="0EEDDA54" w14:textId="5B9563CC">
      <w:pPr>
        <w:pStyle w:val="Normal"/>
        <w:jc w:val="both"/>
      </w:pPr>
      <w:r w:rsidRPr="08B0AAAC" w:rsidR="6799B117">
        <w:rPr>
          <w:sz w:val="24"/>
          <w:szCs w:val="24"/>
        </w:rPr>
        <w:t>Com o objetivo de garantir a reprodutibilidade e estimular a colaboração científica, todo o material técnico deste projeto foi disponibilizado de forma aberta em um repositório GitHub.</w:t>
      </w:r>
    </w:p>
    <w:p w:rsidR="6799B117" w:rsidP="08B0AAAC" w:rsidRDefault="6799B117" w14:paraId="6A86E760" w14:textId="6CE5866D">
      <w:pPr>
        <w:pStyle w:val="Normal"/>
        <w:jc w:val="both"/>
      </w:pPr>
      <w:r w:rsidRPr="08B0AAAC" w:rsidR="6799B117">
        <w:rPr>
          <w:sz w:val="24"/>
          <w:szCs w:val="24"/>
        </w:rPr>
        <w:t xml:space="preserve">Repositório: </w:t>
      </w:r>
      <w:r w:rsidRPr="08B0AAAC" w:rsidR="6799B117">
        <w:rPr>
          <w:sz w:val="24"/>
          <w:szCs w:val="24"/>
        </w:rPr>
        <w:t>https://github.com/andrecostamarques/IC24-25</w:t>
      </w:r>
    </w:p>
    <w:p w:rsidR="08B0AAAC" w:rsidP="08B0AAAC" w:rsidRDefault="08B0AAAC" w14:paraId="3434A8EA" w14:textId="090C8EC6">
      <w:pPr>
        <w:pStyle w:val="Normal"/>
        <w:jc w:val="both"/>
        <w:rPr>
          <w:sz w:val="24"/>
          <w:szCs w:val="24"/>
        </w:rPr>
      </w:pPr>
    </w:p>
    <w:p w:rsidR="6799B117" w:rsidP="08B0AAAC" w:rsidRDefault="6799B117" w14:paraId="73294C10" w14:textId="3FD484EC">
      <w:pPr>
        <w:pStyle w:val="Normal"/>
        <w:jc w:val="both"/>
      </w:pPr>
      <w:r w:rsidRPr="08B0AAAC" w:rsidR="6799B117">
        <w:rPr>
          <w:sz w:val="24"/>
          <w:szCs w:val="24"/>
        </w:rPr>
        <w:t>O repositório contém:</w:t>
      </w:r>
    </w:p>
    <w:p w:rsidR="6799B117" w:rsidP="08B0AAAC" w:rsidRDefault="6799B117" w14:paraId="064CFA4D" w14:textId="6D672449">
      <w:pPr>
        <w:pStyle w:val="Normal"/>
        <w:jc w:val="both"/>
      </w:pPr>
      <w:r w:rsidRPr="08B0AAAC" w:rsidR="6799B117">
        <w:rPr>
          <w:sz w:val="24"/>
          <w:szCs w:val="24"/>
        </w:rPr>
        <w:t xml:space="preserve">Firmware do ESP32: códigos embarcados responsáveis pela leitura dos sensores, organização dos pacotes binários e transmissão via Bluetooth </w:t>
      </w:r>
      <w:r w:rsidRPr="08B0AAAC" w:rsidR="6799B117">
        <w:rPr>
          <w:sz w:val="24"/>
          <w:szCs w:val="24"/>
        </w:rPr>
        <w:t>Low</w:t>
      </w:r>
      <w:r w:rsidRPr="08B0AAAC" w:rsidR="6799B117">
        <w:rPr>
          <w:sz w:val="24"/>
          <w:szCs w:val="24"/>
        </w:rPr>
        <w:t xml:space="preserve"> Energy (BLE).</w:t>
      </w:r>
    </w:p>
    <w:p w:rsidR="6799B117" w:rsidP="08B0AAAC" w:rsidRDefault="6799B117" w14:paraId="084CE554" w14:textId="12E2E59D">
      <w:pPr>
        <w:pStyle w:val="Normal"/>
        <w:jc w:val="both"/>
      </w:pPr>
      <w:r w:rsidRPr="08B0AAAC" w:rsidR="6799B117">
        <w:rPr>
          <w:sz w:val="24"/>
          <w:szCs w:val="24"/>
        </w:rPr>
        <w:t xml:space="preserve">Servidor </w:t>
      </w:r>
      <w:r w:rsidRPr="08B0AAAC" w:rsidR="6799B117">
        <w:rPr>
          <w:sz w:val="24"/>
          <w:szCs w:val="24"/>
        </w:rPr>
        <w:t>Flask</w:t>
      </w:r>
      <w:r w:rsidRPr="08B0AAAC" w:rsidR="6799B117">
        <w:rPr>
          <w:sz w:val="24"/>
          <w:szCs w:val="24"/>
        </w:rPr>
        <w:t xml:space="preserve"> (Python): aplicação responsável por conectar-se ao dispositivo, desempacotar os dados recebidos, gerar arquivos CSV e exibir gráficos em tempo real</w:t>
      </w:r>
    </w:p>
    <w:p w:rsidR="6799B117" w:rsidP="08B0AAAC" w:rsidRDefault="6799B117" w14:paraId="5E39D475" w14:textId="556025B0">
      <w:pPr>
        <w:pStyle w:val="Normal"/>
        <w:jc w:val="both"/>
      </w:pPr>
      <w:r w:rsidRPr="08B0AAAC" w:rsidR="6799B117">
        <w:rPr>
          <w:sz w:val="24"/>
          <w:szCs w:val="24"/>
        </w:rPr>
        <w:t>Arquivos de PCB (Gerber): diagramas prontos para fabricação da MOBO (placa principal) e dos módulos sensores.</w:t>
      </w:r>
    </w:p>
    <w:p w:rsidR="6799B117" w:rsidP="08B0AAAC" w:rsidRDefault="6799B117" w14:paraId="35A688FD" w14:textId="50248386">
      <w:pPr>
        <w:pStyle w:val="Normal"/>
        <w:jc w:val="both"/>
      </w:pPr>
      <w:r w:rsidRPr="08B0AAAC" w:rsidR="6799B117">
        <w:rPr>
          <w:sz w:val="24"/>
          <w:szCs w:val="24"/>
        </w:rPr>
        <w:t>Modelos 3D (STL/STEP): carcaça para a MOBO desenvolvida por impressão 3D, em sua versão final ajustada após sete tentativas.</w:t>
      </w:r>
    </w:p>
    <w:p w:rsidR="6799B117" w:rsidP="08B0AAAC" w:rsidRDefault="6799B117" w14:paraId="0CCCBFBC" w14:textId="74DA4440">
      <w:pPr>
        <w:pStyle w:val="Normal"/>
        <w:jc w:val="both"/>
      </w:pPr>
      <w:r w:rsidRPr="08B0AAAC" w:rsidR="6799B117">
        <w:rPr>
          <w:sz w:val="24"/>
          <w:szCs w:val="24"/>
        </w:rPr>
        <w:t>Documentação e tutoriais: instruções de montagem, execução e uso do sistema.</w:t>
      </w:r>
    </w:p>
    <w:p w:rsidR="6799B117" w:rsidP="08B0AAAC" w:rsidRDefault="6799B117" w14:paraId="3C23F139" w14:textId="14D423ED">
      <w:pPr>
        <w:pStyle w:val="Normal"/>
        <w:jc w:val="both"/>
      </w:pPr>
      <w:r w:rsidRPr="08B0AAAC" w:rsidR="6799B117">
        <w:rPr>
          <w:sz w:val="24"/>
          <w:szCs w:val="24"/>
        </w:rPr>
        <w:t xml:space="preserve">A abertura deste material em formato open </w:t>
      </w:r>
      <w:r w:rsidRPr="08B0AAAC" w:rsidR="6799B117">
        <w:rPr>
          <w:sz w:val="24"/>
          <w:szCs w:val="24"/>
        </w:rPr>
        <w:t>source</w:t>
      </w:r>
      <w:r w:rsidRPr="08B0AAAC" w:rsidR="6799B117">
        <w:rPr>
          <w:sz w:val="24"/>
          <w:szCs w:val="24"/>
        </w:rPr>
        <w:t xml:space="preserve"> reflete o compromisso do projeto em </w:t>
      </w:r>
      <w:r w:rsidRPr="08B0AAAC" w:rsidR="6799B117">
        <w:rPr>
          <w:sz w:val="24"/>
          <w:szCs w:val="24"/>
        </w:rPr>
        <w:t>fornecer</w:t>
      </w:r>
      <w:r w:rsidRPr="08B0AAAC" w:rsidR="6799B117">
        <w:rPr>
          <w:sz w:val="24"/>
          <w:szCs w:val="24"/>
        </w:rPr>
        <w:t xml:space="preserve"> uma infraestrutura acessível que possa ser utilizada, adaptada e expandida por outros pesquisadores e profissionais da área de saúde e tecnologia assistiva.</w:t>
      </w:r>
    </w:p>
    <w:p w:rsidR="08B0AAAC" w:rsidP="08B0AAAC" w:rsidRDefault="08B0AAAC" w14:paraId="064AC297" w14:textId="1D3304C5">
      <w:pPr>
        <w:pStyle w:val="Normal"/>
        <w:jc w:val="right"/>
        <w:rPr>
          <w:sz w:val="24"/>
          <w:szCs w:val="24"/>
          <w:lang w:val="it-IT"/>
        </w:rPr>
      </w:pPr>
    </w:p>
    <w:sectPr w:rsidRPr="00967EB1" w:rsidR="00034CC3">
      <w:pgSz w:w="11906" w:h="16838" w:orient="portrait"/>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801F4" w:rsidP="005635AE" w:rsidRDefault="000801F4" w14:paraId="3F423356" w14:textId="77777777">
      <w:pPr>
        <w:spacing w:after="0" w:line="240" w:lineRule="auto"/>
      </w:pPr>
      <w:r>
        <w:separator/>
      </w:r>
    </w:p>
  </w:endnote>
  <w:endnote w:type="continuationSeparator" w:id="0">
    <w:p w:rsidR="000801F4" w:rsidP="005635AE" w:rsidRDefault="000801F4" w14:paraId="5D7D46C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801F4" w:rsidP="005635AE" w:rsidRDefault="000801F4" w14:paraId="14ECD480" w14:textId="77777777">
      <w:pPr>
        <w:spacing w:after="0" w:line="240" w:lineRule="auto"/>
      </w:pPr>
      <w:r>
        <w:separator/>
      </w:r>
    </w:p>
  </w:footnote>
  <w:footnote w:type="continuationSeparator" w:id="0">
    <w:p w:rsidR="000801F4" w:rsidP="005635AE" w:rsidRDefault="000801F4" w14:paraId="26277387"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2">
    <w:nsid w:val="1c374f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69021b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294b5f0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61e816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72949c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98f912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d5ec7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241ed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77a858fb"/>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33">
    <w:nsid w:val="65fb301d"/>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32">
    <w:nsid w:val="f479f1a"/>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31">
    <w:nsid w:val="2f59dc70"/>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30">
    <w:nsid w:val="74969906"/>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9">
    <w:nsid w:val="6de5b4d4"/>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8">
    <w:nsid w:val="4e33e432"/>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7">
    <w:nsid w:val="733e4cbd"/>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6">
    <w:nsid w:val="4ca1cf97"/>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5">
    <w:nsid w:val="1dbb595f"/>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4">
    <w:nsid w:val="1c5a1f42"/>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3">
    <w:nsid w:val="2e10f8a2"/>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2">
    <w:nsid w:val="46d9ddfe"/>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1">
    <w:nsid w:val="184ce5f9"/>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0">
    <w:nsid w:val="4d774688"/>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19">
    <w:nsid w:val="1ea43542"/>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18">
    <w:nsid w:val="1b154d61"/>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17">
    <w:nsid w:val="197606fe"/>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16">
    <w:nsid w:val="152dae49"/>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Aptos" w:hAnsi="Aptos"/>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15">
    <w:nsid w:val="6d048d95"/>
    <w:multiLevelType xmlns:w="http://schemas.openxmlformats.org/wordprocessingml/2006/main" w:val="hybridMultilevel"/>
    <w:lvl xmlns:w="http://schemas.openxmlformats.org/wordprocessingml/2006/main" w:ilvl="0">
      <w:start w:val="1"/>
      <w:numFmt w:val="upperRoman"/>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5134891"/>
    <w:multiLevelType w:val="hybridMultilevel"/>
    <w:tmpl w:val="91888F1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92A3050"/>
    <w:multiLevelType w:val="hybridMultilevel"/>
    <w:tmpl w:val="3A2E5C3C"/>
    <w:lvl w:ilvl="0" w:tplc="4BA0A638">
      <w:start w:val="1"/>
      <w:numFmt w:val="lowerLetter"/>
      <w:lvlText w:val="%1)"/>
      <w:lvlJc w:val="left"/>
      <w:pPr>
        <w:ind w:left="1440" w:hanging="360"/>
      </w:pPr>
      <w:rPr>
        <w:rFonts w:hint="default"/>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 w15:restartNumberingAfterBreak="0">
    <w:nsid w:val="112D2D1F"/>
    <w:multiLevelType w:val="hybridMultilevel"/>
    <w:tmpl w:val="DA40415A"/>
    <w:lvl w:ilvl="0" w:tplc="5D806504">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3" w15:restartNumberingAfterBreak="0">
    <w:nsid w:val="35FA7044"/>
    <w:multiLevelType w:val="hybridMultilevel"/>
    <w:tmpl w:val="B6B489A2"/>
    <w:lvl w:ilvl="0" w:tplc="19F40CD6">
      <w:start w:val="9"/>
      <w:numFmt w:val="decimal"/>
      <w:lvlText w:val="%1"/>
      <w:lvlJc w:val="left"/>
      <w:pPr>
        <w:ind w:left="577" w:hanging="360"/>
      </w:pPr>
      <w:rPr>
        <w:rFonts w:hint="default"/>
        <w:color w:val="auto"/>
      </w:rPr>
    </w:lvl>
    <w:lvl w:ilvl="1" w:tplc="04160019" w:tentative="1">
      <w:start w:val="1"/>
      <w:numFmt w:val="lowerLetter"/>
      <w:lvlText w:val="%2."/>
      <w:lvlJc w:val="left"/>
      <w:pPr>
        <w:ind w:left="1297" w:hanging="360"/>
      </w:pPr>
    </w:lvl>
    <w:lvl w:ilvl="2" w:tplc="0416001B" w:tentative="1">
      <w:start w:val="1"/>
      <w:numFmt w:val="lowerRoman"/>
      <w:lvlText w:val="%3."/>
      <w:lvlJc w:val="right"/>
      <w:pPr>
        <w:ind w:left="2017" w:hanging="180"/>
      </w:pPr>
    </w:lvl>
    <w:lvl w:ilvl="3" w:tplc="0416000F" w:tentative="1">
      <w:start w:val="1"/>
      <w:numFmt w:val="decimal"/>
      <w:lvlText w:val="%4."/>
      <w:lvlJc w:val="left"/>
      <w:pPr>
        <w:ind w:left="2737" w:hanging="360"/>
      </w:pPr>
    </w:lvl>
    <w:lvl w:ilvl="4" w:tplc="04160019" w:tentative="1">
      <w:start w:val="1"/>
      <w:numFmt w:val="lowerLetter"/>
      <w:lvlText w:val="%5."/>
      <w:lvlJc w:val="left"/>
      <w:pPr>
        <w:ind w:left="3457" w:hanging="360"/>
      </w:pPr>
    </w:lvl>
    <w:lvl w:ilvl="5" w:tplc="0416001B" w:tentative="1">
      <w:start w:val="1"/>
      <w:numFmt w:val="lowerRoman"/>
      <w:lvlText w:val="%6."/>
      <w:lvlJc w:val="right"/>
      <w:pPr>
        <w:ind w:left="4177" w:hanging="180"/>
      </w:pPr>
    </w:lvl>
    <w:lvl w:ilvl="6" w:tplc="0416000F" w:tentative="1">
      <w:start w:val="1"/>
      <w:numFmt w:val="decimal"/>
      <w:lvlText w:val="%7."/>
      <w:lvlJc w:val="left"/>
      <w:pPr>
        <w:ind w:left="4897" w:hanging="360"/>
      </w:pPr>
    </w:lvl>
    <w:lvl w:ilvl="7" w:tplc="04160019" w:tentative="1">
      <w:start w:val="1"/>
      <w:numFmt w:val="lowerLetter"/>
      <w:lvlText w:val="%8."/>
      <w:lvlJc w:val="left"/>
      <w:pPr>
        <w:ind w:left="5617" w:hanging="360"/>
      </w:pPr>
    </w:lvl>
    <w:lvl w:ilvl="8" w:tplc="0416001B" w:tentative="1">
      <w:start w:val="1"/>
      <w:numFmt w:val="lowerRoman"/>
      <w:lvlText w:val="%9."/>
      <w:lvlJc w:val="right"/>
      <w:pPr>
        <w:ind w:left="6337" w:hanging="180"/>
      </w:pPr>
    </w:lvl>
  </w:abstractNum>
  <w:abstractNum w:abstractNumId="4" w15:restartNumberingAfterBreak="0">
    <w:nsid w:val="39DF60E8"/>
    <w:multiLevelType w:val="hybridMultilevel"/>
    <w:tmpl w:val="CA70AADC"/>
    <w:lvl w:ilvl="0" w:tplc="6E10D456">
      <w:start w:val="1"/>
      <w:numFmt w:val="decimal"/>
      <w:lvlText w:val="%1."/>
      <w:lvlJc w:val="left"/>
      <w:pPr>
        <w:ind w:left="234"/>
      </w:pPr>
      <w:rPr>
        <w:rFonts w:ascii="Calibri" w:hAnsi="Calibri" w:eastAsia="Calibri" w:cs="Calibri"/>
        <w:b w:val="0"/>
        <w:i w:val="0"/>
        <w:strike w:val="0"/>
        <w:dstrike w:val="0"/>
        <w:color w:val="000000"/>
        <w:sz w:val="16"/>
        <w:szCs w:val="16"/>
        <w:u w:val="none" w:color="000000"/>
        <w:bdr w:val="none" w:color="auto" w:sz="0" w:space="0"/>
        <w:shd w:val="clear" w:color="auto" w:fill="auto"/>
        <w:vertAlign w:val="baseline"/>
      </w:rPr>
    </w:lvl>
    <w:lvl w:ilvl="1" w:tplc="91468E00">
      <w:start w:val="1"/>
      <w:numFmt w:val="lowerLetter"/>
      <w:lvlText w:val="%2"/>
      <w:lvlJc w:val="left"/>
      <w:pPr>
        <w:ind w:left="1110"/>
      </w:pPr>
      <w:rPr>
        <w:rFonts w:ascii="Calibri" w:hAnsi="Calibri" w:eastAsia="Calibri" w:cs="Calibri"/>
        <w:b w:val="0"/>
        <w:i w:val="0"/>
        <w:strike w:val="0"/>
        <w:dstrike w:val="0"/>
        <w:color w:val="000000"/>
        <w:sz w:val="16"/>
        <w:szCs w:val="16"/>
        <w:u w:val="none" w:color="000000"/>
        <w:bdr w:val="none" w:color="auto" w:sz="0" w:space="0"/>
        <w:shd w:val="clear" w:color="auto" w:fill="auto"/>
        <w:vertAlign w:val="baseline"/>
      </w:rPr>
    </w:lvl>
    <w:lvl w:ilvl="2" w:tplc="25E42280">
      <w:start w:val="1"/>
      <w:numFmt w:val="lowerRoman"/>
      <w:lvlText w:val="%3"/>
      <w:lvlJc w:val="left"/>
      <w:pPr>
        <w:ind w:left="1830"/>
      </w:pPr>
      <w:rPr>
        <w:rFonts w:ascii="Calibri" w:hAnsi="Calibri" w:eastAsia="Calibri" w:cs="Calibri"/>
        <w:b w:val="0"/>
        <w:i w:val="0"/>
        <w:strike w:val="0"/>
        <w:dstrike w:val="0"/>
        <w:color w:val="000000"/>
        <w:sz w:val="16"/>
        <w:szCs w:val="16"/>
        <w:u w:val="none" w:color="000000"/>
        <w:bdr w:val="none" w:color="auto" w:sz="0" w:space="0"/>
        <w:shd w:val="clear" w:color="auto" w:fill="auto"/>
        <w:vertAlign w:val="baseline"/>
      </w:rPr>
    </w:lvl>
    <w:lvl w:ilvl="3" w:tplc="D6785A0A">
      <w:start w:val="1"/>
      <w:numFmt w:val="decimal"/>
      <w:lvlText w:val="%4"/>
      <w:lvlJc w:val="left"/>
      <w:pPr>
        <w:ind w:left="2550"/>
      </w:pPr>
      <w:rPr>
        <w:rFonts w:ascii="Calibri" w:hAnsi="Calibri" w:eastAsia="Calibri" w:cs="Calibri"/>
        <w:b w:val="0"/>
        <w:i w:val="0"/>
        <w:strike w:val="0"/>
        <w:dstrike w:val="0"/>
        <w:color w:val="000000"/>
        <w:sz w:val="16"/>
        <w:szCs w:val="16"/>
        <w:u w:val="none" w:color="000000"/>
        <w:bdr w:val="none" w:color="auto" w:sz="0" w:space="0"/>
        <w:shd w:val="clear" w:color="auto" w:fill="auto"/>
        <w:vertAlign w:val="baseline"/>
      </w:rPr>
    </w:lvl>
    <w:lvl w:ilvl="4" w:tplc="88B62732">
      <w:start w:val="1"/>
      <w:numFmt w:val="lowerLetter"/>
      <w:lvlText w:val="%5"/>
      <w:lvlJc w:val="left"/>
      <w:pPr>
        <w:ind w:left="3270"/>
      </w:pPr>
      <w:rPr>
        <w:rFonts w:ascii="Calibri" w:hAnsi="Calibri" w:eastAsia="Calibri" w:cs="Calibri"/>
        <w:b w:val="0"/>
        <w:i w:val="0"/>
        <w:strike w:val="0"/>
        <w:dstrike w:val="0"/>
        <w:color w:val="000000"/>
        <w:sz w:val="16"/>
        <w:szCs w:val="16"/>
        <w:u w:val="none" w:color="000000"/>
        <w:bdr w:val="none" w:color="auto" w:sz="0" w:space="0"/>
        <w:shd w:val="clear" w:color="auto" w:fill="auto"/>
        <w:vertAlign w:val="baseline"/>
      </w:rPr>
    </w:lvl>
    <w:lvl w:ilvl="5" w:tplc="0040E370">
      <w:start w:val="1"/>
      <w:numFmt w:val="lowerRoman"/>
      <w:lvlText w:val="%6"/>
      <w:lvlJc w:val="left"/>
      <w:pPr>
        <w:ind w:left="3990"/>
      </w:pPr>
      <w:rPr>
        <w:rFonts w:ascii="Calibri" w:hAnsi="Calibri" w:eastAsia="Calibri" w:cs="Calibri"/>
        <w:b w:val="0"/>
        <w:i w:val="0"/>
        <w:strike w:val="0"/>
        <w:dstrike w:val="0"/>
        <w:color w:val="000000"/>
        <w:sz w:val="16"/>
        <w:szCs w:val="16"/>
        <w:u w:val="none" w:color="000000"/>
        <w:bdr w:val="none" w:color="auto" w:sz="0" w:space="0"/>
        <w:shd w:val="clear" w:color="auto" w:fill="auto"/>
        <w:vertAlign w:val="baseline"/>
      </w:rPr>
    </w:lvl>
    <w:lvl w:ilvl="6" w:tplc="E6120282">
      <w:start w:val="1"/>
      <w:numFmt w:val="decimal"/>
      <w:lvlText w:val="%7"/>
      <w:lvlJc w:val="left"/>
      <w:pPr>
        <w:ind w:left="4710"/>
      </w:pPr>
      <w:rPr>
        <w:rFonts w:ascii="Calibri" w:hAnsi="Calibri" w:eastAsia="Calibri" w:cs="Calibri"/>
        <w:b w:val="0"/>
        <w:i w:val="0"/>
        <w:strike w:val="0"/>
        <w:dstrike w:val="0"/>
        <w:color w:val="000000"/>
        <w:sz w:val="16"/>
        <w:szCs w:val="16"/>
        <w:u w:val="none" w:color="000000"/>
        <w:bdr w:val="none" w:color="auto" w:sz="0" w:space="0"/>
        <w:shd w:val="clear" w:color="auto" w:fill="auto"/>
        <w:vertAlign w:val="baseline"/>
      </w:rPr>
    </w:lvl>
    <w:lvl w:ilvl="7" w:tplc="A642DE78">
      <w:start w:val="1"/>
      <w:numFmt w:val="lowerLetter"/>
      <w:lvlText w:val="%8"/>
      <w:lvlJc w:val="left"/>
      <w:pPr>
        <w:ind w:left="5430"/>
      </w:pPr>
      <w:rPr>
        <w:rFonts w:ascii="Calibri" w:hAnsi="Calibri" w:eastAsia="Calibri" w:cs="Calibri"/>
        <w:b w:val="0"/>
        <w:i w:val="0"/>
        <w:strike w:val="0"/>
        <w:dstrike w:val="0"/>
        <w:color w:val="000000"/>
        <w:sz w:val="16"/>
        <w:szCs w:val="16"/>
        <w:u w:val="none" w:color="000000"/>
        <w:bdr w:val="none" w:color="auto" w:sz="0" w:space="0"/>
        <w:shd w:val="clear" w:color="auto" w:fill="auto"/>
        <w:vertAlign w:val="baseline"/>
      </w:rPr>
    </w:lvl>
    <w:lvl w:ilvl="8" w:tplc="25B4F0A2">
      <w:start w:val="1"/>
      <w:numFmt w:val="lowerRoman"/>
      <w:lvlText w:val="%9"/>
      <w:lvlJc w:val="left"/>
      <w:pPr>
        <w:ind w:left="6150"/>
      </w:pPr>
      <w:rPr>
        <w:rFonts w:ascii="Calibri" w:hAnsi="Calibri" w:eastAsia="Calibri" w:cs="Calibri"/>
        <w:b w:val="0"/>
        <w:i w:val="0"/>
        <w:strike w:val="0"/>
        <w:dstrike w:val="0"/>
        <w:color w:val="000000"/>
        <w:sz w:val="16"/>
        <w:szCs w:val="16"/>
        <w:u w:val="none" w:color="000000"/>
        <w:bdr w:val="none" w:color="auto" w:sz="0" w:space="0"/>
        <w:shd w:val="clear" w:color="auto" w:fill="auto"/>
        <w:vertAlign w:val="baseline"/>
      </w:rPr>
    </w:lvl>
  </w:abstractNum>
  <w:abstractNum w:abstractNumId="5" w15:restartNumberingAfterBreak="0">
    <w:nsid w:val="39F82803"/>
    <w:multiLevelType w:val="hybridMultilevel"/>
    <w:tmpl w:val="C4F69B0A"/>
    <w:lvl w:ilvl="0" w:tplc="50D09BA6">
      <w:start w:val="4"/>
      <w:numFmt w:val="decimal"/>
      <w:lvlText w:val="%1"/>
      <w:lvlJc w:val="left"/>
      <w:pPr>
        <w:ind w:left="577" w:hanging="360"/>
      </w:pPr>
      <w:rPr>
        <w:rFonts w:hint="default"/>
      </w:rPr>
    </w:lvl>
    <w:lvl w:ilvl="1" w:tplc="04160019" w:tentative="1">
      <w:start w:val="1"/>
      <w:numFmt w:val="lowerLetter"/>
      <w:lvlText w:val="%2."/>
      <w:lvlJc w:val="left"/>
      <w:pPr>
        <w:ind w:left="1297" w:hanging="360"/>
      </w:pPr>
    </w:lvl>
    <w:lvl w:ilvl="2" w:tplc="0416001B" w:tentative="1">
      <w:start w:val="1"/>
      <w:numFmt w:val="lowerRoman"/>
      <w:lvlText w:val="%3."/>
      <w:lvlJc w:val="right"/>
      <w:pPr>
        <w:ind w:left="2017" w:hanging="180"/>
      </w:pPr>
    </w:lvl>
    <w:lvl w:ilvl="3" w:tplc="0416000F" w:tentative="1">
      <w:start w:val="1"/>
      <w:numFmt w:val="decimal"/>
      <w:lvlText w:val="%4."/>
      <w:lvlJc w:val="left"/>
      <w:pPr>
        <w:ind w:left="2737" w:hanging="360"/>
      </w:pPr>
    </w:lvl>
    <w:lvl w:ilvl="4" w:tplc="04160019" w:tentative="1">
      <w:start w:val="1"/>
      <w:numFmt w:val="lowerLetter"/>
      <w:lvlText w:val="%5."/>
      <w:lvlJc w:val="left"/>
      <w:pPr>
        <w:ind w:left="3457" w:hanging="360"/>
      </w:pPr>
    </w:lvl>
    <w:lvl w:ilvl="5" w:tplc="0416001B" w:tentative="1">
      <w:start w:val="1"/>
      <w:numFmt w:val="lowerRoman"/>
      <w:lvlText w:val="%6."/>
      <w:lvlJc w:val="right"/>
      <w:pPr>
        <w:ind w:left="4177" w:hanging="180"/>
      </w:pPr>
    </w:lvl>
    <w:lvl w:ilvl="6" w:tplc="0416000F" w:tentative="1">
      <w:start w:val="1"/>
      <w:numFmt w:val="decimal"/>
      <w:lvlText w:val="%7."/>
      <w:lvlJc w:val="left"/>
      <w:pPr>
        <w:ind w:left="4897" w:hanging="360"/>
      </w:pPr>
    </w:lvl>
    <w:lvl w:ilvl="7" w:tplc="04160019" w:tentative="1">
      <w:start w:val="1"/>
      <w:numFmt w:val="lowerLetter"/>
      <w:lvlText w:val="%8."/>
      <w:lvlJc w:val="left"/>
      <w:pPr>
        <w:ind w:left="5617" w:hanging="360"/>
      </w:pPr>
    </w:lvl>
    <w:lvl w:ilvl="8" w:tplc="0416001B" w:tentative="1">
      <w:start w:val="1"/>
      <w:numFmt w:val="lowerRoman"/>
      <w:lvlText w:val="%9."/>
      <w:lvlJc w:val="right"/>
      <w:pPr>
        <w:ind w:left="6337" w:hanging="180"/>
      </w:pPr>
    </w:lvl>
  </w:abstractNum>
  <w:abstractNum w:abstractNumId="6" w15:restartNumberingAfterBreak="0">
    <w:nsid w:val="3F00318B"/>
    <w:multiLevelType w:val="hybridMultilevel"/>
    <w:tmpl w:val="74ECF94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493028D"/>
    <w:multiLevelType w:val="hybridMultilevel"/>
    <w:tmpl w:val="0F907702"/>
    <w:lvl w:ilvl="0" w:tplc="2390B472">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8" w15:restartNumberingAfterBreak="0">
    <w:nsid w:val="4E416254"/>
    <w:multiLevelType w:val="hybridMultilevel"/>
    <w:tmpl w:val="3F88A5A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94B4F06"/>
    <w:multiLevelType w:val="hybridMultilevel"/>
    <w:tmpl w:val="6120853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656F1162"/>
    <w:multiLevelType w:val="hybridMultilevel"/>
    <w:tmpl w:val="B0D80264"/>
    <w:lvl w:ilvl="0" w:tplc="CF9C2F80">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1" w15:restartNumberingAfterBreak="0">
    <w:nsid w:val="70DE32CC"/>
    <w:multiLevelType w:val="hybridMultilevel"/>
    <w:tmpl w:val="34D4172E"/>
    <w:lvl w:ilvl="0" w:tplc="9C32AE46">
      <w:numFmt w:val="bullet"/>
      <w:lvlText w:val="-"/>
      <w:lvlJc w:val="left"/>
      <w:pPr>
        <w:ind w:left="405" w:hanging="360"/>
      </w:pPr>
      <w:rPr>
        <w:rFonts w:hint="default" w:ascii="Aptos" w:hAnsi="Aptos" w:eastAsiaTheme="minorHAnsi" w:cstheme="minorBidi"/>
        <w:b/>
      </w:rPr>
    </w:lvl>
    <w:lvl w:ilvl="1" w:tplc="04160003" w:tentative="1">
      <w:start w:val="1"/>
      <w:numFmt w:val="bullet"/>
      <w:lvlText w:val="o"/>
      <w:lvlJc w:val="left"/>
      <w:pPr>
        <w:ind w:left="1125" w:hanging="360"/>
      </w:pPr>
      <w:rPr>
        <w:rFonts w:hint="default" w:ascii="Courier New" w:hAnsi="Courier New" w:cs="Courier New"/>
      </w:rPr>
    </w:lvl>
    <w:lvl w:ilvl="2" w:tplc="04160005" w:tentative="1">
      <w:start w:val="1"/>
      <w:numFmt w:val="bullet"/>
      <w:lvlText w:val=""/>
      <w:lvlJc w:val="left"/>
      <w:pPr>
        <w:ind w:left="1845" w:hanging="360"/>
      </w:pPr>
      <w:rPr>
        <w:rFonts w:hint="default" w:ascii="Wingdings" w:hAnsi="Wingdings"/>
      </w:rPr>
    </w:lvl>
    <w:lvl w:ilvl="3" w:tplc="04160001" w:tentative="1">
      <w:start w:val="1"/>
      <w:numFmt w:val="bullet"/>
      <w:lvlText w:val=""/>
      <w:lvlJc w:val="left"/>
      <w:pPr>
        <w:ind w:left="2565" w:hanging="360"/>
      </w:pPr>
      <w:rPr>
        <w:rFonts w:hint="default" w:ascii="Symbol" w:hAnsi="Symbol"/>
      </w:rPr>
    </w:lvl>
    <w:lvl w:ilvl="4" w:tplc="04160003" w:tentative="1">
      <w:start w:val="1"/>
      <w:numFmt w:val="bullet"/>
      <w:lvlText w:val="o"/>
      <w:lvlJc w:val="left"/>
      <w:pPr>
        <w:ind w:left="3285" w:hanging="360"/>
      </w:pPr>
      <w:rPr>
        <w:rFonts w:hint="default" w:ascii="Courier New" w:hAnsi="Courier New" w:cs="Courier New"/>
      </w:rPr>
    </w:lvl>
    <w:lvl w:ilvl="5" w:tplc="04160005" w:tentative="1">
      <w:start w:val="1"/>
      <w:numFmt w:val="bullet"/>
      <w:lvlText w:val=""/>
      <w:lvlJc w:val="left"/>
      <w:pPr>
        <w:ind w:left="4005" w:hanging="360"/>
      </w:pPr>
      <w:rPr>
        <w:rFonts w:hint="default" w:ascii="Wingdings" w:hAnsi="Wingdings"/>
      </w:rPr>
    </w:lvl>
    <w:lvl w:ilvl="6" w:tplc="04160001" w:tentative="1">
      <w:start w:val="1"/>
      <w:numFmt w:val="bullet"/>
      <w:lvlText w:val=""/>
      <w:lvlJc w:val="left"/>
      <w:pPr>
        <w:ind w:left="4725" w:hanging="360"/>
      </w:pPr>
      <w:rPr>
        <w:rFonts w:hint="default" w:ascii="Symbol" w:hAnsi="Symbol"/>
      </w:rPr>
    </w:lvl>
    <w:lvl w:ilvl="7" w:tplc="04160003" w:tentative="1">
      <w:start w:val="1"/>
      <w:numFmt w:val="bullet"/>
      <w:lvlText w:val="o"/>
      <w:lvlJc w:val="left"/>
      <w:pPr>
        <w:ind w:left="5445" w:hanging="360"/>
      </w:pPr>
      <w:rPr>
        <w:rFonts w:hint="default" w:ascii="Courier New" w:hAnsi="Courier New" w:cs="Courier New"/>
      </w:rPr>
    </w:lvl>
    <w:lvl w:ilvl="8" w:tplc="04160005" w:tentative="1">
      <w:start w:val="1"/>
      <w:numFmt w:val="bullet"/>
      <w:lvlText w:val=""/>
      <w:lvlJc w:val="left"/>
      <w:pPr>
        <w:ind w:left="6165" w:hanging="360"/>
      </w:pPr>
      <w:rPr>
        <w:rFonts w:hint="default" w:ascii="Wingdings" w:hAnsi="Wingdings"/>
      </w:rPr>
    </w:lvl>
  </w:abstractNum>
  <w:abstractNum w:abstractNumId="12" w15:restartNumberingAfterBreak="0">
    <w:nsid w:val="75186479"/>
    <w:multiLevelType w:val="hybridMultilevel"/>
    <w:tmpl w:val="B0D80264"/>
    <w:lvl w:ilvl="0" w:tplc="FFFFFFFF">
      <w:start w:val="1"/>
      <w:numFmt w:val="lowerLetter"/>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3" w15:restartNumberingAfterBreak="0">
    <w:nsid w:val="783B4664"/>
    <w:multiLevelType w:val="multilevel"/>
    <w:tmpl w:val="3E663236"/>
    <w:lvl w:ilvl="0">
      <w:start w:val="5"/>
      <w:numFmt w:val="decimal"/>
      <w:lvlText w:val="%1"/>
      <w:lvlJc w:val="left"/>
      <w:pPr>
        <w:ind w:left="360" w:hanging="360"/>
      </w:pPr>
      <w:rPr>
        <w:rFonts w:hint="default"/>
      </w:rPr>
    </w:lvl>
    <w:lvl w:ilvl="1">
      <w:start w:val="1"/>
      <w:numFmt w:val="decimal"/>
      <w:lvlText w:val="%1.%2"/>
      <w:lvlJc w:val="left"/>
      <w:pPr>
        <w:ind w:left="1740" w:hanging="360"/>
      </w:pPr>
      <w:rPr>
        <w:rFonts w:hint="default"/>
      </w:rPr>
    </w:lvl>
    <w:lvl w:ilvl="2">
      <w:start w:val="1"/>
      <w:numFmt w:val="decimal"/>
      <w:lvlText w:val="%1.%2.%3"/>
      <w:lvlJc w:val="left"/>
      <w:pPr>
        <w:ind w:left="3480" w:hanging="720"/>
      </w:pPr>
      <w:rPr>
        <w:rFonts w:hint="default"/>
      </w:rPr>
    </w:lvl>
    <w:lvl w:ilvl="3">
      <w:start w:val="1"/>
      <w:numFmt w:val="decimal"/>
      <w:lvlText w:val="%1.%2.%3.%4"/>
      <w:lvlJc w:val="left"/>
      <w:pPr>
        <w:ind w:left="4860" w:hanging="720"/>
      </w:pPr>
      <w:rPr>
        <w:rFonts w:hint="default"/>
      </w:rPr>
    </w:lvl>
    <w:lvl w:ilvl="4">
      <w:start w:val="1"/>
      <w:numFmt w:val="decimal"/>
      <w:lvlText w:val="%1.%2.%3.%4.%5"/>
      <w:lvlJc w:val="left"/>
      <w:pPr>
        <w:ind w:left="6600" w:hanging="1080"/>
      </w:pPr>
      <w:rPr>
        <w:rFonts w:hint="default"/>
      </w:rPr>
    </w:lvl>
    <w:lvl w:ilvl="5">
      <w:start w:val="1"/>
      <w:numFmt w:val="decimal"/>
      <w:lvlText w:val="%1.%2.%3.%4.%5.%6"/>
      <w:lvlJc w:val="left"/>
      <w:pPr>
        <w:ind w:left="7980" w:hanging="1080"/>
      </w:pPr>
      <w:rPr>
        <w:rFonts w:hint="default"/>
      </w:rPr>
    </w:lvl>
    <w:lvl w:ilvl="6">
      <w:start w:val="1"/>
      <w:numFmt w:val="decimal"/>
      <w:lvlText w:val="%1.%2.%3.%4.%5.%6.%7"/>
      <w:lvlJc w:val="left"/>
      <w:pPr>
        <w:ind w:left="9720" w:hanging="1440"/>
      </w:pPr>
      <w:rPr>
        <w:rFonts w:hint="default"/>
      </w:rPr>
    </w:lvl>
    <w:lvl w:ilvl="7">
      <w:start w:val="1"/>
      <w:numFmt w:val="decimal"/>
      <w:lvlText w:val="%1.%2.%3.%4.%5.%6.%7.%8"/>
      <w:lvlJc w:val="left"/>
      <w:pPr>
        <w:ind w:left="11100" w:hanging="1440"/>
      </w:pPr>
      <w:rPr>
        <w:rFonts w:hint="default"/>
      </w:rPr>
    </w:lvl>
    <w:lvl w:ilvl="8">
      <w:start w:val="1"/>
      <w:numFmt w:val="decimal"/>
      <w:lvlText w:val="%1.%2.%3.%4.%5.%6.%7.%8.%9"/>
      <w:lvlJc w:val="left"/>
      <w:pPr>
        <w:ind w:left="12480" w:hanging="1440"/>
      </w:pPr>
      <w:rPr>
        <w:rFonts w:hint="default"/>
      </w:rPr>
    </w:lvl>
  </w:abstractNum>
  <w:abstractNum w:abstractNumId="14" w15:restartNumberingAfterBreak="0">
    <w:nsid w:val="7ABA01ED"/>
    <w:multiLevelType w:val="hybridMultilevel"/>
    <w:tmpl w:val="3EAA53AE"/>
    <w:lvl w:ilvl="0" w:tplc="10A02DAA">
      <w:start w:val="1"/>
      <w:numFmt w:val="lowerLetter"/>
      <w:lvlText w:val="%1)"/>
      <w:lvlJc w:val="left"/>
      <w:pPr>
        <w:ind w:left="1440" w:hanging="360"/>
      </w:pPr>
      <w:rPr>
        <w:rFonts w:hint="default"/>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 w16cid:durableId="157767453">
    <w:abstractNumId w:val="0"/>
  </w:num>
  <w:num w:numId="2" w16cid:durableId="64039769">
    <w:abstractNumId w:val="1"/>
  </w:num>
  <w:num w:numId="3" w16cid:durableId="2128502573">
    <w:abstractNumId w:val="14"/>
  </w:num>
  <w:num w:numId="4" w16cid:durableId="855773632">
    <w:abstractNumId w:val="13"/>
  </w:num>
  <w:num w:numId="5" w16cid:durableId="322322000">
    <w:abstractNumId w:val="11"/>
  </w:num>
  <w:num w:numId="6" w16cid:durableId="1871067734">
    <w:abstractNumId w:val="6"/>
  </w:num>
  <w:num w:numId="7" w16cid:durableId="1469321596">
    <w:abstractNumId w:val="10"/>
  </w:num>
  <w:num w:numId="8" w16cid:durableId="295456423">
    <w:abstractNumId w:val="2"/>
  </w:num>
  <w:num w:numId="9" w16cid:durableId="383480850">
    <w:abstractNumId w:val="9"/>
  </w:num>
  <w:num w:numId="10" w16cid:durableId="855341828">
    <w:abstractNumId w:val="8"/>
  </w:num>
  <w:num w:numId="11" w16cid:durableId="917904792">
    <w:abstractNumId w:val="7"/>
  </w:num>
  <w:num w:numId="12" w16cid:durableId="773670121">
    <w:abstractNumId w:val="4"/>
  </w:num>
  <w:num w:numId="13" w16cid:durableId="1878928137">
    <w:abstractNumId w:val="5"/>
  </w:num>
  <w:num w:numId="14" w16cid:durableId="335885108">
    <w:abstractNumId w:val="3"/>
  </w:num>
  <w:num w:numId="15" w16cid:durableId="1340080920">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8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MzW0NDEwMjW3NDNT0lEKTi0uzszPAykwrgUA9Sab4SwAAAA="/>
  </w:docVars>
  <w:rsids>
    <w:rsidRoot w:val="00490F93"/>
    <w:rsid w:val="00002773"/>
    <w:rsid w:val="0001115F"/>
    <w:rsid w:val="00014859"/>
    <w:rsid w:val="00020BD4"/>
    <w:rsid w:val="00031161"/>
    <w:rsid w:val="00034CC3"/>
    <w:rsid w:val="00034D0E"/>
    <w:rsid w:val="00043A72"/>
    <w:rsid w:val="00050262"/>
    <w:rsid w:val="0005103D"/>
    <w:rsid w:val="000572A8"/>
    <w:rsid w:val="00057D33"/>
    <w:rsid w:val="000639E6"/>
    <w:rsid w:val="00071D52"/>
    <w:rsid w:val="0007442C"/>
    <w:rsid w:val="0007615B"/>
    <w:rsid w:val="00076325"/>
    <w:rsid w:val="000801F4"/>
    <w:rsid w:val="00081F57"/>
    <w:rsid w:val="00082B9A"/>
    <w:rsid w:val="000904CE"/>
    <w:rsid w:val="000B131B"/>
    <w:rsid w:val="000B4DB8"/>
    <w:rsid w:val="000C5FF7"/>
    <w:rsid w:val="000D1D75"/>
    <w:rsid w:val="000D4E2F"/>
    <w:rsid w:val="000F2A04"/>
    <w:rsid w:val="000F7134"/>
    <w:rsid w:val="00102026"/>
    <w:rsid w:val="00106624"/>
    <w:rsid w:val="0011790F"/>
    <w:rsid w:val="00122C47"/>
    <w:rsid w:val="00123AAE"/>
    <w:rsid w:val="00123B31"/>
    <w:rsid w:val="0012585E"/>
    <w:rsid w:val="00127EC4"/>
    <w:rsid w:val="00141F54"/>
    <w:rsid w:val="001421E9"/>
    <w:rsid w:val="00154A2C"/>
    <w:rsid w:val="00155E81"/>
    <w:rsid w:val="001606F3"/>
    <w:rsid w:val="0016091E"/>
    <w:rsid w:val="00162E6D"/>
    <w:rsid w:val="00165A0D"/>
    <w:rsid w:val="00166317"/>
    <w:rsid w:val="0016735C"/>
    <w:rsid w:val="00167662"/>
    <w:rsid w:val="00167DCD"/>
    <w:rsid w:val="001766DF"/>
    <w:rsid w:val="001864FD"/>
    <w:rsid w:val="0019048F"/>
    <w:rsid w:val="00193FE7"/>
    <w:rsid w:val="001942EF"/>
    <w:rsid w:val="00195659"/>
    <w:rsid w:val="00197464"/>
    <w:rsid w:val="001B7654"/>
    <w:rsid w:val="001C53E9"/>
    <w:rsid w:val="001D0B14"/>
    <w:rsid w:val="001D31CA"/>
    <w:rsid w:val="001E7580"/>
    <w:rsid w:val="001F7399"/>
    <w:rsid w:val="00201229"/>
    <w:rsid w:val="00206F0D"/>
    <w:rsid w:val="00225B7C"/>
    <w:rsid w:val="00232BD6"/>
    <w:rsid w:val="00233F9A"/>
    <w:rsid w:val="00241D26"/>
    <w:rsid w:val="002464FA"/>
    <w:rsid w:val="0025614C"/>
    <w:rsid w:val="002610E5"/>
    <w:rsid w:val="00261473"/>
    <w:rsid w:val="00265C9C"/>
    <w:rsid w:val="00271905"/>
    <w:rsid w:val="00283CFF"/>
    <w:rsid w:val="00285D86"/>
    <w:rsid w:val="00290016"/>
    <w:rsid w:val="00290F2A"/>
    <w:rsid w:val="00296D47"/>
    <w:rsid w:val="002A6AB7"/>
    <w:rsid w:val="002B1215"/>
    <w:rsid w:val="002B5A94"/>
    <w:rsid w:val="002B7179"/>
    <w:rsid w:val="002C7DCD"/>
    <w:rsid w:val="002D0EA0"/>
    <w:rsid w:val="002D0F9C"/>
    <w:rsid w:val="002D70A5"/>
    <w:rsid w:val="002E4034"/>
    <w:rsid w:val="002E56FB"/>
    <w:rsid w:val="002E6D6D"/>
    <w:rsid w:val="002F23D8"/>
    <w:rsid w:val="002F2741"/>
    <w:rsid w:val="002F7F0B"/>
    <w:rsid w:val="003040EA"/>
    <w:rsid w:val="0030414E"/>
    <w:rsid w:val="00305784"/>
    <w:rsid w:val="00314AC9"/>
    <w:rsid w:val="0032131B"/>
    <w:rsid w:val="0032329A"/>
    <w:rsid w:val="0033024C"/>
    <w:rsid w:val="0034097D"/>
    <w:rsid w:val="00340A99"/>
    <w:rsid w:val="003425EF"/>
    <w:rsid w:val="00343236"/>
    <w:rsid w:val="003443F6"/>
    <w:rsid w:val="003477A1"/>
    <w:rsid w:val="003561E1"/>
    <w:rsid w:val="00357984"/>
    <w:rsid w:val="00363D8A"/>
    <w:rsid w:val="003643FB"/>
    <w:rsid w:val="003864DB"/>
    <w:rsid w:val="00391D61"/>
    <w:rsid w:val="003928F5"/>
    <w:rsid w:val="003A2107"/>
    <w:rsid w:val="003C0C9A"/>
    <w:rsid w:val="003C1723"/>
    <w:rsid w:val="003C4FB2"/>
    <w:rsid w:val="003D184E"/>
    <w:rsid w:val="003D1CC7"/>
    <w:rsid w:val="003D1E78"/>
    <w:rsid w:val="003D440E"/>
    <w:rsid w:val="003E1128"/>
    <w:rsid w:val="003E6945"/>
    <w:rsid w:val="003F48DD"/>
    <w:rsid w:val="00400BB0"/>
    <w:rsid w:val="0040433E"/>
    <w:rsid w:val="00410266"/>
    <w:rsid w:val="00434837"/>
    <w:rsid w:val="004402AE"/>
    <w:rsid w:val="0044335E"/>
    <w:rsid w:val="00443C24"/>
    <w:rsid w:val="00444632"/>
    <w:rsid w:val="0045248B"/>
    <w:rsid w:val="00453601"/>
    <w:rsid w:val="0046205C"/>
    <w:rsid w:val="00474F19"/>
    <w:rsid w:val="00476417"/>
    <w:rsid w:val="004827E9"/>
    <w:rsid w:val="00487B87"/>
    <w:rsid w:val="00490F93"/>
    <w:rsid w:val="00496924"/>
    <w:rsid w:val="00496B63"/>
    <w:rsid w:val="004A009B"/>
    <w:rsid w:val="004A11D0"/>
    <w:rsid w:val="004A16A0"/>
    <w:rsid w:val="004B0018"/>
    <w:rsid w:val="004B187D"/>
    <w:rsid w:val="004B4DA9"/>
    <w:rsid w:val="004C011A"/>
    <w:rsid w:val="004D044D"/>
    <w:rsid w:val="004D4F01"/>
    <w:rsid w:val="004E0036"/>
    <w:rsid w:val="004F6A60"/>
    <w:rsid w:val="004F7EC0"/>
    <w:rsid w:val="0051393B"/>
    <w:rsid w:val="00536A52"/>
    <w:rsid w:val="00543398"/>
    <w:rsid w:val="005478B8"/>
    <w:rsid w:val="005635AE"/>
    <w:rsid w:val="00571650"/>
    <w:rsid w:val="0058017B"/>
    <w:rsid w:val="00586D3B"/>
    <w:rsid w:val="005969CD"/>
    <w:rsid w:val="005979C5"/>
    <w:rsid w:val="005A7163"/>
    <w:rsid w:val="005B23C5"/>
    <w:rsid w:val="005C179F"/>
    <w:rsid w:val="005C2795"/>
    <w:rsid w:val="005D60BF"/>
    <w:rsid w:val="005E160D"/>
    <w:rsid w:val="005E31E4"/>
    <w:rsid w:val="005F196D"/>
    <w:rsid w:val="005F3D51"/>
    <w:rsid w:val="005F4274"/>
    <w:rsid w:val="005F5108"/>
    <w:rsid w:val="005F7F7B"/>
    <w:rsid w:val="00612DDA"/>
    <w:rsid w:val="00613135"/>
    <w:rsid w:val="00614B11"/>
    <w:rsid w:val="00620A60"/>
    <w:rsid w:val="0063360D"/>
    <w:rsid w:val="00635366"/>
    <w:rsid w:val="00656BE0"/>
    <w:rsid w:val="0066386D"/>
    <w:rsid w:val="00667BD5"/>
    <w:rsid w:val="00675C28"/>
    <w:rsid w:val="00677C51"/>
    <w:rsid w:val="0068018B"/>
    <w:rsid w:val="006909A9"/>
    <w:rsid w:val="006A100C"/>
    <w:rsid w:val="006A1B90"/>
    <w:rsid w:val="006A713A"/>
    <w:rsid w:val="006A784F"/>
    <w:rsid w:val="006B1F78"/>
    <w:rsid w:val="006C4466"/>
    <w:rsid w:val="006C7C27"/>
    <w:rsid w:val="006D53FE"/>
    <w:rsid w:val="006D5B35"/>
    <w:rsid w:val="006E1477"/>
    <w:rsid w:val="006E2CAF"/>
    <w:rsid w:val="006E5BD4"/>
    <w:rsid w:val="007002B3"/>
    <w:rsid w:val="0070048C"/>
    <w:rsid w:val="00701D44"/>
    <w:rsid w:val="00704889"/>
    <w:rsid w:val="00707A64"/>
    <w:rsid w:val="0071656A"/>
    <w:rsid w:val="00740571"/>
    <w:rsid w:val="00742F77"/>
    <w:rsid w:val="00750535"/>
    <w:rsid w:val="00750C74"/>
    <w:rsid w:val="00751803"/>
    <w:rsid w:val="00757F46"/>
    <w:rsid w:val="00762C8B"/>
    <w:rsid w:val="00764F39"/>
    <w:rsid w:val="00765F75"/>
    <w:rsid w:val="00766E8C"/>
    <w:rsid w:val="0076777A"/>
    <w:rsid w:val="007702DC"/>
    <w:rsid w:val="00772AB6"/>
    <w:rsid w:val="00773982"/>
    <w:rsid w:val="007879F8"/>
    <w:rsid w:val="007942FC"/>
    <w:rsid w:val="00795230"/>
    <w:rsid w:val="00797D69"/>
    <w:rsid w:val="007A6886"/>
    <w:rsid w:val="007A6CF7"/>
    <w:rsid w:val="007C5375"/>
    <w:rsid w:val="007D00A7"/>
    <w:rsid w:val="007D04BE"/>
    <w:rsid w:val="007D3466"/>
    <w:rsid w:val="007D59D8"/>
    <w:rsid w:val="007E5A4C"/>
    <w:rsid w:val="007E74AF"/>
    <w:rsid w:val="007F4C72"/>
    <w:rsid w:val="007F4EA1"/>
    <w:rsid w:val="007F6A36"/>
    <w:rsid w:val="007F7B50"/>
    <w:rsid w:val="00800EA7"/>
    <w:rsid w:val="008027C3"/>
    <w:rsid w:val="00807266"/>
    <w:rsid w:val="00820698"/>
    <w:rsid w:val="0082551B"/>
    <w:rsid w:val="00825FE7"/>
    <w:rsid w:val="00826A80"/>
    <w:rsid w:val="00832D7E"/>
    <w:rsid w:val="00834CD4"/>
    <w:rsid w:val="00842373"/>
    <w:rsid w:val="00852968"/>
    <w:rsid w:val="00861FB5"/>
    <w:rsid w:val="008756E0"/>
    <w:rsid w:val="00876CB6"/>
    <w:rsid w:val="0088349C"/>
    <w:rsid w:val="00884013"/>
    <w:rsid w:val="00895C16"/>
    <w:rsid w:val="00896779"/>
    <w:rsid w:val="008A2E49"/>
    <w:rsid w:val="008A3F0A"/>
    <w:rsid w:val="008B0BCC"/>
    <w:rsid w:val="008B0F0D"/>
    <w:rsid w:val="008C0A82"/>
    <w:rsid w:val="008C2D84"/>
    <w:rsid w:val="008C49B6"/>
    <w:rsid w:val="008C5744"/>
    <w:rsid w:val="008E05F8"/>
    <w:rsid w:val="008E7197"/>
    <w:rsid w:val="008E75F5"/>
    <w:rsid w:val="008F1847"/>
    <w:rsid w:val="008F5AB0"/>
    <w:rsid w:val="008F7152"/>
    <w:rsid w:val="009104E7"/>
    <w:rsid w:val="009109F2"/>
    <w:rsid w:val="00910B24"/>
    <w:rsid w:val="009127DB"/>
    <w:rsid w:val="00913E22"/>
    <w:rsid w:val="00914C3A"/>
    <w:rsid w:val="00915D06"/>
    <w:rsid w:val="00926097"/>
    <w:rsid w:val="009333BB"/>
    <w:rsid w:val="0094025E"/>
    <w:rsid w:val="00940E6E"/>
    <w:rsid w:val="00950775"/>
    <w:rsid w:val="00950D1D"/>
    <w:rsid w:val="00952279"/>
    <w:rsid w:val="00953B9D"/>
    <w:rsid w:val="00954086"/>
    <w:rsid w:val="00960372"/>
    <w:rsid w:val="00960C4C"/>
    <w:rsid w:val="009636BF"/>
    <w:rsid w:val="00965228"/>
    <w:rsid w:val="00967576"/>
    <w:rsid w:val="00967EB1"/>
    <w:rsid w:val="00975B1A"/>
    <w:rsid w:val="00976CF8"/>
    <w:rsid w:val="00983898"/>
    <w:rsid w:val="0099005D"/>
    <w:rsid w:val="00994AF2"/>
    <w:rsid w:val="009A1514"/>
    <w:rsid w:val="009A2C2F"/>
    <w:rsid w:val="009A3279"/>
    <w:rsid w:val="009B0B41"/>
    <w:rsid w:val="009D239A"/>
    <w:rsid w:val="009D3830"/>
    <w:rsid w:val="009E6927"/>
    <w:rsid w:val="009F224F"/>
    <w:rsid w:val="009F29F2"/>
    <w:rsid w:val="00A009A0"/>
    <w:rsid w:val="00A05C55"/>
    <w:rsid w:val="00A14274"/>
    <w:rsid w:val="00A15306"/>
    <w:rsid w:val="00A21F14"/>
    <w:rsid w:val="00A24960"/>
    <w:rsid w:val="00A262DE"/>
    <w:rsid w:val="00A345E7"/>
    <w:rsid w:val="00A37980"/>
    <w:rsid w:val="00A41FF2"/>
    <w:rsid w:val="00A46D83"/>
    <w:rsid w:val="00A51273"/>
    <w:rsid w:val="00A61481"/>
    <w:rsid w:val="00A61E79"/>
    <w:rsid w:val="00A665C6"/>
    <w:rsid w:val="00A6773B"/>
    <w:rsid w:val="00A67C76"/>
    <w:rsid w:val="00A711DD"/>
    <w:rsid w:val="00A71D96"/>
    <w:rsid w:val="00A72106"/>
    <w:rsid w:val="00A7484E"/>
    <w:rsid w:val="00A74BC8"/>
    <w:rsid w:val="00A815FE"/>
    <w:rsid w:val="00A838AA"/>
    <w:rsid w:val="00A947F2"/>
    <w:rsid w:val="00A95B0D"/>
    <w:rsid w:val="00A9C136"/>
    <w:rsid w:val="00AA1EB2"/>
    <w:rsid w:val="00AA3ACC"/>
    <w:rsid w:val="00AA64EA"/>
    <w:rsid w:val="00AA7E69"/>
    <w:rsid w:val="00AB07E1"/>
    <w:rsid w:val="00AB130C"/>
    <w:rsid w:val="00AB1437"/>
    <w:rsid w:val="00AC5E2D"/>
    <w:rsid w:val="00AC6BD1"/>
    <w:rsid w:val="00AD0D8C"/>
    <w:rsid w:val="00AD115E"/>
    <w:rsid w:val="00AD65C4"/>
    <w:rsid w:val="00AD7268"/>
    <w:rsid w:val="00AE3FE1"/>
    <w:rsid w:val="00AE6473"/>
    <w:rsid w:val="00AF2A30"/>
    <w:rsid w:val="00AF2C55"/>
    <w:rsid w:val="00B00FE3"/>
    <w:rsid w:val="00B01DA5"/>
    <w:rsid w:val="00B04954"/>
    <w:rsid w:val="00B11185"/>
    <w:rsid w:val="00B1390C"/>
    <w:rsid w:val="00B17E41"/>
    <w:rsid w:val="00B21BD8"/>
    <w:rsid w:val="00B347D0"/>
    <w:rsid w:val="00B34B6C"/>
    <w:rsid w:val="00B4480E"/>
    <w:rsid w:val="00B50FCC"/>
    <w:rsid w:val="00B52083"/>
    <w:rsid w:val="00B5414A"/>
    <w:rsid w:val="00B55F68"/>
    <w:rsid w:val="00B60D5D"/>
    <w:rsid w:val="00B612BA"/>
    <w:rsid w:val="00B67668"/>
    <w:rsid w:val="00B75BD2"/>
    <w:rsid w:val="00B76248"/>
    <w:rsid w:val="00B7643C"/>
    <w:rsid w:val="00B829E0"/>
    <w:rsid w:val="00B929D8"/>
    <w:rsid w:val="00B93D24"/>
    <w:rsid w:val="00B972DC"/>
    <w:rsid w:val="00BA0180"/>
    <w:rsid w:val="00BA2B0B"/>
    <w:rsid w:val="00BB36EE"/>
    <w:rsid w:val="00BB5040"/>
    <w:rsid w:val="00BC2508"/>
    <w:rsid w:val="00BC3A8E"/>
    <w:rsid w:val="00BC4089"/>
    <w:rsid w:val="00BC46F4"/>
    <w:rsid w:val="00BC6C00"/>
    <w:rsid w:val="00BE2931"/>
    <w:rsid w:val="00BE3610"/>
    <w:rsid w:val="00C11C2F"/>
    <w:rsid w:val="00C13CBC"/>
    <w:rsid w:val="00C21B30"/>
    <w:rsid w:val="00C22D72"/>
    <w:rsid w:val="00C23E53"/>
    <w:rsid w:val="00C24EDC"/>
    <w:rsid w:val="00C26A14"/>
    <w:rsid w:val="00C37214"/>
    <w:rsid w:val="00C400DA"/>
    <w:rsid w:val="00C40822"/>
    <w:rsid w:val="00C40E1D"/>
    <w:rsid w:val="00C41B53"/>
    <w:rsid w:val="00C441A8"/>
    <w:rsid w:val="00C4423C"/>
    <w:rsid w:val="00C56D47"/>
    <w:rsid w:val="00C6510C"/>
    <w:rsid w:val="00C72AAF"/>
    <w:rsid w:val="00C73929"/>
    <w:rsid w:val="00C7711C"/>
    <w:rsid w:val="00C81D6C"/>
    <w:rsid w:val="00C86E2D"/>
    <w:rsid w:val="00C8769B"/>
    <w:rsid w:val="00C929AC"/>
    <w:rsid w:val="00C9557C"/>
    <w:rsid w:val="00CA3161"/>
    <w:rsid w:val="00CA4C3D"/>
    <w:rsid w:val="00CB0B60"/>
    <w:rsid w:val="00CD1337"/>
    <w:rsid w:val="00CF4EA3"/>
    <w:rsid w:val="00D00E73"/>
    <w:rsid w:val="00D01D0C"/>
    <w:rsid w:val="00D0321C"/>
    <w:rsid w:val="00D03E40"/>
    <w:rsid w:val="00D14586"/>
    <w:rsid w:val="00D171BA"/>
    <w:rsid w:val="00D21594"/>
    <w:rsid w:val="00D218F1"/>
    <w:rsid w:val="00D25398"/>
    <w:rsid w:val="00D260CC"/>
    <w:rsid w:val="00D30378"/>
    <w:rsid w:val="00D32972"/>
    <w:rsid w:val="00D341E4"/>
    <w:rsid w:val="00D34585"/>
    <w:rsid w:val="00D35190"/>
    <w:rsid w:val="00D35782"/>
    <w:rsid w:val="00D41D18"/>
    <w:rsid w:val="00D467C7"/>
    <w:rsid w:val="00D51318"/>
    <w:rsid w:val="00D51620"/>
    <w:rsid w:val="00D528A0"/>
    <w:rsid w:val="00D54950"/>
    <w:rsid w:val="00D63384"/>
    <w:rsid w:val="00D63FBD"/>
    <w:rsid w:val="00D64BC8"/>
    <w:rsid w:val="00D64CA5"/>
    <w:rsid w:val="00D74A7E"/>
    <w:rsid w:val="00D77DB9"/>
    <w:rsid w:val="00D8239B"/>
    <w:rsid w:val="00D8729C"/>
    <w:rsid w:val="00D94E60"/>
    <w:rsid w:val="00DA1E9D"/>
    <w:rsid w:val="00DA2290"/>
    <w:rsid w:val="00DA23FA"/>
    <w:rsid w:val="00DA36D6"/>
    <w:rsid w:val="00DA3D32"/>
    <w:rsid w:val="00DB340F"/>
    <w:rsid w:val="00DB397D"/>
    <w:rsid w:val="00DB46DF"/>
    <w:rsid w:val="00DD167A"/>
    <w:rsid w:val="00DD203E"/>
    <w:rsid w:val="00DD309F"/>
    <w:rsid w:val="00DD52B1"/>
    <w:rsid w:val="00DD7FD4"/>
    <w:rsid w:val="00DE1F77"/>
    <w:rsid w:val="00DE340C"/>
    <w:rsid w:val="00DE6473"/>
    <w:rsid w:val="00DF0237"/>
    <w:rsid w:val="00DF0F6F"/>
    <w:rsid w:val="00DF1FD7"/>
    <w:rsid w:val="00E0388F"/>
    <w:rsid w:val="00E047D6"/>
    <w:rsid w:val="00E06953"/>
    <w:rsid w:val="00E13CA2"/>
    <w:rsid w:val="00E3196B"/>
    <w:rsid w:val="00E33757"/>
    <w:rsid w:val="00E45D33"/>
    <w:rsid w:val="00E477D8"/>
    <w:rsid w:val="00E51520"/>
    <w:rsid w:val="00E51EBC"/>
    <w:rsid w:val="00E64E67"/>
    <w:rsid w:val="00E67AEA"/>
    <w:rsid w:val="00E71147"/>
    <w:rsid w:val="00E81E14"/>
    <w:rsid w:val="00E86C97"/>
    <w:rsid w:val="00E97FDB"/>
    <w:rsid w:val="00EA622B"/>
    <w:rsid w:val="00EA780E"/>
    <w:rsid w:val="00EB48DC"/>
    <w:rsid w:val="00EC0296"/>
    <w:rsid w:val="00EC55D5"/>
    <w:rsid w:val="00EC6B69"/>
    <w:rsid w:val="00EC704F"/>
    <w:rsid w:val="00EC7A01"/>
    <w:rsid w:val="00EE105C"/>
    <w:rsid w:val="00EE57CA"/>
    <w:rsid w:val="00EF12DF"/>
    <w:rsid w:val="00F0509E"/>
    <w:rsid w:val="00F1371E"/>
    <w:rsid w:val="00F20692"/>
    <w:rsid w:val="00F24B3C"/>
    <w:rsid w:val="00F26552"/>
    <w:rsid w:val="00F266EC"/>
    <w:rsid w:val="00F3007C"/>
    <w:rsid w:val="00F33529"/>
    <w:rsid w:val="00F410CF"/>
    <w:rsid w:val="00F4235A"/>
    <w:rsid w:val="00F42AA2"/>
    <w:rsid w:val="00F552DC"/>
    <w:rsid w:val="00F60808"/>
    <w:rsid w:val="00F6203D"/>
    <w:rsid w:val="00F64C2E"/>
    <w:rsid w:val="00F70DA0"/>
    <w:rsid w:val="00F729C1"/>
    <w:rsid w:val="00F80682"/>
    <w:rsid w:val="00F8525F"/>
    <w:rsid w:val="00F85ABB"/>
    <w:rsid w:val="00FB38BC"/>
    <w:rsid w:val="00FC45EE"/>
    <w:rsid w:val="00FD57E1"/>
    <w:rsid w:val="00FE190B"/>
    <w:rsid w:val="00FF50B4"/>
    <w:rsid w:val="00FF6C3A"/>
    <w:rsid w:val="0123E367"/>
    <w:rsid w:val="01BFA482"/>
    <w:rsid w:val="01F3BAE8"/>
    <w:rsid w:val="037C4544"/>
    <w:rsid w:val="03DCAA1C"/>
    <w:rsid w:val="055D8A47"/>
    <w:rsid w:val="06316E77"/>
    <w:rsid w:val="06A7915F"/>
    <w:rsid w:val="080A7061"/>
    <w:rsid w:val="08A84862"/>
    <w:rsid w:val="08AD65D2"/>
    <w:rsid w:val="08B0AAAC"/>
    <w:rsid w:val="09C0E02D"/>
    <w:rsid w:val="0A323274"/>
    <w:rsid w:val="0A56D1E6"/>
    <w:rsid w:val="0AF15F42"/>
    <w:rsid w:val="0B1D8F20"/>
    <w:rsid w:val="0BCC454F"/>
    <w:rsid w:val="0C2F2E2F"/>
    <w:rsid w:val="0C5798F8"/>
    <w:rsid w:val="0D2C5DD0"/>
    <w:rsid w:val="0D3764F2"/>
    <w:rsid w:val="0D699699"/>
    <w:rsid w:val="0DC1F3A9"/>
    <w:rsid w:val="0FE60E77"/>
    <w:rsid w:val="100981CD"/>
    <w:rsid w:val="102E92E8"/>
    <w:rsid w:val="108275B2"/>
    <w:rsid w:val="114BFE3F"/>
    <w:rsid w:val="11974A26"/>
    <w:rsid w:val="128F9958"/>
    <w:rsid w:val="129DD044"/>
    <w:rsid w:val="12A08533"/>
    <w:rsid w:val="143302BC"/>
    <w:rsid w:val="14462D80"/>
    <w:rsid w:val="14CC8BB0"/>
    <w:rsid w:val="1506EC98"/>
    <w:rsid w:val="153BEC29"/>
    <w:rsid w:val="1568C56B"/>
    <w:rsid w:val="1619A220"/>
    <w:rsid w:val="168B9670"/>
    <w:rsid w:val="174091BD"/>
    <w:rsid w:val="17B42C00"/>
    <w:rsid w:val="19A8C699"/>
    <w:rsid w:val="1AAC51D3"/>
    <w:rsid w:val="1C6612AC"/>
    <w:rsid w:val="1C868F54"/>
    <w:rsid w:val="1D861075"/>
    <w:rsid w:val="1E623ADB"/>
    <w:rsid w:val="1E66CE9B"/>
    <w:rsid w:val="1ED54CF0"/>
    <w:rsid w:val="1F143A25"/>
    <w:rsid w:val="1F5A2682"/>
    <w:rsid w:val="1F8BA1CA"/>
    <w:rsid w:val="1F99FF1A"/>
    <w:rsid w:val="1FB62E15"/>
    <w:rsid w:val="1FF62623"/>
    <w:rsid w:val="20AC84EF"/>
    <w:rsid w:val="211423C6"/>
    <w:rsid w:val="21550759"/>
    <w:rsid w:val="2212255E"/>
    <w:rsid w:val="223288DD"/>
    <w:rsid w:val="22991507"/>
    <w:rsid w:val="23277F99"/>
    <w:rsid w:val="23AA7950"/>
    <w:rsid w:val="24B2C9B0"/>
    <w:rsid w:val="24FEB7CC"/>
    <w:rsid w:val="252B1597"/>
    <w:rsid w:val="2534957B"/>
    <w:rsid w:val="2749BAE1"/>
    <w:rsid w:val="27CECDED"/>
    <w:rsid w:val="28E7B76C"/>
    <w:rsid w:val="2946ABE8"/>
    <w:rsid w:val="2947D6F2"/>
    <w:rsid w:val="29AC8F2D"/>
    <w:rsid w:val="29F0CB41"/>
    <w:rsid w:val="2BAE8922"/>
    <w:rsid w:val="2C7F647D"/>
    <w:rsid w:val="2F90FA62"/>
    <w:rsid w:val="2FE7F960"/>
    <w:rsid w:val="3028C5EE"/>
    <w:rsid w:val="30D15983"/>
    <w:rsid w:val="30FFB0EE"/>
    <w:rsid w:val="329545AE"/>
    <w:rsid w:val="33CA811B"/>
    <w:rsid w:val="34ED9F55"/>
    <w:rsid w:val="358B1673"/>
    <w:rsid w:val="35C6FF9A"/>
    <w:rsid w:val="35E5FCE2"/>
    <w:rsid w:val="35FE5CC6"/>
    <w:rsid w:val="3630E209"/>
    <w:rsid w:val="36A0BB1E"/>
    <w:rsid w:val="377ED0FD"/>
    <w:rsid w:val="38F77299"/>
    <w:rsid w:val="3B2B3937"/>
    <w:rsid w:val="3B5BC53D"/>
    <w:rsid w:val="3B9D369A"/>
    <w:rsid w:val="3C3EA714"/>
    <w:rsid w:val="3C7B3600"/>
    <w:rsid w:val="3C84C4CD"/>
    <w:rsid w:val="3F4A80EA"/>
    <w:rsid w:val="3FA530B3"/>
    <w:rsid w:val="412DED35"/>
    <w:rsid w:val="413F1747"/>
    <w:rsid w:val="417A6155"/>
    <w:rsid w:val="41BBFFD2"/>
    <w:rsid w:val="41BFB2C7"/>
    <w:rsid w:val="421F95BB"/>
    <w:rsid w:val="4416EEC3"/>
    <w:rsid w:val="4471B5F3"/>
    <w:rsid w:val="46BF652D"/>
    <w:rsid w:val="474F57C1"/>
    <w:rsid w:val="475B9923"/>
    <w:rsid w:val="4760B110"/>
    <w:rsid w:val="490216D7"/>
    <w:rsid w:val="492F0044"/>
    <w:rsid w:val="4A44F855"/>
    <w:rsid w:val="4BB76749"/>
    <w:rsid w:val="4C14945E"/>
    <w:rsid w:val="4CA584F1"/>
    <w:rsid w:val="4CD4443E"/>
    <w:rsid w:val="4D1C10A3"/>
    <w:rsid w:val="4DE66438"/>
    <w:rsid w:val="4E15CCCA"/>
    <w:rsid w:val="4E7A6F52"/>
    <w:rsid w:val="4ECFE365"/>
    <w:rsid w:val="4F6049F2"/>
    <w:rsid w:val="502B04F5"/>
    <w:rsid w:val="509D4174"/>
    <w:rsid w:val="50B24020"/>
    <w:rsid w:val="515E907D"/>
    <w:rsid w:val="516FD577"/>
    <w:rsid w:val="52D6B635"/>
    <w:rsid w:val="537E0FE4"/>
    <w:rsid w:val="5397195B"/>
    <w:rsid w:val="550A3BC9"/>
    <w:rsid w:val="554D5065"/>
    <w:rsid w:val="556E9C12"/>
    <w:rsid w:val="56B06419"/>
    <w:rsid w:val="5702BCB5"/>
    <w:rsid w:val="5758683A"/>
    <w:rsid w:val="576401EF"/>
    <w:rsid w:val="58116FE4"/>
    <w:rsid w:val="581FF3F1"/>
    <w:rsid w:val="58480CF1"/>
    <w:rsid w:val="585CFA66"/>
    <w:rsid w:val="587A8F41"/>
    <w:rsid w:val="59026646"/>
    <w:rsid w:val="5902F40C"/>
    <w:rsid w:val="5A1FCB7E"/>
    <w:rsid w:val="5A6C6E5E"/>
    <w:rsid w:val="5C6B41A1"/>
    <w:rsid w:val="5C940BCC"/>
    <w:rsid w:val="5CB8B5CF"/>
    <w:rsid w:val="5CE23199"/>
    <w:rsid w:val="5D6F32BA"/>
    <w:rsid w:val="5D94FB86"/>
    <w:rsid w:val="5DAFFE78"/>
    <w:rsid w:val="5E2419E1"/>
    <w:rsid w:val="5EB463CE"/>
    <w:rsid w:val="60F867E9"/>
    <w:rsid w:val="613ABA94"/>
    <w:rsid w:val="61E0D155"/>
    <w:rsid w:val="625C4A91"/>
    <w:rsid w:val="62697D5F"/>
    <w:rsid w:val="62F42E13"/>
    <w:rsid w:val="62F7B657"/>
    <w:rsid w:val="63BDFB8A"/>
    <w:rsid w:val="64D1FEB5"/>
    <w:rsid w:val="64D56D68"/>
    <w:rsid w:val="65A52E64"/>
    <w:rsid w:val="66212368"/>
    <w:rsid w:val="6799B117"/>
    <w:rsid w:val="67C3B31A"/>
    <w:rsid w:val="68F6DDED"/>
    <w:rsid w:val="6911B946"/>
    <w:rsid w:val="6918EA19"/>
    <w:rsid w:val="6ACFA364"/>
    <w:rsid w:val="6B1A69A6"/>
    <w:rsid w:val="6BBA01FE"/>
    <w:rsid w:val="6CECC625"/>
    <w:rsid w:val="6D858E9E"/>
    <w:rsid w:val="6E119C71"/>
    <w:rsid w:val="6F46D816"/>
    <w:rsid w:val="6F8755DF"/>
    <w:rsid w:val="6FDAB732"/>
    <w:rsid w:val="700FF1F5"/>
    <w:rsid w:val="70E57C7C"/>
    <w:rsid w:val="7256BA0A"/>
    <w:rsid w:val="72D50D67"/>
    <w:rsid w:val="73D53E42"/>
    <w:rsid w:val="73E67EC9"/>
    <w:rsid w:val="73EF4928"/>
    <w:rsid w:val="740C7AC2"/>
    <w:rsid w:val="77E5C8D7"/>
    <w:rsid w:val="78A118EB"/>
    <w:rsid w:val="798924D9"/>
    <w:rsid w:val="7AE696BA"/>
    <w:rsid w:val="7B2859FA"/>
    <w:rsid w:val="7B9665E0"/>
    <w:rsid w:val="7BD384B4"/>
    <w:rsid w:val="7C021C6F"/>
    <w:rsid w:val="7D1B59CF"/>
    <w:rsid w:val="7D4FAF89"/>
    <w:rsid w:val="7DFA904F"/>
    <w:rsid w:val="7E20D1C8"/>
    <w:rsid w:val="7E27ABA7"/>
    <w:rsid w:val="7F711BC4"/>
    <w:rsid w:val="7FE065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5CA4E"/>
  <w15:chartTrackingRefBased/>
  <w15:docId w15:val="{90B2283C-6D51-452E-8A88-307A9E29CA8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969CD"/>
  </w:style>
  <w:style w:type="paragraph" w:styleId="Ttulo1">
    <w:name w:val="heading 1"/>
    <w:basedOn w:val="Normal"/>
    <w:next w:val="Normal"/>
    <w:link w:val="Ttulo1Char"/>
    <w:uiPriority w:val="9"/>
    <w:qFormat/>
    <w:rsid w:val="00D467C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Ttulo2">
    <w:name w:val="heading 2"/>
    <w:basedOn w:val="Normal"/>
    <w:next w:val="Normal"/>
    <w:link w:val="Ttulo2Char"/>
    <w:uiPriority w:val="9"/>
    <w:unhideWhenUsed/>
    <w:qFormat/>
    <w:rsid w:val="008C49B6"/>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Ttulo3">
    <w:name w:val="heading 3"/>
    <w:basedOn w:val="Normal"/>
    <w:next w:val="Normal"/>
    <w:link w:val="Ttulo3Char"/>
    <w:uiPriority w:val="9"/>
    <w:unhideWhenUsed/>
    <w:qFormat/>
    <w:rsid w:val="008C49B6"/>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Ttulo4">
    <w:name w:val="heading 4"/>
    <w:basedOn w:val="Normal"/>
    <w:next w:val="Normal"/>
    <w:link w:val="Ttulo4Char"/>
    <w:uiPriority w:val="9"/>
    <w:semiHidden/>
    <w:unhideWhenUsed/>
    <w:qFormat/>
    <w:rsid w:val="00D467C7"/>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Fontepargpadro" w:default="1">
    <w:name w:val="Default Paragraph Font"/>
    <w:uiPriority w:val="1"/>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paragraph" w:styleId="PargrafodaLista">
    <w:name w:val="List Paragraph"/>
    <w:basedOn w:val="Normal"/>
    <w:uiPriority w:val="34"/>
    <w:qFormat/>
    <w:rsid w:val="0040433E"/>
    <w:pPr>
      <w:ind w:left="720"/>
      <w:contextualSpacing/>
    </w:pPr>
  </w:style>
  <w:style w:type="table" w:styleId="Tabelacomgrade">
    <w:name w:val="Table Grid"/>
    <w:basedOn w:val="Tabelanormal"/>
    <w:uiPriority w:val="39"/>
    <w:rsid w:val="00C21B3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Fontepargpadro"/>
    <w:uiPriority w:val="99"/>
    <w:unhideWhenUsed/>
    <w:rsid w:val="00201229"/>
    <w:rPr>
      <w:color w:val="0563C1" w:themeColor="hyperlink"/>
      <w:u w:val="single"/>
    </w:rPr>
  </w:style>
  <w:style w:type="character" w:styleId="element-citation" w:customStyle="1">
    <w:name w:val="element-citation"/>
    <w:basedOn w:val="Fontepargpadro"/>
    <w:rsid w:val="00201229"/>
  </w:style>
  <w:style w:type="character" w:styleId="ref-journal" w:customStyle="1">
    <w:name w:val="ref-journal"/>
    <w:basedOn w:val="Fontepargpadro"/>
    <w:rsid w:val="00201229"/>
  </w:style>
  <w:style w:type="character" w:styleId="nfase">
    <w:name w:val="Emphasis"/>
    <w:basedOn w:val="Fontepargpadro"/>
    <w:uiPriority w:val="20"/>
    <w:qFormat/>
    <w:rsid w:val="00201229"/>
    <w:rPr>
      <w:i/>
      <w:iCs/>
    </w:rPr>
  </w:style>
  <w:style w:type="character" w:styleId="nowrap" w:customStyle="1">
    <w:name w:val="nowrap"/>
    <w:basedOn w:val="Fontepargpadro"/>
    <w:rsid w:val="00201229"/>
  </w:style>
  <w:style w:type="character" w:styleId="ref-vol" w:customStyle="1">
    <w:name w:val="ref-vol"/>
    <w:basedOn w:val="Fontepargpadro"/>
    <w:rsid w:val="00201229"/>
  </w:style>
  <w:style w:type="character" w:styleId="MenoPendente">
    <w:name w:val="Unresolved Mention"/>
    <w:basedOn w:val="Fontepargpadro"/>
    <w:uiPriority w:val="99"/>
    <w:semiHidden/>
    <w:unhideWhenUsed/>
    <w:rsid w:val="003F48DD"/>
    <w:rPr>
      <w:color w:val="605E5C"/>
      <w:shd w:val="clear" w:color="auto" w:fill="E1DFDD"/>
    </w:rPr>
  </w:style>
  <w:style w:type="character" w:styleId="xcontentpasted0" w:customStyle="1">
    <w:name w:val="x_contentpasted0"/>
    <w:basedOn w:val="Fontepargpadro"/>
    <w:rsid w:val="00F26552"/>
  </w:style>
  <w:style w:type="paragraph" w:styleId="Cabealho">
    <w:name w:val="header"/>
    <w:basedOn w:val="Normal"/>
    <w:link w:val="CabealhoChar"/>
    <w:uiPriority w:val="99"/>
    <w:unhideWhenUsed/>
    <w:rsid w:val="005635AE"/>
    <w:pPr>
      <w:tabs>
        <w:tab w:val="center" w:pos="4252"/>
        <w:tab w:val="right" w:pos="8504"/>
      </w:tabs>
      <w:spacing w:after="0" w:line="240" w:lineRule="auto"/>
    </w:pPr>
  </w:style>
  <w:style w:type="character" w:styleId="CabealhoChar" w:customStyle="1">
    <w:name w:val="Cabeçalho Char"/>
    <w:basedOn w:val="Fontepargpadro"/>
    <w:link w:val="Cabealho"/>
    <w:uiPriority w:val="99"/>
    <w:rsid w:val="005635AE"/>
  </w:style>
  <w:style w:type="paragraph" w:styleId="Rodap">
    <w:name w:val="footer"/>
    <w:basedOn w:val="Normal"/>
    <w:link w:val="RodapChar"/>
    <w:uiPriority w:val="99"/>
    <w:unhideWhenUsed/>
    <w:rsid w:val="005635AE"/>
    <w:pPr>
      <w:tabs>
        <w:tab w:val="center" w:pos="4252"/>
        <w:tab w:val="right" w:pos="8504"/>
      </w:tabs>
      <w:spacing w:after="0" w:line="240" w:lineRule="auto"/>
    </w:pPr>
  </w:style>
  <w:style w:type="character" w:styleId="RodapChar" w:customStyle="1">
    <w:name w:val="Rodapé Char"/>
    <w:basedOn w:val="Fontepargpadro"/>
    <w:link w:val="Rodap"/>
    <w:uiPriority w:val="99"/>
    <w:rsid w:val="005635AE"/>
  </w:style>
  <w:style w:type="paragraph" w:styleId="NormalWeb">
    <w:name w:val="Normal (Web)"/>
    <w:basedOn w:val="Normal"/>
    <w:uiPriority w:val="99"/>
    <w:semiHidden/>
    <w:unhideWhenUsed/>
    <w:rsid w:val="00704889"/>
    <w:rPr>
      <w:rFonts w:ascii="Times New Roman" w:hAnsi="Times New Roman" w:cs="Times New Roman"/>
      <w:sz w:val="24"/>
      <w:szCs w:val="24"/>
    </w:rPr>
  </w:style>
  <w:style w:type="character" w:styleId="Ttulo4Char" w:customStyle="1">
    <w:name w:val="Título 4 Char"/>
    <w:basedOn w:val="Fontepargpadro"/>
    <w:link w:val="Ttulo4"/>
    <w:uiPriority w:val="9"/>
    <w:semiHidden/>
    <w:rsid w:val="00D467C7"/>
    <w:rPr>
      <w:rFonts w:asciiTheme="majorHAnsi" w:hAnsiTheme="majorHAnsi" w:eastAsiaTheme="majorEastAsia" w:cstheme="majorBidi"/>
      <w:i/>
      <w:iCs/>
      <w:color w:val="2F5496" w:themeColor="accent1" w:themeShade="BF"/>
    </w:rPr>
  </w:style>
  <w:style w:type="character" w:styleId="Ttulo1Char" w:customStyle="1">
    <w:name w:val="Título 1 Char"/>
    <w:basedOn w:val="Fontepargpadro"/>
    <w:link w:val="Ttulo1"/>
    <w:uiPriority w:val="9"/>
    <w:rsid w:val="00D467C7"/>
    <w:rPr>
      <w:rFonts w:asciiTheme="majorHAnsi" w:hAnsiTheme="majorHAnsi" w:eastAsiaTheme="majorEastAsia" w:cstheme="majorBidi"/>
      <w:color w:val="2F5496" w:themeColor="accent1" w:themeShade="BF"/>
      <w:sz w:val="32"/>
      <w:szCs w:val="32"/>
    </w:rPr>
  </w:style>
  <w:style w:type="character" w:styleId="Ttulo2Char" w:customStyle="1">
    <w:name w:val="Título 2 Char"/>
    <w:basedOn w:val="Fontepargpadro"/>
    <w:link w:val="Ttulo2"/>
    <w:uiPriority w:val="9"/>
    <w:rsid w:val="008C49B6"/>
    <w:rPr>
      <w:rFonts w:asciiTheme="majorHAnsi" w:hAnsiTheme="majorHAnsi" w:eastAsiaTheme="majorEastAsia" w:cstheme="majorBidi"/>
      <w:color w:val="2F5496" w:themeColor="accent1" w:themeShade="BF"/>
      <w:sz w:val="26"/>
      <w:szCs w:val="26"/>
    </w:rPr>
  </w:style>
  <w:style w:type="character" w:styleId="Ttulo3Char" w:customStyle="1">
    <w:name w:val="Título 3 Char"/>
    <w:basedOn w:val="Fontepargpadro"/>
    <w:link w:val="Ttulo3"/>
    <w:uiPriority w:val="9"/>
    <w:rsid w:val="008C49B6"/>
    <w:rPr>
      <w:rFonts w:asciiTheme="majorHAnsi" w:hAnsiTheme="majorHAnsi" w:eastAsiaTheme="majorEastAsia" w:cstheme="majorBidi"/>
      <w:color w:val="1F3763" w:themeColor="accent1" w:themeShade="7F"/>
      <w:sz w:val="24"/>
      <w:szCs w:val="24"/>
    </w:rPr>
  </w:style>
  <w:style w:type="paragraph" w:styleId="Lista2">
    <w:name w:val="List 2"/>
    <w:basedOn w:val="Normal"/>
    <w:uiPriority w:val="99"/>
    <w:unhideWhenUsed/>
    <w:rsid w:val="008C49B6"/>
    <w:pPr>
      <w:ind w:left="566" w:hanging="283"/>
      <w:contextualSpacing/>
    </w:pPr>
  </w:style>
  <w:style w:type="paragraph" w:styleId="Saudao">
    <w:name w:val="Salutation"/>
    <w:basedOn w:val="Normal"/>
    <w:next w:val="Normal"/>
    <w:link w:val="SaudaoChar"/>
    <w:uiPriority w:val="99"/>
    <w:unhideWhenUsed/>
    <w:rsid w:val="008C49B6"/>
  </w:style>
  <w:style w:type="character" w:styleId="SaudaoChar" w:customStyle="1">
    <w:name w:val="Saudação Char"/>
    <w:basedOn w:val="Fontepargpadro"/>
    <w:link w:val="Saudao"/>
    <w:uiPriority w:val="99"/>
    <w:rsid w:val="008C49B6"/>
  </w:style>
  <w:style w:type="paragraph" w:styleId="Corpodetexto">
    <w:name w:val="Body Text"/>
    <w:basedOn w:val="Normal"/>
    <w:link w:val="CorpodetextoChar"/>
    <w:uiPriority w:val="99"/>
    <w:unhideWhenUsed/>
    <w:rsid w:val="008C49B6"/>
    <w:pPr>
      <w:spacing w:after="120"/>
    </w:pPr>
  </w:style>
  <w:style w:type="character" w:styleId="CorpodetextoChar" w:customStyle="1">
    <w:name w:val="Corpo de texto Char"/>
    <w:basedOn w:val="Fontepargpadro"/>
    <w:link w:val="Corpodetexto"/>
    <w:uiPriority w:val="99"/>
    <w:rsid w:val="008C49B6"/>
  </w:style>
  <w:style w:type="paragraph" w:styleId="Primeirorecuodecorpodetexto">
    <w:name w:val="Body Text First Indent"/>
    <w:basedOn w:val="Corpodetexto"/>
    <w:link w:val="PrimeirorecuodecorpodetextoChar"/>
    <w:uiPriority w:val="99"/>
    <w:unhideWhenUsed/>
    <w:rsid w:val="008C49B6"/>
    <w:pPr>
      <w:spacing w:after="160"/>
      <w:ind w:firstLine="360"/>
    </w:pPr>
  </w:style>
  <w:style w:type="character" w:styleId="PrimeirorecuodecorpodetextoChar" w:customStyle="1">
    <w:name w:val="Primeiro recuo de corpo de texto Char"/>
    <w:basedOn w:val="CorpodetextoChar"/>
    <w:link w:val="Primeirorecuodecorpodetexto"/>
    <w:uiPriority w:val="99"/>
    <w:rsid w:val="008C49B6"/>
  </w:style>
  <w:style w:type="paragraph" w:styleId="Recuodecorpodetexto">
    <w:name w:val="Body Text Indent"/>
    <w:basedOn w:val="Normal"/>
    <w:link w:val="RecuodecorpodetextoChar"/>
    <w:uiPriority w:val="99"/>
    <w:semiHidden/>
    <w:unhideWhenUsed/>
    <w:rsid w:val="008C49B6"/>
    <w:pPr>
      <w:spacing w:after="120"/>
      <w:ind w:left="283"/>
    </w:pPr>
  </w:style>
  <w:style w:type="character" w:styleId="RecuodecorpodetextoChar" w:customStyle="1">
    <w:name w:val="Recuo de corpo de texto Char"/>
    <w:basedOn w:val="Fontepargpadro"/>
    <w:link w:val="Recuodecorpodetexto"/>
    <w:uiPriority w:val="99"/>
    <w:semiHidden/>
    <w:rsid w:val="008C49B6"/>
  </w:style>
  <w:style w:type="paragraph" w:styleId="Primeirorecuodecorpodetexto2">
    <w:name w:val="Body Text First Indent 2"/>
    <w:basedOn w:val="Recuodecorpodetexto"/>
    <w:link w:val="Primeirorecuodecorpodetexto2Char"/>
    <w:uiPriority w:val="99"/>
    <w:unhideWhenUsed/>
    <w:rsid w:val="008C49B6"/>
    <w:pPr>
      <w:spacing w:after="160"/>
      <w:ind w:left="360" w:firstLine="360"/>
    </w:pPr>
  </w:style>
  <w:style w:type="character" w:styleId="Primeirorecuodecorpodetexto2Char" w:customStyle="1">
    <w:name w:val="Primeiro recuo de corpo de texto 2 Char"/>
    <w:basedOn w:val="RecuodecorpodetextoChar"/>
    <w:link w:val="Primeirorecuodecorpodetexto2"/>
    <w:uiPriority w:val="99"/>
    <w:rsid w:val="008C4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6370">
      <w:bodyDiv w:val="1"/>
      <w:marLeft w:val="0"/>
      <w:marRight w:val="0"/>
      <w:marTop w:val="0"/>
      <w:marBottom w:val="0"/>
      <w:divBdr>
        <w:top w:val="none" w:sz="0" w:space="0" w:color="auto"/>
        <w:left w:val="none" w:sz="0" w:space="0" w:color="auto"/>
        <w:bottom w:val="none" w:sz="0" w:space="0" w:color="auto"/>
        <w:right w:val="none" w:sz="0" w:space="0" w:color="auto"/>
      </w:divBdr>
      <w:divsChild>
        <w:div w:id="1974288200">
          <w:marLeft w:val="0"/>
          <w:marRight w:val="0"/>
          <w:marTop w:val="0"/>
          <w:marBottom w:val="0"/>
          <w:divBdr>
            <w:top w:val="none" w:sz="0" w:space="0" w:color="auto"/>
            <w:left w:val="none" w:sz="0" w:space="0" w:color="auto"/>
            <w:bottom w:val="none" w:sz="0" w:space="0" w:color="auto"/>
            <w:right w:val="none" w:sz="0" w:space="0" w:color="auto"/>
          </w:divBdr>
        </w:div>
        <w:div w:id="1465394269">
          <w:marLeft w:val="0"/>
          <w:marRight w:val="0"/>
          <w:marTop w:val="0"/>
          <w:marBottom w:val="0"/>
          <w:divBdr>
            <w:top w:val="none" w:sz="0" w:space="0" w:color="auto"/>
            <w:left w:val="none" w:sz="0" w:space="0" w:color="auto"/>
            <w:bottom w:val="none" w:sz="0" w:space="0" w:color="auto"/>
            <w:right w:val="none" w:sz="0" w:space="0" w:color="auto"/>
          </w:divBdr>
        </w:div>
        <w:div w:id="566304726">
          <w:marLeft w:val="0"/>
          <w:marRight w:val="0"/>
          <w:marTop w:val="0"/>
          <w:marBottom w:val="0"/>
          <w:divBdr>
            <w:top w:val="none" w:sz="0" w:space="0" w:color="auto"/>
            <w:left w:val="none" w:sz="0" w:space="0" w:color="auto"/>
            <w:bottom w:val="none" w:sz="0" w:space="0" w:color="auto"/>
            <w:right w:val="none" w:sz="0" w:space="0" w:color="auto"/>
          </w:divBdr>
        </w:div>
        <w:div w:id="1424716555">
          <w:marLeft w:val="0"/>
          <w:marRight w:val="0"/>
          <w:marTop w:val="0"/>
          <w:marBottom w:val="0"/>
          <w:divBdr>
            <w:top w:val="none" w:sz="0" w:space="0" w:color="auto"/>
            <w:left w:val="none" w:sz="0" w:space="0" w:color="auto"/>
            <w:bottom w:val="none" w:sz="0" w:space="0" w:color="auto"/>
            <w:right w:val="none" w:sz="0" w:space="0" w:color="auto"/>
          </w:divBdr>
        </w:div>
        <w:div w:id="246307377">
          <w:marLeft w:val="0"/>
          <w:marRight w:val="0"/>
          <w:marTop w:val="0"/>
          <w:marBottom w:val="0"/>
          <w:divBdr>
            <w:top w:val="none" w:sz="0" w:space="0" w:color="auto"/>
            <w:left w:val="none" w:sz="0" w:space="0" w:color="auto"/>
            <w:bottom w:val="none" w:sz="0" w:space="0" w:color="auto"/>
            <w:right w:val="none" w:sz="0" w:space="0" w:color="auto"/>
          </w:divBdr>
        </w:div>
        <w:div w:id="1027831240">
          <w:marLeft w:val="0"/>
          <w:marRight w:val="0"/>
          <w:marTop w:val="0"/>
          <w:marBottom w:val="0"/>
          <w:divBdr>
            <w:top w:val="none" w:sz="0" w:space="0" w:color="auto"/>
            <w:left w:val="none" w:sz="0" w:space="0" w:color="auto"/>
            <w:bottom w:val="none" w:sz="0" w:space="0" w:color="auto"/>
            <w:right w:val="none" w:sz="0" w:space="0" w:color="auto"/>
          </w:divBdr>
        </w:div>
        <w:div w:id="328679109">
          <w:marLeft w:val="0"/>
          <w:marRight w:val="0"/>
          <w:marTop w:val="0"/>
          <w:marBottom w:val="0"/>
          <w:divBdr>
            <w:top w:val="none" w:sz="0" w:space="0" w:color="auto"/>
            <w:left w:val="none" w:sz="0" w:space="0" w:color="auto"/>
            <w:bottom w:val="none" w:sz="0" w:space="0" w:color="auto"/>
            <w:right w:val="none" w:sz="0" w:space="0" w:color="auto"/>
          </w:divBdr>
        </w:div>
        <w:div w:id="403063456">
          <w:marLeft w:val="0"/>
          <w:marRight w:val="0"/>
          <w:marTop w:val="0"/>
          <w:marBottom w:val="0"/>
          <w:divBdr>
            <w:top w:val="none" w:sz="0" w:space="0" w:color="auto"/>
            <w:left w:val="none" w:sz="0" w:space="0" w:color="auto"/>
            <w:bottom w:val="none" w:sz="0" w:space="0" w:color="auto"/>
            <w:right w:val="none" w:sz="0" w:space="0" w:color="auto"/>
          </w:divBdr>
        </w:div>
      </w:divsChild>
    </w:div>
    <w:div w:id="191574903">
      <w:bodyDiv w:val="1"/>
      <w:marLeft w:val="0"/>
      <w:marRight w:val="0"/>
      <w:marTop w:val="0"/>
      <w:marBottom w:val="0"/>
      <w:divBdr>
        <w:top w:val="none" w:sz="0" w:space="0" w:color="auto"/>
        <w:left w:val="none" w:sz="0" w:space="0" w:color="auto"/>
        <w:bottom w:val="none" w:sz="0" w:space="0" w:color="auto"/>
        <w:right w:val="none" w:sz="0" w:space="0" w:color="auto"/>
      </w:divBdr>
    </w:div>
    <w:div w:id="212428136">
      <w:bodyDiv w:val="1"/>
      <w:marLeft w:val="0"/>
      <w:marRight w:val="0"/>
      <w:marTop w:val="0"/>
      <w:marBottom w:val="0"/>
      <w:divBdr>
        <w:top w:val="none" w:sz="0" w:space="0" w:color="auto"/>
        <w:left w:val="none" w:sz="0" w:space="0" w:color="auto"/>
        <w:bottom w:val="none" w:sz="0" w:space="0" w:color="auto"/>
        <w:right w:val="none" w:sz="0" w:space="0" w:color="auto"/>
      </w:divBdr>
      <w:divsChild>
        <w:div w:id="965040351">
          <w:marLeft w:val="0"/>
          <w:marRight w:val="0"/>
          <w:marTop w:val="200"/>
          <w:marBottom w:val="200"/>
          <w:divBdr>
            <w:top w:val="none" w:sz="0" w:space="0" w:color="auto"/>
            <w:left w:val="none" w:sz="0" w:space="0" w:color="auto"/>
            <w:bottom w:val="none" w:sz="0" w:space="0" w:color="auto"/>
            <w:right w:val="none" w:sz="0" w:space="0" w:color="auto"/>
          </w:divBdr>
        </w:div>
      </w:divsChild>
    </w:div>
    <w:div w:id="237325281">
      <w:bodyDiv w:val="1"/>
      <w:marLeft w:val="0"/>
      <w:marRight w:val="0"/>
      <w:marTop w:val="0"/>
      <w:marBottom w:val="0"/>
      <w:divBdr>
        <w:top w:val="none" w:sz="0" w:space="0" w:color="auto"/>
        <w:left w:val="none" w:sz="0" w:space="0" w:color="auto"/>
        <w:bottom w:val="none" w:sz="0" w:space="0" w:color="auto"/>
        <w:right w:val="none" w:sz="0" w:space="0" w:color="auto"/>
      </w:divBdr>
      <w:divsChild>
        <w:div w:id="1919972554">
          <w:marLeft w:val="0"/>
          <w:marRight w:val="0"/>
          <w:marTop w:val="200"/>
          <w:marBottom w:val="200"/>
          <w:divBdr>
            <w:top w:val="none" w:sz="0" w:space="0" w:color="auto"/>
            <w:left w:val="none" w:sz="0" w:space="0" w:color="auto"/>
            <w:bottom w:val="none" w:sz="0" w:space="0" w:color="auto"/>
            <w:right w:val="none" w:sz="0" w:space="0" w:color="auto"/>
          </w:divBdr>
        </w:div>
      </w:divsChild>
    </w:div>
    <w:div w:id="392506425">
      <w:bodyDiv w:val="1"/>
      <w:marLeft w:val="0"/>
      <w:marRight w:val="0"/>
      <w:marTop w:val="0"/>
      <w:marBottom w:val="0"/>
      <w:divBdr>
        <w:top w:val="none" w:sz="0" w:space="0" w:color="auto"/>
        <w:left w:val="none" w:sz="0" w:space="0" w:color="auto"/>
        <w:bottom w:val="none" w:sz="0" w:space="0" w:color="auto"/>
        <w:right w:val="none" w:sz="0" w:space="0" w:color="auto"/>
      </w:divBdr>
      <w:divsChild>
        <w:div w:id="995064601">
          <w:marLeft w:val="0"/>
          <w:marRight w:val="0"/>
          <w:marTop w:val="200"/>
          <w:marBottom w:val="200"/>
          <w:divBdr>
            <w:top w:val="none" w:sz="0" w:space="0" w:color="auto"/>
            <w:left w:val="none" w:sz="0" w:space="0" w:color="auto"/>
            <w:bottom w:val="none" w:sz="0" w:space="0" w:color="auto"/>
            <w:right w:val="none" w:sz="0" w:space="0" w:color="auto"/>
          </w:divBdr>
        </w:div>
      </w:divsChild>
    </w:div>
    <w:div w:id="608973807">
      <w:bodyDiv w:val="1"/>
      <w:marLeft w:val="0"/>
      <w:marRight w:val="0"/>
      <w:marTop w:val="0"/>
      <w:marBottom w:val="0"/>
      <w:divBdr>
        <w:top w:val="none" w:sz="0" w:space="0" w:color="auto"/>
        <w:left w:val="none" w:sz="0" w:space="0" w:color="auto"/>
        <w:bottom w:val="none" w:sz="0" w:space="0" w:color="auto"/>
        <w:right w:val="none" w:sz="0" w:space="0" w:color="auto"/>
      </w:divBdr>
    </w:div>
    <w:div w:id="612983796">
      <w:bodyDiv w:val="1"/>
      <w:marLeft w:val="0"/>
      <w:marRight w:val="0"/>
      <w:marTop w:val="0"/>
      <w:marBottom w:val="0"/>
      <w:divBdr>
        <w:top w:val="none" w:sz="0" w:space="0" w:color="auto"/>
        <w:left w:val="none" w:sz="0" w:space="0" w:color="auto"/>
        <w:bottom w:val="none" w:sz="0" w:space="0" w:color="auto"/>
        <w:right w:val="none" w:sz="0" w:space="0" w:color="auto"/>
      </w:divBdr>
    </w:div>
    <w:div w:id="790708828">
      <w:bodyDiv w:val="1"/>
      <w:marLeft w:val="0"/>
      <w:marRight w:val="0"/>
      <w:marTop w:val="0"/>
      <w:marBottom w:val="0"/>
      <w:divBdr>
        <w:top w:val="none" w:sz="0" w:space="0" w:color="auto"/>
        <w:left w:val="none" w:sz="0" w:space="0" w:color="auto"/>
        <w:bottom w:val="none" w:sz="0" w:space="0" w:color="auto"/>
        <w:right w:val="none" w:sz="0" w:space="0" w:color="auto"/>
      </w:divBdr>
      <w:divsChild>
        <w:div w:id="1807700188">
          <w:marLeft w:val="0"/>
          <w:marRight w:val="0"/>
          <w:marTop w:val="200"/>
          <w:marBottom w:val="200"/>
          <w:divBdr>
            <w:top w:val="none" w:sz="0" w:space="0" w:color="auto"/>
            <w:left w:val="none" w:sz="0" w:space="0" w:color="auto"/>
            <w:bottom w:val="none" w:sz="0" w:space="0" w:color="auto"/>
            <w:right w:val="none" w:sz="0" w:space="0" w:color="auto"/>
          </w:divBdr>
        </w:div>
      </w:divsChild>
    </w:div>
    <w:div w:id="1045253041">
      <w:bodyDiv w:val="1"/>
      <w:marLeft w:val="0"/>
      <w:marRight w:val="0"/>
      <w:marTop w:val="0"/>
      <w:marBottom w:val="0"/>
      <w:divBdr>
        <w:top w:val="none" w:sz="0" w:space="0" w:color="auto"/>
        <w:left w:val="none" w:sz="0" w:space="0" w:color="auto"/>
        <w:bottom w:val="none" w:sz="0" w:space="0" w:color="auto"/>
        <w:right w:val="none" w:sz="0" w:space="0" w:color="auto"/>
      </w:divBdr>
    </w:div>
    <w:div w:id="1081486694">
      <w:bodyDiv w:val="1"/>
      <w:marLeft w:val="0"/>
      <w:marRight w:val="0"/>
      <w:marTop w:val="0"/>
      <w:marBottom w:val="0"/>
      <w:divBdr>
        <w:top w:val="none" w:sz="0" w:space="0" w:color="auto"/>
        <w:left w:val="none" w:sz="0" w:space="0" w:color="auto"/>
        <w:bottom w:val="none" w:sz="0" w:space="0" w:color="auto"/>
        <w:right w:val="none" w:sz="0" w:space="0" w:color="auto"/>
      </w:divBdr>
    </w:div>
    <w:div w:id="1135874202">
      <w:bodyDiv w:val="1"/>
      <w:marLeft w:val="0"/>
      <w:marRight w:val="0"/>
      <w:marTop w:val="0"/>
      <w:marBottom w:val="0"/>
      <w:divBdr>
        <w:top w:val="none" w:sz="0" w:space="0" w:color="auto"/>
        <w:left w:val="none" w:sz="0" w:space="0" w:color="auto"/>
        <w:bottom w:val="none" w:sz="0" w:space="0" w:color="auto"/>
        <w:right w:val="none" w:sz="0" w:space="0" w:color="auto"/>
      </w:divBdr>
    </w:div>
    <w:div w:id="1162896055">
      <w:bodyDiv w:val="1"/>
      <w:marLeft w:val="0"/>
      <w:marRight w:val="0"/>
      <w:marTop w:val="0"/>
      <w:marBottom w:val="0"/>
      <w:divBdr>
        <w:top w:val="none" w:sz="0" w:space="0" w:color="auto"/>
        <w:left w:val="none" w:sz="0" w:space="0" w:color="auto"/>
        <w:bottom w:val="none" w:sz="0" w:space="0" w:color="auto"/>
        <w:right w:val="none" w:sz="0" w:space="0" w:color="auto"/>
      </w:divBdr>
      <w:divsChild>
        <w:div w:id="383990012">
          <w:marLeft w:val="0"/>
          <w:marRight w:val="0"/>
          <w:marTop w:val="200"/>
          <w:marBottom w:val="200"/>
          <w:divBdr>
            <w:top w:val="none" w:sz="0" w:space="0" w:color="auto"/>
            <w:left w:val="none" w:sz="0" w:space="0" w:color="auto"/>
            <w:bottom w:val="none" w:sz="0" w:space="0" w:color="auto"/>
            <w:right w:val="none" w:sz="0" w:space="0" w:color="auto"/>
          </w:divBdr>
        </w:div>
      </w:divsChild>
    </w:div>
    <w:div w:id="1274282825">
      <w:bodyDiv w:val="1"/>
      <w:marLeft w:val="0"/>
      <w:marRight w:val="0"/>
      <w:marTop w:val="0"/>
      <w:marBottom w:val="0"/>
      <w:divBdr>
        <w:top w:val="none" w:sz="0" w:space="0" w:color="auto"/>
        <w:left w:val="none" w:sz="0" w:space="0" w:color="auto"/>
        <w:bottom w:val="none" w:sz="0" w:space="0" w:color="auto"/>
        <w:right w:val="none" w:sz="0" w:space="0" w:color="auto"/>
      </w:divBdr>
    </w:div>
    <w:div w:id="1457406660">
      <w:bodyDiv w:val="1"/>
      <w:marLeft w:val="0"/>
      <w:marRight w:val="0"/>
      <w:marTop w:val="0"/>
      <w:marBottom w:val="0"/>
      <w:divBdr>
        <w:top w:val="none" w:sz="0" w:space="0" w:color="auto"/>
        <w:left w:val="none" w:sz="0" w:space="0" w:color="auto"/>
        <w:bottom w:val="none" w:sz="0" w:space="0" w:color="auto"/>
        <w:right w:val="none" w:sz="0" w:space="0" w:color="auto"/>
      </w:divBdr>
      <w:divsChild>
        <w:div w:id="307251040">
          <w:marLeft w:val="0"/>
          <w:marRight w:val="0"/>
          <w:marTop w:val="200"/>
          <w:marBottom w:val="200"/>
          <w:divBdr>
            <w:top w:val="none" w:sz="0" w:space="0" w:color="auto"/>
            <w:left w:val="none" w:sz="0" w:space="0" w:color="auto"/>
            <w:bottom w:val="none" w:sz="0" w:space="0" w:color="auto"/>
            <w:right w:val="none" w:sz="0" w:space="0" w:color="auto"/>
          </w:divBdr>
        </w:div>
      </w:divsChild>
    </w:div>
    <w:div w:id="1519391641">
      <w:bodyDiv w:val="1"/>
      <w:marLeft w:val="0"/>
      <w:marRight w:val="0"/>
      <w:marTop w:val="0"/>
      <w:marBottom w:val="0"/>
      <w:divBdr>
        <w:top w:val="none" w:sz="0" w:space="0" w:color="auto"/>
        <w:left w:val="none" w:sz="0" w:space="0" w:color="auto"/>
        <w:bottom w:val="none" w:sz="0" w:space="0" w:color="auto"/>
        <w:right w:val="none" w:sz="0" w:space="0" w:color="auto"/>
      </w:divBdr>
      <w:divsChild>
        <w:div w:id="1527713749">
          <w:marLeft w:val="0"/>
          <w:marRight w:val="0"/>
          <w:marTop w:val="200"/>
          <w:marBottom w:val="200"/>
          <w:divBdr>
            <w:top w:val="none" w:sz="0" w:space="0" w:color="auto"/>
            <w:left w:val="none" w:sz="0" w:space="0" w:color="auto"/>
            <w:bottom w:val="none" w:sz="0" w:space="0" w:color="auto"/>
            <w:right w:val="none" w:sz="0" w:space="0" w:color="auto"/>
          </w:divBdr>
        </w:div>
      </w:divsChild>
    </w:div>
    <w:div w:id="1626305860">
      <w:bodyDiv w:val="1"/>
      <w:marLeft w:val="0"/>
      <w:marRight w:val="0"/>
      <w:marTop w:val="0"/>
      <w:marBottom w:val="0"/>
      <w:divBdr>
        <w:top w:val="none" w:sz="0" w:space="0" w:color="auto"/>
        <w:left w:val="none" w:sz="0" w:space="0" w:color="auto"/>
        <w:bottom w:val="none" w:sz="0" w:space="0" w:color="auto"/>
        <w:right w:val="none" w:sz="0" w:space="0" w:color="auto"/>
      </w:divBdr>
      <w:divsChild>
        <w:div w:id="557325253">
          <w:marLeft w:val="0"/>
          <w:marRight w:val="0"/>
          <w:marTop w:val="200"/>
          <w:marBottom w:val="200"/>
          <w:divBdr>
            <w:top w:val="none" w:sz="0" w:space="0" w:color="auto"/>
            <w:left w:val="none" w:sz="0" w:space="0" w:color="auto"/>
            <w:bottom w:val="none" w:sz="0" w:space="0" w:color="auto"/>
            <w:right w:val="none" w:sz="0" w:space="0" w:color="auto"/>
          </w:divBdr>
        </w:div>
      </w:divsChild>
    </w:div>
    <w:div w:id="1744254081">
      <w:bodyDiv w:val="1"/>
      <w:marLeft w:val="0"/>
      <w:marRight w:val="0"/>
      <w:marTop w:val="0"/>
      <w:marBottom w:val="0"/>
      <w:divBdr>
        <w:top w:val="none" w:sz="0" w:space="0" w:color="auto"/>
        <w:left w:val="none" w:sz="0" w:space="0" w:color="auto"/>
        <w:bottom w:val="none" w:sz="0" w:space="0" w:color="auto"/>
        <w:right w:val="none" w:sz="0" w:space="0" w:color="auto"/>
      </w:divBdr>
      <w:divsChild>
        <w:div w:id="1880781771">
          <w:marLeft w:val="0"/>
          <w:marRight w:val="0"/>
          <w:marTop w:val="200"/>
          <w:marBottom w:val="200"/>
          <w:divBdr>
            <w:top w:val="none" w:sz="0" w:space="0" w:color="auto"/>
            <w:left w:val="none" w:sz="0" w:space="0" w:color="auto"/>
            <w:bottom w:val="none" w:sz="0" w:space="0" w:color="auto"/>
            <w:right w:val="none" w:sz="0" w:space="0" w:color="auto"/>
          </w:divBdr>
        </w:div>
      </w:divsChild>
    </w:div>
    <w:div w:id="1914462011">
      <w:bodyDiv w:val="1"/>
      <w:marLeft w:val="0"/>
      <w:marRight w:val="0"/>
      <w:marTop w:val="0"/>
      <w:marBottom w:val="0"/>
      <w:divBdr>
        <w:top w:val="none" w:sz="0" w:space="0" w:color="auto"/>
        <w:left w:val="none" w:sz="0" w:space="0" w:color="auto"/>
        <w:bottom w:val="none" w:sz="0" w:space="0" w:color="auto"/>
        <w:right w:val="none" w:sz="0" w:space="0" w:color="auto"/>
      </w:divBdr>
    </w:div>
    <w:div w:id="2036882090">
      <w:bodyDiv w:val="1"/>
      <w:marLeft w:val="0"/>
      <w:marRight w:val="0"/>
      <w:marTop w:val="0"/>
      <w:marBottom w:val="0"/>
      <w:divBdr>
        <w:top w:val="none" w:sz="0" w:space="0" w:color="auto"/>
        <w:left w:val="none" w:sz="0" w:space="0" w:color="auto"/>
        <w:bottom w:val="none" w:sz="0" w:space="0" w:color="auto"/>
        <w:right w:val="none" w:sz="0" w:space="0" w:color="auto"/>
      </w:divBdr>
    </w:div>
    <w:div w:id="2128812999">
      <w:bodyDiv w:val="1"/>
      <w:marLeft w:val="0"/>
      <w:marRight w:val="0"/>
      <w:marTop w:val="0"/>
      <w:marBottom w:val="0"/>
      <w:divBdr>
        <w:top w:val="none" w:sz="0" w:space="0" w:color="auto"/>
        <w:left w:val="none" w:sz="0" w:space="0" w:color="auto"/>
        <w:bottom w:val="none" w:sz="0" w:space="0" w:color="auto"/>
        <w:right w:val="none" w:sz="0" w:space="0" w:color="auto"/>
      </w:divBdr>
      <w:divsChild>
        <w:div w:id="1732145100">
          <w:marLeft w:val="0"/>
          <w:marRight w:val="0"/>
          <w:marTop w:val="200"/>
          <w:marBottom w:val="2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hyperlink" Target="https://github.com/andrecostamarques/IC24-25" TargetMode="External" Id="Ra8dd119ba1b745fe" /><Relationship Type="http://schemas.openxmlformats.org/officeDocument/2006/relationships/hyperlink" Target="https://pubmed.ncbi.nlm.nih.gov/" TargetMode="External" Id="R1200b9708ba7426b" /><Relationship Type="http://schemas.openxmlformats.org/officeDocument/2006/relationships/image" Target="/media/image5.png" Id="rId2122895584" /><Relationship Type="http://schemas.openxmlformats.org/officeDocument/2006/relationships/image" Target="/media/image6.png" Id="rId1175892434" /><Relationship Type="http://schemas.openxmlformats.org/officeDocument/2006/relationships/image" Target="/media/image7.png" Id="rId352750891" /><Relationship Type="http://schemas.openxmlformats.org/officeDocument/2006/relationships/image" Target="/media/image8.png" Id="rId331295416" /><Relationship Type="http://schemas.openxmlformats.org/officeDocument/2006/relationships/image" Target="/media/image9.png" Id="rId1152657254" /><Relationship Type="http://schemas.openxmlformats.org/officeDocument/2006/relationships/image" Target="/media/imagea.png" Id="rId1620931442" /><Relationship Type="http://schemas.openxmlformats.org/officeDocument/2006/relationships/image" Target="/media/imageb.png" Id="rId1032729712" /><Relationship Type="http://schemas.openxmlformats.org/officeDocument/2006/relationships/image" Target="/media/imagec.png" Id="rId219135884" /><Relationship Type="http://schemas.openxmlformats.org/officeDocument/2006/relationships/image" Target="/media/imaged.png" Id="rId1140051811" /><Relationship Type="http://schemas.openxmlformats.org/officeDocument/2006/relationships/image" Target="/media/imagee.png" Id="rId1569322213" /><Relationship Type="http://schemas.openxmlformats.org/officeDocument/2006/relationships/image" Target="/media/imagef.png" Id="rId892527434" /><Relationship Type="http://schemas.openxmlformats.org/officeDocument/2006/relationships/image" Target="/media/image10.png" Id="rId3366335" /><Relationship Type="http://schemas.openxmlformats.org/officeDocument/2006/relationships/image" Target="/media/image11.png" Id="rId815718391" /><Relationship Type="http://schemas.openxmlformats.org/officeDocument/2006/relationships/hyperlink" Target="https://github.com/andrecostamarques/IC24-25." TargetMode="External" Id="R3e1ba18831834c85" /><Relationship Type="http://schemas.openxmlformats.org/officeDocument/2006/relationships/image" Target="/media/image12.png" Id="rId75457802" /><Relationship Type="http://schemas.openxmlformats.org/officeDocument/2006/relationships/image" Target="/media/image13.png" Id="rId2049791429" /><Relationship Type="http://schemas.openxmlformats.org/officeDocument/2006/relationships/image" Target="/media/image14.png" Id="rId1978726708" /><Relationship Type="http://schemas.openxmlformats.org/officeDocument/2006/relationships/image" Target="/media/image15.png" Id="rId103848346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8ADEE-1AEA-49AF-AA6A-3964023E25C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exandre Brandao</dc:creator>
  <keywords/>
  <dc:description/>
  <lastModifiedBy>ANDRÉ AUGUSTO BERNABÉ DA COSTA MARQUES</lastModifiedBy>
  <revision>463</revision>
  <dcterms:created xsi:type="dcterms:W3CDTF">2024-08-27T20:14:00.0000000Z</dcterms:created>
  <dcterms:modified xsi:type="dcterms:W3CDTF">2025-09-04T00:34:54.39396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0b4a93-7955-4aee-8e99-1ce5a7d780bf</vt:lpwstr>
  </property>
</Properties>
</file>